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2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3129B" w14:textId="77777777" w:rsidR="00C307B4" w:rsidRDefault="007E315C">
      <w:pPr>
        <w:pStyle w:val="WA"/>
      </w:pPr>
      <w:r>
        <w:rPr>
          <w:noProof/>
        </w:rPr>
        <w:drawing>
          <wp:anchor distT="0" distB="0" distL="114300" distR="114300" simplePos="0" relativeHeight="251659264" behindDoc="0" locked="0" layoutInCell="1" allowOverlap="1" wp14:anchorId="128056A8" wp14:editId="60892ED7">
            <wp:simplePos x="0" y="0"/>
            <wp:positionH relativeFrom="column">
              <wp:posOffset>1981200</wp:posOffset>
            </wp:positionH>
            <wp:positionV relativeFrom="paragraph">
              <wp:posOffset>-517525</wp:posOffset>
            </wp:positionV>
            <wp:extent cx="631190" cy="505460"/>
            <wp:effectExtent l="0" t="0" r="0" b="8890"/>
            <wp:wrapNone/>
            <wp:docPr id="27" name="Picture 27"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res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1190" cy="505460"/>
                    </a:xfrm>
                    <a:prstGeom prst="rect">
                      <a:avLst/>
                    </a:prstGeom>
                    <a:noFill/>
                    <a:ln>
                      <a:noFill/>
                    </a:ln>
                  </pic:spPr>
                </pic:pic>
              </a:graphicData>
            </a:graphic>
            <wp14:sizeRelH relativeFrom="page">
              <wp14:pctWidth>0</wp14:pctWidth>
            </wp14:sizeRelH>
            <wp14:sizeRelV relativeFrom="page">
              <wp14:pctHeight>0</wp14:pctHeight>
            </wp14:sizeRelV>
          </wp:anchor>
        </w:drawing>
      </w:r>
      <w:r>
        <w:t>Western Australia</w:t>
      </w:r>
    </w:p>
    <w:p w14:paraId="0E2D7C5C" w14:textId="5F06589D" w:rsidR="00C307B4" w:rsidRDefault="007E315C">
      <w:pPr>
        <w:pStyle w:val="NameofActRegPage1"/>
        <w:spacing w:before="3760" w:after="4200"/>
        <w:outlineLvl w:val="0"/>
      </w:pPr>
      <w:r>
        <w:fldChar w:fldCharType="begin"/>
      </w:r>
      <w:r>
        <w:instrText xml:space="preserve"> STYLEREF "Name Of Act/Reg"</w:instrText>
      </w:r>
      <w:r>
        <w:fldChar w:fldCharType="separate"/>
      </w:r>
      <w:r w:rsidR="00BF2CBA">
        <w:rPr>
          <w:noProof/>
        </w:rPr>
        <w:t>Minimum Conditions of Employment Act 1993</w:t>
      </w:r>
      <w:r>
        <w:fldChar w:fldCharType="end"/>
      </w:r>
    </w:p>
    <w:p w14:paraId="020883CE" w14:textId="77777777" w:rsidR="00C307B4" w:rsidRDefault="00C307B4">
      <w:pPr>
        <w:jc w:val="center"/>
        <w:sectPr w:rsidR="00C307B4">
          <w:headerReference w:type="even" r:id="rId10"/>
          <w:headerReference w:type="default" r:id="rId11"/>
          <w:footerReference w:type="even" r:id="rId12"/>
          <w:footerReference w:type="default" r:id="rId13"/>
          <w:headerReference w:type="first" r:id="rId14"/>
          <w:footerReference w:type="first" r:id="rId15"/>
          <w:pgSz w:w="11907" w:h="16840" w:code="9"/>
          <w:pgMar w:top="2376" w:right="2405" w:bottom="3542" w:left="2405" w:header="706" w:footer="3542" w:gutter="0"/>
          <w:pgNumType w:fmt="lowerRoman" w:start="1"/>
          <w:cols w:space="720"/>
          <w:noEndnote/>
          <w:titlePg/>
          <w:docGrid w:linePitch="326"/>
        </w:sectPr>
      </w:pPr>
    </w:p>
    <w:p w14:paraId="1BB53A06" w14:textId="77777777" w:rsidR="00C307B4" w:rsidRDefault="007E315C">
      <w:pPr>
        <w:pStyle w:val="WA"/>
        <w:spacing w:before="12"/>
      </w:pPr>
      <w:r>
        <w:lastRenderedPageBreak/>
        <w:t>Western Australia</w:t>
      </w:r>
    </w:p>
    <w:p w14:paraId="127FB6E6" w14:textId="52A66361" w:rsidR="00C307B4" w:rsidRDefault="007E315C">
      <w:pPr>
        <w:pStyle w:val="NameofActRegPage1"/>
      </w:pPr>
      <w:r>
        <w:fldChar w:fldCharType="begin"/>
      </w:r>
      <w:r>
        <w:instrText xml:space="preserve"> STYLEREF "Name Of Act/Reg"</w:instrText>
      </w:r>
      <w:r>
        <w:fldChar w:fldCharType="separate"/>
      </w:r>
      <w:r w:rsidR="00BF2CBA">
        <w:rPr>
          <w:noProof/>
        </w:rPr>
        <w:t>Minimum Conditions of Employment Act 1993</w:t>
      </w:r>
      <w:r>
        <w:fldChar w:fldCharType="end"/>
      </w:r>
    </w:p>
    <w:p w14:paraId="4898614F" w14:textId="77777777" w:rsidR="00C307B4" w:rsidRDefault="007E315C">
      <w:pPr>
        <w:pStyle w:val="Arrangement"/>
      </w:pPr>
      <w:r>
        <w:t>Contents</w:t>
      </w:r>
    </w:p>
    <w:p w14:paraId="18D9DFAE"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fldChar w:fldCharType="begin"/>
      </w:r>
      <w:r>
        <w:instrText xml:space="preserve"> TOC \t "Heading 2,2,yScheduleHeading,2,yHeading 2,2,zHeading 2,3,zyScheduleHeading,3,zyHeading 2,3,Heading 3,4,yHeading 3,4,zHeading 3,5,zyHeading 3,5,Heading 4,6,yHeading 4,6,zHeading 4,7,zyHeading 4,7,Heading 5,8,yHeading 5,8,zHeading 5,9,zyHeading 5,9" \t "nHeading 2,2,nHeading 3,8" \n "2-7" \w \* MERGEFORMAT </w:instrText>
      </w:r>
      <w:r>
        <w:fldChar w:fldCharType="separate"/>
      </w:r>
      <w:r>
        <w:rPr>
          <w:noProof/>
        </w:rPr>
        <w:t>Part 1 — Preliminary</w:t>
      </w:r>
    </w:p>
    <w:p w14:paraId="7966D0BA" w14:textId="77777777" w:rsidR="00C307B4" w:rsidRDefault="007E315C">
      <w:pPr>
        <w:pStyle w:val="TOC8"/>
        <w:rPr>
          <w:rFonts w:asciiTheme="minorHAnsi" w:eastAsiaTheme="minorEastAsia" w:hAnsiTheme="minorHAnsi" w:cstheme="minorBidi"/>
          <w:szCs w:val="22"/>
        </w:rPr>
      </w:pPr>
      <w:r>
        <w:t>1</w:t>
      </w:r>
      <w:r>
        <w:rPr>
          <w:snapToGrid w:val="0"/>
        </w:rPr>
        <w:t>.</w:t>
      </w:r>
      <w:r>
        <w:rPr>
          <w:snapToGrid w:val="0"/>
        </w:rPr>
        <w:tab/>
        <w:t>Short title</w:t>
      </w:r>
      <w:r>
        <w:tab/>
      </w:r>
      <w:r>
        <w:fldChar w:fldCharType="begin"/>
      </w:r>
      <w:r>
        <w:instrText xml:space="preserve"> PAGEREF _Toc468179891 \h </w:instrText>
      </w:r>
      <w:r>
        <w:fldChar w:fldCharType="separate"/>
      </w:r>
      <w:r>
        <w:t>2</w:t>
      </w:r>
      <w:r>
        <w:fldChar w:fldCharType="end"/>
      </w:r>
    </w:p>
    <w:p w14:paraId="78626A73" w14:textId="77777777" w:rsidR="00C307B4" w:rsidRDefault="007E315C">
      <w:pPr>
        <w:pStyle w:val="TOC8"/>
        <w:rPr>
          <w:rFonts w:asciiTheme="minorHAnsi" w:eastAsiaTheme="minorEastAsia" w:hAnsiTheme="minorHAnsi" w:cstheme="minorBidi"/>
          <w:szCs w:val="22"/>
        </w:rPr>
      </w:pPr>
      <w:r>
        <w:t>2</w:t>
      </w:r>
      <w:r>
        <w:rPr>
          <w:snapToGrid w:val="0"/>
        </w:rPr>
        <w:t>.</w:t>
      </w:r>
      <w:r>
        <w:rPr>
          <w:snapToGrid w:val="0"/>
        </w:rPr>
        <w:tab/>
        <w:t>Commencement</w:t>
      </w:r>
      <w:r>
        <w:tab/>
      </w:r>
      <w:r>
        <w:fldChar w:fldCharType="begin"/>
      </w:r>
      <w:r>
        <w:instrText xml:space="preserve"> PAGEREF _Toc468179892 \h </w:instrText>
      </w:r>
      <w:r>
        <w:fldChar w:fldCharType="separate"/>
      </w:r>
      <w:r>
        <w:t>2</w:t>
      </w:r>
      <w:r>
        <w:fldChar w:fldCharType="end"/>
      </w:r>
    </w:p>
    <w:p w14:paraId="729AB9C8" w14:textId="77777777" w:rsidR="00C307B4" w:rsidRDefault="007E315C">
      <w:pPr>
        <w:pStyle w:val="TOC8"/>
        <w:rPr>
          <w:rFonts w:asciiTheme="minorHAnsi" w:eastAsiaTheme="minorEastAsia" w:hAnsiTheme="minorHAnsi" w:cstheme="minorBidi"/>
          <w:szCs w:val="22"/>
        </w:rPr>
      </w:pPr>
      <w:r>
        <w:t>3</w:t>
      </w:r>
      <w:r>
        <w:rPr>
          <w:snapToGrid w:val="0"/>
        </w:rPr>
        <w:t>.</w:t>
      </w:r>
      <w:r>
        <w:rPr>
          <w:snapToGrid w:val="0"/>
        </w:rPr>
        <w:tab/>
        <w:t>Terms used</w:t>
      </w:r>
      <w:r>
        <w:tab/>
      </w:r>
      <w:r>
        <w:fldChar w:fldCharType="begin"/>
      </w:r>
      <w:r>
        <w:instrText xml:space="preserve"> PAGEREF _Toc468179893 \h </w:instrText>
      </w:r>
      <w:r>
        <w:fldChar w:fldCharType="separate"/>
      </w:r>
      <w:r>
        <w:t>2</w:t>
      </w:r>
      <w:r>
        <w:fldChar w:fldCharType="end"/>
      </w:r>
    </w:p>
    <w:p w14:paraId="34D61F2C" w14:textId="77777777" w:rsidR="00C307B4" w:rsidRDefault="007E315C">
      <w:pPr>
        <w:pStyle w:val="TOC8"/>
        <w:rPr>
          <w:rFonts w:asciiTheme="minorHAnsi" w:eastAsiaTheme="minorEastAsia" w:hAnsiTheme="minorHAnsi" w:cstheme="minorBidi"/>
          <w:szCs w:val="22"/>
        </w:rPr>
      </w:pPr>
      <w:r>
        <w:t>4</w:t>
      </w:r>
      <w:r>
        <w:rPr>
          <w:snapToGrid w:val="0"/>
        </w:rPr>
        <w:t>.</w:t>
      </w:r>
      <w:r>
        <w:rPr>
          <w:snapToGrid w:val="0"/>
        </w:rPr>
        <w:tab/>
        <w:t>Application to Crown</w:t>
      </w:r>
      <w:r>
        <w:tab/>
      </w:r>
      <w:r>
        <w:fldChar w:fldCharType="begin"/>
      </w:r>
      <w:r>
        <w:instrText xml:space="preserve"> PAGEREF _Toc468179894 \h </w:instrText>
      </w:r>
      <w:r>
        <w:fldChar w:fldCharType="separate"/>
      </w:r>
      <w:r>
        <w:t>4</w:t>
      </w:r>
      <w:r>
        <w:fldChar w:fldCharType="end"/>
      </w:r>
    </w:p>
    <w:p w14:paraId="1576BC05"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2 — Application of minimum conditions</w:t>
      </w:r>
    </w:p>
    <w:p w14:paraId="0717C7EA" w14:textId="77777777" w:rsidR="00C307B4" w:rsidRDefault="007E315C">
      <w:pPr>
        <w:pStyle w:val="TOC8"/>
        <w:rPr>
          <w:rFonts w:asciiTheme="minorHAnsi" w:eastAsiaTheme="minorEastAsia" w:hAnsiTheme="minorHAnsi" w:cstheme="minorBidi"/>
          <w:szCs w:val="22"/>
        </w:rPr>
      </w:pPr>
      <w:r>
        <w:t>5</w:t>
      </w:r>
      <w:r>
        <w:rPr>
          <w:snapToGrid w:val="0"/>
        </w:rPr>
        <w:t>.</w:t>
      </w:r>
      <w:r>
        <w:rPr>
          <w:snapToGrid w:val="0"/>
        </w:rPr>
        <w:tab/>
        <w:t>Minimum conditions implied in awards etc.</w:t>
      </w:r>
      <w:r>
        <w:tab/>
      </w:r>
      <w:r>
        <w:fldChar w:fldCharType="begin"/>
      </w:r>
      <w:r>
        <w:instrText xml:space="preserve"> PAGEREF _Toc468179896 \h </w:instrText>
      </w:r>
      <w:r>
        <w:fldChar w:fldCharType="separate"/>
      </w:r>
      <w:r>
        <w:t>5</w:t>
      </w:r>
      <w:r>
        <w:fldChar w:fldCharType="end"/>
      </w:r>
    </w:p>
    <w:p w14:paraId="365D030C" w14:textId="77777777" w:rsidR="00C307B4" w:rsidRDefault="007E315C">
      <w:pPr>
        <w:pStyle w:val="TOC8"/>
        <w:rPr>
          <w:rFonts w:asciiTheme="minorHAnsi" w:eastAsiaTheme="minorEastAsia" w:hAnsiTheme="minorHAnsi" w:cstheme="minorBidi"/>
          <w:szCs w:val="22"/>
        </w:rPr>
      </w:pPr>
      <w:r>
        <w:t>6</w:t>
      </w:r>
      <w:r>
        <w:rPr>
          <w:snapToGrid w:val="0"/>
        </w:rPr>
        <w:t>.</w:t>
      </w:r>
      <w:r>
        <w:rPr>
          <w:snapToGrid w:val="0"/>
        </w:rPr>
        <w:tab/>
        <w:t>Application offshore</w:t>
      </w:r>
      <w:r>
        <w:tab/>
      </w:r>
      <w:r>
        <w:fldChar w:fldCharType="begin"/>
      </w:r>
      <w:r>
        <w:instrText xml:space="preserve"> PAGEREF _Toc468179897 \h </w:instrText>
      </w:r>
      <w:r>
        <w:fldChar w:fldCharType="separate"/>
      </w:r>
      <w:r>
        <w:t>5</w:t>
      </w:r>
      <w:r>
        <w:fldChar w:fldCharType="end"/>
      </w:r>
    </w:p>
    <w:p w14:paraId="294AAF30" w14:textId="77777777" w:rsidR="00C307B4" w:rsidRDefault="007E315C">
      <w:pPr>
        <w:pStyle w:val="TOC8"/>
        <w:rPr>
          <w:rFonts w:asciiTheme="minorHAnsi" w:eastAsiaTheme="minorEastAsia" w:hAnsiTheme="minorHAnsi" w:cstheme="minorBidi"/>
          <w:szCs w:val="22"/>
        </w:rPr>
      </w:pPr>
      <w:r>
        <w:t>7</w:t>
      </w:r>
      <w:r>
        <w:rPr>
          <w:snapToGrid w:val="0"/>
        </w:rPr>
        <w:t>.</w:t>
      </w:r>
      <w:r>
        <w:rPr>
          <w:snapToGrid w:val="0"/>
        </w:rPr>
        <w:tab/>
        <w:t>Enforcement of minimum conditions</w:t>
      </w:r>
      <w:r>
        <w:tab/>
      </w:r>
      <w:r>
        <w:fldChar w:fldCharType="begin"/>
      </w:r>
      <w:r>
        <w:instrText xml:space="preserve"> PAGEREF _Toc468179898 \h </w:instrText>
      </w:r>
      <w:r>
        <w:fldChar w:fldCharType="separate"/>
      </w:r>
      <w:r>
        <w:t>6</w:t>
      </w:r>
      <w:r>
        <w:fldChar w:fldCharType="end"/>
      </w:r>
    </w:p>
    <w:p w14:paraId="312F9762" w14:textId="77777777" w:rsidR="00C307B4" w:rsidRDefault="007E315C">
      <w:pPr>
        <w:pStyle w:val="TOC8"/>
        <w:rPr>
          <w:rFonts w:asciiTheme="minorHAnsi" w:eastAsiaTheme="minorEastAsia" w:hAnsiTheme="minorHAnsi" w:cstheme="minorBidi"/>
          <w:szCs w:val="22"/>
        </w:rPr>
      </w:pPr>
      <w:r>
        <w:t>8</w:t>
      </w:r>
      <w:r>
        <w:rPr>
          <w:snapToGrid w:val="0"/>
        </w:rPr>
        <w:t>.</w:t>
      </w:r>
      <w:r>
        <w:rPr>
          <w:snapToGrid w:val="0"/>
        </w:rPr>
        <w:tab/>
        <w:t>Limited contracting</w:t>
      </w:r>
      <w:r>
        <w:rPr>
          <w:snapToGrid w:val="0"/>
        </w:rPr>
        <w:noBreakHyphen/>
        <w:t>out of annual leave conditions</w:t>
      </w:r>
      <w:r>
        <w:tab/>
      </w:r>
      <w:r>
        <w:fldChar w:fldCharType="begin"/>
      </w:r>
      <w:r>
        <w:instrText xml:space="preserve"> PAGEREF _Toc468179899 \h </w:instrText>
      </w:r>
      <w:r>
        <w:fldChar w:fldCharType="separate"/>
      </w:r>
      <w:r>
        <w:t>6</w:t>
      </w:r>
      <w:r>
        <w:fldChar w:fldCharType="end"/>
      </w:r>
    </w:p>
    <w:p w14:paraId="09CF675E" w14:textId="77777777" w:rsidR="00C307B4" w:rsidRDefault="007E315C">
      <w:pPr>
        <w:pStyle w:val="TOC8"/>
        <w:rPr>
          <w:rFonts w:asciiTheme="minorHAnsi" w:eastAsiaTheme="minorEastAsia" w:hAnsiTheme="minorHAnsi" w:cstheme="minorBidi"/>
          <w:szCs w:val="22"/>
        </w:rPr>
      </w:pPr>
      <w:r>
        <w:t>9</w:t>
      </w:r>
      <w:r>
        <w:rPr>
          <w:snapToGrid w:val="0"/>
        </w:rPr>
        <w:t>.</w:t>
      </w:r>
      <w:r>
        <w:rPr>
          <w:snapToGrid w:val="0"/>
        </w:rPr>
        <w:tab/>
        <w:t>Limited contracting</w:t>
      </w:r>
      <w:r>
        <w:rPr>
          <w:snapToGrid w:val="0"/>
        </w:rPr>
        <w:noBreakHyphen/>
        <w:t>out of minimum wage entitlement</w:t>
      </w:r>
      <w:r>
        <w:tab/>
      </w:r>
      <w:r>
        <w:fldChar w:fldCharType="begin"/>
      </w:r>
      <w:r>
        <w:instrText xml:space="preserve"> PAGEREF _Toc468179900 \h </w:instrText>
      </w:r>
      <w:r>
        <w:fldChar w:fldCharType="separate"/>
      </w:r>
      <w:r>
        <w:t>7</w:t>
      </w:r>
      <w:r>
        <w:fldChar w:fldCharType="end"/>
      </w:r>
    </w:p>
    <w:p w14:paraId="74BD2FAD"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2A</w:t>
      </w:r>
      <w:r>
        <w:rPr>
          <w:b w:val="0"/>
          <w:noProof/>
        </w:rPr>
        <w:t> </w:t>
      </w:r>
      <w:r>
        <w:rPr>
          <w:noProof/>
        </w:rPr>
        <w:t>— Reasonable hours of work</w:t>
      </w:r>
    </w:p>
    <w:p w14:paraId="18DAF856" w14:textId="77777777" w:rsidR="00C307B4" w:rsidRDefault="007E315C">
      <w:pPr>
        <w:pStyle w:val="TOC8"/>
        <w:rPr>
          <w:rFonts w:asciiTheme="minorHAnsi" w:eastAsiaTheme="minorEastAsia" w:hAnsiTheme="minorHAnsi" w:cstheme="minorBidi"/>
          <w:szCs w:val="22"/>
        </w:rPr>
      </w:pPr>
      <w:r>
        <w:t>9A.</w:t>
      </w:r>
      <w:r>
        <w:tab/>
        <w:t>Maximum hours of work</w:t>
      </w:r>
      <w:r>
        <w:tab/>
      </w:r>
      <w:r>
        <w:fldChar w:fldCharType="begin"/>
      </w:r>
      <w:r>
        <w:instrText xml:space="preserve"> PAGEREF _Toc468179902 \h </w:instrText>
      </w:r>
      <w:r>
        <w:fldChar w:fldCharType="separate"/>
      </w:r>
      <w:r>
        <w:t>8</w:t>
      </w:r>
      <w:r>
        <w:fldChar w:fldCharType="end"/>
      </w:r>
    </w:p>
    <w:p w14:paraId="2375B1B8" w14:textId="77777777" w:rsidR="00C307B4" w:rsidRDefault="007E315C">
      <w:pPr>
        <w:pStyle w:val="TOC8"/>
        <w:rPr>
          <w:rFonts w:asciiTheme="minorHAnsi" w:eastAsiaTheme="minorEastAsia" w:hAnsiTheme="minorHAnsi" w:cstheme="minorBidi"/>
          <w:szCs w:val="22"/>
        </w:rPr>
      </w:pPr>
      <w:r>
        <w:t>9B.</w:t>
      </w:r>
      <w:r>
        <w:tab/>
        <w:t>Reasonable additional hours</w:t>
      </w:r>
      <w:r>
        <w:tab/>
      </w:r>
      <w:r>
        <w:fldChar w:fldCharType="begin"/>
      </w:r>
      <w:r>
        <w:instrText xml:space="preserve"> PAGEREF _Toc468179903 \h </w:instrText>
      </w:r>
      <w:r>
        <w:fldChar w:fldCharType="separate"/>
      </w:r>
      <w:r>
        <w:t>9</w:t>
      </w:r>
      <w:r>
        <w:fldChar w:fldCharType="end"/>
      </w:r>
    </w:p>
    <w:p w14:paraId="752F9557"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3 — Minimum rates of pay</w:t>
      </w:r>
    </w:p>
    <w:p w14:paraId="3D811EF8" w14:textId="77777777" w:rsidR="00C307B4" w:rsidRDefault="007E315C">
      <w:pPr>
        <w:pStyle w:val="TOC8"/>
        <w:rPr>
          <w:rFonts w:asciiTheme="minorHAnsi" w:eastAsiaTheme="minorEastAsia" w:hAnsiTheme="minorHAnsi" w:cstheme="minorBidi"/>
          <w:szCs w:val="22"/>
        </w:rPr>
      </w:pPr>
      <w:r>
        <w:t>10.</w:t>
      </w:r>
      <w:r>
        <w:tab/>
        <w:t>Entitlement of employees to be paid minimum rate of pay</w:t>
      </w:r>
      <w:r>
        <w:tab/>
      </w:r>
      <w:r>
        <w:fldChar w:fldCharType="begin"/>
      </w:r>
      <w:r>
        <w:instrText xml:space="preserve"> PAGEREF _Toc468179905 \h </w:instrText>
      </w:r>
      <w:r>
        <w:fldChar w:fldCharType="separate"/>
      </w:r>
      <w:r>
        <w:t>10</w:t>
      </w:r>
      <w:r>
        <w:fldChar w:fldCharType="end"/>
      </w:r>
    </w:p>
    <w:p w14:paraId="1D8DED62" w14:textId="77777777" w:rsidR="00C307B4" w:rsidRDefault="007E315C">
      <w:pPr>
        <w:pStyle w:val="TOC8"/>
        <w:rPr>
          <w:rFonts w:asciiTheme="minorHAnsi" w:eastAsiaTheme="minorEastAsia" w:hAnsiTheme="minorHAnsi" w:cstheme="minorBidi"/>
          <w:szCs w:val="22"/>
        </w:rPr>
      </w:pPr>
      <w:r>
        <w:t>11.</w:t>
      </w:r>
      <w:r>
        <w:tab/>
        <w:t>Minimum rate of pay for casual employees includes loading</w:t>
      </w:r>
      <w:r>
        <w:tab/>
      </w:r>
      <w:r>
        <w:fldChar w:fldCharType="begin"/>
      </w:r>
      <w:r>
        <w:instrText xml:space="preserve"> PAGEREF _Toc468179906 \h </w:instrText>
      </w:r>
      <w:r>
        <w:fldChar w:fldCharType="separate"/>
      </w:r>
      <w:r>
        <w:t>10</w:t>
      </w:r>
      <w:r>
        <w:fldChar w:fldCharType="end"/>
      </w:r>
    </w:p>
    <w:p w14:paraId="68D8818B" w14:textId="77777777" w:rsidR="00C307B4" w:rsidRDefault="007E315C">
      <w:pPr>
        <w:pStyle w:val="TOC8"/>
        <w:rPr>
          <w:rFonts w:asciiTheme="minorHAnsi" w:eastAsiaTheme="minorEastAsia" w:hAnsiTheme="minorHAnsi" w:cstheme="minorBidi"/>
          <w:szCs w:val="22"/>
        </w:rPr>
      </w:pPr>
      <w:r>
        <w:t>12.</w:t>
      </w:r>
      <w:r>
        <w:tab/>
        <w:t>Minimum weekly rate of pay for employees aged 21 or more</w:t>
      </w:r>
      <w:r>
        <w:tab/>
      </w:r>
      <w:r>
        <w:fldChar w:fldCharType="begin"/>
      </w:r>
      <w:r>
        <w:instrText xml:space="preserve"> PAGEREF _Toc468179907 \h </w:instrText>
      </w:r>
      <w:r>
        <w:fldChar w:fldCharType="separate"/>
      </w:r>
      <w:r>
        <w:t>10</w:t>
      </w:r>
      <w:r>
        <w:fldChar w:fldCharType="end"/>
      </w:r>
    </w:p>
    <w:p w14:paraId="54EEB37F" w14:textId="77777777" w:rsidR="00C307B4" w:rsidRDefault="007E315C">
      <w:pPr>
        <w:pStyle w:val="TOC8"/>
        <w:rPr>
          <w:rFonts w:asciiTheme="minorHAnsi" w:eastAsiaTheme="minorEastAsia" w:hAnsiTheme="minorHAnsi" w:cstheme="minorBidi"/>
          <w:szCs w:val="22"/>
        </w:rPr>
      </w:pPr>
      <w:r>
        <w:t>13.</w:t>
      </w:r>
      <w:r>
        <w:tab/>
        <w:t>Minimum weekly rate of pay for employees aged under 21</w:t>
      </w:r>
      <w:r>
        <w:tab/>
      </w:r>
      <w:r>
        <w:fldChar w:fldCharType="begin"/>
      </w:r>
      <w:r>
        <w:instrText xml:space="preserve"> PAGEREF _Toc468179908 \h </w:instrText>
      </w:r>
      <w:r>
        <w:fldChar w:fldCharType="separate"/>
      </w:r>
      <w:r>
        <w:t>11</w:t>
      </w:r>
      <w:r>
        <w:fldChar w:fldCharType="end"/>
      </w:r>
    </w:p>
    <w:p w14:paraId="6468EE98" w14:textId="77777777" w:rsidR="00C307B4" w:rsidRDefault="007E315C">
      <w:pPr>
        <w:pStyle w:val="TOC8"/>
        <w:rPr>
          <w:rFonts w:asciiTheme="minorHAnsi" w:eastAsiaTheme="minorEastAsia" w:hAnsiTheme="minorHAnsi" w:cstheme="minorBidi"/>
          <w:szCs w:val="22"/>
        </w:rPr>
      </w:pPr>
      <w:r>
        <w:t>14.</w:t>
      </w:r>
      <w:r>
        <w:tab/>
        <w:t>Minimum weekly rates of pay for apprentices</w:t>
      </w:r>
      <w:r>
        <w:tab/>
      </w:r>
      <w:r>
        <w:fldChar w:fldCharType="begin"/>
      </w:r>
      <w:r>
        <w:instrText xml:space="preserve"> PAGEREF _Toc468179909 \h </w:instrText>
      </w:r>
      <w:r>
        <w:fldChar w:fldCharType="separate"/>
      </w:r>
      <w:r>
        <w:t>11</w:t>
      </w:r>
      <w:r>
        <w:fldChar w:fldCharType="end"/>
      </w:r>
    </w:p>
    <w:p w14:paraId="289626CB"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3A — Other requirements as to pay</w:t>
      </w:r>
    </w:p>
    <w:p w14:paraId="235B10F7" w14:textId="77777777" w:rsidR="00C307B4" w:rsidRDefault="007E315C">
      <w:pPr>
        <w:pStyle w:val="TOC8"/>
        <w:rPr>
          <w:rFonts w:asciiTheme="minorHAnsi" w:eastAsiaTheme="minorEastAsia" w:hAnsiTheme="minorHAnsi" w:cstheme="minorBidi"/>
          <w:szCs w:val="22"/>
        </w:rPr>
      </w:pPr>
      <w:r>
        <w:t>17A</w:t>
      </w:r>
      <w:r>
        <w:rPr>
          <w:snapToGrid w:val="0"/>
        </w:rPr>
        <w:t>.</w:t>
      </w:r>
      <w:r>
        <w:rPr>
          <w:snapToGrid w:val="0"/>
        </w:rPr>
        <w:tab/>
        <w:t>Terms used</w:t>
      </w:r>
      <w:r>
        <w:tab/>
      </w:r>
      <w:r>
        <w:fldChar w:fldCharType="begin"/>
      </w:r>
      <w:r>
        <w:instrText xml:space="preserve"> PAGEREF _Toc468179911 \h </w:instrText>
      </w:r>
      <w:r>
        <w:fldChar w:fldCharType="separate"/>
      </w:r>
      <w:r>
        <w:t>13</w:t>
      </w:r>
      <w:r>
        <w:fldChar w:fldCharType="end"/>
      </w:r>
    </w:p>
    <w:p w14:paraId="77A697B0" w14:textId="77777777" w:rsidR="00C307B4" w:rsidRDefault="007E315C">
      <w:pPr>
        <w:pStyle w:val="TOC8"/>
        <w:rPr>
          <w:rFonts w:asciiTheme="minorHAnsi" w:eastAsiaTheme="minorEastAsia" w:hAnsiTheme="minorHAnsi" w:cstheme="minorBidi"/>
          <w:szCs w:val="22"/>
        </w:rPr>
      </w:pPr>
      <w:r>
        <w:t>17B</w:t>
      </w:r>
      <w:r>
        <w:rPr>
          <w:snapToGrid w:val="0"/>
        </w:rPr>
        <w:t xml:space="preserve">. </w:t>
      </w:r>
      <w:r>
        <w:rPr>
          <w:snapToGrid w:val="0"/>
        </w:rPr>
        <w:tab/>
        <w:t>Employee not to be compelled to accept other than money for pay etc.</w:t>
      </w:r>
      <w:r>
        <w:tab/>
      </w:r>
      <w:r>
        <w:fldChar w:fldCharType="begin"/>
      </w:r>
      <w:r>
        <w:instrText xml:space="preserve"> PAGEREF _Toc468179912 \h </w:instrText>
      </w:r>
      <w:r>
        <w:fldChar w:fldCharType="separate"/>
      </w:r>
      <w:r>
        <w:t>13</w:t>
      </w:r>
      <w:r>
        <w:fldChar w:fldCharType="end"/>
      </w:r>
    </w:p>
    <w:p w14:paraId="4D163179" w14:textId="77777777" w:rsidR="00C307B4" w:rsidRDefault="007E315C">
      <w:pPr>
        <w:pStyle w:val="TOC8"/>
        <w:rPr>
          <w:rFonts w:asciiTheme="minorHAnsi" w:eastAsiaTheme="minorEastAsia" w:hAnsiTheme="minorHAnsi" w:cstheme="minorBidi"/>
          <w:szCs w:val="22"/>
        </w:rPr>
      </w:pPr>
      <w:r>
        <w:t>17C</w:t>
      </w:r>
      <w:r>
        <w:rPr>
          <w:snapToGrid w:val="0"/>
        </w:rPr>
        <w:t xml:space="preserve">. </w:t>
      </w:r>
      <w:r>
        <w:rPr>
          <w:snapToGrid w:val="0"/>
        </w:rPr>
        <w:tab/>
        <w:t>Employee’s pay, methods of payment</w:t>
      </w:r>
      <w:r>
        <w:tab/>
      </w:r>
      <w:r>
        <w:fldChar w:fldCharType="begin"/>
      </w:r>
      <w:r>
        <w:instrText xml:space="preserve"> PAGEREF _Toc468179913 \h </w:instrText>
      </w:r>
      <w:r>
        <w:fldChar w:fldCharType="separate"/>
      </w:r>
      <w:r>
        <w:t>14</w:t>
      </w:r>
      <w:r>
        <w:fldChar w:fldCharType="end"/>
      </w:r>
    </w:p>
    <w:p w14:paraId="6774D695" w14:textId="77777777" w:rsidR="00C307B4" w:rsidRDefault="007E315C">
      <w:pPr>
        <w:pStyle w:val="TOC8"/>
        <w:rPr>
          <w:rFonts w:asciiTheme="minorHAnsi" w:eastAsiaTheme="minorEastAsia" w:hAnsiTheme="minorHAnsi" w:cstheme="minorBidi"/>
          <w:szCs w:val="22"/>
        </w:rPr>
      </w:pPr>
      <w:r>
        <w:t>17D</w:t>
      </w:r>
      <w:r>
        <w:rPr>
          <w:snapToGrid w:val="0"/>
        </w:rPr>
        <w:t xml:space="preserve">. </w:t>
      </w:r>
      <w:r>
        <w:rPr>
          <w:snapToGrid w:val="0"/>
        </w:rPr>
        <w:tab/>
        <w:t>Authorised deductions from pay</w:t>
      </w:r>
      <w:r>
        <w:tab/>
      </w:r>
      <w:r>
        <w:fldChar w:fldCharType="begin"/>
      </w:r>
      <w:r>
        <w:instrText xml:space="preserve"> PAGEREF _Toc468179914 \h </w:instrText>
      </w:r>
      <w:r>
        <w:fldChar w:fldCharType="separate"/>
      </w:r>
      <w:r>
        <w:t>14</w:t>
      </w:r>
      <w:r>
        <w:fldChar w:fldCharType="end"/>
      </w:r>
    </w:p>
    <w:p w14:paraId="0858F3FD"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4 — Minimum leave conditions</w:t>
      </w:r>
    </w:p>
    <w:p w14:paraId="5794ECED" w14:textId="77777777" w:rsidR="00C307B4" w:rsidRDefault="007E315C">
      <w:pPr>
        <w:pStyle w:val="TOC4"/>
        <w:tabs>
          <w:tab w:val="right" w:leader="dot" w:pos="7077"/>
        </w:tabs>
        <w:rPr>
          <w:rFonts w:asciiTheme="minorHAnsi" w:eastAsiaTheme="minorEastAsia" w:hAnsiTheme="minorHAnsi" w:cstheme="minorBidi"/>
          <w:b w:val="0"/>
          <w:szCs w:val="22"/>
        </w:rPr>
      </w:pPr>
      <w:r>
        <w:t>Division 1</w:t>
      </w:r>
      <w:r>
        <w:rPr>
          <w:snapToGrid w:val="0"/>
        </w:rPr>
        <w:t> — </w:t>
      </w:r>
      <w:r>
        <w:t>Preliminary</w:t>
      </w:r>
    </w:p>
    <w:p w14:paraId="07522CE6" w14:textId="77777777" w:rsidR="00C307B4" w:rsidRDefault="007E315C">
      <w:pPr>
        <w:pStyle w:val="TOC8"/>
        <w:rPr>
          <w:rFonts w:asciiTheme="minorHAnsi" w:eastAsiaTheme="minorEastAsia" w:hAnsiTheme="minorHAnsi" w:cstheme="minorBidi"/>
          <w:szCs w:val="22"/>
        </w:rPr>
      </w:pPr>
      <w:r>
        <w:t>18</w:t>
      </w:r>
      <w:r>
        <w:rPr>
          <w:snapToGrid w:val="0"/>
        </w:rPr>
        <w:t>.</w:t>
      </w:r>
      <w:r>
        <w:rPr>
          <w:snapToGrid w:val="0"/>
        </w:rPr>
        <w:tab/>
        <w:t>Paid leave, how pay calculated</w:t>
      </w:r>
      <w:r>
        <w:tab/>
      </w:r>
      <w:r>
        <w:fldChar w:fldCharType="begin"/>
      </w:r>
      <w:r>
        <w:instrText xml:space="preserve"> PAGEREF _Toc468179917 \h </w:instrText>
      </w:r>
      <w:r>
        <w:fldChar w:fldCharType="separate"/>
      </w:r>
      <w:r>
        <w:t>16</w:t>
      </w:r>
      <w:r>
        <w:fldChar w:fldCharType="end"/>
      </w:r>
    </w:p>
    <w:p w14:paraId="76911D23" w14:textId="77777777" w:rsidR="00C307B4" w:rsidRDefault="007E315C">
      <w:pPr>
        <w:pStyle w:val="TOC4"/>
        <w:tabs>
          <w:tab w:val="right" w:leader="dot" w:pos="7077"/>
        </w:tabs>
        <w:rPr>
          <w:rFonts w:asciiTheme="minorHAnsi" w:eastAsiaTheme="minorEastAsia" w:hAnsiTheme="minorHAnsi" w:cstheme="minorBidi"/>
          <w:b w:val="0"/>
          <w:szCs w:val="22"/>
        </w:rPr>
      </w:pPr>
      <w:r>
        <w:t>Division 2</w:t>
      </w:r>
      <w:r>
        <w:rPr>
          <w:snapToGrid w:val="0"/>
        </w:rPr>
        <w:t> — </w:t>
      </w:r>
      <w:r>
        <w:t>Leave for illness or injury or family care</w:t>
      </w:r>
    </w:p>
    <w:p w14:paraId="3817C0A6" w14:textId="77777777" w:rsidR="00C307B4" w:rsidRDefault="007E315C">
      <w:pPr>
        <w:pStyle w:val="TOC8"/>
        <w:rPr>
          <w:rFonts w:asciiTheme="minorHAnsi" w:eastAsiaTheme="minorEastAsia" w:hAnsiTheme="minorHAnsi" w:cstheme="minorBidi"/>
          <w:szCs w:val="22"/>
        </w:rPr>
      </w:pPr>
      <w:r>
        <w:t>19.</w:t>
      </w:r>
      <w:r>
        <w:tab/>
        <w:t>Entitlement to paid leave for illness, injury or family care</w:t>
      </w:r>
      <w:r>
        <w:tab/>
      </w:r>
      <w:r>
        <w:fldChar w:fldCharType="begin"/>
      </w:r>
      <w:r>
        <w:instrText xml:space="preserve"> PAGEREF _Toc468179919 \h </w:instrText>
      </w:r>
      <w:r>
        <w:fldChar w:fldCharType="separate"/>
      </w:r>
      <w:r>
        <w:t>16</w:t>
      </w:r>
      <w:r>
        <w:fldChar w:fldCharType="end"/>
      </w:r>
    </w:p>
    <w:p w14:paraId="024680BE" w14:textId="77777777" w:rsidR="00C307B4" w:rsidRDefault="007E315C">
      <w:pPr>
        <w:pStyle w:val="TOC8"/>
        <w:rPr>
          <w:rFonts w:asciiTheme="minorHAnsi" w:eastAsiaTheme="minorEastAsia" w:hAnsiTheme="minorHAnsi" w:cstheme="minorBidi"/>
          <w:szCs w:val="22"/>
        </w:rPr>
      </w:pPr>
      <w:r>
        <w:t>20.</w:t>
      </w:r>
      <w:r>
        <w:tab/>
        <w:t>Employee may use entitlement as paid sick leave</w:t>
      </w:r>
      <w:r>
        <w:tab/>
      </w:r>
      <w:r>
        <w:fldChar w:fldCharType="begin"/>
      </w:r>
      <w:r>
        <w:instrText xml:space="preserve"> PAGEREF _Toc468179920 \h </w:instrText>
      </w:r>
      <w:r>
        <w:fldChar w:fldCharType="separate"/>
      </w:r>
      <w:r>
        <w:t>17</w:t>
      </w:r>
      <w:r>
        <w:fldChar w:fldCharType="end"/>
      </w:r>
    </w:p>
    <w:p w14:paraId="65C5A3BB" w14:textId="77777777" w:rsidR="00C307B4" w:rsidRDefault="007E315C">
      <w:pPr>
        <w:pStyle w:val="TOC8"/>
        <w:rPr>
          <w:rFonts w:asciiTheme="minorHAnsi" w:eastAsiaTheme="minorEastAsia" w:hAnsiTheme="minorHAnsi" w:cstheme="minorBidi"/>
          <w:szCs w:val="22"/>
        </w:rPr>
      </w:pPr>
      <w:r>
        <w:t>20A.</w:t>
      </w:r>
      <w:r>
        <w:tab/>
        <w:t>Employee may use entitlement as paid carer’s leave</w:t>
      </w:r>
      <w:r>
        <w:tab/>
      </w:r>
      <w:r>
        <w:fldChar w:fldCharType="begin"/>
      </w:r>
      <w:r>
        <w:instrText xml:space="preserve"> PAGEREF _Toc468179921 \h </w:instrText>
      </w:r>
      <w:r>
        <w:fldChar w:fldCharType="separate"/>
      </w:r>
      <w:r>
        <w:t>17</w:t>
      </w:r>
      <w:r>
        <w:fldChar w:fldCharType="end"/>
      </w:r>
    </w:p>
    <w:p w14:paraId="6A272B4E" w14:textId="77777777" w:rsidR="00C307B4" w:rsidRDefault="007E315C">
      <w:pPr>
        <w:pStyle w:val="TOC8"/>
        <w:rPr>
          <w:rFonts w:asciiTheme="minorHAnsi" w:eastAsiaTheme="minorEastAsia" w:hAnsiTheme="minorHAnsi" w:cstheme="minorBidi"/>
          <w:szCs w:val="22"/>
        </w:rPr>
      </w:pPr>
      <w:r>
        <w:t>20B.</w:t>
      </w:r>
      <w:r>
        <w:tab/>
        <w:t>Unpaid carer’s leave</w:t>
      </w:r>
      <w:r>
        <w:tab/>
      </w:r>
      <w:r>
        <w:fldChar w:fldCharType="begin"/>
      </w:r>
      <w:r>
        <w:instrText xml:space="preserve"> PAGEREF _Toc468179922 \h </w:instrText>
      </w:r>
      <w:r>
        <w:fldChar w:fldCharType="separate"/>
      </w:r>
      <w:r>
        <w:t>18</w:t>
      </w:r>
      <w:r>
        <w:fldChar w:fldCharType="end"/>
      </w:r>
    </w:p>
    <w:p w14:paraId="7BB52F2A" w14:textId="77777777" w:rsidR="00C307B4" w:rsidRDefault="007E315C">
      <w:pPr>
        <w:pStyle w:val="TOC8"/>
        <w:rPr>
          <w:rFonts w:asciiTheme="minorHAnsi" w:eastAsiaTheme="minorEastAsia" w:hAnsiTheme="minorHAnsi" w:cstheme="minorBidi"/>
          <w:szCs w:val="22"/>
        </w:rPr>
      </w:pPr>
      <w:r>
        <w:t>21.</w:t>
      </w:r>
      <w:r>
        <w:tab/>
        <w:t>Certain matters as to sick leave not minimum conditions</w:t>
      </w:r>
      <w:r>
        <w:tab/>
      </w:r>
      <w:r>
        <w:fldChar w:fldCharType="begin"/>
      </w:r>
      <w:r>
        <w:instrText xml:space="preserve"> PAGEREF _Toc468179923 \h </w:instrText>
      </w:r>
      <w:r>
        <w:fldChar w:fldCharType="separate"/>
      </w:r>
      <w:r>
        <w:t>18</w:t>
      </w:r>
      <w:r>
        <w:fldChar w:fldCharType="end"/>
      </w:r>
    </w:p>
    <w:p w14:paraId="70DF6AAC" w14:textId="77777777" w:rsidR="00C307B4" w:rsidRDefault="007E315C">
      <w:pPr>
        <w:pStyle w:val="TOC8"/>
        <w:rPr>
          <w:rFonts w:asciiTheme="minorHAnsi" w:eastAsiaTheme="minorEastAsia" w:hAnsiTheme="minorHAnsi" w:cstheme="minorBidi"/>
          <w:szCs w:val="22"/>
        </w:rPr>
      </w:pPr>
      <w:r>
        <w:t>22.</w:t>
      </w:r>
      <w:r>
        <w:tab/>
        <w:t>Employee to prove entitlements under this Division</w:t>
      </w:r>
      <w:r>
        <w:tab/>
      </w:r>
      <w:r>
        <w:fldChar w:fldCharType="begin"/>
      </w:r>
      <w:r>
        <w:instrText xml:space="preserve"> PAGEREF _Toc468179924 \h </w:instrText>
      </w:r>
      <w:r>
        <w:fldChar w:fldCharType="separate"/>
      </w:r>
      <w:r>
        <w:t>19</w:t>
      </w:r>
      <w:r>
        <w:fldChar w:fldCharType="end"/>
      </w:r>
    </w:p>
    <w:p w14:paraId="460C319C" w14:textId="77777777" w:rsidR="00C307B4" w:rsidRDefault="007E315C">
      <w:pPr>
        <w:pStyle w:val="TOC4"/>
        <w:tabs>
          <w:tab w:val="right" w:leader="dot" w:pos="7077"/>
        </w:tabs>
        <w:rPr>
          <w:rFonts w:asciiTheme="minorHAnsi" w:eastAsiaTheme="minorEastAsia" w:hAnsiTheme="minorHAnsi" w:cstheme="minorBidi"/>
          <w:b w:val="0"/>
          <w:szCs w:val="22"/>
        </w:rPr>
      </w:pPr>
      <w:r>
        <w:t>Division 3</w:t>
      </w:r>
      <w:r>
        <w:rPr>
          <w:snapToGrid w:val="0"/>
        </w:rPr>
        <w:t> — </w:t>
      </w:r>
      <w:r>
        <w:t>Annual leave</w:t>
      </w:r>
    </w:p>
    <w:p w14:paraId="5CD80184" w14:textId="77777777" w:rsidR="00C307B4" w:rsidRDefault="007E315C">
      <w:pPr>
        <w:pStyle w:val="TOC8"/>
        <w:rPr>
          <w:rFonts w:asciiTheme="minorHAnsi" w:eastAsiaTheme="minorEastAsia" w:hAnsiTheme="minorHAnsi" w:cstheme="minorBidi"/>
          <w:szCs w:val="22"/>
        </w:rPr>
      </w:pPr>
      <w:r>
        <w:t>23</w:t>
      </w:r>
      <w:r>
        <w:rPr>
          <w:snapToGrid w:val="0"/>
        </w:rPr>
        <w:t>.</w:t>
      </w:r>
      <w:r>
        <w:rPr>
          <w:snapToGrid w:val="0"/>
        </w:rPr>
        <w:tab/>
        <w:t>Paid annual leave, entitlement to</w:t>
      </w:r>
      <w:r>
        <w:tab/>
      </w:r>
      <w:r>
        <w:fldChar w:fldCharType="begin"/>
      </w:r>
      <w:r>
        <w:instrText xml:space="preserve"> PAGEREF _Toc468179926 \h </w:instrText>
      </w:r>
      <w:r>
        <w:fldChar w:fldCharType="separate"/>
      </w:r>
      <w:r>
        <w:t>19</w:t>
      </w:r>
      <w:r>
        <w:fldChar w:fldCharType="end"/>
      </w:r>
    </w:p>
    <w:p w14:paraId="65BF089B" w14:textId="77777777" w:rsidR="00C307B4" w:rsidRDefault="007E315C">
      <w:pPr>
        <w:pStyle w:val="TOC8"/>
        <w:rPr>
          <w:rFonts w:asciiTheme="minorHAnsi" w:eastAsiaTheme="minorEastAsia" w:hAnsiTheme="minorHAnsi" w:cstheme="minorBidi"/>
          <w:szCs w:val="22"/>
        </w:rPr>
      </w:pPr>
      <w:r>
        <w:t>24</w:t>
      </w:r>
      <w:r>
        <w:rPr>
          <w:snapToGrid w:val="0"/>
        </w:rPr>
        <w:t>.</w:t>
      </w:r>
      <w:r>
        <w:rPr>
          <w:snapToGrid w:val="0"/>
        </w:rPr>
        <w:tab/>
        <w:t>Annual leave payments, when to be made</w:t>
      </w:r>
      <w:r>
        <w:tab/>
      </w:r>
      <w:r>
        <w:fldChar w:fldCharType="begin"/>
      </w:r>
      <w:r>
        <w:instrText xml:space="preserve"> PAGEREF _Toc468179927 \h </w:instrText>
      </w:r>
      <w:r>
        <w:fldChar w:fldCharType="separate"/>
      </w:r>
      <w:r>
        <w:t>20</w:t>
      </w:r>
      <w:r>
        <w:fldChar w:fldCharType="end"/>
      </w:r>
    </w:p>
    <w:p w14:paraId="6CBA1279" w14:textId="77777777" w:rsidR="00C307B4" w:rsidRDefault="007E315C">
      <w:pPr>
        <w:pStyle w:val="TOC8"/>
        <w:rPr>
          <w:rFonts w:asciiTheme="minorHAnsi" w:eastAsiaTheme="minorEastAsia" w:hAnsiTheme="minorHAnsi" w:cstheme="minorBidi"/>
          <w:szCs w:val="22"/>
        </w:rPr>
      </w:pPr>
      <w:r>
        <w:t>25</w:t>
      </w:r>
      <w:r>
        <w:rPr>
          <w:snapToGrid w:val="0"/>
        </w:rPr>
        <w:t>.</w:t>
      </w:r>
      <w:r>
        <w:rPr>
          <w:snapToGrid w:val="0"/>
        </w:rPr>
        <w:tab/>
        <w:t>Annual leave, when may be taken</w:t>
      </w:r>
      <w:r>
        <w:tab/>
      </w:r>
      <w:r>
        <w:fldChar w:fldCharType="begin"/>
      </w:r>
      <w:r>
        <w:instrText xml:space="preserve"> PAGEREF _Toc468179928 \h </w:instrText>
      </w:r>
      <w:r>
        <w:fldChar w:fldCharType="separate"/>
      </w:r>
      <w:r>
        <w:t>21</w:t>
      </w:r>
      <w:r>
        <w:fldChar w:fldCharType="end"/>
      </w:r>
    </w:p>
    <w:p w14:paraId="3963A8F0" w14:textId="77777777" w:rsidR="00C307B4" w:rsidRDefault="007E315C">
      <w:pPr>
        <w:pStyle w:val="TOC8"/>
        <w:rPr>
          <w:rFonts w:asciiTheme="minorHAnsi" w:eastAsiaTheme="minorEastAsia" w:hAnsiTheme="minorHAnsi" w:cstheme="minorBidi"/>
          <w:szCs w:val="22"/>
        </w:rPr>
      </w:pPr>
      <w:r>
        <w:t>26</w:t>
      </w:r>
      <w:r>
        <w:rPr>
          <w:snapToGrid w:val="0"/>
        </w:rPr>
        <w:t>.</w:t>
      </w:r>
      <w:r>
        <w:rPr>
          <w:snapToGrid w:val="0"/>
        </w:rPr>
        <w:tab/>
        <w:t>General Order as to annual leave of no effect</w:t>
      </w:r>
      <w:r>
        <w:tab/>
      </w:r>
      <w:r>
        <w:fldChar w:fldCharType="begin"/>
      </w:r>
      <w:r>
        <w:instrText xml:space="preserve"> PAGEREF _Toc468179929 \h </w:instrText>
      </w:r>
      <w:r>
        <w:fldChar w:fldCharType="separate"/>
      </w:r>
      <w:r>
        <w:t>21</w:t>
      </w:r>
      <w:r>
        <w:fldChar w:fldCharType="end"/>
      </w:r>
    </w:p>
    <w:p w14:paraId="3F54D821" w14:textId="77777777" w:rsidR="00C307B4" w:rsidRDefault="007E315C">
      <w:pPr>
        <w:pStyle w:val="TOC4"/>
        <w:tabs>
          <w:tab w:val="right" w:leader="dot" w:pos="7077"/>
        </w:tabs>
        <w:rPr>
          <w:rFonts w:asciiTheme="minorHAnsi" w:eastAsiaTheme="minorEastAsia" w:hAnsiTheme="minorHAnsi" w:cstheme="minorBidi"/>
          <w:b w:val="0"/>
          <w:szCs w:val="22"/>
        </w:rPr>
      </w:pPr>
      <w:r>
        <w:t>Division 4</w:t>
      </w:r>
      <w:r>
        <w:rPr>
          <w:snapToGrid w:val="0"/>
        </w:rPr>
        <w:t> — </w:t>
      </w:r>
      <w:r>
        <w:t>Bereavement leave</w:t>
      </w:r>
    </w:p>
    <w:p w14:paraId="34F434C5" w14:textId="77777777" w:rsidR="00C307B4" w:rsidRDefault="007E315C">
      <w:pPr>
        <w:pStyle w:val="TOC8"/>
        <w:rPr>
          <w:rFonts w:asciiTheme="minorHAnsi" w:eastAsiaTheme="minorEastAsia" w:hAnsiTheme="minorHAnsi" w:cstheme="minorBidi"/>
          <w:szCs w:val="22"/>
        </w:rPr>
      </w:pPr>
      <w:r>
        <w:t>27</w:t>
      </w:r>
      <w:r>
        <w:rPr>
          <w:snapToGrid w:val="0"/>
        </w:rPr>
        <w:t>.</w:t>
      </w:r>
      <w:r>
        <w:rPr>
          <w:snapToGrid w:val="0"/>
        </w:rPr>
        <w:tab/>
        <w:t>Paid bereavement leave, entitlement to</w:t>
      </w:r>
      <w:r>
        <w:tab/>
      </w:r>
      <w:r>
        <w:fldChar w:fldCharType="begin"/>
      </w:r>
      <w:r>
        <w:instrText xml:space="preserve"> PAGEREF _Toc468179931 \h </w:instrText>
      </w:r>
      <w:r>
        <w:fldChar w:fldCharType="separate"/>
      </w:r>
      <w:r>
        <w:t>21</w:t>
      </w:r>
      <w:r>
        <w:fldChar w:fldCharType="end"/>
      </w:r>
    </w:p>
    <w:p w14:paraId="179927AF" w14:textId="77777777" w:rsidR="00C307B4" w:rsidRDefault="007E315C">
      <w:pPr>
        <w:pStyle w:val="TOC8"/>
        <w:rPr>
          <w:rFonts w:asciiTheme="minorHAnsi" w:eastAsiaTheme="minorEastAsia" w:hAnsiTheme="minorHAnsi" w:cstheme="minorBidi"/>
          <w:szCs w:val="22"/>
        </w:rPr>
      </w:pPr>
      <w:r>
        <w:t>28</w:t>
      </w:r>
      <w:r>
        <w:rPr>
          <w:snapToGrid w:val="0"/>
        </w:rPr>
        <w:t>.</w:t>
      </w:r>
      <w:r>
        <w:rPr>
          <w:snapToGrid w:val="0"/>
        </w:rPr>
        <w:tab/>
        <w:t>Proof of entitlement may be required</w:t>
      </w:r>
      <w:r>
        <w:tab/>
      </w:r>
      <w:r>
        <w:fldChar w:fldCharType="begin"/>
      </w:r>
      <w:r>
        <w:instrText xml:space="preserve"> PAGEREF _Toc468179932 \h </w:instrText>
      </w:r>
      <w:r>
        <w:fldChar w:fldCharType="separate"/>
      </w:r>
      <w:r>
        <w:t>21</w:t>
      </w:r>
      <w:r>
        <w:fldChar w:fldCharType="end"/>
      </w:r>
    </w:p>
    <w:p w14:paraId="69942E4D" w14:textId="77777777" w:rsidR="00C307B4" w:rsidRDefault="007E315C">
      <w:pPr>
        <w:pStyle w:val="TOC4"/>
        <w:tabs>
          <w:tab w:val="right" w:leader="dot" w:pos="7077"/>
        </w:tabs>
        <w:rPr>
          <w:rFonts w:asciiTheme="minorHAnsi" w:eastAsiaTheme="minorEastAsia" w:hAnsiTheme="minorHAnsi" w:cstheme="minorBidi"/>
          <w:b w:val="0"/>
          <w:szCs w:val="22"/>
        </w:rPr>
      </w:pPr>
      <w:r>
        <w:t>Division 5</w:t>
      </w:r>
      <w:r>
        <w:rPr>
          <w:snapToGrid w:val="0"/>
        </w:rPr>
        <w:t> — </w:t>
      </w:r>
      <w:r>
        <w:t>Public holidays</w:t>
      </w:r>
    </w:p>
    <w:p w14:paraId="74C135FB" w14:textId="77777777" w:rsidR="00C307B4" w:rsidRDefault="007E315C">
      <w:pPr>
        <w:pStyle w:val="TOC8"/>
        <w:rPr>
          <w:rFonts w:asciiTheme="minorHAnsi" w:eastAsiaTheme="minorEastAsia" w:hAnsiTheme="minorHAnsi" w:cstheme="minorBidi"/>
          <w:szCs w:val="22"/>
        </w:rPr>
      </w:pPr>
      <w:r>
        <w:t>30</w:t>
      </w:r>
      <w:r>
        <w:rPr>
          <w:snapToGrid w:val="0"/>
        </w:rPr>
        <w:t>.</w:t>
      </w:r>
      <w:r>
        <w:rPr>
          <w:snapToGrid w:val="0"/>
        </w:rPr>
        <w:tab/>
        <w:t>Public holidays, entitlement to pay for</w:t>
      </w:r>
      <w:r>
        <w:tab/>
      </w:r>
      <w:r>
        <w:fldChar w:fldCharType="begin"/>
      </w:r>
      <w:r>
        <w:instrText xml:space="preserve"> PAGEREF _Toc468179934 \h </w:instrText>
      </w:r>
      <w:r>
        <w:fldChar w:fldCharType="separate"/>
      </w:r>
      <w:r>
        <w:t>22</w:t>
      </w:r>
      <w:r>
        <w:fldChar w:fldCharType="end"/>
      </w:r>
    </w:p>
    <w:p w14:paraId="3340E19C" w14:textId="77777777" w:rsidR="00C307B4" w:rsidRDefault="007E315C">
      <w:pPr>
        <w:pStyle w:val="TOC8"/>
        <w:rPr>
          <w:rFonts w:asciiTheme="minorHAnsi" w:eastAsiaTheme="minorEastAsia" w:hAnsiTheme="minorHAnsi" w:cstheme="minorBidi"/>
          <w:szCs w:val="22"/>
        </w:rPr>
      </w:pPr>
      <w:r>
        <w:t>31</w:t>
      </w:r>
      <w:r>
        <w:rPr>
          <w:snapToGrid w:val="0"/>
        </w:rPr>
        <w:t>.</w:t>
      </w:r>
      <w:r>
        <w:rPr>
          <w:snapToGrid w:val="0"/>
        </w:rPr>
        <w:tab/>
        <w:t>Penalty rates for work on public holidays not a minimum condition</w:t>
      </w:r>
      <w:r>
        <w:tab/>
      </w:r>
      <w:r>
        <w:fldChar w:fldCharType="begin"/>
      </w:r>
      <w:r>
        <w:instrText xml:space="preserve"> PAGEREF _Toc468179935 \h </w:instrText>
      </w:r>
      <w:r>
        <w:fldChar w:fldCharType="separate"/>
      </w:r>
      <w:r>
        <w:t>22</w:t>
      </w:r>
      <w:r>
        <w:fldChar w:fldCharType="end"/>
      </w:r>
    </w:p>
    <w:p w14:paraId="5B1BE839" w14:textId="77777777" w:rsidR="00C307B4" w:rsidRDefault="007E315C">
      <w:pPr>
        <w:pStyle w:val="TOC4"/>
        <w:tabs>
          <w:tab w:val="right" w:leader="dot" w:pos="7077"/>
        </w:tabs>
        <w:rPr>
          <w:rFonts w:asciiTheme="minorHAnsi" w:eastAsiaTheme="minorEastAsia" w:hAnsiTheme="minorHAnsi" w:cstheme="minorBidi"/>
          <w:b w:val="0"/>
          <w:szCs w:val="22"/>
        </w:rPr>
      </w:pPr>
      <w:r>
        <w:t>Division 6</w:t>
      </w:r>
      <w:r>
        <w:rPr>
          <w:snapToGrid w:val="0"/>
        </w:rPr>
        <w:t> — </w:t>
      </w:r>
      <w:r>
        <w:t>Parental leave</w:t>
      </w:r>
    </w:p>
    <w:p w14:paraId="58A8C8A5" w14:textId="77777777" w:rsidR="00C307B4" w:rsidRDefault="007E315C">
      <w:pPr>
        <w:pStyle w:val="TOC8"/>
        <w:rPr>
          <w:rFonts w:asciiTheme="minorHAnsi" w:eastAsiaTheme="minorEastAsia" w:hAnsiTheme="minorHAnsi" w:cstheme="minorBidi"/>
          <w:szCs w:val="22"/>
        </w:rPr>
      </w:pPr>
      <w:r>
        <w:t>32</w:t>
      </w:r>
      <w:r>
        <w:rPr>
          <w:snapToGrid w:val="0"/>
        </w:rPr>
        <w:t>.</w:t>
      </w:r>
      <w:r>
        <w:rPr>
          <w:snapToGrid w:val="0"/>
        </w:rPr>
        <w:tab/>
        <w:t>Terms used</w:t>
      </w:r>
      <w:r>
        <w:tab/>
      </w:r>
      <w:r>
        <w:fldChar w:fldCharType="begin"/>
      </w:r>
      <w:r>
        <w:instrText xml:space="preserve"> PAGEREF _Toc468179937 \h </w:instrText>
      </w:r>
      <w:r>
        <w:fldChar w:fldCharType="separate"/>
      </w:r>
      <w:r>
        <w:t>22</w:t>
      </w:r>
      <w:r>
        <w:fldChar w:fldCharType="end"/>
      </w:r>
    </w:p>
    <w:p w14:paraId="5E263808" w14:textId="77777777" w:rsidR="00C307B4" w:rsidRDefault="007E315C">
      <w:pPr>
        <w:pStyle w:val="TOC8"/>
        <w:rPr>
          <w:rFonts w:asciiTheme="minorHAnsi" w:eastAsiaTheme="minorEastAsia" w:hAnsiTheme="minorHAnsi" w:cstheme="minorBidi"/>
          <w:szCs w:val="22"/>
        </w:rPr>
      </w:pPr>
      <w:r>
        <w:t>33</w:t>
      </w:r>
      <w:r>
        <w:rPr>
          <w:snapToGrid w:val="0"/>
        </w:rPr>
        <w:t>.</w:t>
      </w:r>
      <w:r>
        <w:rPr>
          <w:snapToGrid w:val="0"/>
        </w:rPr>
        <w:tab/>
        <w:t>Unpaid parental leave, entitlement to</w:t>
      </w:r>
      <w:r>
        <w:tab/>
      </w:r>
      <w:r>
        <w:fldChar w:fldCharType="begin"/>
      </w:r>
      <w:r>
        <w:instrText xml:space="preserve"> PAGEREF _Toc468179938 \h </w:instrText>
      </w:r>
      <w:r>
        <w:fldChar w:fldCharType="separate"/>
      </w:r>
      <w:r>
        <w:t>24</w:t>
      </w:r>
      <w:r>
        <w:fldChar w:fldCharType="end"/>
      </w:r>
    </w:p>
    <w:p w14:paraId="7B407FCB" w14:textId="77777777" w:rsidR="00C307B4" w:rsidRDefault="007E315C">
      <w:pPr>
        <w:pStyle w:val="TOC8"/>
        <w:rPr>
          <w:rFonts w:asciiTheme="minorHAnsi" w:eastAsiaTheme="minorEastAsia" w:hAnsiTheme="minorHAnsi" w:cstheme="minorBidi"/>
          <w:szCs w:val="22"/>
        </w:rPr>
      </w:pPr>
      <w:r>
        <w:t>34</w:t>
      </w:r>
      <w:r>
        <w:rPr>
          <w:snapToGrid w:val="0"/>
        </w:rPr>
        <w:t>.</w:t>
      </w:r>
      <w:r>
        <w:rPr>
          <w:snapToGrid w:val="0"/>
        </w:rPr>
        <w:tab/>
        <w:t>Maternity leave to start 6 weeks before birth</w:t>
      </w:r>
      <w:r>
        <w:tab/>
      </w:r>
      <w:r>
        <w:fldChar w:fldCharType="begin"/>
      </w:r>
      <w:r>
        <w:instrText xml:space="preserve"> PAGEREF _Toc468179939 \h </w:instrText>
      </w:r>
      <w:r>
        <w:fldChar w:fldCharType="separate"/>
      </w:r>
      <w:r>
        <w:t>25</w:t>
      </w:r>
      <w:r>
        <w:fldChar w:fldCharType="end"/>
      </w:r>
    </w:p>
    <w:p w14:paraId="7473765E" w14:textId="77777777" w:rsidR="00C307B4" w:rsidRDefault="007E315C">
      <w:pPr>
        <w:pStyle w:val="TOC8"/>
        <w:rPr>
          <w:rFonts w:asciiTheme="minorHAnsi" w:eastAsiaTheme="minorEastAsia" w:hAnsiTheme="minorHAnsi" w:cstheme="minorBidi"/>
          <w:szCs w:val="22"/>
        </w:rPr>
      </w:pPr>
      <w:r>
        <w:t>35</w:t>
      </w:r>
      <w:r>
        <w:rPr>
          <w:snapToGrid w:val="0"/>
        </w:rPr>
        <w:t>.</w:t>
      </w:r>
      <w:r>
        <w:rPr>
          <w:snapToGrid w:val="0"/>
        </w:rPr>
        <w:tab/>
        <w:t>Employee to prove entitlement to parental leave</w:t>
      </w:r>
      <w:r>
        <w:tab/>
      </w:r>
      <w:r>
        <w:fldChar w:fldCharType="begin"/>
      </w:r>
      <w:r>
        <w:instrText xml:space="preserve"> PAGEREF _Toc468179940 \h </w:instrText>
      </w:r>
      <w:r>
        <w:fldChar w:fldCharType="separate"/>
      </w:r>
      <w:r>
        <w:t>25</w:t>
      </w:r>
      <w:r>
        <w:fldChar w:fldCharType="end"/>
      </w:r>
    </w:p>
    <w:p w14:paraId="0C90FC72" w14:textId="77777777" w:rsidR="00C307B4" w:rsidRDefault="007E315C">
      <w:pPr>
        <w:pStyle w:val="TOC8"/>
        <w:rPr>
          <w:rFonts w:asciiTheme="minorHAnsi" w:eastAsiaTheme="minorEastAsia" w:hAnsiTheme="minorHAnsi" w:cstheme="minorBidi"/>
          <w:szCs w:val="22"/>
        </w:rPr>
      </w:pPr>
      <w:r>
        <w:t>36</w:t>
      </w:r>
      <w:r>
        <w:rPr>
          <w:snapToGrid w:val="0"/>
        </w:rPr>
        <w:t>.</w:t>
      </w:r>
      <w:r>
        <w:rPr>
          <w:snapToGrid w:val="0"/>
        </w:rPr>
        <w:tab/>
        <w:t>Employee to notify employer of spouse’s parental leave</w:t>
      </w:r>
      <w:r>
        <w:tab/>
      </w:r>
      <w:r>
        <w:fldChar w:fldCharType="begin"/>
      </w:r>
      <w:r>
        <w:instrText xml:space="preserve"> PAGEREF _Toc468179941 \h </w:instrText>
      </w:r>
      <w:r>
        <w:fldChar w:fldCharType="separate"/>
      </w:r>
      <w:r>
        <w:t>26</w:t>
      </w:r>
      <w:r>
        <w:fldChar w:fldCharType="end"/>
      </w:r>
    </w:p>
    <w:p w14:paraId="3131647A" w14:textId="77777777" w:rsidR="00C307B4" w:rsidRDefault="007E315C">
      <w:pPr>
        <w:pStyle w:val="TOC8"/>
        <w:rPr>
          <w:rFonts w:asciiTheme="minorHAnsi" w:eastAsiaTheme="minorEastAsia" w:hAnsiTheme="minorHAnsi" w:cstheme="minorBidi"/>
          <w:szCs w:val="22"/>
        </w:rPr>
      </w:pPr>
      <w:r>
        <w:t>37</w:t>
      </w:r>
      <w:r>
        <w:rPr>
          <w:snapToGrid w:val="0"/>
        </w:rPr>
        <w:t>.</w:t>
      </w:r>
      <w:r>
        <w:rPr>
          <w:snapToGrid w:val="0"/>
        </w:rPr>
        <w:tab/>
        <w:t>Parental leave period, notice to employer of etc.</w:t>
      </w:r>
      <w:r>
        <w:tab/>
      </w:r>
      <w:r>
        <w:fldChar w:fldCharType="begin"/>
      </w:r>
      <w:r>
        <w:instrText xml:space="preserve"> PAGEREF _Toc468179942 \h </w:instrText>
      </w:r>
      <w:r>
        <w:fldChar w:fldCharType="separate"/>
      </w:r>
      <w:r>
        <w:t>26</w:t>
      </w:r>
      <w:r>
        <w:fldChar w:fldCharType="end"/>
      </w:r>
    </w:p>
    <w:p w14:paraId="4EE86599" w14:textId="77777777" w:rsidR="00C307B4" w:rsidRDefault="007E315C">
      <w:pPr>
        <w:pStyle w:val="TOC8"/>
        <w:rPr>
          <w:rFonts w:asciiTheme="minorHAnsi" w:eastAsiaTheme="minorEastAsia" w:hAnsiTheme="minorHAnsi" w:cstheme="minorBidi"/>
          <w:szCs w:val="22"/>
        </w:rPr>
      </w:pPr>
      <w:r>
        <w:t>38</w:t>
      </w:r>
      <w:r>
        <w:rPr>
          <w:snapToGrid w:val="0"/>
        </w:rPr>
        <w:t>.</w:t>
      </w:r>
      <w:r>
        <w:rPr>
          <w:snapToGrid w:val="0"/>
        </w:rPr>
        <w:tab/>
        <w:t>Return to work after parental leave</w:t>
      </w:r>
      <w:r>
        <w:tab/>
      </w:r>
      <w:r>
        <w:fldChar w:fldCharType="begin"/>
      </w:r>
      <w:r>
        <w:instrText xml:space="preserve"> PAGEREF _Toc468179943 \h </w:instrText>
      </w:r>
      <w:r>
        <w:fldChar w:fldCharType="separate"/>
      </w:r>
      <w:r>
        <w:t>26</w:t>
      </w:r>
      <w:r>
        <w:fldChar w:fldCharType="end"/>
      </w:r>
    </w:p>
    <w:p w14:paraId="448E9126" w14:textId="77777777" w:rsidR="00C307B4" w:rsidRDefault="007E315C">
      <w:pPr>
        <w:pStyle w:val="TOC8"/>
        <w:rPr>
          <w:rFonts w:asciiTheme="minorHAnsi" w:eastAsiaTheme="minorEastAsia" w:hAnsiTheme="minorHAnsi" w:cstheme="minorBidi"/>
          <w:szCs w:val="22"/>
        </w:rPr>
      </w:pPr>
      <w:r>
        <w:t>38A.</w:t>
      </w:r>
      <w:r>
        <w:tab/>
        <w:t>How and when a request or requirement as to parental leave or return to work can be made</w:t>
      </w:r>
      <w:r>
        <w:tab/>
      </w:r>
      <w:r>
        <w:fldChar w:fldCharType="begin"/>
      </w:r>
      <w:r>
        <w:instrText xml:space="preserve"> PAGEREF _Toc468179944 \h </w:instrText>
      </w:r>
      <w:r>
        <w:fldChar w:fldCharType="separate"/>
      </w:r>
      <w:r>
        <w:t>28</w:t>
      </w:r>
      <w:r>
        <w:fldChar w:fldCharType="end"/>
      </w:r>
    </w:p>
    <w:p w14:paraId="2C632E3B" w14:textId="77777777" w:rsidR="00C307B4" w:rsidRDefault="007E315C">
      <w:pPr>
        <w:pStyle w:val="TOC8"/>
        <w:rPr>
          <w:rFonts w:asciiTheme="minorHAnsi" w:eastAsiaTheme="minorEastAsia" w:hAnsiTheme="minorHAnsi" w:cstheme="minorBidi"/>
          <w:szCs w:val="22"/>
        </w:rPr>
      </w:pPr>
      <w:r>
        <w:t>38B.</w:t>
      </w:r>
      <w:r>
        <w:tab/>
        <w:t>Grounds for determining a request or making a requirement as to parental leave or return to work</w:t>
      </w:r>
      <w:r>
        <w:tab/>
      </w:r>
      <w:r>
        <w:fldChar w:fldCharType="begin"/>
      </w:r>
      <w:r>
        <w:instrText xml:space="preserve"> PAGEREF _Toc468179945 \h </w:instrText>
      </w:r>
      <w:r>
        <w:fldChar w:fldCharType="separate"/>
      </w:r>
      <w:r>
        <w:t>29</w:t>
      </w:r>
      <w:r>
        <w:fldChar w:fldCharType="end"/>
      </w:r>
    </w:p>
    <w:p w14:paraId="73F15596" w14:textId="77777777" w:rsidR="00C307B4" w:rsidRDefault="007E315C">
      <w:pPr>
        <w:pStyle w:val="TOC8"/>
        <w:rPr>
          <w:rFonts w:asciiTheme="minorHAnsi" w:eastAsiaTheme="minorEastAsia" w:hAnsiTheme="minorHAnsi" w:cstheme="minorBidi"/>
          <w:szCs w:val="22"/>
        </w:rPr>
      </w:pPr>
      <w:r>
        <w:t>39</w:t>
      </w:r>
      <w:r>
        <w:rPr>
          <w:snapToGrid w:val="0"/>
        </w:rPr>
        <w:t>.</w:t>
      </w:r>
      <w:r>
        <w:rPr>
          <w:snapToGrid w:val="0"/>
        </w:rPr>
        <w:tab/>
        <w:t>Effect of parental leave on service record</w:t>
      </w:r>
      <w:r>
        <w:tab/>
      </w:r>
      <w:r>
        <w:fldChar w:fldCharType="begin"/>
      </w:r>
      <w:r>
        <w:instrText xml:space="preserve"> PAGEREF _Toc468179946 \h </w:instrText>
      </w:r>
      <w:r>
        <w:fldChar w:fldCharType="separate"/>
      </w:r>
      <w:r>
        <w:t>30</w:t>
      </w:r>
      <w:r>
        <w:fldChar w:fldCharType="end"/>
      </w:r>
    </w:p>
    <w:p w14:paraId="0C6D58A0"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5 — Minimum conditions for employment changes with significant effect, and redundancy</w:t>
      </w:r>
    </w:p>
    <w:p w14:paraId="59EDB2C9" w14:textId="77777777" w:rsidR="00C307B4" w:rsidRDefault="007E315C">
      <w:pPr>
        <w:pStyle w:val="TOC8"/>
        <w:rPr>
          <w:rFonts w:asciiTheme="minorHAnsi" w:eastAsiaTheme="minorEastAsia" w:hAnsiTheme="minorHAnsi" w:cstheme="minorBidi"/>
          <w:szCs w:val="22"/>
        </w:rPr>
      </w:pPr>
      <w:r>
        <w:t>40</w:t>
      </w:r>
      <w:r>
        <w:rPr>
          <w:snapToGrid w:val="0"/>
        </w:rPr>
        <w:t>.</w:t>
      </w:r>
      <w:r>
        <w:rPr>
          <w:snapToGrid w:val="0"/>
        </w:rPr>
        <w:tab/>
        <w:t>Terms used</w:t>
      </w:r>
      <w:r>
        <w:tab/>
      </w:r>
      <w:r>
        <w:fldChar w:fldCharType="begin"/>
      </w:r>
      <w:r>
        <w:instrText xml:space="preserve"> PAGEREF _Toc468179948 \h </w:instrText>
      </w:r>
      <w:r>
        <w:fldChar w:fldCharType="separate"/>
      </w:r>
      <w:r>
        <w:t>31</w:t>
      </w:r>
      <w:r>
        <w:fldChar w:fldCharType="end"/>
      </w:r>
    </w:p>
    <w:p w14:paraId="0EF0BFDC" w14:textId="77777777" w:rsidR="00C307B4" w:rsidRDefault="007E315C">
      <w:pPr>
        <w:pStyle w:val="TOC8"/>
        <w:rPr>
          <w:rFonts w:asciiTheme="minorHAnsi" w:eastAsiaTheme="minorEastAsia" w:hAnsiTheme="minorHAnsi" w:cstheme="minorBidi"/>
          <w:szCs w:val="22"/>
        </w:rPr>
      </w:pPr>
      <w:r>
        <w:t>41</w:t>
      </w:r>
      <w:r>
        <w:rPr>
          <w:snapToGrid w:val="0"/>
        </w:rPr>
        <w:t>.</w:t>
      </w:r>
      <w:r>
        <w:rPr>
          <w:snapToGrid w:val="0"/>
        </w:rPr>
        <w:tab/>
        <w:t>Employee to be informed</w:t>
      </w:r>
      <w:r>
        <w:tab/>
      </w:r>
      <w:r>
        <w:fldChar w:fldCharType="begin"/>
      </w:r>
      <w:r>
        <w:instrText xml:space="preserve"> PAGEREF _Toc468179949 \h </w:instrText>
      </w:r>
      <w:r>
        <w:fldChar w:fldCharType="separate"/>
      </w:r>
      <w:r>
        <w:t>32</w:t>
      </w:r>
      <w:r>
        <w:fldChar w:fldCharType="end"/>
      </w:r>
    </w:p>
    <w:p w14:paraId="44FD118B" w14:textId="77777777" w:rsidR="00C307B4" w:rsidRDefault="007E315C">
      <w:pPr>
        <w:pStyle w:val="TOC8"/>
        <w:rPr>
          <w:rFonts w:asciiTheme="minorHAnsi" w:eastAsiaTheme="minorEastAsia" w:hAnsiTheme="minorHAnsi" w:cstheme="minorBidi"/>
          <w:szCs w:val="22"/>
        </w:rPr>
      </w:pPr>
      <w:r>
        <w:t>42</w:t>
      </w:r>
      <w:r>
        <w:rPr>
          <w:snapToGrid w:val="0"/>
        </w:rPr>
        <w:t>.</w:t>
      </w:r>
      <w:r>
        <w:rPr>
          <w:snapToGrid w:val="0"/>
        </w:rPr>
        <w:tab/>
        <w:t>Employer not bound to disclose prejudicial information</w:t>
      </w:r>
      <w:r>
        <w:tab/>
      </w:r>
      <w:r>
        <w:fldChar w:fldCharType="begin"/>
      </w:r>
      <w:r>
        <w:instrText xml:space="preserve"> PAGEREF _Toc468179950 \h </w:instrText>
      </w:r>
      <w:r>
        <w:fldChar w:fldCharType="separate"/>
      </w:r>
      <w:r>
        <w:t>32</w:t>
      </w:r>
      <w:r>
        <w:fldChar w:fldCharType="end"/>
      </w:r>
    </w:p>
    <w:p w14:paraId="3B96EB4C" w14:textId="77777777" w:rsidR="00C307B4" w:rsidRDefault="007E315C">
      <w:pPr>
        <w:pStyle w:val="TOC8"/>
        <w:rPr>
          <w:rFonts w:asciiTheme="minorHAnsi" w:eastAsiaTheme="minorEastAsia" w:hAnsiTheme="minorHAnsi" w:cstheme="minorBidi"/>
          <w:szCs w:val="22"/>
        </w:rPr>
      </w:pPr>
      <w:r>
        <w:t>43</w:t>
      </w:r>
      <w:r>
        <w:rPr>
          <w:snapToGrid w:val="0"/>
        </w:rPr>
        <w:t>.</w:t>
      </w:r>
      <w:r>
        <w:rPr>
          <w:snapToGrid w:val="0"/>
        </w:rPr>
        <w:tab/>
        <w:t>Paid leave for job interviews, entitlement to</w:t>
      </w:r>
      <w:r>
        <w:tab/>
      </w:r>
      <w:r>
        <w:fldChar w:fldCharType="begin"/>
      </w:r>
      <w:r>
        <w:instrText xml:space="preserve"> PAGEREF _Toc468179951 \h </w:instrText>
      </w:r>
      <w:r>
        <w:fldChar w:fldCharType="separate"/>
      </w:r>
      <w:r>
        <w:t>32</w:t>
      </w:r>
      <w:r>
        <w:fldChar w:fldCharType="end"/>
      </w:r>
    </w:p>
    <w:p w14:paraId="27CD885F"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6 — Keeping of records</w:t>
      </w:r>
    </w:p>
    <w:p w14:paraId="12F55C1D" w14:textId="77777777" w:rsidR="00C307B4" w:rsidRDefault="007E315C">
      <w:pPr>
        <w:pStyle w:val="TOC8"/>
        <w:rPr>
          <w:rFonts w:asciiTheme="minorHAnsi" w:eastAsiaTheme="minorEastAsia" w:hAnsiTheme="minorHAnsi" w:cstheme="minorBidi"/>
          <w:szCs w:val="22"/>
        </w:rPr>
      </w:pPr>
      <w:r>
        <w:t>44</w:t>
      </w:r>
      <w:r>
        <w:rPr>
          <w:snapToGrid w:val="0"/>
        </w:rPr>
        <w:t>.</w:t>
      </w:r>
      <w:r>
        <w:rPr>
          <w:snapToGrid w:val="0"/>
        </w:rPr>
        <w:tab/>
        <w:t>Employment records to be kept by employer</w:t>
      </w:r>
      <w:r>
        <w:tab/>
      </w:r>
      <w:r>
        <w:fldChar w:fldCharType="begin"/>
      </w:r>
      <w:r>
        <w:instrText xml:space="preserve"> PAGEREF _Toc468179953 \h </w:instrText>
      </w:r>
      <w:r>
        <w:fldChar w:fldCharType="separate"/>
      </w:r>
      <w:r>
        <w:t>34</w:t>
      </w:r>
      <w:r>
        <w:fldChar w:fldCharType="end"/>
      </w:r>
    </w:p>
    <w:p w14:paraId="69DB6F78" w14:textId="77777777" w:rsidR="00C307B4" w:rsidRDefault="007E315C">
      <w:pPr>
        <w:pStyle w:val="TOC8"/>
        <w:rPr>
          <w:rFonts w:asciiTheme="minorHAnsi" w:eastAsiaTheme="minorEastAsia" w:hAnsiTheme="minorHAnsi" w:cstheme="minorBidi"/>
          <w:szCs w:val="22"/>
        </w:rPr>
      </w:pPr>
      <w:r>
        <w:t>45</w:t>
      </w:r>
      <w:r>
        <w:rPr>
          <w:snapToGrid w:val="0"/>
        </w:rPr>
        <w:t>.</w:t>
      </w:r>
      <w:r>
        <w:rPr>
          <w:snapToGrid w:val="0"/>
        </w:rPr>
        <w:tab/>
        <w:t>Access to records kept by employer</w:t>
      </w:r>
      <w:r>
        <w:tab/>
      </w:r>
      <w:r>
        <w:fldChar w:fldCharType="begin"/>
      </w:r>
      <w:r>
        <w:instrText xml:space="preserve"> PAGEREF _Toc468179954 \h </w:instrText>
      </w:r>
      <w:r>
        <w:fldChar w:fldCharType="separate"/>
      </w:r>
      <w:r>
        <w:t>35</w:t>
      </w:r>
      <w:r>
        <w:fldChar w:fldCharType="end"/>
      </w:r>
    </w:p>
    <w:p w14:paraId="22502B82"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Part 7 — Regulations</w:t>
      </w:r>
    </w:p>
    <w:p w14:paraId="78A1D6B1" w14:textId="77777777" w:rsidR="00C307B4" w:rsidRDefault="007E315C">
      <w:pPr>
        <w:pStyle w:val="TOC8"/>
        <w:rPr>
          <w:rFonts w:asciiTheme="minorHAnsi" w:eastAsiaTheme="minorEastAsia" w:hAnsiTheme="minorHAnsi" w:cstheme="minorBidi"/>
          <w:szCs w:val="22"/>
        </w:rPr>
      </w:pPr>
      <w:r>
        <w:t>47</w:t>
      </w:r>
      <w:r>
        <w:rPr>
          <w:snapToGrid w:val="0"/>
        </w:rPr>
        <w:t>.</w:t>
      </w:r>
      <w:r>
        <w:rPr>
          <w:snapToGrid w:val="0"/>
        </w:rPr>
        <w:tab/>
        <w:t>Regulations</w:t>
      </w:r>
      <w:r>
        <w:tab/>
      </w:r>
      <w:r>
        <w:fldChar w:fldCharType="begin"/>
      </w:r>
      <w:r>
        <w:instrText xml:space="preserve"> PAGEREF _Toc468179956 \h </w:instrText>
      </w:r>
      <w:r>
        <w:fldChar w:fldCharType="separate"/>
      </w:r>
      <w:r>
        <w:t>37</w:t>
      </w:r>
      <w:r>
        <w:fldChar w:fldCharType="end"/>
      </w:r>
    </w:p>
    <w:p w14:paraId="73B6348A"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Schedule 1 — Public holidays</w:t>
      </w:r>
    </w:p>
    <w:p w14:paraId="300A963C"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Notes</w:t>
      </w:r>
    </w:p>
    <w:p w14:paraId="21323844" w14:textId="77777777" w:rsidR="00C307B4" w:rsidRDefault="007E315C">
      <w:pPr>
        <w:pStyle w:val="TOC8"/>
        <w:rPr>
          <w:rFonts w:asciiTheme="minorHAnsi" w:eastAsiaTheme="minorEastAsia" w:hAnsiTheme="minorHAnsi" w:cstheme="minorBidi"/>
          <w:szCs w:val="22"/>
        </w:rPr>
      </w:pPr>
      <w:r>
        <w:rPr>
          <w:snapToGrid w:val="0"/>
        </w:rPr>
        <w:tab/>
        <w:t>Compilation table</w:t>
      </w:r>
      <w:r>
        <w:tab/>
      </w:r>
      <w:r>
        <w:fldChar w:fldCharType="begin"/>
      </w:r>
      <w:r>
        <w:instrText xml:space="preserve"> PAGEREF _Toc468179959 \h </w:instrText>
      </w:r>
      <w:r>
        <w:fldChar w:fldCharType="separate"/>
      </w:r>
      <w:r>
        <w:t>39</w:t>
      </w:r>
      <w:r>
        <w:fldChar w:fldCharType="end"/>
      </w:r>
    </w:p>
    <w:p w14:paraId="1EA55296" w14:textId="77777777" w:rsidR="00C307B4" w:rsidRDefault="007E315C">
      <w:pPr>
        <w:pStyle w:val="TOC2"/>
        <w:tabs>
          <w:tab w:val="right" w:leader="dot" w:pos="7077"/>
        </w:tabs>
        <w:rPr>
          <w:rFonts w:asciiTheme="minorHAnsi" w:eastAsiaTheme="minorEastAsia" w:hAnsiTheme="minorHAnsi" w:cstheme="minorBidi"/>
          <w:b w:val="0"/>
          <w:noProof/>
          <w:sz w:val="22"/>
          <w:szCs w:val="22"/>
        </w:rPr>
      </w:pPr>
      <w:r>
        <w:rPr>
          <w:noProof/>
        </w:rPr>
        <w:t>Defined terms</w:t>
      </w:r>
    </w:p>
    <w:p w14:paraId="475DFBB7" w14:textId="77777777" w:rsidR="00C307B4" w:rsidRDefault="007E315C">
      <w:pPr>
        <w:pStyle w:val="NoteHeading"/>
      </w:pPr>
      <w:r>
        <w:fldChar w:fldCharType="end"/>
      </w:r>
      <w:r>
        <w:rPr>
          <w:rStyle w:val="CharPartNo"/>
        </w:rPr>
        <w:t xml:space="preserve"> </w:t>
      </w:r>
      <w:r>
        <w:rPr>
          <w:rStyle w:val="CharPartText"/>
        </w:rPr>
        <w:t xml:space="preserve"> </w:t>
      </w:r>
      <w:r>
        <w:rPr>
          <w:rStyle w:val="CharDivNo"/>
        </w:rPr>
        <w:t xml:space="preserve"> </w:t>
      </w:r>
      <w:r>
        <w:rPr>
          <w:rStyle w:val="CharDivText"/>
        </w:rPr>
        <w:t xml:space="preserve"> </w:t>
      </w:r>
      <w:r>
        <w:rPr>
          <w:rStyle w:val="CharSchNo"/>
        </w:rPr>
        <w:t xml:space="preserve"> </w:t>
      </w:r>
      <w:r>
        <w:rPr>
          <w:rStyle w:val="CharSchText"/>
        </w:rPr>
        <w:t xml:space="preserve"> </w:t>
      </w:r>
      <w:r>
        <w:rPr>
          <w:rStyle w:val="CharSDivNo"/>
        </w:rPr>
        <w:t xml:space="preserve"> </w:t>
      </w:r>
      <w:r>
        <w:rPr>
          <w:rStyle w:val="CharSDivText"/>
        </w:rPr>
        <w:t xml:space="preserve"> </w:t>
      </w:r>
      <w:r>
        <w:t xml:space="preserve"> </w:t>
      </w:r>
    </w:p>
    <w:p w14:paraId="7B8E704C" w14:textId="77777777" w:rsidR="00C307B4" w:rsidRDefault="00C307B4">
      <w:pPr>
        <w:pStyle w:val="NoteHeading"/>
        <w:sectPr w:rsidR="00C307B4">
          <w:headerReference w:type="even" r:id="rId16"/>
          <w:headerReference w:type="default" r:id="rId17"/>
          <w:footerReference w:type="even" r:id="rId18"/>
          <w:footerReference w:type="default" r:id="rId19"/>
          <w:headerReference w:type="first" r:id="rId20"/>
          <w:footerReference w:type="first" r:id="rId21"/>
          <w:type w:val="oddPage"/>
          <w:pgSz w:w="11907" w:h="16840" w:code="9"/>
          <w:pgMar w:top="2381" w:right="2410" w:bottom="3544" w:left="2410" w:header="720" w:footer="3544" w:gutter="0"/>
          <w:pgNumType w:fmt="lowerRoman" w:start="1"/>
          <w:cols w:space="720"/>
          <w:noEndnote/>
          <w:titlePg/>
        </w:sectPr>
      </w:pPr>
    </w:p>
    <w:p w14:paraId="22770521" w14:textId="77777777" w:rsidR="00C307B4" w:rsidRDefault="007E315C">
      <w:pPr>
        <w:pStyle w:val="WA"/>
        <w:spacing w:before="12"/>
      </w:pPr>
      <w:r>
        <w:t>Western Australia</w:t>
      </w:r>
    </w:p>
    <w:p w14:paraId="4B0C7DA8" w14:textId="77777777" w:rsidR="00C307B4" w:rsidRDefault="007E315C">
      <w:pPr>
        <w:pStyle w:val="NameofActReg"/>
        <w:spacing w:before="1080" w:after="1200"/>
      </w:pPr>
      <w:r>
        <w:t>Minimum Conditions of Employment Act 1993</w:t>
      </w:r>
    </w:p>
    <w:p w14:paraId="393D787D" w14:textId="77777777" w:rsidR="00C307B4" w:rsidRDefault="007E315C">
      <w:pPr>
        <w:pStyle w:val="LongTitle"/>
        <w:rPr>
          <w:snapToGrid w:val="0"/>
        </w:rPr>
      </w:pPr>
      <w:r>
        <w:rPr>
          <w:snapToGrid w:val="0"/>
        </w:rPr>
        <w:t xml:space="preserve">An Act to provide for minimum conditions of employment for employees in </w:t>
      </w:r>
      <w:smartTag w:uri="urn:schemas-microsoft-com:office:smarttags" w:element="place">
        <w:smartTag w:uri="urn:schemas-microsoft-com:office:smarttags" w:element="State">
          <w:r>
            <w:rPr>
              <w:snapToGrid w:val="0"/>
            </w:rPr>
            <w:t>Western Australia</w:t>
          </w:r>
        </w:smartTag>
      </w:smartTag>
      <w:r>
        <w:rPr>
          <w:snapToGrid w:val="0"/>
        </w:rPr>
        <w:t xml:space="preserve"> and for related purposes.</w:t>
      </w:r>
    </w:p>
    <w:p w14:paraId="064420D1" w14:textId="77777777" w:rsidR="00C307B4" w:rsidRDefault="007E315C">
      <w:pPr>
        <w:pStyle w:val="Heading2"/>
      </w:pPr>
      <w:bookmarkStart w:id="2" w:name="_Toc378068952"/>
      <w:bookmarkStart w:id="3" w:name="_Toc421115927"/>
      <w:bookmarkStart w:id="4" w:name="_Toc421115997"/>
      <w:bookmarkStart w:id="5" w:name="_Toc468179890"/>
      <w:r>
        <w:rPr>
          <w:rStyle w:val="CharPartNo"/>
        </w:rPr>
        <w:t>Part 1</w:t>
      </w:r>
      <w:r>
        <w:rPr>
          <w:rStyle w:val="CharDivNo"/>
        </w:rPr>
        <w:t> </w:t>
      </w:r>
      <w:r>
        <w:t>—</w:t>
      </w:r>
      <w:r>
        <w:rPr>
          <w:rStyle w:val="CharDivText"/>
        </w:rPr>
        <w:t> </w:t>
      </w:r>
      <w:r>
        <w:rPr>
          <w:rStyle w:val="CharPartText"/>
        </w:rPr>
        <w:t>Preliminary</w:t>
      </w:r>
      <w:bookmarkEnd w:id="2"/>
      <w:bookmarkEnd w:id="3"/>
      <w:bookmarkEnd w:id="4"/>
      <w:bookmarkEnd w:id="5"/>
    </w:p>
    <w:p w14:paraId="7EAB9763" w14:textId="77777777" w:rsidR="00C307B4" w:rsidRDefault="007E315C">
      <w:pPr>
        <w:pStyle w:val="Heading5"/>
        <w:spacing w:before="200"/>
        <w:rPr>
          <w:snapToGrid w:val="0"/>
        </w:rPr>
      </w:pPr>
      <w:bookmarkStart w:id="6" w:name="_Toc378068953"/>
      <w:bookmarkStart w:id="7" w:name="_Toc468179891"/>
      <w:r>
        <w:rPr>
          <w:rStyle w:val="CharSectno"/>
        </w:rPr>
        <w:t>1</w:t>
      </w:r>
      <w:r>
        <w:rPr>
          <w:snapToGrid w:val="0"/>
        </w:rPr>
        <w:t>.</w:t>
      </w:r>
      <w:r>
        <w:rPr>
          <w:snapToGrid w:val="0"/>
        </w:rPr>
        <w:tab/>
        <w:t>Short title</w:t>
      </w:r>
      <w:bookmarkEnd w:id="6"/>
      <w:bookmarkEnd w:id="7"/>
    </w:p>
    <w:p w14:paraId="17DBAA47" w14:textId="77777777" w:rsidR="00C307B4" w:rsidRDefault="007E315C">
      <w:pPr>
        <w:pStyle w:val="Subsection"/>
        <w:spacing w:before="140"/>
        <w:rPr>
          <w:snapToGrid w:val="0"/>
        </w:rPr>
      </w:pPr>
      <w:r>
        <w:rPr>
          <w:snapToGrid w:val="0"/>
        </w:rPr>
        <w:tab/>
      </w:r>
      <w:r>
        <w:rPr>
          <w:snapToGrid w:val="0"/>
        </w:rPr>
        <w:tab/>
        <w:t xml:space="preserve">This Act may be cited as the </w:t>
      </w:r>
      <w:r>
        <w:rPr>
          <w:i/>
          <w:snapToGrid w:val="0"/>
        </w:rPr>
        <w:t>Minimum Conditions of Employment Act 1993</w:t>
      </w:r>
      <w:r>
        <w:rPr>
          <w:snapToGrid w:val="0"/>
          <w:vertAlign w:val="superscript"/>
        </w:rPr>
        <w:t xml:space="preserve"> 1</w:t>
      </w:r>
      <w:r>
        <w:rPr>
          <w:snapToGrid w:val="0"/>
        </w:rPr>
        <w:t>.</w:t>
      </w:r>
    </w:p>
    <w:p w14:paraId="61201C44" w14:textId="77777777" w:rsidR="00C307B4" w:rsidRDefault="007E315C">
      <w:pPr>
        <w:pStyle w:val="Heading5"/>
        <w:rPr>
          <w:snapToGrid w:val="0"/>
        </w:rPr>
      </w:pPr>
      <w:bookmarkStart w:id="8" w:name="_Toc378068954"/>
      <w:bookmarkStart w:id="9" w:name="_Toc468179892"/>
      <w:r>
        <w:rPr>
          <w:rStyle w:val="CharSectno"/>
        </w:rPr>
        <w:t>2</w:t>
      </w:r>
      <w:r>
        <w:rPr>
          <w:snapToGrid w:val="0"/>
        </w:rPr>
        <w:t>.</w:t>
      </w:r>
      <w:r>
        <w:rPr>
          <w:snapToGrid w:val="0"/>
        </w:rPr>
        <w:tab/>
        <w:t>Commencement</w:t>
      </w:r>
      <w:bookmarkEnd w:id="8"/>
      <w:bookmarkEnd w:id="9"/>
    </w:p>
    <w:p w14:paraId="27E93891" w14:textId="77777777" w:rsidR="00C307B4" w:rsidRDefault="007E315C">
      <w:pPr>
        <w:pStyle w:val="Subsection"/>
        <w:spacing w:before="140"/>
        <w:rPr>
          <w:snapToGrid w:val="0"/>
        </w:rPr>
      </w:pPr>
      <w:r>
        <w:rPr>
          <w:snapToGrid w:val="0"/>
        </w:rPr>
        <w:tab/>
      </w:r>
      <w:r>
        <w:rPr>
          <w:snapToGrid w:val="0"/>
        </w:rPr>
        <w:tab/>
        <w:t xml:space="preserve">This Act comes into operation on the day on which the </w:t>
      </w:r>
      <w:r>
        <w:rPr>
          <w:i/>
          <w:snapToGrid w:val="0"/>
        </w:rPr>
        <w:t>Workplace Agreements Act 1993</w:t>
      </w:r>
      <w:r>
        <w:rPr>
          <w:snapToGrid w:val="0"/>
          <w:vertAlign w:val="superscript"/>
        </w:rPr>
        <w:t> 2</w:t>
      </w:r>
      <w:r>
        <w:rPr>
          <w:snapToGrid w:val="0"/>
        </w:rPr>
        <w:t xml:space="preserve"> comes into operation</w:t>
      </w:r>
      <w:r>
        <w:rPr>
          <w:snapToGrid w:val="0"/>
          <w:vertAlign w:val="superscript"/>
        </w:rPr>
        <w:t xml:space="preserve"> 1</w:t>
      </w:r>
      <w:r>
        <w:rPr>
          <w:snapToGrid w:val="0"/>
        </w:rPr>
        <w:t>.</w:t>
      </w:r>
    </w:p>
    <w:p w14:paraId="392BE0AD" w14:textId="77777777" w:rsidR="00C307B4" w:rsidRDefault="007E315C">
      <w:pPr>
        <w:pStyle w:val="Heading5"/>
        <w:rPr>
          <w:snapToGrid w:val="0"/>
        </w:rPr>
      </w:pPr>
      <w:bookmarkStart w:id="10" w:name="_Toc378068955"/>
      <w:bookmarkStart w:id="11" w:name="_Toc468179893"/>
      <w:r>
        <w:rPr>
          <w:rStyle w:val="CharSectno"/>
        </w:rPr>
        <w:t>3</w:t>
      </w:r>
      <w:r>
        <w:rPr>
          <w:snapToGrid w:val="0"/>
        </w:rPr>
        <w:t>.</w:t>
      </w:r>
      <w:r>
        <w:rPr>
          <w:snapToGrid w:val="0"/>
        </w:rPr>
        <w:tab/>
        <w:t>Terms used</w:t>
      </w:r>
      <w:bookmarkEnd w:id="10"/>
      <w:bookmarkEnd w:id="11"/>
    </w:p>
    <w:p w14:paraId="63572A0E" w14:textId="77777777" w:rsidR="00C307B4" w:rsidRDefault="007E315C">
      <w:pPr>
        <w:pStyle w:val="Subsection"/>
        <w:spacing w:before="140"/>
        <w:rPr>
          <w:snapToGrid w:val="0"/>
        </w:rPr>
      </w:pPr>
      <w:r>
        <w:rPr>
          <w:snapToGrid w:val="0"/>
        </w:rPr>
        <w:tab/>
        <w:t>(1)</w:t>
      </w:r>
      <w:r>
        <w:rPr>
          <w:snapToGrid w:val="0"/>
        </w:rPr>
        <w:tab/>
        <w:t>In this Act, unless the contrary intention appears —</w:t>
      </w:r>
    </w:p>
    <w:p w14:paraId="21F559CB" w14:textId="77777777" w:rsidR="00C307B4" w:rsidRDefault="007E315C">
      <w:pPr>
        <w:pStyle w:val="Defstart"/>
        <w:spacing w:before="70"/>
      </w:pPr>
      <w:r>
        <w:rPr>
          <w:b/>
        </w:rPr>
        <w:tab/>
      </w:r>
      <w:r>
        <w:rPr>
          <w:rStyle w:val="CharDefText"/>
        </w:rPr>
        <w:t>annual leave</w:t>
      </w:r>
      <w:r>
        <w:t xml:space="preserve"> means leave provided for under Division 3 of Part 4;</w:t>
      </w:r>
    </w:p>
    <w:p w14:paraId="5C827A24" w14:textId="77777777" w:rsidR="00C307B4" w:rsidRDefault="007E315C">
      <w:pPr>
        <w:pStyle w:val="Defstart"/>
        <w:spacing w:before="70"/>
      </w:pPr>
      <w:r>
        <w:tab/>
      </w:r>
      <w:r>
        <w:rPr>
          <w:rStyle w:val="CharDefText"/>
        </w:rPr>
        <w:t>apprentice</w:t>
      </w:r>
      <w:r>
        <w:t xml:space="preserve"> has the same meaning as in the IR Act;</w:t>
      </w:r>
    </w:p>
    <w:p w14:paraId="1494962A" w14:textId="77777777" w:rsidR="00C307B4" w:rsidRDefault="007E315C">
      <w:pPr>
        <w:pStyle w:val="Defstart"/>
        <w:spacing w:before="70"/>
      </w:pPr>
      <w:r>
        <w:rPr>
          <w:b/>
        </w:rPr>
        <w:tab/>
      </w:r>
      <w:r>
        <w:rPr>
          <w:rStyle w:val="CharDefText"/>
        </w:rPr>
        <w:t>award</w:t>
      </w:r>
      <w:r>
        <w:t xml:space="preserve"> means an award made under the IR Act and includes any industrial agreement or order of the Commission under that Act;</w:t>
      </w:r>
    </w:p>
    <w:p w14:paraId="23518FFE" w14:textId="77777777" w:rsidR="00C307B4" w:rsidRDefault="007E315C">
      <w:pPr>
        <w:pStyle w:val="Defstart"/>
        <w:spacing w:before="70"/>
      </w:pPr>
      <w:r>
        <w:rPr>
          <w:b/>
        </w:rPr>
        <w:tab/>
      </w:r>
      <w:r>
        <w:rPr>
          <w:rStyle w:val="CharDefText"/>
        </w:rPr>
        <w:t>carer’s leave</w:t>
      </w:r>
      <w:r>
        <w:t xml:space="preserve"> means leave taken by an employee to provide care or support to a member of the employee’s family or household who requires care or support because of —</w:t>
      </w:r>
    </w:p>
    <w:p w14:paraId="0B0DC8BC" w14:textId="77777777" w:rsidR="00C307B4" w:rsidRDefault="007E315C">
      <w:pPr>
        <w:pStyle w:val="Defpara"/>
        <w:spacing w:before="60"/>
      </w:pPr>
      <w:r>
        <w:tab/>
        <w:t>(a)</w:t>
      </w:r>
      <w:r>
        <w:tab/>
        <w:t>an illness or injury of the member; or</w:t>
      </w:r>
    </w:p>
    <w:p w14:paraId="2ADA9663" w14:textId="77777777" w:rsidR="00C307B4" w:rsidRDefault="007E315C">
      <w:pPr>
        <w:pStyle w:val="Defpara"/>
        <w:spacing w:before="60"/>
      </w:pPr>
      <w:r>
        <w:tab/>
        <w:t>(b)</w:t>
      </w:r>
      <w:r>
        <w:tab/>
        <w:t>an unexpected emergency affecting the member;</w:t>
      </w:r>
    </w:p>
    <w:p w14:paraId="1EC80F63" w14:textId="77777777" w:rsidR="00C307B4" w:rsidRDefault="007E315C">
      <w:pPr>
        <w:pStyle w:val="Defstart"/>
        <w:spacing w:before="70"/>
      </w:pPr>
      <w:r>
        <w:rPr>
          <w:b/>
        </w:rPr>
        <w:tab/>
      </w:r>
      <w:r>
        <w:rPr>
          <w:rStyle w:val="CharDefText"/>
        </w:rPr>
        <w:t>continuous service</w:t>
      </w:r>
      <w:r>
        <w:t xml:space="preserve"> means service under an unbroken contract of employment and includes any period of leave </w:t>
      </w:r>
      <w:proofErr w:type="spellStart"/>
      <w:r>
        <w:t>or</w:t>
      </w:r>
      <w:proofErr w:type="spellEnd"/>
      <w:r>
        <w:t xml:space="preserve"> absence authorised by the employer or by an employer</w:t>
      </w:r>
      <w:r>
        <w:noBreakHyphen/>
        <w:t>employee agreement, an award, a contract of employment or this Act;</w:t>
      </w:r>
    </w:p>
    <w:p w14:paraId="7C02FE03" w14:textId="77777777" w:rsidR="00C307B4" w:rsidRDefault="007E315C">
      <w:pPr>
        <w:pStyle w:val="Defstart"/>
        <w:spacing w:before="70"/>
      </w:pPr>
      <w:r>
        <w:rPr>
          <w:b/>
        </w:rPr>
        <w:tab/>
      </w:r>
      <w:r>
        <w:rPr>
          <w:rStyle w:val="CharDefText"/>
        </w:rPr>
        <w:t>employee</w:t>
      </w:r>
      <w:r>
        <w:t xml:space="preserve"> means a person who is an employee within the meaning of the IR Act, but does not include a person who belongs to a class of persons prescribed by the regulations as persons not to be treated as employees for the purposes of this Act;</w:t>
      </w:r>
    </w:p>
    <w:p w14:paraId="19D7AA02" w14:textId="77777777" w:rsidR="00C307B4" w:rsidRDefault="007E315C">
      <w:pPr>
        <w:pStyle w:val="Defstart"/>
        <w:spacing w:before="70"/>
      </w:pPr>
      <w:r>
        <w:rPr>
          <w:b/>
        </w:rPr>
        <w:tab/>
      </w:r>
      <w:r>
        <w:rPr>
          <w:rStyle w:val="CharDefText"/>
        </w:rPr>
        <w:t>employer</w:t>
      </w:r>
      <w:r>
        <w:t xml:space="preserve"> has the same meaning as in the IR Act;</w:t>
      </w:r>
    </w:p>
    <w:p w14:paraId="01A1DE61" w14:textId="77777777" w:rsidR="00C307B4" w:rsidRDefault="007E315C">
      <w:pPr>
        <w:pStyle w:val="Defstart"/>
        <w:spacing w:before="70"/>
      </w:pPr>
      <w:r>
        <w:tab/>
      </w:r>
      <w:r>
        <w:rPr>
          <w:rStyle w:val="CharDefText"/>
        </w:rPr>
        <w:t>employer</w:t>
      </w:r>
      <w:r>
        <w:rPr>
          <w:rStyle w:val="CharDefText"/>
        </w:rPr>
        <w:noBreakHyphen/>
        <w:t>employee agreement</w:t>
      </w:r>
      <w:r>
        <w:t xml:space="preserve"> means an employer</w:t>
      </w:r>
      <w:r>
        <w:noBreakHyphen/>
        <w:t>employee agreement under Part VID of the IR Act;</w:t>
      </w:r>
    </w:p>
    <w:p w14:paraId="39DCE5F0" w14:textId="77777777" w:rsidR="00C307B4" w:rsidRDefault="007E315C">
      <w:pPr>
        <w:pStyle w:val="Defstart"/>
      </w:pPr>
      <w:r>
        <w:tab/>
      </w:r>
      <w:r>
        <w:rPr>
          <w:rStyle w:val="CharDefText"/>
        </w:rPr>
        <w:t>IR Act</w:t>
      </w:r>
      <w:r>
        <w:t xml:space="preserve"> means the </w:t>
      </w:r>
      <w:r>
        <w:rPr>
          <w:i/>
        </w:rPr>
        <w:t>Industrial Relations Act 1979</w:t>
      </w:r>
      <w:r>
        <w:t>;</w:t>
      </w:r>
    </w:p>
    <w:p w14:paraId="6A6DF297" w14:textId="77777777" w:rsidR="00C307B4" w:rsidRDefault="007E315C">
      <w:pPr>
        <w:pStyle w:val="Defstart"/>
      </w:pPr>
      <w:r>
        <w:tab/>
      </w:r>
      <w:r>
        <w:rPr>
          <w:rStyle w:val="CharDefText"/>
        </w:rPr>
        <w:t>medical practitioner</w:t>
      </w:r>
      <w:r>
        <w:t xml:space="preserve"> means a person registered under the </w:t>
      </w:r>
      <w:r>
        <w:rPr>
          <w:i/>
        </w:rPr>
        <w:t>Health Practitioner Regulation National Law (</w:t>
      </w:r>
      <w:smartTag w:uri="urn:schemas-microsoft-com:office:smarttags" w:element="place">
        <w:smartTag w:uri="urn:schemas-microsoft-com:office:smarttags" w:element="State">
          <w:r>
            <w:rPr>
              <w:i/>
            </w:rPr>
            <w:t>Western Australia</w:t>
          </w:r>
        </w:smartTag>
      </w:smartTag>
      <w:r>
        <w:rPr>
          <w:i/>
        </w:rPr>
        <w:t>)</w:t>
      </w:r>
      <w:r>
        <w:t xml:space="preserve"> in the medical profession;</w:t>
      </w:r>
    </w:p>
    <w:p w14:paraId="17007E53" w14:textId="77777777" w:rsidR="00C307B4" w:rsidRDefault="007E315C">
      <w:pPr>
        <w:pStyle w:val="Defstart"/>
      </w:pPr>
      <w:r>
        <w:rPr>
          <w:b/>
        </w:rPr>
        <w:tab/>
      </w:r>
      <w:r>
        <w:rPr>
          <w:rStyle w:val="CharDefText"/>
        </w:rPr>
        <w:t>member of the employee’s family or household</w:t>
      </w:r>
      <w:r>
        <w:t xml:space="preserve"> means any of the following persons —</w:t>
      </w:r>
    </w:p>
    <w:p w14:paraId="08FAE61C" w14:textId="77777777" w:rsidR="00C307B4" w:rsidRDefault="007E315C">
      <w:pPr>
        <w:pStyle w:val="Defpara"/>
      </w:pPr>
      <w:r>
        <w:tab/>
        <w:t>(a)</w:t>
      </w:r>
      <w:r>
        <w:tab/>
        <w:t>the employee’s spouse or de facto partner;</w:t>
      </w:r>
    </w:p>
    <w:p w14:paraId="1C5A7D3E" w14:textId="77777777" w:rsidR="00C307B4" w:rsidRDefault="007E315C">
      <w:pPr>
        <w:pStyle w:val="Defpara"/>
      </w:pPr>
      <w:r>
        <w:tab/>
        <w:t>(b)</w:t>
      </w:r>
      <w:r>
        <w:tab/>
        <w:t>a child, step</w:t>
      </w:r>
      <w:r>
        <w:noBreakHyphen/>
        <w:t>child or grandchild of the employee (including an adult child, step</w:t>
      </w:r>
      <w:r>
        <w:noBreakHyphen/>
        <w:t>child or grandchild);</w:t>
      </w:r>
    </w:p>
    <w:p w14:paraId="5683686C" w14:textId="77777777" w:rsidR="00C307B4" w:rsidRDefault="007E315C">
      <w:pPr>
        <w:pStyle w:val="Defpara"/>
      </w:pPr>
      <w:r>
        <w:tab/>
        <w:t>(c)</w:t>
      </w:r>
      <w:r>
        <w:tab/>
        <w:t>a parent, step</w:t>
      </w:r>
      <w:r>
        <w:noBreakHyphen/>
        <w:t>parent or grandparent of the employee;</w:t>
      </w:r>
    </w:p>
    <w:p w14:paraId="0A49DA38" w14:textId="77777777" w:rsidR="00C307B4" w:rsidRDefault="007E315C">
      <w:pPr>
        <w:pStyle w:val="Defpara"/>
      </w:pPr>
      <w:r>
        <w:tab/>
        <w:t>(d)</w:t>
      </w:r>
      <w:r>
        <w:tab/>
        <w:t>a sibling of the employee;</w:t>
      </w:r>
    </w:p>
    <w:p w14:paraId="4E4547CC" w14:textId="77777777" w:rsidR="00C307B4" w:rsidRDefault="007E315C">
      <w:pPr>
        <w:pStyle w:val="Defpara"/>
      </w:pPr>
      <w:r>
        <w:tab/>
        <w:t>(e)</w:t>
      </w:r>
      <w:r>
        <w:tab/>
        <w:t>any other person who, at or immediately before the relevant time for assessing the employee’s eligibility to take leave, lived with the employee as a member of the employee’s household;</w:t>
      </w:r>
    </w:p>
    <w:p w14:paraId="52E03274" w14:textId="77777777" w:rsidR="00C307B4" w:rsidRDefault="007E315C">
      <w:pPr>
        <w:pStyle w:val="Defstart"/>
      </w:pPr>
      <w:r>
        <w:tab/>
      </w:r>
      <w:r>
        <w:rPr>
          <w:rStyle w:val="CharDefText"/>
        </w:rPr>
        <w:t>minimum condition of employment</w:t>
      </w:r>
      <w:r>
        <w:t xml:space="preserve"> means —</w:t>
      </w:r>
    </w:p>
    <w:p w14:paraId="7DFC61B5" w14:textId="77777777" w:rsidR="00C307B4" w:rsidRDefault="007E315C">
      <w:pPr>
        <w:pStyle w:val="Defpara"/>
      </w:pPr>
      <w:r>
        <w:tab/>
        <w:t>(aa)</w:t>
      </w:r>
      <w:r>
        <w:tab/>
        <w:t>the requirement as to maximum hours of work prescribed by Part 2A; or</w:t>
      </w:r>
    </w:p>
    <w:p w14:paraId="563D473A" w14:textId="77777777" w:rsidR="00C307B4" w:rsidRDefault="007E315C">
      <w:pPr>
        <w:pStyle w:val="Defpara"/>
      </w:pPr>
      <w:r>
        <w:tab/>
        <w:t>(a)</w:t>
      </w:r>
      <w:r>
        <w:tab/>
        <w:t>a rate of pay prescribed by this Act; or</w:t>
      </w:r>
    </w:p>
    <w:p w14:paraId="07E25A42" w14:textId="77777777" w:rsidR="00C307B4" w:rsidRDefault="007E315C">
      <w:pPr>
        <w:pStyle w:val="Defpara"/>
      </w:pPr>
      <w:r>
        <w:tab/>
        <w:t>(b)</w:t>
      </w:r>
      <w:r>
        <w:tab/>
        <w:t>a requirement as to pay, other than a rate of pay, prescribed by this Act; or</w:t>
      </w:r>
    </w:p>
    <w:p w14:paraId="11AD55D2" w14:textId="77777777" w:rsidR="00C307B4" w:rsidRDefault="007E315C">
      <w:pPr>
        <w:pStyle w:val="Defpara"/>
      </w:pPr>
      <w:r>
        <w:tab/>
        <w:t>(c)</w:t>
      </w:r>
      <w:r>
        <w:tab/>
        <w:t>a condition for leave prescribed by this Act; or</w:t>
      </w:r>
    </w:p>
    <w:p w14:paraId="41C20379" w14:textId="77777777" w:rsidR="00C307B4" w:rsidRDefault="007E315C">
      <w:pPr>
        <w:pStyle w:val="Defpara"/>
      </w:pPr>
      <w:r>
        <w:tab/>
        <w:t>(d)</w:t>
      </w:r>
      <w:r>
        <w:tab/>
        <w:t>the use, in manner prescribed by this Act, of a condition for leave prescribed by this Act; or</w:t>
      </w:r>
    </w:p>
    <w:p w14:paraId="4B0C1CE9" w14:textId="77777777" w:rsidR="00C307B4" w:rsidRDefault="007E315C">
      <w:pPr>
        <w:pStyle w:val="Defpara"/>
      </w:pPr>
      <w:r>
        <w:tab/>
        <w:t>(e)</w:t>
      </w:r>
      <w:r>
        <w:tab/>
        <w:t>a condition prescribed by Part 5;</w:t>
      </w:r>
    </w:p>
    <w:p w14:paraId="2ABDFC53" w14:textId="77777777" w:rsidR="00C307B4" w:rsidRDefault="007E315C">
      <w:pPr>
        <w:pStyle w:val="Defstart"/>
      </w:pPr>
      <w:r>
        <w:rPr>
          <w:b/>
        </w:rPr>
        <w:tab/>
      </w:r>
      <w:r>
        <w:rPr>
          <w:rStyle w:val="CharDefText"/>
        </w:rPr>
        <w:t>public holiday</w:t>
      </w:r>
      <w:r>
        <w:t>, in respect of an area in the State, means a day mentioned in Schedule 1 that is a public holiday in that area.</w:t>
      </w:r>
    </w:p>
    <w:p w14:paraId="5585C249" w14:textId="77777777" w:rsidR="00C307B4" w:rsidRDefault="007E315C">
      <w:pPr>
        <w:pStyle w:val="Subsection"/>
        <w:rPr>
          <w:snapToGrid w:val="0"/>
        </w:rPr>
      </w:pPr>
      <w:r>
        <w:rPr>
          <w:snapToGrid w:val="0"/>
        </w:rPr>
        <w:tab/>
        <w:t>(2)</w:t>
      </w:r>
      <w:r>
        <w:rPr>
          <w:snapToGrid w:val="0"/>
        </w:rPr>
        <w:tab/>
        <w:t>In this Act a reference to a period worked does not include a reference to a period outside the hours the employee was required ordinarily to work during which the employee was on call.</w:t>
      </w:r>
    </w:p>
    <w:p w14:paraId="077B44F6" w14:textId="77777777" w:rsidR="00C307B4" w:rsidRDefault="007E315C">
      <w:pPr>
        <w:pStyle w:val="Subsection"/>
        <w:keepNext/>
        <w:keepLines/>
        <w:rPr>
          <w:snapToGrid w:val="0"/>
        </w:rPr>
      </w:pPr>
      <w:r>
        <w:rPr>
          <w:snapToGrid w:val="0"/>
        </w:rPr>
        <w:tab/>
        <w:t xml:space="preserve">(3) </w:t>
      </w:r>
      <w:r>
        <w:rPr>
          <w:snapToGrid w:val="0"/>
        </w:rPr>
        <w:tab/>
        <w:t xml:space="preserve">For the purposes of subsection (2), the employee was </w:t>
      </w:r>
      <w:r>
        <w:rPr>
          <w:rStyle w:val="CharDefText"/>
        </w:rPr>
        <w:t>on call</w:t>
      </w:r>
      <w:r>
        <w:rPr>
          <w:snapToGrid w:val="0"/>
        </w:rPr>
        <w:t xml:space="preserve"> in a period if, in that period the employee was required —</w:t>
      </w:r>
    </w:p>
    <w:p w14:paraId="1F114E10" w14:textId="77777777" w:rsidR="00C307B4" w:rsidRDefault="007E315C">
      <w:pPr>
        <w:pStyle w:val="Indenta"/>
        <w:rPr>
          <w:snapToGrid w:val="0"/>
        </w:rPr>
      </w:pPr>
      <w:r>
        <w:rPr>
          <w:snapToGrid w:val="0"/>
        </w:rPr>
        <w:tab/>
        <w:t>(a)</w:t>
      </w:r>
      <w:r>
        <w:rPr>
          <w:snapToGrid w:val="0"/>
        </w:rPr>
        <w:tab/>
        <w:t>to remain at his or her place of employment; or</w:t>
      </w:r>
    </w:p>
    <w:p w14:paraId="75EC743B" w14:textId="77777777" w:rsidR="00C307B4" w:rsidRDefault="007E315C">
      <w:pPr>
        <w:pStyle w:val="Indenta"/>
        <w:rPr>
          <w:snapToGrid w:val="0"/>
        </w:rPr>
      </w:pPr>
      <w:r>
        <w:rPr>
          <w:snapToGrid w:val="0"/>
        </w:rPr>
        <w:tab/>
        <w:t>(b)</w:t>
      </w:r>
      <w:r>
        <w:rPr>
          <w:snapToGrid w:val="0"/>
        </w:rPr>
        <w:tab/>
        <w:t>to be available to undertake duties of employment,</w:t>
      </w:r>
    </w:p>
    <w:p w14:paraId="0B33F306" w14:textId="77777777" w:rsidR="00C307B4" w:rsidRDefault="007E315C">
      <w:pPr>
        <w:pStyle w:val="Subsection"/>
        <w:rPr>
          <w:snapToGrid w:val="0"/>
        </w:rPr>
      </w:pPr>
      <w:r>
        <w:rPr>
          <w:snapToGrid w:val="0"/>
        </w:rPr>
        <w:tab/>
      </w:r>
      <w:r>
        <w:rPr>
          <w:snapToGrid w:val="0"/>
        </w:rPr>
        <w:tab/>
        <w:t>but was not required to undertake any other duty of employment.</w:t>
      </w:r>
    </w:p>
    <w:p w14:paraId="62FEDCC2" w14:textId="77777777" w:rsidR="00C307B4" w:rsidRDefault="007E315C">
      <w:pPr>
        <w:pStyle w:val="Footnotesection"/>
      </w:pPr>
      <w:r>
        <w:tab/>
        <w:t>[Section 3 amended: No. 79 of 1995 s. 66(5); No. 58 of 1996 s. 4; No. 20 of 2002 s. 22(2), 164 and 177; No. 28 of 2003 s. 144; No. 36 of 2006 s. 4 and 28; No. 22 of 2008 Sch. 3 cl. 36; No. 44 of 2008 s. 56(2)-(3); No. 35 of 2010 s. 116; amended: Gazette 15 Aug 2003 p. 3688.]</w:t>
      </w:r>
    </w:p>
    <w:p w14:paraId="6667E56D" w14:textId="77777777" w:rsidR="00C307B4" w:rsidRDefault="007E315C">
      <w:pPr>
        <w:pStyle w:val="Heading5"/>
        <w:rPr>
          <w:snapToGrid w:val="0"/>
        </w:rPr>
      </w:pPr>
      <w:bookmarkStart w:id="12" w:name="_Toc378068956"/>
      <w:bookmarkStart w:id="13" w:name="_Toc468179894"/>
      <w:r>
        <w:rPr>
          <w:rStyle w:val="CharSectno"/>
        </w:rPr>
        <w:t>4</w:t>
      </w:r>
      <w:r>
        <w:rPr>
          <w:snapToGrid w:val="0"/>
        </w:rPr>
        <w:t>.</w:t>
      </w:r>
      <w:r>
        <w:rPr>
          <w:snapToGrid w:val="0"/>
        </w:rPr>
        <w:tab/>
        <w:t>Application to Crown</w:t>
      </w:r>
      <w:bookmarkEnd w:id="12"/>
      <w:bookmarkEnd w:id="13"/>
    </w:p>
    <w:p w14:paraId="3AD97677" w14:textId="77777777" w:rsidR="00C307B4" w:rsidRDefault="007E315C">
      <w:pPr>
        <w:pStyle w:val="Subsection"/>
        <w:rPr>
          <w:snapToGrid w:val="0"/>
        </w:rPr>
      </w:pPr>
      <w:r>
        <w:rPr>
          <w:snapToGrid w:val="0"/>
        </w:rPr>
        <w:tab/>
      </w:r>
      <w:r>
        <w:rPr>
          <w:snapToGrid w:val="0"/>
        </w:rPr>
        <w:tab/>
        <w:t>This Act binds the Crown.</w:t>
      </w:r>
    </w:p>
    <w:p w14:paraId="43A29456" w14:textId="77777777" w:rsidR="00C307B4" w:rsidRDefault="007E315C">
      <w:pPr>
        <w:pStyle w:val="Heading2"/>
      </w:pPr>
      <w:bookmarkStart w:id="14" w:name="_Toc378068957"/>
      <w:bookmarkStart w:id="15" w:name="_Toc421115932"/>
      <w:bookmarkStart w:id="16" w:name="_Toc421116002"/>
      <w:bookmarkStart w:id="17" w:name="_Toc468179895"/>
      <w:r>
        <w:rPr>
          <w:rStyle w:val="CharPartNo"/>
        </w:rPr>
        <w:t>Part 2</w:t>
      </w:r>
      <w:r>
        <w:rPr>
          <w:rStyle w:val="CharDivNo"/>
        </w:rPr>
        <w:t> </w:t>
      </w:r>
      <w:r>
        <w:t>—</w:t>
      </w:r>
      <w:r>
        <w:rPr>
          <w:rStyle w:val="CharDivText"/>
        </w:rPr>
        <w:t> </w:t>
      </w:r>
      <w:r>
        <w:rPr>
          <w:rStyle w:val="CharPartText"/>
        </w:rPr>
        <w:t>Application of minimum conditions</w:t>
      </w:r>
      <w:bookmarkEnd w:id="14"/>
      <w:bookmarkEnd w:id="15"/>
      <w:bookmarkEnd w:id="16"/>
      <w:bookmarkEnd w:id="17"/>
    </w:p>
    <w:p w14:paraId="4F2190AA" w14:textId="77777777" w:rsidR="00C307B4" w:rsidRDefault="007E315C">
      <w:pPr>
        <w:pStyle w:val="Heading5"/>
        <w:rPr>
          <w:snapToGrid w:val="0"/>
        </w:rPr>
      </w:pPr>
      <w:bookmarkStart w:id="18" w:name="_Toc378068958"/>
      <w:bookmarkStart w:id="19" w:name="_Toc468179896"/>
      <w:r>
        <w:rPr>
          <w:rStyle w:val="CharSectno"/>
        </w:rPr>
        <w:t>5</w:t>
      </w:r>
      <w:r>
        <w:rPr>
          <w:snapToGrid w:val="0"/>
        </w:rPr>
        <w:t>.</w:t>
      </w:r>
      <w:r>
        <w:rPr>
          <w:snapToGrid w:val="0"/>
        </w:rPr>
        <w:tab/>
        <w:t>Minimum conditions implied in awards etc.</w:t>
      </w:r>
      <w:bookmarkEnd w:id="18"/>
      <w:bookmarkEnd w:id="19"/>
    </w:p>
    <w:p w14:paraId="55B7B966" w14:textId="77777777" w:rsidR="00C307B4" w:rsidRDefault="007E315C">
      <w:pPr>
        <w:pStyle w:val="Subsection"/>
        <w:rPr>
          <w:snapToGrid w:val="0"/>
        </w:rPr>
      </w:pPr>
      <w:r>
        <w:rPr>
          <w:snapToGrid w:val="0"/>
        </w:rPr>
        <w:tab/>
        <w:t>(1)</w:t>
      </w:r>
      <w:r>
        <w:rPr>
          <w:snapToGrid w:val="0"/>
        </w:rPr>
        <w:tab/>
        <w:t>The minimum conditions of employment extend to and bind all employees and employers and are taken to be implied —</w:t>
      </w:r>
    </w:p>
    <w:p w14:paraId="045070A0" w14:textId="77777777" w:rsidR="00C307B4" w:rsidRDefault="007E315C">
      <w:pPr>
        <w:pStyle w:val="Ednotepara"/>
        <w:spacing w:before="80"/>
      </w:pPr>
      <w:r>
        <w:tab/>
        <w:t>[(a)</w:t>
      </w:r>
      <w:r>
        <w:tab/>
        <w:t>deleted]</w:t>
      </w:r>
    </w:p>
    <w:p w14:paraId="1CFD5330" w14:textId="77777777" w:rsidR="00C307B4" w:rsidRDefault="007E315C">
      <w:pPr>
        <w:pStyle w:val="Indenta"/>
      </w:pPr>
      <w:r>
        <w:tab/>
        <w:t>(aa)</w:t>
      </w:r>
      <w:r>
        <w:tab/>
        <w:t>in any employer</w:t>
      </w:r>
      <w:r>
        <w:noBreakHyphen/>
        <w:t>employee agreement; or</w:t>
      </w:r>
    </w:p>
    <w:p w14:paraId="3D6D2098" w14:textId="77777777" w:rsidR="00C307B4" w:rsidRDefault="007E315C">
      <w:pPr>
        <w:pStyle w:val="Indenta"/>
        <w:rPr>
          <w:snapToGrid w:val="0"/>
        </w:rPr>
      </w:pPr>
      <w:r>
        <w:rPr>
          <w:snapToGrid w:val="0"/>
        </w:rPr>
        <w:tab/>
        <w:t>(b)</w:t>
      </w:r>
      <w:r>
        <w:rPr>
          <w:snapToGrid w:val="0"/>
        </w:rPr>
        <w:tab/>
        <w:t>in any award; or</w:t>
      </w:r>
    </w:p>
    <w:p w14:paraId="1E883DFD" w14:textId="77777777" w:rsidR="00C307B4" w:rsidRDefault="007E315C">
      <w:pPr>
        <w:pStyle w:val="Indenta"/>
        <w:rPr>
          <w:snapToGrid w:val="0"/>
        </w:rPr>
      </w:pPr>
      <w:r>
        <w:rPr>
          <w:snapToGrid w:val="0"/>
        </w:rPr>
        <w:tab/>
        <w:t>(c)</w:t>
      </w:r>
      <w:r>
        <w:rPr>
          <w:snapToGrid w:val="0"/>
        </w:rPr>
        <w:tab/>
        <w:t xml:space="preserve">if a contract of employment is not governed by </w:t>
      </w:r>
      <w:r>
        <w:t>an employer</w:t>
      </w:r>
      <w:r>
        <w:noBreakHyphen/>
        <w:t>employee agreement</w:t>
      </w:r>
      <w:r>
        <w:rPr>
          <w:snapToGrid w:val="0"/>
        </w:rPr>
        <w:t xml:space="preserve"> or an award, in that contract.</w:t>
      </w:r>
    </w:p>
    <w:p w14:paraId="6BBED36C" w14:textId="77777777" w:rsidR="00C307B4" w:rsidRDefault="007E315C">
      <w:pPr>
        <w:pStyle w:val="Subsection"/>
        <w:rPr>
          <w:snapToGrid w:val="0"/>
        </w:rPr>
      </w:pPr>
      <w:r>
        <w:rPr>
          <w:snapToGrid w:val="0"/>
        </w:rPr>
        <w:tab/>
        <w:t xml:space="preserve">(2) </w:t>
      </w:r>
      <w:r>
        <w:rPr>
          <w:snapToGrid w:val="0"/>
        </w:rPr>
        <w:tab/>
        <w:t xml:space="preserve">A provision in, or condition of, an </w:t>
      </w:r>
      <w:r>
        <w:t>employer</w:t>
      </w:r>
      <w:r>
        <w:noBreakHyphen/>
        <w:t>employee agreement, an</w:t>
      </w:r>
      <w:r>
        <w:rPr>
          <w:snapToGrid w:val="0"/>
        </w:rPr>
        <w:t xml:space="preserve"> award or a contract of employment that is less favourable to the employee than a minimum condition of employment has no effect.</w:t>
      </w:r>
    </w:p>
    <w:p w14:paraId="12C1BF23" w14:textId="77777777" w:rsidR="00C307B4" w:rsidRDefault="007E315C">
      <w:pPr>
        <w:pStyle w:val="Subsection"/>
        <w:rPr>
          <w:snapToGrid w:val="0"/>
        </w:rPr>
      </w:pPr>
      <w:r>
        <w:rPr>
          <w:snapToGrid w:val="0"/>
        </w:rPr>
        <w:tab/>
        <w:t xml:space="preserve">(3) </w:t>
      </w:r>
      <w:r>
        <w:rPr>
          <w:snapToGrid w:val="0"/>
        </w:rPr>
        <w:tab/>
        <w:t>A provision in, or condition of, an agreement or arrangement that purports to exclude the operation of this Act has no effect, but without prejudice to other provisions or conditions of the agreement or arrangement.</w:t>
      </w:r>
    </w:p>
    <w:p w14:paraId="2DCE6095" w14:textId="77777777" w:rsidR="00C307B4" w:rsidRDefault="007E315C">
      <w:pPr>
        <w:pStyle w:val="Subsection"/>
        <w:rPr>
          <w:snapToGrid w:val="0"/>
        </w:rPr>
      </w:pPr>
      <w:r>
        <w:rPr>
          <w:snapToGrid w:val="0"/>
        </w:rPr>
        <w:tab/>
        <w:t xml:space="preserve">(4) </w:t>
      </w:r>
      <w:r>
        <w:rPr>
          <w:snapToGrid w:val="0"/>
        </w:rPr>
        <w:tab/>
        <w:t>A purported waiver of a right under this Act has no effect.</w:t>
      </w:r>
    </w:p>
    <w:p w14:paraId="615BF6D0" w14:textId="77777777" w:rsidR="00C307B4" w:rsidRDefault="007E315C">
      <w:pPr>
        <w:pStyle w:val="Subsection"/>
        <w:rPr>
          <w:snapToGrid w:val="0"/>
        </w:rPr>
      </w:pPr>
      <w:r>
        <w:rPr>
          <w:snapToGrid w:val="0"/>
        </w:rPr>
        <w:tab/>
        <w:t xml:space="preserve">(5) </w:t>
      </w:r>
      <w:r>
        <w:rPr>
          <w:snapToGrid w:val="0"/>
        </w:rPr>
        <w:tab/>
        <w:t>This section has effect subject to sections 8 and 9(1).</w:t>
      </w:r>
    </w:p>
    <w:p w14:paraId="20187CBB" w14:textId="77777777" w:rsidR="00C307B4" w:rsidRDefault="007E315C">
      <w:pPr>
        <w:pStyle w:val="Footnotesection"/>
      </w:pPr>
      <w:r>
        <w:tab/>
        <w:t>[Section 5 amended: No. 20 of 2002 s. 22(3)</w:t>
      </w:r>
      <w:r>
        <w:noBreakHyphen/>
        <w:t>(4); amended: Gazette 15 Aug 2003 p. 3688.]</w:t>
      </w:r>
    </w:p>
    <w:p w14:paraId="6675CC60" w14:textId="77777777" w:rsidR="00C307B4" w:rsidRDefault="007E315C">
      <w:pPr>
        <w:pStyle w:val="Heading5"/>
        <w:rPr>
          <w:snapToGrid w:val="0"/>
        </w:rPr>
      </w:pPr>
      <w:bookmarkStart w:id="20" w:name="_Toc378068959"/>
      <w:bookmarkStart w:id="21" w:name="_Toc468179897"/>
      <w:r>
        <w:rPr>
          <w:rStyle w:val="CharSectno"/>
        </w:rPr>
        <w:t>6</w:t>
      </w:r>
      <w:r>
        <w:rPr>
          <w:snapToGrid w:val="0"/>
        </w:rPr>
        <w:t>.</w:t>
      </w:r>
      <w:r>
        <w:rPr>
          <w:snapToGrid w:val="0"/>
        </w:rPr>
        <w:tab/>
        <w:t>Application offshore</w:t>
      </w:r>
      <w:bookmarkEnd w:id="20"/>
      <w:bookmarkEnd w:id="21"/>
    </w:p>
    <w:p w14:paraId="502E72CA" w14:textId="77777777" w:rsidR="00C307B4" w:rsidRDefault="007E315C">
      <w:pPr>
        <w:pStyle w:val="Subsection"/>
        <w:rPr>
          <w:snapToGrid w:val="0"/>
        </w:rPr>
      </w:pPr>
      <w:r>
        <w:rPr>
          <w:snapToGrid w:val="0"/>
        </w:rPr>
        <w:tab/>
        <w:t>(1)</w:t>
      </w:r>
      <w:r>
        <w:rPr>
          <w:snapToGrid w:val="0"/>
        </w:rPr>
        <w:tab/>
        <w:t xml:space="preserve">Where under section 3 of the </w:t>
      </w:r>
      <w:r>
        <w:t>IR Act</w:t>
      </w:r>
      <w:r>
        <w:rPr>
          <w:snapToGrid w:val="0"/>
        </w:rPr>
        <w:t xml:space="preserve"> that Act applies to and in relation to employers and employees in any industry carried on wholly or partly in an offshore area —</w:t>
      </w:r>
    </w:p>
    <w:p w14:paraId="20F68926" w14:textId="77777777" w:rsidR="00C307B4" w:rsidRDefault="007E315C">
      <w:pPr>
        <w:pStyle w:val="Indenta"/>
        <w:rPr>
          <w:snapToGrid w:val="0"/>
        </w:rPr>
      </w:pPr>
      <w:r>
        <w:rPr>
          <w:snapToGrid w:val="0"/>
        </w:rPr>
        <w:tab/>
        <w:t>(a)</w:t>
      </w:r>
      <w:r>
        <w:rPr>
          <w:snapToGrid w:val="0"/>
        </w:rPr>
        <w:tab/>
        <w:t>this Act applies to those employers and employees; and</w:t>
      </w:r>
    </w:p>
    <w:p w14:paraId="2CF84182" w14:textId="77777777" w:rsidR="00C307B4" w:rsidRDefault="007E315C">
      <w:pPr>
        <w:pStyle w:val="Indenta"/>
        <w:rPr>
          <w:snapToGrid w:val="0"/>
        </w:rPr>
      </w:pPr>
      <w:r>
        <w:rPr>
          <w:snapToGrid w:val="0"/>
        </w:rPr>
        <w:tab/>
        <w:t>(b)</w:t>
      </w:r>
      <w:r>
        <w:rPr>
          <w:snapToGrid w:val="0"/>
        </w:rPr>
        <w:tab/>
        <w:t>subsection (4) of that section applies with all necessary changes for the purposes of this Act.</w:t>
      </w:r>
    </w:p>
    <w:p w14:paraId="4AF5F5BD" w14:textId="77777777" w:rsidR="00C307B4" w:rsidRDefault="007E315C">
      <w:pPr>
        <w:pStyle w:val="Subsection"/>
        <w:rPr>
          <w:snapToGrid w:val="0"/>
        </w:rPr>
      </w:pPr>
      <w:r>
        <w:rPr>
          <w:snapToGrid w:val="0"/>
        </w:rPr>
        <w:tab/>
        <w:t xml:space="preserve">(2) </w:t>
      </w:r>
      <w:r>
        <w:rPr>
          <w:snapToGrid w:val="0"/>
        </w:rPr>
        <w:tab/>
        <w:t xml:space="preserve">In subsection (1), </w:t>
      </w:r>
      <w:r>
        <w:rPr>
          <w:rStyle w:val="CharDefText"/>
        </w:rPr>
        <w:t>offshore area</w:t>
      </w:r>
      <w:r>
        <w:rPr>
          <w:snapToGrid w:val="0"/>
        </w:rPr>
        <w:t xml:space="preserve"> means the areas referred to in section 3(3) of the</w:t>
      </w:r>
      <w:r>
        <w:t xml:space="preserve"> IR Act</w:t>
      </w:r>
      <w:r>
        <w:rPr>
          <w:snapToGrid w:val="0"/>
        </w:rPr>
        <w:t>.</w:t>
      </w:r>
    </w:p>
    <w:p w14:paraId="58E12182" w14:textId="77777777" w:rsidR="00C307B4" w:rsidRDefault="007E315C">
      <w:pPr>
        <w:pStyle w:val="Footnotesection"/>
      </w:pPr>
      <w:r>
        <w:tab/>
        <w:t>[Section 6 amended: No. 20 of 2002 s. 177.]</w:t>
      </w:r>
    </w:p>
    <w:p w14:paraId="4FCF6DDD" w14:textId="77777777" w:rsidR="00C307B4" w:rsidRDefault="007E315C">
      <w:pPr>
        <w:pStyle w:val="Heading5"/>
        <w:rPr>
          <w:snapToGrid w:val="0"/>
        </w:rPr>
      </w:pPr>
      <w:bookmarkStart w:id="22" w:name="_Toc378068960"/>
      <w:bookmarkStart w:id="23" w:name="_Toc468179898"/>
      <w:r>
        <w:rPr>
          <w:rStyle w:val="CharSectno"/>
        </w:rPr>
        <w:t>7</w:t>
      </w:r>
      <w:r>
        <w:rPr>
          <w:snapToGrid w:val="0"/>
        </w:rPr>
        <w:t>.</w:t>
      </w:r>
      <w:r>
        <w:rPr>
          <w:snapToGrid w:val="0"/>
        </w:rPr>
        <w:tab/>
        <w:t>Enforcement of minimum conditions</w:t>
      </w:r>
      <w:bookmarkEnd w:id="22"/>
      <w:bookmarkEnd w:id="23"/>
    </w:p>
    <w:p w14:paraId="63B697DE" w14:textId="77777777" w:rsidR="00C307B4" w:rsidRDefault="007E315C">
      <w:pPr>
        <w:pStyle w:val="Subsection"/>
        <w:rPr>
          <w:snapToGrid w:val="0"/>
        </w:rPr>
      </w:pPr>
      <w:r>
        <w:rPr>
          <w:snapToGrid w:val="0"/>
        </w:rPr>
        <w:tab/>
      </w:r>
      <w:r>
        <w:rPr>
          <w:snapToGrid w:val="0"/>
        </w:rPr>
        <w:tab/>
        <w:t>A minimum condition of employment may be enforced —</w:t>
      </w:r>
    </w:p>
    <w:p w14:paraId="6EECFEA8" w14:textId="77777777" w:rsidR="00C307B4" w:rsidRDefault="007E315C">
      <w:pPr>
        <w:pStyle w:val="Ednotepara"/>
      </w:pPr>
      <w:r>
        <w:tab/>
        <w:t>[(a)</w:t>
      </w:r>
      <w:r>
        <w:tab/>
        <w:t>deleted]</w:t>
      </w:r>
    </w:p>
    <w:p w14:paraId="14F25929" w14:textId="77777777" w:rsidR="00C307B4" w:rsidRDefault="007E315C">
      <w:pPr>
        <w:pStyle w:val="Indenta"/>
      </w:pPr>
      <w:r>
        <w:tab/>
        <w:t>(aa)</w:t>
      </w:r>
      <w:r>
        <w:tab/>
        <w:t>where the condition is implied in an employer</w:t>
      </w:r>
      <w:r>
        <w:noBreakHyphen/>
        <w:t>employee agreement, under section 83 of the IR Act; or</w:t>
      </w:r>
    </w:p>
    <w:p w14:paraId="3053438D" w14:textId="77777777" w:rsidR="00C307B4" w:rsidRDefault="007E315C">
      <w:pPr>
        <w:pStyle w:val="Indenta"/>
        <w:rPr>
          <w:snapToGrid w:val="0"/>
        </w:rPr>
      </w:pPr>
      <w:r>
        <w:rPr>
          <w:snapToGrid w:val="0"/>
        </w:rPr>
        <w:tab/>
        <w:t>(b)</w:t>
      </w:r>
      <w:r>
        <w:rPr>
          <w:snapToGrid w:val="0"/>
        </w:rPr>
        <w:tab/>
        <w:t>where the condition is implied in an award, under Part III of the</w:t>
      </w:r>
      <w:r>
        <w:t xml:space="preserve"> IR Act</w:t>
      </w:r>
      <w:r>
        <w:rPr>
          <w:snapToGrid w:val="0"/>
        </w:rPr>
        <w:t>; or</w:t>
      </w:r>
    </w:p>
    <w:p w14:paraId="055340E8" w14:textId="77777777" w:rsidR="00C307B4" w:rsidRDefault="007E315C">
      <w:pPr>
        <w:pStyle w:val="Indenta"/>
        <w:rPr>
          <w:snapToGrid w:val="0"/>
        </w:rPr>
      </w:pPr>
      <w:r>
        <w:rPr>
          <w:snapToGrid w:val="0"/>
        </w:rPr>
        <w:tab/>
        <w:t>(c)</w:t>
      </w:r>
      <w:r>
        <w:rPr>
          <w:snapToGrid w:val="0"/>
        </w:rPr>
        <w:tab/>
        <w:t xml:space="preserve">where the condition is implied in a contract of employment, under section 83 of the </w:t>
      </w:r>
      <w:r>
        <w:t>IR Act</w:t>
      </w:r>
      <w:r>
        <w:rPr>
          <w:snapToGrid w:val="0"/>
        </w:rPr>
        <w:t xml:space="preserve"> as if it were a provision of an award, industrial agreement or order other than an order made under section 32 or 66 of that Act.</w:t>
      </w:r>
    </w:p>
    <w:p w14:paraId="65EDBF19" w14:textId="77777777" w:rsidR="00C307B4" w:rsidRDefault="007E315C">
      <w:pPr>
        <w:pStyle w:val="Footnotesection"/>
      </w:pPr>
      <w:r>
        <w:tab/>
        <w:t>[Section 7 amended: No. 20 of 2002 s. 22(5) and 177; No. 50 of 2016 s. 19; amended: Gazette 15 Aug 2003 p. 3688.]</w:t>
      </w:r>
    </w:p>
    <w:p w14:paraId="6CC91279" w14:textId="77777777" w:rsidR="00C307B4" w:rsidRDefault="007E315C">
      <w:pPr>
        <w:pStyle w:val="Heading5"/>
        <w:rPr>
          <w:snapToGrid w:val="0"/>
        </w:rPr>
      </w:pPr>
      <w:bookmarkStart w:id="24" w:name="_Toc378068961"/>
      <w:bookmarkStart w:id="25" w:name="_Toc468179899"/>
      <w:r>
        <w:rPr>
          <w:rStyle w:val="CharSectno"/>
        </w:rPr>
        <w:t>8</w:t>
      </w:r>
      <w:r>
        <w:rPr>
          <w:snapToGrid w:val="0"/>
        </w:rPr>
        <w:t>.</w:t>
      </w:r>
      <w:r>
        <w:rPr>
          <w:snapToGrid w:val="0"/>
        </w:rPr>
        <w:tab/>
        <w:t>Limited contracting</w:t>
      </w:r>
      <w:r>
        <w:rPr>
          <w:snapToGrid w:val="0"/>
        </w:rPr>
        <w:noBreakHyphen/>
        <w:t>out of annual leave conditions</w:t>
      </w:r>
      <w:bookmarkEnd w:id="24"/>
      <w:bookmarkEnd w:id="25"/>
    </w:p>
    <w:p w14:paraId="78D6977A" w14:textId="77777777" w:rsidR="00C307B4" w:rsidRDefault="007E315C">
      <w:pPr>
        <w:pStyle w:val="Subsection"/>
      </w:pPr>
      <w:r>
        <w:tab/>
        <w:t>(1)</w:t>
      </w:r>
      <w:r>
        <w:tab/>
        <w:t>After the completion of any year of service by an employee, the employer and employee may agree that the employee may forgo taking annual leave to which the employee became entitled in relation to that year of service if —</w:t>
      </w:r>
    </w:p>
    <w:p w14:paraId="5B7E1655" w14:textId="77777777" w:rsidR="00C307B4" w:rsidRDefault="007E315C">
      <w:pPr>
        <w:pStyle w:val="Indenta"/>
      </w:pPr>
      <w:r>
        <w:tab/>
        <w:t>(a)</w:t>
      </w:r>
      <w:r>
        <w:tab/>
        <w:t>the amount of annual leave forgone does not exceed 50% of the whole amount of annual leave to which the employee became entitled in relation to that year of service; and</w:t>
      </w:r>
    </w:p>
    <w:p w14:paraId="0F2BB431" w14:textId="77777777" w:rsidR="00C307B4" w:rsidRDefault="007E315C">
      <w:pPr>
        <w:pStyle w:val="Indenta"/>
      </w:pPr>
      <w:r>
        <w:tab/>
        <w:t>(b)</w:t>
      </w:r>
      <w:r>
        <w:tab/>
        <w:t>the employee is given an equivalent benefit in lieu of the amount of annual leave forgone; and</w:t>
      </w:r>
    </w:p>
    <w:p w14:paraId="1AAC7234" w14:textId="77777777" w:rsidR="00C307B4" w:rsidRDefault="007E315C">
      <w:pPr>
        <w:pStyle w:val="Indenta"/>
      </w:pPr>
      <w:r>
        <w:tab/>
        <w:t>(c)</w:t>
      </w:r>
      <w:r>
        <w:tab/>
        <w:t>the agreement is in writing.</w:t>
      </w:r>
    </w:p>
    <w:p w14:paraId="64A5E36B" w14:textId="77777777" w:rsidR="00C307B4" w:rsidRDefault="007E315C">
      <w:pPr>
        <w:pStyle w:val="Subsection"/>
      </w:pPr>
      <w:r>
        <w:tab/>
        <w:t>(2)</w:t>
      </w:r>
      <w:r>
        <w:tab/>
        <w:t>An agreement referred to in subsection (1) is of no effect if the employer’s offer of employment was made on the condition that the employee would be required to enter into the agreement.</w:t>
      </w:r>
    </w:p>
    <w:p w14:paraId="4B12785B" w14:textId="77777777" w:rsidR="00C307B4" w:rsidRDefault="007E315C">
      <w:pPr>
        <w:pStyle w:val="Subsection"/>
      </w:pPr>
      <w:r>
        <w:tab/>
        <w:t>(3)</w:t>
      </w:r>
      <w:r>
        <w:tab/>
        <w:t>The employer must not —</w:t>
      </w:r>
    </w:p>
    <w:p w14:paraId="1EA017E6" w14:textId="77777777" w:rsidR="00C307B4" w:rsidRDefault="007E315C">
      <w:pPr>
        <w:pStyle w:val="Indenta"/>
      </w:pPr>
      <w:r>
        <w:tab/>
        <w:t>(a)</w:t>
      </w:r>
      <w:r>
        <w:tab/>
        <w:t>require the employee to forgo taking an amount of annual leave; or</w:t>
      </w:r>
    </w:p>
    <w:p w14:paraId="7EC1880D" w14:textId="77777777" w:rsidR="00C307B4" w:rsidRDefault="007E315C">
      <w:pPr>
        <w:pStyle w:val="Indenta"/>
      </w:pPr>
      <w:r>
        <w:tab/>
        <w:t>(b)</w:t>
      </w:r>
      <w:r>
        <w:tab/>
        <w:t>exert undue influence or undue pressure on the employee in relation to the making of a decision by the employee whether or not to forgo taking an amount of annual leave.</w:t>
      </w:r>
    </w:p>
    <w:p w14:paraId="618D4F16" w14:textId="77777777" w:rsidR="00C307B4" w:rsidRDefault="007E315C">
      <w:pPr>
        <w:pStyle w:val="Subsection"/>
      </w:pPr>
      <w:r>
        <w:tab/>
        <w:t>(4)</w:t>
      </w:r>
      <w:r>
        <w:tab/>
        <w:t>A contravention of subsection (3) is not an offence but that subsection is a civil penalty provision for the purposes of section 83E of the IR Act.</w:t>
      </w:r>
    </w:p>
    <w:p w14:paraId="051FDC48" w14:textId="77777777" w:rsidR="00C307B4" w:rsidRDefault="007E315C">
      <w:pPr>
        <w:pStyle w:val="Footnotesection"/>
      </w:pPr>
      <w:r>
        <w:tab/>
        <w:t>[Section 8 amended: No. 20 of 2002 s. 165(1) and (2); No. 36 of 2006 s. 29.]</w:t>
      </w:r>
    </w:p>
    <w:p w14:paraId="32526F1A" w14:textId="77777777" w:rsidR="00C307B4" w:rsidRDefault="007E315C">
      <w:pPr>
        <w:pStyle w:val="Heading5"/>
        <w:rPr>
          <w:snapToGrid w:val="0"/>
        </w:rPr>
      </w:pPr>
      <w:bookmarkStart w:id="26" w:name="_Toc378068962"/>
      <w:bookmarkStart w:id="27" w:name="_Toc468179900"/>
      <w:r>
        <w:rPr>
          <w:rStyle w:val="CharSectno"/>
        </w:rPr>
        <w:t>9</w:t>
      </w:r>
      <w:r>
        <w:rPr>
          <w:snapToGrid w:val="0"/>
        </w:rPr>
        <w:t>.</w:t>
      </w:r>
      <w:r>
        <w:rPr>
          <w:snapToGrid w:val="0"/>
        </w:rPr>
        <w:tab/>
        <w:t>Limited contracting</w:t>
      </w:r>
      <w:r>
        <w:rPr>
          <w:snapToGrid w:val="0"/>
        </w:rPr>
        <w:noBreakHyphen/>
        <w:t>out of minimum wage entitlement</w:t>
      </w:r>
      <w:bookmarkEnd w:id="26"/>
      <w:bookmarkEnd w:id="27"/>
    </w:p>
    <w:p w14:paraId="1F7D1416" w14:textId="77777777" w:rsidR="00C307B4" w:rsidRDefault="007E315C">
      <w:pPr>
        <w:pStyle w:val="Subsection"/>
        <w:rPr>
          <w:snapToGrid w:val="0"/>
        </w:rPr>
      </w:pPr>
      <w:r>
        <w:rPr>
          <w:snapToGrid w:val="0"/>
        </w:rPr>
        <w:tab/>
        <w:t>(1)</w:t>
      </w:r>
      <w:r>
        <w:rPr>
          <w:snapToGrid w:val="0"/>
        </w:rPr>
        <w:tab/>
        <w:t xml:space="preserve">An employer and an employee may agree that the employee is entitled to some other weekly rate of pay instead of the minimum weekly rate of pay </w:t>
      </w:r>
      <w:r>
        <w:t xml:space="preserve">that is applicable to the employee under section 12, 13, 14 or 15 </w:t>
      </w:r>
      <w:r>
        <w:rPr>
          <w:snapToGrid w:val="0"/>
        </w:rPr>
        <w:t>if —</w:t>
      </w:r>
    </w:p>
    <w:p w14:paraId="1C784917" w14:textId="77777777" w:rsidR="00C307B4" w:rsidRDefault="007E315C">
      <w:pPr>
        <w:pStyle w:val="Indenta"/>
        <w:rPr>
          <w:snapToGrid w:val="0"/>
        </w:rPr>
      </w:pPr>
      <w:r>
        <w:rPr>
          <w:snapToGrid w:val="0"/>
        </w:rPr>
        <w:tab/>
        <w:t>(a)</w:t>
      </w:r>
      <w:r>
        <w:rPr>
          <w:snapToGrid w:val="0"/>
        </w:rPr>
        <w:tab/>
        <w:t>the employee is either permanently or temporarily mentally or physically disabled; and</w:t>
      </w:r>
    </w:p>
    <w:p w14:paraId="4D98BA91" w14:textId="77777777" w:rsidR="00C307B4" w:rsidRDefault="007E315C">
      <w:pPr>
        <w:pStyle w:val="Indenta"/>
        <w:rPr>
          <w:snapToGrid w:val="0"/>
        </w:rPr>
      </w:pPr>
      <w:r>
        <w:rPr>
          <w:snapToGrid w:val="0"/>
        </w:rPr>
        <w:tab/>
        <w:t>(b)</w:t>
      </w:r>
      <w:r>
        <w:rPr>
          <w:snapToGrid w:val="0"/>
        </w:rPr>
        <w:tab/>
        <w:t>the agreement is in writing.</w:t>
      </w:r>
    </w:p>
    <w:p w14:paraId="773A23E4" w14:textId="77777777" w:rsidR="00C307B4" w:rsidRDefault="007E315C">
      <w:pPr>
        <w:pStyle w:val="Subsection"/>
        <w:rPr>
          <w:snapToGrid w:val="0"/>
        </w:rPr>
      </w:pPr>
      <w:r>
        <w:rPr>
          <w:snapToGrid w:val="0"/>
        </w:rPr>
        <w:tab/>
        <w:t xml:space="preserve">(2) </w:t>
      </w:r>
      <w:r>
        <w:rPr>
          <w:snapToGrid w:val="0"/>
        </w:rPr>
        <w:tab/>
        <w:t>Nothing in subsection (1) is to be taken to give a person capacity to enter into a contract if in law he or she lacks that capacity.</w:t>
      </w:r>
    </w:p>
    <w:p w14:paraId="0C7FCC28" w14:textId="77777777" w:rsidR="00C307B4" w:rsidRDefault="007E315C">
      <w:pPr>
        <w:pStyle w:val="Footnotesection"/>
      </w:pPr>
      <w:r>
        <w:tab/>
        <w:t>[Section 9 amended: No. 20 of 2002 s. 166.]</w:t>
      </w:r>
    </w:p>
    <w:p w14:paraId="1DC7C46B" w14:textId="77777777" w:rsidR="00C307B4" w:rsidRDefault="007E315C">
      <w:pPr>
        <w:pStyle w:val="Heading2"/>
      </w:pPr>
      <w:bookmarkStart w:id="28" w:name="_Toc378068963"/>
      <w:bookmarkStart w:id="29" w:name="_Toc421115938"/>
      <w:bookmarkStart w:id="30" w:name="_Toc421116008"/>
      <w:bookmarkStart w:id="31" w:name="_Toc468179901"/>
      <w:r>
        <w:rPr>
          <w:rStyle w:val="CharPartNo"/>
        </w:rPr>
        <w:t>Part 2A</w:t>
      </w:r>
      <w:r>
        <w:rPr>
          <w:b w:val="0"/>
        </w:rPr>
        <w:t> </w:t>
      </w:r>
      <w:r>
        <w:t xml:space="preserve">— </w:t>
      </w:r>
      <w:r>
        <w:rPr>
          <w:rStyle w:val="CharPartText"/>
        </w:rPr>
        <w:t>Reasonable hours of work</w:t>
      </w:r>
      <w:bookmarkEnd w:id="28"/>
      <w:bookmarkEnd w:id="29"/>
      <w:bookmarkEnd w:id="30"/>
      <w:bookmarkEnd w:id="31"/>
    </w:p>
    <w:p w14:paraId="13C704F5" w14:textId="77777777" w:rsidR="00C307B4" w:rsidRDefault="007E315C">
      <w:pPr>
        <w:pStyle w:val="Footnoteheading"/>
      </w:pPr>
      <w:r>
        <w:tab/>
        <w:t>[Heading inserted: No. 36 of 2006 s. 5.]</w:t>
      </w:r>
    </w:p>
    <w:p w14:paraId="5515D470" w14:textId="77777777" w:rsidR="00C307B4" w:rsidRDefault="007E315C">
      <w:pPr>
        <w:pStyle w:val="Heading5"/>
      </w:pPr>
      <w:bookmarkStart w:id="32" w:name="_Toc378068964"/>
      <w:bookmarkStart w:id="33" w:name="_Toc468179902"/>
      <w:r>
        <w:rPr>
          <w:rStyle w:val="CharSectno"/>
        </w:rPr>
        <w:t>9A</w:t>
      </w:r>
      <w:r>
        <w:t>.</w:t>
      </w:r>
      <w:r>
        <w:tab/>
        <w:t>Maximum hours of work</w:t>
      </w:r>
      <w:bookmarkEnd w:id="32"/>
      <w:bookmarkEnd w:id="33"/>
    </w:p>
    <w:p w14:paraId="4183B7AF" w14:textId="77777777" w:rsidR="00C307B4" w:rsidRDefault="007E315C">
      <w:pPr>
        <w:pStyle w:val="Subsection"/>
      </w:pPr>
      <w:r>
        <w:tab/>
        <w:t>(1)</w:t>
      </w:r>
      <w:r>
        <w:tab/>
        <w:t>An employee is not to be required or requested by an employer to work more than —</w:t>
      </w:r>
    </w:p>
    <w:p w14:paraId="752A9D19" w14:textId="77777777" w:rsidR="00C307B4" w:rsidRDefault="007E315C">
      <w:pPr>
        <w:pStyle w:val="Indenta"/>
      </w:pPr>
      <w:r>
        <w:tab/>
        <w:t>(a)</w:t>
      </w:r>
      <w:r>
        <w:tab/>
        <w:t>either —</w:t>
      </w:r>
    </w:p>
    <w:p w14:paraId="7ED9B0D4" w14:textId="77777777" w:rsidR="00C307B4" w:rsidRDefault="007E315C">
      <w:pPr>
        <w:pStyle w:val="Indenti"/>
      </w:pPr>
      <w:r>
        <w:tab/>
        <w:t>(</w:t>
      </w:r>
      <w:proofErr w:type="spellStart"/>
      <w:r>
        <w:t>i</w:t>
      </w:r>
      <w:proofErr w:type="spellEnd"/>
      <w:r>
        <w:t>)</w:t>
      </w:r>
      <w:r>
        <w:tab/>
        <w:t>the employee’s ordinary hours of work as specified in an industrial instrument that applies to the employment of the employee; or</w:t>
      </w:r>
    </w:p>
    <w:p w14:paraId="0061B2D3" w14:textId="77777777" w:rsidR="00C307B4" w:rsidRDefault="007E315C">
      <w:pPr>
        <w:pStyle w:val="Indenti"/>
      </w:pPr>
      <w:r>
        <w:tab/>
        <w:t>(ii)</w:t>
      </w:r>
      <w:r>
        <w:tab/>
        <w:t>if there is no industrial instrument that specifies the employee’s ordinary hours of work, 38 hours per week;</w:t>
      </w:r>
    </w:p>
    <w:p w14:paraId="3F15FB3B" w14:textId="77777777" w:rsidR="00C307B4" w:rsidRDefault="007E315C">
      <w:pPr>
        <w:pStyle w:val="Indenta"/>
      </w:pPr>
      <w:r>
        <w:tab/>
      </w:r>
      <w:r>
        <w:tab/>
        <w:t>and</w:t>
      </w:r>
    </w:p>
    <w:p w14:paraId="4953D137" w14:textId="77777777" w:rsidR="00C307B4" w:rsidRDefault="007E315C">
      <w:pPr>
        <w:pStyle w:val="Indenta"/>
      </w:pPr>
      <w:r>
        <w:tab/>
        <w:t>(b)</w:t>
      </w:r>
      <w:r>
        <w:tab/>
        <w:t>reasonable additional hours as determined under section 9B.</w:t>
      </w:r>
    </w:p>
    <w:p w14:paraId="2F8DF77C" w14:textId="77777777" w:rsidR="00C307B4" w:rsidRDefault="007E315C">
      <w:pPr>
        <w:pStyle w:val="Subsection"/>
      </w:pPr>
      <w:r>
        <w:tab/>
        <w:t>(2)</w:t>
      </w:r>
      <w:r>
        <w:tab/>
        <w:t>For the purpose of subsection (1), in calculating the number of hours that an employee has worked in a particular week, the hours worked by the employee are taken to include any hours of authorised leave taken by the employee during the week.</w:t>
      </w:r>
    </w:p>
    <w:p w14:paraId="745C14FA" w14:textId="77777777" w:rsidR="00C307B4" w:rsidRDefault="007E315C">
      <w:pPr>
        <w:pStyle w:val="Subsection"/>
      </w:pPr>
      <w:r>
        <w:tab/>
        <w:t>(3)</w:t>
      </w:r>
      <w:r>
        <w:tab/>
        <w:t>Nothing in this section, or section 5(2), restricts the number of ordinary hours of work that may be specified in an industrial instrument.</w:t>
      </w:r>
    </w:p>
    <w:p w14:paraId="0B9DBF39" w14:textId="77777777" w:rsidR="00C307B4" w:rsidRDefault="007E315C">
      <w:pPr>
        <w:pStyle w:val="Subsection"/>
      </w:pPr>
      <w:r>
        <w:tab/>
        <w:t>(4)</w:t>
      </w:r>
      <w:r>
        <w:tab/>
        <w:t>In this section —</w:t>
      </w:r>
    </w:p>
    <w:p w14:paraId="3DBD9FAF" w14:textId="77777777" w:rsidR="00C307B4" w:rsidRDefault="007E315C">
      <w:pPr>
        <w:pStyle w:val="Defstart"/>
      </w:pPr>
      <w:r>
        <w:rPr>
          <w:b/>
        </w:rPr>
        <w:tab/>
      </w:r>
      <w:r>
        <w:rPr>
          <w:rStyle w:val="CharDefText"/>
        </w:rPr>
        <w:t>authorised leave</w:t>
      </w:r>
      <w:r>
        <w:t xml:space="preserve"> means leave, or an absence, whether paid or unpaid, that is authorised —</w:t>
      </w:r>
    </w:p>
    <w:p w14:paraId="2EA3DC55" w14:textId="77777777" w:rsidR="00C307B4" w:rsidRDefault="007E315C">
      <w:pPr>
        <w:pStyle w:val="Defpara"/>
      </w:pPr>
      <w:r>
        <w:tab/>
        <w:t>(a)</w:t>
      </w:r>
      <w:r>
        <w:tab/>
        <w:t>by an employee’s employer; or</w:t>
      </w:r>
    </w:p>
    <w:p w14:paraId="5F4887F6" w14:textId="77777777" w:rsidR="00C307B4" w:rsidRDefault="007E315C">
      <w:pPr>
        <w:pStyle w:val="Defpara"/>
      </w:pPr>
      <w:r>
        <w:tab/>
        <w:t>(b)</w:t>
      </w:r>
      <w:r>
        <w:tab/>
        <w:t>by or under a term or condition of an employee’s employment; or</w:t>
      </w:r>
    </w:p>
    <w:p w14:paraId="7C94D576" w14:textId="77777777" w:rsidR="00C307B4" w:rsidRDefault="007E315C">
      <w:pPr>
        <w:pStyle w:val="Defpara"/>
      </w:pPr>
      <w:r>
        <w:tab/>
        <w:t>(c)</w:t>
      </w:r>
      <w:r>
        <w:tab/>
        <w:t>by or under a law, or an instrument in force under a law, of the State or the Commonwealth;</w:t>
      </w:r>
    </w:p>
    <w:p w14:paraId="74CDFBB0" w14:textId="77777777" w:rsidR="00C307B4" w:rsidRDefault="007E315C">
      <w:pPr>
        <w:pStyle w:val="Defstart"/>
        <w:keepNext/>
      </w:pPr>
      <w:r>
        <w:rPr>
          <w:b/>
        </w:rPr>
        <w:tab/>
      </w:r>
      <w:r>
        <w:rPr>
          <w:rStyle w:val="CharDefText"/>
        </w:rPr>
        <w:t>industrial instrument</w:t>
      </w:r>
      <w:r>
        <w:t xml:space="preserve"> means —</w:t>
      </w:r>
    </w:p>
    <w:p w14:paraId="1D3D7777" w14:textId="77777777" w:rsidR="00C307B4" w:rsidRDefault="007E315C">
      <w:pPr>
        <w:pStyle w:val="Defpara"/>
      </w:pPr>
      <w:r>
        <w:tab/>
        <w:t>(a)</w:t>
      </w:r>
      <w:r>
        <w:tab/>
        <w:t>an award; or</w:t>
      </w:r>
    </w:p>
    <w:p w14:paraId="5A1CD2B1" w14:textId="77777777" w:rsidR="00C307B4" w:rsidRDefault="007E315C">
      <w:pPr>
        <w:pStyle w:val="Defpara"/>
      </w:pPr>
      <w:r>
        <w:tab/>
        <w:t>(b)</w:t>
      </w:r>
      <w:r>
        <w:tab/>
        <w:t>an employer</w:t>
      </w:r>
      <w:r>
        <w:noBreakHyphen/>
        <w:t>employee agreement.</w:t>
      </w:r>
    </w:p>
    <w:p w14:paraId="1ECBAE90" w14:textId="77777777" w:rsidR="00C307B4" w:rsidRDefault="007E315C">
      <w:pPr>
        <w:pStyle w:val="Footnotesection"/>
      </w:pPr>
      <w:r>
        <w:tab/>
        <w:t>[Section 9A inserted: No. 36 of 2006 s. 5.]</w:t>
      </w:r>
    </w:p>
    <w:p w14:paraId="06F49120" w14:textId="77777777" w:rsidR="00C307B4" w:rsidRDefault="007E315C">
      <w:pPr>
        <w:pStyle w:val="Heading5"/>
      </w:pPr>
      <w:bookmarkStart w:id="34" w:name="_Toc378068965"/>
      <w:bookmarkStart w:id="35" w:name="_Toc468179903"/>
      <w:r>
        <w:rPr>
          <w:rStyle w:val="CharSectno"/>
        </w:rPr>
        <w:t>9B</w:t>
      </w:r>
      <w:r>
        <w:t>.</w:t>
      </w:r>
      <w:r>
        <w:tab/>
        <w:t>Reasonable additional hours</w:t>
      </w:r>
      <w:bookmarkEnd w:id="34"/>
      <w:bookmarkEnd w:id="35"/>
    </w:p>
    <w:p w14:paraId="6F701EB0" w14:textId="77777777" w:rsidR="00C307B4" w:rsidRDefault="007E315C">
      <w:pPr>
        <w:pStyle w:val="Subsection"/>
      </w:pPr>
      <w:r>
        <w:tab/>
        <w:t>(1)</w:t>
      </w:r>
      <w:r>
        <w:tab/>
        <w:t>For the purposes of section 9A(1)(b), in determining whether additional hours that an employee is required or requested by an employer to work are reasonable additional hours, all relevant factors are to be taken into account.</w:t>
      </w:r>
    </w:p>
    <w:p w14:paraId="3B562A44" w14:textId="77777777" w:rsidR="00C307B4" w:rsidRDefault="007E315C">
      <w:pPr>
        <w:pStyle w:val="Subsection"/>
      </w:pPr>
      <w:r>
        <w:tab/>
        <w:t>(2)</w:t>
      </w:r>
      <w:r>
        <w:tab/>
        <w:t>The factors that may be taken into account include, but are not limited to, the following —</w:t>
      </w:r>
    </w:p>
    <w:p w14:paraId="73A054EE" w14:textId="77777777" w:rsidR="00C307B4" w:rsidRDefault="007E315C">
      <w:pPr>
        <w:pStyle w:val="Indenta"/>
      </w:pPr>
      <w:r>
        <w:tab/>
        <w:t>(a)</w:t>
      </w:r>
      <w:r>
        <w:tab/>
        <w:t>any risk to the employee’s health and safety that might reasonably be expected to arise if the employee worked the additional hours;</w:t>
      </w:r>
    </w:p>
    <w:p w14:paraId="68E733AE" w14:textId="77777777" w:rsidR="00C307B4" w:rsidRDefault="007E315C">
      <w:pPr>
        <w:pStyle w:val="Indenta"/>
      </w:pPr>
      <w:r>
        <w:tab/>
        <w:t>(b)</w:t>
      </w:r>
      <w:r>
        <w:tab/>
        <w:t>the employee’s personal circumstances (including family responsibilities);</w:t>
      </w:r>
    </w:p>
    <w:p w14:paraId="08B698EB" w14:textId="77777777" w:rsidR="00C307B4" w:rsidRDefault="007E315C">
      <w:pPr>
        <w:pStyle w:val="Indenta"/>
      </w:pPr>
      <w:r>
        <w:tab/>
        <w:t>(c)</w:t>
      </w:r>
      <w:r>
        <w:tab/>
        <w:t>the conduct of the operations or business in relation to which the employee is required or requested to work the additional hours;</w:t>
      </w:r>
    </w:p>
    <w:p w14:paraId="601528C4" w14:textId="77777777" w:rsidR="00C307B4" w:rsidRDefault="007E315C">
      <w:pPr>
        <w:pStyle w:val="Indenta"/>
      </w:pPr>
      <w:r>
        <w:tab/>
        <w:t>(d)</w:t>
      </w:r>
      <w:r>
        <w:tab/>
        <w:t>any notice given by the employer of the requirement or request that the employee work the additional hours;</w:t>
      </w:r>
    </w:p>
    <w:p w14:paraId="26C9C64A" w14:textId="77777777" w:rsidR="00C307B4" w:rsidRDefault="007E315C">
      <w:pPr>
        <w:pStyle w:val="Indenta"/>
      </w:pPr>
      <w:r>
        <w:tab/>
        <w:t>(e)</w:t>
      </w:r>
      <w:r>
        <w:tab/>
        <w:t>any notice given by the employee of the employee’s intention to refuse to work the additional hours;</w:t>
      </w:r>
    </w:p>
    <w:p w14:paraId="25C8CB9E" w14:textId="77777777" w:rsidR="00C307B4" w:rsidRDefault="007E315C">
      <w:pPr>
        <w:pStyle w:val="Indenta"/>
      </w:pPr>
      <w:r>
        <w:tab/>
        <w:t>(f)</w:t>
      </w:r>
      <w:r>
        <w:tab/>
        <w:t>whether any of the additional hours are on a public holiday in the area of the State where the employee is required or requested to work;</w:t>
      </w:r>
    </w:p>
    <w:p w14:paraId="233831DC" w14:textId="77777777" w:rsidR="00C307B4" w:rsidRDefault="007E315C">
      <w:pPr>
        <w:pStyle w:val="Indenta"/>
      </w:pPr>
      <w:r>
        <w:tab/>
        <w:t>(g)</w:t>
      </w:r>
      <w:r>
        <w:tab/>
        <w:t>the employee’s hours of work over the 4 weeks ending immediately before the employee is required or requested to work the additional hours.</w:t>
      </w:r>
    </w:p>
    <w:p w14:paraId="3DDD8702" w14:textId="77777777" w:rsidR="00C307B4" w:rsidRDefault="007E315C">
      <w:pPr>
        <w:pStyle w:val="Footnotesection"/>
      </w:pPr>
      <w:r>
        <w:tab/>
        <w:t>[Section 9B inserted: No. 36 of 2006 s. 5.]</w:t>
      </w:r>
    </w:p>
    <w:p w14:paraId="76913981" w14:textId="77777777" w:rsidR="00C307B4" w:rsidRDefault="007E315C">
      <w:pPr>
        <w:pStyle w:val="Heading2"/>
      </w:pPr>
      <w:bookmarkStart w:id="36" w:name="_Toc378068966"/>
      <w:bookmarkStart w:id="37" w:name="_Toc421115941"/>
      <w:bookmarkStart w:id="38" w:name="_Toc421116011"/>
      <w:bookmarkStart w:id="39" w:name="_Toc468179904"/>
      <w:r>
        <w:rPr>
          <w:rStyle w:val="CharPartNo"/>
        </w:rPr>
        <w:t>Part 3</w:t>
      </w:r>
      <w:r>
        <w:t xml:space="preserve"> — </w:t>
      </w:r>
      <w:r>
        <w:rPr>
          <w:rStyle w:val="CharPartText"/>
        </w:rPr>
        <w:t>Minimum rates of pay</w:t>
      </w:r>
      <w:bookmarkEnd w:id="36"/>
      <w:bookmarkEnd w:id="37"/>
      <w:bookmarkEnd w:id="38"/>
      <w:bookmarkEnd w:id="39"/>
    </w:p>
    <w:p w14:paraId="3C580BA4" w14:textId="77777777" w:rsidR="00C307B4" w:rsidRDefault="007E315C">
      <w:pPr>
        <w:pStyle w:val="Footnoteheading"/>
        <w:tabs>
          <w:tab w:val="left" w:pos="851"/>
        </w:tabs>
      </w:pPr>
      <w:r>
        <w:tab/>
        <w:t>[Heading inserted: No. 20 of 2002 s. 167.]</w:t>
      </w:r>
    </w:p>
    <w:p w14:paraId="18C35D22" w14:textId="77777777" w:rsidR="00C307B4" w:rsidRDefault="007E315C">
      <w:pPr>
        <w:pStyle w:val="Heading5"/>
      </w:pPr>
      <w:bookmarkStart w:id="40" w:name="_Toc378068967"/>
      <w:bookmarkStart w:id="41" w:name="_Toc468179905"/>
      <w:r>
        <w:rPr>
          <w:rStyle w:val="CharSectno"/>
        </w:rPr>
        <w:t>10</w:t>
      </w:r>
      <w:r>
        <w:t>.</w:t>
      </w:r>
      <w:r>
        <w:tab/>
        <w:t>Entitlement of employees to be paid minimum rate of pay</w:t>
      </w:r>
      <w:bookmarkEnd w:id="40"/>
      <w:bookmarkEnd w:id="41"/>
    </w:p>
    <w:p w14:paraId="19D8B0EE" w14:textId="77777777" w:rsidR="00C307B4" w:rsidRDefault="007E315C">
      <w:pPr>
        <w:pStyle w:val="Subsection"/>
      </w:pPr>
      <w:r>
        <w:tab/>
      </w:r>
      <w:r>
        <w:tab/>
        <w:t>An employee is entitled to be paid, for each hour worked by the employee in a week, the minimum weekly rate of pay applicable to the employee under section 12, 13, 14 or 15, divided by 38.</w:t>
      </w:r>
    </w:p>
    <w:p w14:paraId="29084A31" w14:textId="77777777" w:rsidR="00C307B4" w:rsidRDefault="007E315C">
      <w:pPr>
        <w:pStyle w:val="Footnotesection"/>
        <w:ind w:left="0" w:firstLine="0"/>
      </w:pPr>
      <w:r>
        <w:tab/>
        <w:t>[Section 10 inserted: No. 20 of 2002 s. 167.]</w:t>
      </w:r>
    </w:p>
    <w:p w14:paraId="3E130853" w14:textId="77777777" w:rsidR="00C307B4" w:rsidRDefault="007E315C">
      <w:pPr>
        <w:pStyle w:val="Heading5"/>
      </w:pPr>
      <w:bookmarkStart w:id="42" w:name="_Toc378068968"/>
      <w:bookmarkStart w:id="43" w:name="_Toc468179906"/>
      <w:r>
        <w:rPr>
          <w:rStyle w:val="CharSectno"/>
        </w:rPr>
        <w:t>11</w:t>
      </w:r>
      <w:r>
        <w:t>.</w:t>
      </w:r>
      <w:r>
        <w:tab/>
        <w:t>Minimum rate of pay for casual employees includes loading</w:t>
      </w:r>
      <w:bookmarkEnd w:id="42"/>
      <w:bookmarkEnd w:id="43"/>
    </w:p>
    <w:p w14:paraId="7B333FC6" w14:textId="77777777" w:rsidR="00C307B4" w:rsidRDefault="007E315C">
      <w:pPr>
        <w:pStyle w:val="Subsection"/>
      </w:pPr>
      <w:r>
        <w:tab/>
        <w:t>(1)</w:t>
      </w:r>
      <w:r>
        <w:tab/>
        <w:t>A casual employee is entitled to be paid the amount which he or she is entitled to be paid under section 10 plus the prescribed percentage of that amount.</w:t>
      </w:r>
    </w:p>
    <w:p w14:paraId="78229725" w14:textId="77777777" w:rsidR="00C307B4" w:rsidRDefault="007E315C">
      <w:pPr>
        <w:pStyle w:val="Subsection"/>
      </w:pPr>
      <w:r>
        <w:tab/>
        <w:t>(2)</w:t>
      </w:r>
      <w:r>
        <w:tab/>
        <w:t>In subsection (1) —</w:t>
      </w:r>
    </w:p>
    <w:p w14:paraId="620D6F55" w14:textId="77777777" w:rsidR="00C307B4" w:rsidRDefault="007E315C">
      <w:pPr>
        <w:pStyle w:val="Defstart"/>
      </w:pPr>
      <w:r>
        <w:tab/>
      </w:r>
      <w:r>
        <w:rPr>
          <w:rStyle w:val="CharDefText"/>
        </w:rPr>
        <w:t>prescribed percentage</w:t>
      </w:r>
      <w:r>
        <w:t xml:space="preserve"> means —</w:t>
      </w:r>
    </w:p>
    <w:p w14:paraId="38750AB0" w14:textId="77777777" w:rsidR="00C307B4" w:rsidRDefault="007E315C">
      <w:pPr>
        <w:pStyle w:val="Defpara"/>
      </w:pPr>
      <w:r>
        <w:tab/>
        <w:t>(a)</w:t>
      </w:r>
      <w:r>
        <w:tab/>
        <w:t>20%; or</w:t>
      </w:r>
    </w:p>
    <w:p w14:paraId="7D27D09C" w14:textId="77777777" w:rsidR="00C307B4" w:rsidRDefault="007E315C">
      <w:pPr>
        <w:pStyle w:val="Defpara"/>
      </w:pPr>
      <w:r>
        <w:tab/>
        <w:t>(b)</w:t>
      </w:r>
      <w:r>
        <w:tab/>
        <w:t>if a percentage higher than 20% is set by order under section 51I of the IR Act for the purposes of this section, that percentage.</w:t>
      </w:r>
    </w:p>
    <w:p w14:paraId="7B7AE63B" w14:textId="77777777" w:rsidR="00C307B4" w:rsidRDefault="007E315C">
      <w:pPr>
        <w:pStyle w:val="Footnotesection"/>
        <w:ind w:left="0" w:firstLine="0"/>
      </w:pPr>
      <w:r>
        <w:tab/>
        <w:t>[Section 11 inserted: No. 20 of 2002 s. 167.]</w:t>
      </w:r>
    </w:p>
    <w:p w14:paraId="34DF657D" w14:textId="77777777" w:rsidR="00C307B4" w:rsidRDefault="007E315C">
      <w:pPr>
        <w:pStyle w:val="Heading5"/>
      </w:pPr>
      <w:bookmarkStart w:id="44" w:name="_Toc378068969"/>
      <w:bookmarkStart w:id="45" w:name="_Toc468179907"/>
      <w:r>
        <w:rPr>
          <w:rStyle w:val="CharSectno"/>
        </w:rPr>
        <w:t>12</w:t>
      </w:r>
      <w:r>
        <w:t>.</w:t>
      </w:r>
      <w:r>
        <w:tab/>
        <w:t>Minimum weekly rate of pay for employees aged 21 or more</w:t>
      </w:r>
      <w:bookmarkEnd w:id="44"/>
      <w:bookmarkEnd w:id="45"/>
    </w:p>
    <w:p w14:paraId="79453038" w14:textId="77777777" w:rsidR="00C307B4" w:rsidRDefault="007E315C">
      <w:pPr>
        <w:pStyle w:val="Subsection"/>
      </w:pPr>
      <w:r>
        <w:tab/>
      </w:r>
      <w:r>
        <w:tab/>
        <w:t>The minimum weekly rate of pay applicable at a particular time to an employee —</w:t>
      </w:r>
    </w:p>
    <w:p w14:paraId="6E57BCF1" w14:textId="77777777" w:rsidR="00C307B4" w:rsidRDefault="007E315C">
      <w:pPr>
        <w:pStyle w:val="Indenta"/>
      </w:pPr>
      <w:r>
        <w:tab/>
        <w:t>(a)</w:t>
      </w:r>
      <w:r>
        <w:tab/>
        <w:t>who has reached 21 years of age; and</w:t>
      </w:r>
    </w:p>
    <w:p w14:paraId="36F85945" w14:textId="77777777" w:rsidR="00C307B4" w:rsidRDefault="007E315C">
      <w:pPr>
        <w:pStyle w:val="Indenta"/>
      </w:pPr>
      <w:r>
        <w:tab/>
        <w:t>(b)</w:t>
      </w:r>
      <w:r>
        <w:tab/>
        <w:t>who is not an apprentice,</w:t>
      </w:r>
    </w:p>
    <w:p w14:paraId="70857F4F" w14:textId="77777777" w:rsidR="00C307B4" w:rsidRDefault="007E315C">
      <w:pPr>
        <w:pStyle w:val="Subsection"/>
      </w:pPr>
      <w:r>
        <w:tab/>
      </w:r>
      <w:r>
        <w:tab/>
        <w:t>is the rate in effect at that time under section 50A(1)(a)(</w:t>
      </w:r>
      <w:proofErr w:type="spellStart"/>
      <w:r>
        <w:t>i</w:t>
      </w:r>
      <w:proofErr w:type="spellEnd"/>
      <w:r>
        <w:t>) of the IR Act in relation to employees who have reached 21 years of age and who are not apprentices.</w:t>
      </w:r>
    </w:p>
    <w:p w14:paraId="4C71F255" w14:textId="77777777" w:rsidR="00C307B4" w:rsidRDefault="007E315C">
      <w:pPr>
        <w:pStyle w:val="Footnotesection"/>
        <w:ind w:left="960" w:hanging="960"/>
      </w:pPr>
      <w:r>
        <w:tab/>
        <w:t>[Section 12 inserted: No. 20 of 2002 s. 167; amended: No. 36 of 2006 s. 21(2); No. 44 of 2008 s. 56(4).]</w:t>
      </w:r>
    </w:p>
    <w:p w14:paraId="4A6A91CD" w14:textId="77777777" w:rsidR="00C307B4" w:rsidRDefault="007E315C">
      <w:pPr>
        <w:pStyle w:val="Heading5"/>
      </w:pPr>
      <w:bookmarkStart w:id="46" w:name="_Toc378068970"/>
      <w:bookmarkStart w:id="47" w:name="_Toc468179908"/>
      <w:r>
        <w:rPr>
          <w:rStyle w:val="CharSectno"/>
        </w:rPr>
        <w:t>13</w:t>
      </w:r>
      <w:r>
        <w:t>.</w:t>
      </w:r>
      <w:r>
        <w:tab/>
        <w:t>Minimum weekly rate of pay for employees aged under 21</w:t>
      </w:r>
      <w:bookmarkEnd w:id="46"/>
      <w:bookmarkEnd w:id="47"/>
    </w:p>
    <w:p w14:paraId="75684707" w14:textId="77777777" w:rsidR="00C307B4" w:rsidRDefault="007E315C">
      <w:pPr>
        <w:pStyle w:val="Subsection"/>
      </w:pPr>
      <w:r>
        <w:tab/>
      </w:r>
      <w:r>
        <w:tab/>
        <w:t>The minimum weekly rate of pay applicable at a particular time to an employee —</w:t>
      </w:r>
    </w:p>
    <w:p w14:paraId="3C79C46A" w14:textId="77777777" w:rsidR="00C307B4" w:rsidRDefault="007E315C">
      <w:pPr>
        <w:pStyle w:val="Indenta"/>
      </w:pPr>
      <w:r>
        <w:tab/>
        <w:t>(a)</w:t>
      </w:r>
      <w:r>
        <w:tab/>
        <w:t>who is of the age mentioned in the first column in the Table to this section; and</w:t>
      </w:r>
    </w:p>
    <w:p w14:paraId="2670ED80" w14:textId="77777777" w:rsidR="00C307B4" w:rsidRDefault="007E315C">
      <w:pPr>
        <w:pStyle w:val="Indenta"/>
      </w:pPr>
      <w:r>
        <w:tab/>
        <w:t>(b)</w:t>
      </w:r>
      <w:r>
        <w:tab/>
        <w:t>who is not an apprentice,</w:t>
      </w:r>
    </w:p>
    <w:p w14:paraId="55541CEB" w14:textId="77777777" w:rsidR="00C307B4" w:rsidRDefault="007E315C">
      <w:pPr>
        <w:pStyle w:val="Subsection"/>
      </w:pPr>
      <w:r>
        <w:tab/>
      </w:r>
      <w:r>
        <w:tab/>
        <w:t>is the percentage, set out opposite that age in the second column in the Table, of the rate referred to in section 12 in effect at that time, rounded up to the nearest 10 cents.</w:t>
      </w:r>
    </w:p>
    <w:p w14:paraId="16E63FE9" w14:textId="77777777" w:rsidR="00C307B4" w:rsidRDefault="007E315C">
      <w:pPr>
        <w:pStyle w:val="MiscellaneousHeading"/>
        <w:spacing w:before="120" w:after="80"/>
        <w:rPr>
          <w:b/>
        </w:rPr>
      </w:pPr>
      <w:r>
        <w:rPr>
          <w:b/>
        </w:rPr>
        <w:t>Table</w:t>
      </w:r>
    </w:p>
    <w:tbl>
      <w:tblPr>
        <w:tblW w:w="0" w:type="auto"/>
        <w:tblInd w:w="1526" w:type="dxa"/>
        <w:tblLayout w:type="fixed"/>
        <w:tblLook w:val="0000" w:firstRow="0" w:lastRow="0" w:firstColumn="0" w:lastColumn="0" w:noHBand="0" w:noVBand="0"/>
      </w:tblPr>
      <w:tblGrid>
        <w:gridCol w:w="1802"/>
        <w:gridCol w:w="3301"/>
      </w:tblGrid>
      <w:tr w:rsidR="00C307B4" w14:paraId="1ABBE4F5" w14:textId="77777777">
        <w:tc>
          <w:tcPr>
            <w:tcW w:w="1802" w:type="dxa"/>
          </w:tcPr>
          <w:p w14:paraId="1A2E8DA3" w14:textId="77777777" w:rsidR="00C307B4" w:rsidRDefault="007E315C">
            <w:pPr>
              <w:pStyle w:val="TableAm"/>
              <w:spacing w:before="0"/>
              <w:rPr>
                <w:b/>
              </w:rPr>
            </w:pPr>
            <w:r>
              <w:rPr>
                <w:b/>
              </w:rPr>
              <w:t>Age</w:t>
            </w:r>
          </w:p>
        </w:tc>
        <w:tc>
          <w:tcPr>
            <w:tcW w:w="3301" w:type="dxa"/>
          </w:tcPr>
          <w:p w14:paraId="06FC5E57" w14:textId="77777777" w:rsidR="00C307B4" w:rsidRDefault="007E315C">
            <w:pPr>
              <w:pStyle w:val="TableAm"/>
              <w:spacing w:before="0"/>
              <w:rPr>
                <w:b/>
              </w:rPr>
            </w:pPr>
            <w:r>
              <w:rPr>
                <w:b/>
              </w:rPr>
              <w:t>Percentage of 21 year old rate</w:t>
            </w:r>
          </w:p>
        </w:tc>
      </w:tr>
      <w:tr w:rsidR="00C307B4" w14:paraId="1E03E815" w14:textId="77777777">
        <w:tc>
          <w:tcPr>
            <w:tcW w:w="1802" w:type="dxa"/>
          </w:tcPr>
          <w:p w14:paraId="354B4B12" w14:textId="77777777" w:rsidR="00C307B4" w:rsidRDefault="007E315C">
            <w:pPr>
              <w:pStyle w:val="TableAm"/>
              <w:spacing w:before="60"/>
            </w:pPr>
            <w:r>
              <w:t>20 years</w:t>
            </w:r>
          </w:p>
        </w:tc>
        <w:tc>
          <w:tcPr>
            <w:tcW w:w="3301" w:type="dxa"/>
          </w:tcPr>
          <w:p w14:paraId="248BB0A1" w14:textId="77777777" w:rsidR="00C307B4" w:rsidRDefault="007E315C">
            <w:pPr>
              <w:pStyle w:val="TableAm"/>
              <w:spacing w:before="60"/>
            </w:pPr>
            <w:r>
              <w:t>90%</w:t>
            </w:r>
          </w:p>
        </w:tc>
      </w:tr>
      <w:tr w:rsidR="00C307B4" w14:paraId="2B9D0929" w14:textId="77777777">
        <w:tc>
          <w:tcPr>
            <w:tcW w:w="1802" w:type="dxa"/>
          </w:tcPr>
          <w:p w14:paraId="16EB2E12" w14:textId="77777777" w:rsidR="00C307B4" w:rsidRDefault="007E315C">
            <w:pPr>
              <w:pStyle w:val="TableAm"/>
              <w:spacing w:before="60"/>
            </w:pPr>
            <w:r>
              <w:t>19 years</w:t>
            </w:r>
          </w:p>
        </w:tc>
        <w:tc>
          <w:tcPr>
            <w:tcW w:w="3301" w:type="dxa"/>
          </w:tcPr>
          <w:p w14:paraId="5753241B" w14:textId="77777777" w:rsidR="00C307B4" w:rsidRDefault="007E315C">
            <w:pPr>
              <w:pStyle w:val="TableAm"/>
              <w:spacing w:before="60"/>
            </w:pPr>
            <w:r>
              <w:t>80%</w:t>
            </w:r>
          </w:p>
        </w:tc>
      </w:tr>
      <w:tr w:rsidR="00C307B4" w14:paraId="09CEA5D2" w14:textId="77777777">
        <w:tc>
          <w:tcPr>
            <w:tcW w:w="1802" w:type="dxa"/>
          </w:tcPr>
          <w:p w14:paraId="42752C35" w14:textId="77777777" w:rsidR="00C307B4" w:rsidRDefault="007E315C">
            <w:pPr>
              <w:pStyle w:val="TableAm"/>
              <w:spacing w:before="60"/>
            </w:pPr>
            <w:r>
              <w:t>18 years</w:t>
            </w:r>
          </w:p>
        </w:tc>
        <w:tc>
          <w:tcPr>
            <w:tcW w:w="3301" w:type="dxa"/>
          </w:tcPr>
          <w:p w14:paraId="242DBD94" w14:textId="77777777" w:rsidR="00C307B4" w:rsidRDefault="007E315C">
            <w:pPr>
              <w:pStyle w:val="TableAm"/>
              <w:spacing w:before="60"/>
            </w:pPr>
            <w:r>
              <w:t>70%</w:t>
            </w:r>
          </w:p>
        </w:tc>
      </w:tr>
      <w:tr w:rsidR="00C307B4" w14:paraId="7A03A96D" w14:textId="77777777">
        <w:tc>
          <w:tcPr>
            <w:tcW w:w="1802" w:type="dxa"/>
          </w:tcPr>
          <w:p w14:paraId="57BC0E9A" w14:textId="77777777" w:rsidR="00C307B4" w:rsidRDefault="007E315C">
            <w:pPr>
              <w:pStyle w:val="TableAm"/>
              <w:spacing w:before="60"/>
            </w:pPr>
            <w:r>
              <w:t>17 years</w:t>
            </w:r>
          </w:p>
        </w:tc>
        <w:tc>
          <w:tcPr>
            <w:tcW w:w="3301" w:type="dxa"/>
          </w:tcPr>
          <w:p w14:paraId="64891551" w14:textId="77777777" w:rsidR="00C307B4" w:rsidRDefault="007E315C">
            <w:pPr>
              <w:pStyle w:val="TableAm"/>
              <w:spacing w:before="60"/>
            </w:pPr>
            <w:r>
              <w:t>60%</w:t>
            </w:r>
          </w:p>
        </w:tc>
      </w:tr>
      <w:tr w:rsidR="00C307B4" w14:paraId="195E0117" w14:textId="77777777">
        <w:tc>
          <w:tcPr>
            <w:tcW w:w="1802" w:type="dxa"/>
          </w:tcPr>
          <w:p w14:paraId="7987B51A" w14:textId="77777777" w:rsidR="00C307B4" w:rsidRDefault="007E315C">
            <w:pPr>
              <w:pStyle w:val="TableAm"/>
              <w:spacing w:before="60"/>
            </w:pPr>
            <w:r>
              <w:t>16 years</w:t>
            </w:r>
          </w:p>
        </w:tc>
        <w:tc>
          <w:tcPr>
            <w:tcW w:w="3301" w:type="dxa"/>
          </w:tcPr>
          <w:p w14:paraId="663BA60C" w14:textId="77777777" w:rsidR="00C307B4" w:rsidRDefault="007E315C">
            <w:pPr>
              <w:pStyle w:val="TableAm"/>
              <w:spacing w:before="60"/>
            </w:pPr>
            <w:r>
              <w:t>50%</w:t>
            </w:r>
          </w:p>
        </w:tc>
      </w:tr>
      <w:tr w:rsidR="00C307B4" w14:paraId="1D19BB79" w14:textId="77777777">
        <w:tc>
          <w:tcPr>
            <w:tcW w:w="1802" w:type="dxa"/>
          </w:tcPr>
          <w:p w14:paraId="465C83F4" w14:textId="77777777" w:rsidR="00C307B4" w:rsidRDefault="007E315C">
            <w:pPr>
              <w:pStyle w:val="TableAm"/>
              <w:spacing w:before="60"/>
            </w:pPr>
            <w:r>
              <w:t>Under 16 years</w:t>
            </w:r>
          </w:p>
        </w:tc>
        <w:tc>
          <w:tcPr>
            <w:tcW w:w="3301" w:type="dxa"/>
          </w:tcPr>
          <w:p w14:paraId="663F151C" w14:textId="77777777" w:rsidR="00C307B4" w:rsidRDefault="007E315C">
            <w:pPr>
              <w:pStyle w:val="TableAm"/>
              <w:spacing w:before="60"/>
            </w:pPr>
            <w:r>
              <w:t>40%</w:t>
            </w:r>
          </w:p>
        </w:tc>
      </w:tr>
    </w:tbl>
    <w:p w14:paraId="7F39E4CC" w14:textId="77777777" w:rsidR="00C307B4" w:rsidRDefault="007E315C">
      <w:pPr>
        <w:pStyle w:val="Footnotesection"/>
        <w:ind w:left="960" w:hanging="960"/>
      </w:pPr>
      <w:r>
        <w:tab/>
        <w:t>[Section 13 inserted: No. 20 of 2002 s. 167; amended: No. 44 of 2008 s. 56(5).]</w:t>
      </w:r>
    </w:p>
    <w:p w14:paraId="6B0B7020" w14:textId="77777777" w:rsidR="00C307B4" w:rsidRDefault="007E315C">
      <w:pPr>
        <w:pStyle w:val="Heading5"/>
      </w:pPr>
      <w:bookmarkStart w:id="48" w:name="_Toc378068971"/>
      <w:bookmarkStart w:id="49" w:name="_Toc468179909"/>
      <w:r>
        <w:rPr>
          <w:rStyle w:val="CharSectno"/>
        </w:rPr>
        <w:t>14</w:t>
      </w:r>
      <w:r>
        <w:t>.</w:t>
      </w:r>
      <w:r>
        <w:tab/>
        <w:t>Minimum weekly rates of pay for apprentices</w:t>
      </w:r>
      <w:bookmarkEnd w:id="48"/>
      <w:bookmarkEnd w:id="49"/>
    </w:p>
    <w:p w14:paraId="30D96BF2" w14:textId="77777777" w:rsidR="00C307B4" w:rsidRDefault="007E315C">
      <w:pPr>
        <w:pStyle w:val="Subsection"/>
      </w:pPr>
      <w:r>
        <w:tab/>
      </w:r>
      <w:r>
        <w:tab/>
        <w:t>The minimum weekly rate of pay applicable at a particular time to an employee who is an apprentice —</w:t>
      </w:r>
    </w:p>
    <w:p w14:paraId="200EE12F" w14:textId="77777777" w:rsidR="00C307B4" w:rsidRDefault="007E315C">
      <w:pPr>
        <w:pStyle w:val="Indenta"/>
      </w:pPr>
      <w:r>
        <w:tab/>
        <w:t>(a)</w:t>
      </w:r>
      <w:r>
        <w:tab/>
        <w:t>in the case where a rate is in effect at that time under section 50A(1)(a)(ii) of the IR Act in relation to the class of apprentice to which the employee belongs, is that rate;</w:t>
      </w:r>
    </w:p>
    <w:p w14:paraId="75E17960" w14:textId="77777777" w:rsidR="00C307B4" w:rsidRDefault="007E315C">
      <w:pPr>
        <w:pStyle w:val="Indenta"/>
      </w:pPr>
      <w:r>
        <w:tab/>
        <w:t>(b)</w:t>
      </w:r>
      <w:r>
        <w:tab/>
        <w:t>otherwise, is the rate in effect at that time under section 50A(1)(a)(ii) of the IR Act in relation to apprentices generally.</w:t>
      </w:r>
    </w:p>
    <w:p w14:paraId="65FA45A5" w14:textId="77777777" w:rsidR="00C307B4" w:rsidRDefault="007E315C">
      <w:pPr>
        <w:pStyle w:val="Footnotesection"/>
      </w:pPr>
      <w:r>
        <w:tab/>
        <w:t>[Section 14 inserted: No. 20 of 2002 s. 167; amended: No. 36 of 2006 s. 21(3).]</w:t>
      </w:r>
    </w:p>
    <w:p w14:paraId="4D4EA8D3" w14:textId="77777777" w:rsidR="00C307B4" w:rsidRDefault="007E315C">
      <w:pPr>
        <w:pStyle w:val="Ednotesection"/>
        <w:rPr>
          <w:i w:val="0"/>
        </w:rPr>
      </w:pPr>
      <w:r>
        <w:t>[</w:t>
      </w:r>
      <w:r>
        <w:rPr>
          <w:b/>
        </w:rPr>
        <w:t>15.</w:t>
      </w:r>
      <w:r>
        <w:tab/>
        <w:t>Deleted: No. 44 of 2008 s. 56(6).]</w:t>
      </w:r>
    </w:p>
    <w:p w14:paraId="5DAF9758" w14:textId="77777777" w:rsidR="00C307B4" w:rsidRDefault="007E315C">
      <w:pPr>
        <w:pStyle w:val="Ednotesection"/>
        <w:rPr>
          <w:i w:val="0"/>
        </w:rPr>
      </w:pPr>
      <w:r>
        <w:t>[</w:t>
      </w:r>
      <w:r>
        <w:rPr>
          <w:b/>
        </w:rPr>
        <w:t>16</w:t>
      </w:r>
      <w:r>
        <w:rPr>
          <w:b/>
        </w:rPr>
        <w:noBreakHyphen/>
        <w:t>17.</w:t>
      </w:r>
      <w:r>
        <w:tab/>
        <w:t>Deleted: No. 20 of 2002 s. 167.]</w:t>
      </w:r>
    </w:p>
    <w:p w14:paraId="344DEC00" w14:textId="77777777" w:rsidR="00C307B4" w:rsidRDefault="007E315C">
      <w:pPr>
        <w:pStyle w:val="Heading2"/>
      </w:pPr>
      <w:bookmarkStart w:id="50" w:name="_Toc378068972"/>
      <w:bookmarkStart w:id="51" w:name="_Toc421115947"/>
      <w:bookmarkStart w:id="52" w:name="_Toc421116017"/>
      <w:bookmarkStart w:id="53" w:name="_Toc468179910"/>
      <w:r>
        <w:rPr>
          <w:rStyle w:val="CharPartNo"/>
        </w:rPr>
        <w:t>Part 3A</w:t>
      </w:r>
      <w:r>
        <w:rPr>
          <w:rStyle w:val="CharDivNo"/>
        </w:rPr>
        <w:t> </w:t>
      </w:r>
      <w:r>
        <w:t>—</w:t>
      </w:r>
      <w:r>
        <w:rPr>
          <w:rStyle w:val="CharDivText"/>
        </w:rPr>
        <w:t> </w:t>
      </w:r>
      <w:r>
        <w:rPr>
          <w:rStyle w:val="CharPartText"/>
        </w:rPr>
        <w:t>Other requirements as to pay</w:t>
      </w:r>
      <w:bookmarkEnd w:id="50"/>
      <w:bookmarkEnd w:id="51"/>
      <w:bookmarkEnd w:id="52"/>
      <w:bookmarkEnd w:id="53"/>
    </w:p>
    <w:p w14:paraId="2C639E75" w14:textId="77777777" w:rsidR="00C307B4" w:rsidRDefault="007E315C">
      <w:pPr>
        <w:pStyle w:val="Footnoteheading"/>
        <w:rPr>
          <w:snapToGrid w:val="0"/>
        </w:rPr>
      </w:pPr>
      <w:r>
        <w:rPr>
          <w:snapToGrid w:val="0"/>
        </w:rPr>
        <w:tab/>
        <w:t>[Heading inserted: No. 79 of 1995 s. 66(6).]</w:t>
      </w:r>
    </w:p>
    <w:p w14:paraId="04C2BBE9" w14:textId="77777777" w:rsidR="00C307B4" w:rsidRDefault="007E315C">
      <w:pPr>
        <w:pStyle w:val="Heading5"/>
        <w:rPr>
          <w:snapToGrid w:val="0"/>
        </w:rPr>
      </w:pPr>
      <w:bookmarkStart w:id="54" w:name="_Toc378068973"/>
      <w:bookmarkStart w:id="55" w:name="_Toc468179911"/>
      <w:r>
        <w:rPr>
          <w:rStyle w:val="CharSectno"/>
        </w:rPr>
        <w:t>17A</w:t>
      </w:r>
      <w:r>
        <w:rPr>
          <w:snapToGrid w:val="0"/>
        </w:rPr>
        <w:t>.</w:t>
      </w:r>
      <w:r>
        <w:rPr>
          <w:snapToGrid w:val="0"/>
        </w:rPr>
        <w:tab/>
        <w:t>Terms used</w:t>
      </w:r>
      <w:bookmarkEnd w:id="54"/>
      <w:bookmarkEnd w:id="55"/>
    </w:p>
    <w:p w14:paraId="3DAF7F1C" w14:textId="77777777" w:rsidR="00C307B4" w:rsidRDefault="007E315C">
      <w:pPr>
        <w:pStyle w:val="Subsection"/>
        <w:rPr>
          <w:snapToGrid w:val="0"/>
        </w:rPr>
      </w:pPr>
      <w:r>
        <w:rPr>
          <w:snapToGrid w:val="0"/>
        </w:rPr>
        <w:tab/>
        <w:t>(1)</w:t>
      </w:r>
      <w:r>
        <w:rPr>
          <w:snapToGrid w:val="0"/>
        </w:rPr>
        <w:tab/>
        <w:t>A reference in this Part to an employee includes a reference to any person in any manner employed for wages in work of any kind or in manual labour.</w:t>
      </w:r>
    </w:p>
    <w:p w14:paraId="10AC281F" w14:textId="77777777" w:rsidR="00C307B4" w:rsidRDefault="007E315C">
      <w:pPr>
        <w:pStyle w:val="Subsection"/>
        <w:rPr>
          <w:snapToGrid w:val="0"/>
        </w:rPr>
      </w:pPr>
      <w:r>
        <w:rPr>
          <w:snapToGrid w:val="0"/>
        </w:rPr>
        <w:tab/>
        <w:t xml:space="preserve">(2) </w:t>
      </w:r>
      <w:r>
        <w:rPr>
          <w:snapToGrid w:val="0"/>
        </w:rPr>
        <w:tab/>
        <w:t xml:space="preserve">In subsection (1), </w:t>
      </w:r>
      <w:r>
        <w:rPr>
          <w:rStyle w:val="CharDefText"/>
        </w:rPr>
        <w:t>wages</w:t>
      </w:r>
      <w:r>
        <w:rPr>
          <w:snapToGrid w:val="0"/>
        </w:rPr>
        <w:t xml:space="preserve"> includes any money or thing had or contracted to be paid, delivered, or given as a recompense, reward, or remuneration.</w:t>
      </w:r>
    </w:p>
    <w:p w14:paraId="378BE3A9" w14:textId="77777777" w:rsidR="00C307B4" w:rsidRDefault="007E315C">
      <w:pPr>
        <w:pStyle w:val="Subsection"/>
        <w:rPr>
          <w:snapToGrid w:val="0"/>
        </w:rPr>
      </w:pPr>
      <w:r>
        <w:rPr>
          <w:snapToGrid w:val="0"/>
        </w:rPr>
        <w:tab/>
        <w:t xml:space="preserve">(3) </w:t>
      </w:r>
      <w:r>
        <w:rPr>
          <w:snapToGrid w:val="0"/>
        </w:rPr>
        <w:tab/>
        <w:t>A reference in this Part to the contract of employment only applies if the contract is in writing.</w:t>
      </w:r>
    </w:p>
    <w:p w14:paraId="0CA99F4B" w14:textId="77777777" w:rsidR="00C307B4" w:rsidRDefault="007E315C">
      <w:pPr>
        <w:pStyle w:val="Footnotesection"/>
      </w:pPr>
      <w:r>
        <w:tab/>
        <w:t>[Section 17A inserted: No. 79 of 1995 s. 66(6).]</w:t>
      </w:r>
    </w:p>
    <w:p w14:paraId="6250AC01" w14:textId="77777777" w:rsidR="00C307B4" w:rsidRDefault="007E315C">
      <w:pPr>
        <w:pStyle w:val="Heading5"/>
        <w:rPr>
          <w:snapToGrid w:val="0"/>
        </w:rPr>
      </w:pPr>
      <w:bookmarkStart w:id="56" w:name="_Toc378068974"/>
      <w:bookmarkStart w:id="57" w:name="_Toc468179912"/>
      <w:r>
        <w:rPr>
          <w:rStyle w:val="CharSectno"/>
        </w:rPr>
        <w:t>17B</w:t>
      </w:r>
      <w:r>
        <w:rPr>
          <w:snapToGrid w:val="0"/>
        </w:rPr>
        <w:t xml:space="preserve">. </w:t>
      </w:r>
      <w:r>
        <w:rPr>
          <w:snapToGrid w:val="0"/>
        </w:rPr>
        <w:tab/>
        <w:t>Employee not to be compelled to accept other than money for pay etc.</w:t>
      </w:r>
      <w:bookmarkEnd w:id="56"/>
      <w:bookmarkEnd w:id="57"/>
    </w:p>
    <w:p w14:paraId="4BE37F33" w14:textId="77777777" w:rsidR="00C307B4" w:rsidRDefault="007E315C">
      <w:pPr>
        <w:pStyle w:val="Subsection"/>
        <w:rPr>
          <w:snapToGrid w:val="0"/>
        </w:rPr>
      </w:pPr>
      <w:r>
        <w:rPr>
          <w:snapToGrid w:val="0"/>
        </w:rPr>
        <w:tab/>
        <w:t>(1)</w:t>
      </w:r>
      <w:r>
        <w:rPr>
          <w:snapToGrid w:val="0"/>
        </w:rPr>
        <w:tab/>
        <w:t>An employee is not to be directly or indirectly compelled by an employer to accept —</w:t>
      </w:r>
    </w:p>
    <w:p w14:paraId="7193A363" w14:textId="77777777" w:rsidR="00C307B4" w:rsidRDefault="007E315C">
      <w:pPr>
        <w:pStyle w:val="Indenta"/>
        <w:rPr>
          <w:snapToGrid w:val="0"/>
        </w:rPr>
      </w:pPr>
      <w:r>
        <w:rPr>
          <w:snapToGrid w:val="0"/>
        </w:rPr>
        <w:tab/>
        <w:t>(a)</w:t>
      </w:r>
      <w:r>
        <w:rPr>
          <w:snapToGrid w:val="0"/>
        </w:rPr>
        <w:tab/>
        <w:t>goods of any kind; or</w:t>
      </w:r>
    </w:p>
    <w:p w14:paraId="47F00154" w14:textId="77777777" w:rsidR="00C307B4" w:rsidRDefault="007E315C">
      <w:pPr>
        <w:pStyle w:val="Indenta"/>
        <w:rPr>
          <w:snapToGrid w:val="0"/>
        </w:rPr>
      </w:pPr>
      <w:r>
        <w:rPr>
          <w:snapToGrid w:val="0"/>
        </w:rPr>
        <w:tab/>
        <w:t>(b)</w:t>
      </w:r>
      <w:r>
        <w:rPr>
          <w:snapToGrid w:val="0"/>
        </w:rPr>
        <w:tab/>
        <w:t>accommodation or other services of any kind,</w:t>
      </w:r>
    </w:p>
    <w:p w14:paraId="5D6FD0CD" w14:textId="77777777" w:rsidR="00C307B4" w:rsidRDefault="007E315C">
      <w:pPr>
        <w:pStyle w:val="Subsection"/>
        <w:rPr>
          <w:snapToGrid w:val="0"/>
        </w:rPr>
      </w:pPr>
      <w:r>
        <w:rPr>
          <w:snapToGrid w:val="0"/>
        </w:rPr>
        <w:tab/>
      </w:r>
      <w:r>
        <w:rPr>
          <w:snapToGrid w:val="0"/>
        </w:rPr>
        <w:tab/>
        <w:t xml:space="preserve">instead of money as any part of his or her pay unless this is authorised or required under the </w:t>
      </w:r>
      <w:r>
        <w:t>employer</w:t>
      </w:r>
      <w:r>
        <w:noBreakHyphen/>
        <w:t>employee agreement</w:t>
      </w:r>
      <w:r>
        <w:rPr>
          <w:snapToGrid w:val="0"/>
        </w:rPr>
        <w:t>, award or contract of employment or under a written law.</w:t>
      </w:r>
    </w:p>
    <w:p w14:paraId="25AA27C9" w14:textId="77777777" w:rsidR="00C307B4" w:rsidRDefault="007E315C">
      <w:pPr>
        <w:pStyle w:val="Subsection"/>
        <w:rPr>
          <w:snapToGrid w:val="0"/>
        </w:rPr>
      </w:pPr>
      <w:r>
        <w:rPr>
          <w:snapToGrid w:val="0"/>
        </w:rPr>
        <w:tab/>
        <w:t xml:space="preserve">(2) </w:t>
      </w:r>
      <w:r>
        <w:rPr>
          <w:snapToGrid w:val="0"/>
        </w:rPr>
        <w:tab/>
        <w:t>An employee is not to be directly or indirectly compelled by an employer to spend any part of his or her pay in a particular way.</w:t>
      </w:r>
    </w:p>
    <w:p w14:paraId="0BC4FF4C" w14:textId="77777777" w:rsidR="00C307B4" w:rsidRDefault="007E315C">
      <w:pPr>
        <w:pStyle w:val="Subsection"/>
        <w:rPr>
          <w:snapToGrid w:val="0"/>
        </w:rPr>
      </w:pPr>
      <w:r>
        <w:rPr>
          <w:snapToGrid w:val="0"/>
        </w:rPr>
        <w:tab/>
        <w:t xml:space="preserve">(3) </w:t>
      </w:r>
      <w:r>
        <w:rPr>
          <w:snapToGrid w:val="0"/>
        </w:rPr>
        <w:tab/>
        <w:t>In proceedings by an employee for recovery of any amount due as his or her pay —</w:t>
      </w:r>
    </w:p>
    <w:p w14:paraId="1F82BFB5" w14:textId="77777777" w:rsidR="00C307B4" w:rsidRDefault="007E315C">
      <w:pPr>
        <w:pStyle w:val="Indenta"/>
        <w:rPr>
          <w:snapToGrid w:val="0"/>
        </w:rPr>
      </w:pPr>
      <w:r>
        <w:rPr>
          <w:snapToGrid w:val="0"/>
        </w:rPr>
        <w:tab/>
        <w:t>(a)</w:t>
      </w:r>
      <w:r>
        <w:rPr>
          <w:snapToGrid w:val="0"/>
        </w:rPr>
        <w:tab/>
        <w:t>anything given or provided by the employer contrary to subsection (1) is to be treated as if it had never been given or provided;</w:t>
      </w:r>
    </w:p>
    <w:p w14:paraId="760145F6" w14:textId="77777777" w:rsidR="00C307B4" w:rsidRDefault="007E315C">
      <w:pPr>
        <w:pStyle w:val="Indenta"/>
        <w:rPr>
          <w:snapToGrid w:val="0"/>
        </w:rPr>
      </w:pPr>
      <w:r>
        <w:rPr>
          <w:snapToGrid w:val="0"/>
        </w:rPr>
        <w:tab/>
        <w:t>(b)</w:t>
      </w:r>
      <w:r>
        <w:rPr>
          <w:snapToGrid w:val="0"/>
        </w:rPr>
        <w:tab/>
        <w:t>any amount that the employee has been compelled to spend contrary to subsection (2) is to be treated as if it had never been paid to the employee.</w:t>
      </w:r>
    </w:p>
    <w:p w14:paraId="29E5EBF3" w14:textId="77777777" w:rsidR="00C307B4" w:rsidRDefault="007E315C">
      <w:pPr>
        <w:pStyle w:val="Footnotesection"/>
      </w:pPr>
      <w:r>
        <w:tab/>
        <w:t>[Section 17B inserted: No. 79 of 1995 s. 66(6); amended: No. 20 of 2002 s. 22(7); amended: Gazette 15 Aug 2003 p. 3688.]</w:t>
      </w:r>
    </w:p>
    <w:p w14:paraId="74998D3C" w14:textId="77777777" w:rsidR="00C307B4" w:rsidRDefault="007E315C">
      <w:pPr>
        <w:pStyle w:val="Heading5"/>
        <w:rPr>
          <w:snapToGrid w:val="0"/>
        </w:rPr>
      </w:pPr>
      <w:bookmarkStart w:id="58" w:name="_Toc378068975"/>
      <w:bookmarkStart w:id="59" w:name="_Toc468179913"/>
      <w:r>
        <w:rPr>
          <w:rStyle w:val="CharSectno"/>
        </w:rPr>
        <w:t>17C</w:t>
      </w:r>
      <w:r>
        <w:rPr>
          <w:snapToGrid w:val="0"/>
        </w:rPr>
        <w:t xml:space="preserve">. </w:t>
      </w:r>
      <w:r>
        <w:rPr>
          <w:snapToGrid w:val="0"/>
        </w:rPr>
        <w:tab/>
        <w:t>Employee’s pay, methods of payment</w:t>
      </w:r>
      <w:bookmarkEnd w:id="58"/>
      <w:bookmarkEnd w:id="59"/>
    </w:p>
    <w:p w14:paraId="41CC2D55" w14:textId="77777777" w:rsidR="00C307B4" w:rsidRDefault="007E315C">
      <w:pPr>
        <w:pStyle w:val="Subsection"/>
        <w:rPr>
          <w:snapToGrid w:val="0"/>
        </w:rPr>
      </w:pPr>
      <w:r>
        <w:rPr>
          <w:snapToGrid w:val="0"/>
        </w:rPr>
        <w:tab/>
        <w:t>(1)</w:t>
      </w:r>
      <w:r>
        <w:rPr>
          <w:snapToGrid w:val="0"/>
        </w:rPr>
        <w:tab/>
        <w:t>To the extent that an employee receives his or her pay in money the employee is entitled to be paid in full and payment is to be made —</w:t>
      </w:r>
    </w:p>
    <w:p w14:paraId="50F3FD81" w14:textId="77777777" w:rsidR="00C307B4" w:rsidRDefault="007E315C">
      <w:pPr>
        <w:pStyle w:val="Indenta"/>
        <w:rPr>
          <w:snapToGrid w:val="0"/>
        </w:rPr>
      </w:pPr>
      <w:r>
        <w:rPr>
          <w:snapToGrid w:val="0"/>
        </w:rPr>
        <w:tab/>
        <w:t>(a)</w:t>
      </w:r>
      <w:r>
        <w:rPr>
          <w:snapToGrid w:val="0"/>
        </w:rPr>
        <w:tab/>
        <w:t>in cash; or</w:t>
      </w:r>
    </w:p>
    <w:p w14:paraId="3B511FB8" w14:textId="77777777" w:rsidR="00C307B4" w:rsidRDefault="007E315C">
      <w:pPr>
        <w:pStyle w:val="Indenta"/>
        <w:rPr>
          <w:snapToGrid w:val="0"/>
        </w:rPr>
      </w:pPr>
      <w:r>
        <w:rPr>
          <w:snapToGrid w:val="0"/>
        </w:rPr>
        <w:tab/>
        <w:t>(b)</w:t>
      </w:r>
      <w:r>
        <w:rPr>
          <w:snapToGrid w:val="0"/>
        </w:rPr>
        <w:tab/>
        <w:t>by cheque, postal order or money order payable to the employee; or</w:t>
      </w:r>
    </w:p>
    <w:p w14:paraId="323AB83A" w14:textId="77777777" w:rsidR="00C307B4" w:rsidRDefault="007E315C">
      <w:pPr>
        <w:pStyle w:val="Indenta"/>
        <w:rPr>
          <w:snapToGrid w:val="0"/>
        </w:rPr>
      </w:pPr>
      <w:r>
        <w:rPr>
          <w:snapToGrid w:val="0"/>
        </w:rPr>
        <w:tab/>
        <w:t>(c)</w:t>
      </w:r>
      <w:r>
        <w:rPr>
          <w:snapToGrid w:val="0"/>
        </w:rPr>
        <w:tab/>
        <w:t>by payment into an account, specified by the employee, with a bank or financial institution; or</w:t>
      </w:r>
    </w:p>
    <w:p w14:paraId="11BA4F82" w14:textId="77777777" w:rsidR="00C307B4" w:rsidRDefault="007E315C">
      <w:pPr>
        <w:pStyle w:val="Indenta"/>
        <w:rPr>
          <w:snapToGrid w:val="0"/>
        </w:rPr>
      </w:pPr>
      <w:r>
        <w:rPr>
          <w:snapToGrid w:val="0"/>
        </w:rPr>
        <w:tab/>
        <w:t>(d)</w:t>
      </w:r>
      <w:r>
        <w:rPr>
          <w:snapToGrid w:val="0"/>
        </w:rPr>
        <w:tab/>
        <w:t xml:space="preserve">in any other manner authorised or required under the </w:t>
      </w:r>
      <w:r>
        <w:t>employer</w:t>
      </w:r>
      <w:r>
        <w:noBreakHyphen/>
        <w:t>employee agreement</w:t>
      </w:r>
      <w:r>
        <w:rPr>
          <w:snapToGrid w:val="0"/>
        </w:rPr>
        <w:t>, award or contract of employment.</w:t>
      </w:r>
    </w:p>
    <w:p w14:paraId="3388D7D0" w14:textId="77777777" w:rsidR="00C307B4" w:rsidRDefault="007E315C">
      <w:pPr>
        <w:pStyle w:val="Subsection"/>
        <w:rPr>
          <w:snapToGrid w:val="0"/>
        </w:rPr>
      </w:pPr>
      <w:r>
        <w:rPr>
          <w:snapToGrid w:val="0"/>
        </w:rPr>
        <w:tab/>
        <w:t xml:space="preserve">(2) </w:t>
      </w:r>
      <w:r>
        <w:rPr>
          <w:snapToGrid w:val="0"/>
        </w:rPr>
        <w:tab/>
        <w:t>In the case of any employee who is not employed by the Crown, payment can be made under subsection (1)(b) or (c) if, and only if, the employee so authorises.</w:t>
      </w:r>
    </w:p>
    <w:p w14:paraId="23CC1923" w14:textId="77777777" w:rsidR="00C307B4" w:rsidRDefault="007E315C">
      <w:pPr>
        <w:pStyle w:val="Footnotesection"/>
      </w:pPr>
      <w:r>
        <w:tab/>
        <w:t>[Section 17C inserted: No. 79 of 1995 s. 66(6); amended: No. 20 of 2002 s. 22(7); amended: Gazette 15 Aug 2003 p. 3688.]</w:t>
      </w:r>
    </w:p>
    <w:p w14:paraId="67ED0DA2" w14:textId="77777777" w:rsidR="00C307B4" w:rsidRDefault="007E315C">
      <w:pPr>
        <w:pStyle w:val="Heading5"/>
        <w:rPr>
          <w:snapToGrid w:val="0"/>
        </w:rPr>
      </w:pPr>
      <w:bookmarkStart w:id="60" w:name="_Toc378068976"/>
      <w:bookmarkStart w:id="61" w:name="_Toc468179914"/>
      <w:r>
        <w:rPr>
          <w:rStyle w:val="CharSectno"/>
        </w:rPr>
        <w:t>17D</w:t>
      </w:r>
      <w:r>
        <w:rPr>
          <w:snapToGrid w:val="0"/>
        </w:rPr>
        <w:t xml:space="preserve">. </w:t>
      </w:r>
      <w:r>
        <w:rPr>
          <w:snapToGrid w:val="0"/>
        </w:rPr>
        <w:tab/>
        <w:t>Authorised deductions from pay</w:t>
      </w:r>
      <w:bookmarkEnd w:id="60"/>
      <w:bookmarkEnd w:id="61"/>
    </w:p>
    <w:p w14:paraId="0C30E95B" w14:textId="77777777" w:rsidR="00C307B4" w:rsidRDefault="007E315C">
      <w:pPr>
        <w:pStyle w:val="Subsection"/>
        <w:rPr>
          <w:snapToGrid w:val="0"/>
        </w:rPr>
      </w:pPr>
      <w:r>
        <w:rPr>
          <w:snapToGrid w:val="0"/>
        </w:rPr>
        <w:tab/>
        <w:t>(1)</w:t>
      </w:r>
      <w:r>
        <w:rPr>
          <w:snapToGrid w:val="0"/>
        </w:rPr>
        <w:tab/>
        <w:t>Despite section 17C, an employer may deduct from an employee’s pay —</w:t>
      </w:r>
    </w:p>
    <w:p w14:paraId="4B74F1F1" w14:textId="77777777" w:rsidR="00C307B4" w:rsidRDefault="007E315C">
      <w:pPr>
        <w:pStyle w:val="Indenta"/>
        <w:rPr>
          <w:snapToGrid w:val="0"/>
        </w:rPr>
      </w:pPr>
      <w:r>
        <w:rPr>
          <w:snapToGrid w:val="0"/>
        </w:rPr>
        <w:tab/>
        <w:t>(a)</w:t>
      </w:r>
      <w:r>
        <w:rPr>
          <w:snapToGrid w:val="0"/>
        </w:rPr>
        <w:tab/>
        <w:t>an amount the employer is authorised, in writing, by the employee to deduct and pay on behalf of the employee; and</w:t>
      </w:r>
    </w:p>
    <w:p w14:paraId="607298FE" w14:textId="77777777" w:rsidR="00C307B4" w:rsidRDefault="007E315C">
      <w:pPr>
        <w:pStyle w:val="Indenta"/>
        <w:rPr>
          <w:snapToGrid w:val="0"/>
        </w:rPr>
      </w:pPr>
      <w:r>
        <w:rPr>
          <w:snapToGrid w:val="0"/>
        </w:rPr>
        <w:tab/>
        <w:t>(b)</w:t>
      </w:r>
      <w:r>
        <w:rPr>
          <w:snapToGrid w:val="0"/>
        </w:rPr>
        <w:tab/>
        <w:t xml:space="preserve">an amount the employer is authorised to deduct and pay on behalf of the employee under the </w:t>
      </w:r>
      <w:r>
        <w:t>employer</w:t>
      </w:r>
      <w:r>
        <w:noBreakHyphen/>
        <w:t>employee agreement</w:t>
      </w:r>
      <w:r>
        <w:rPr>
          <w:snapToGrid w:val="0"/>
        </w:rPr>
        <w:t>, award or contract of employment; and</w:t>
      </w:r>
    </w:p>
    <w:p w14:paraId="27643E70" w14:textId="77777777" w:rsidR="00C307B4" w:rsidRDefault="007E315C">
      <w:pPr>
        <w:pStyle w:val="Indenta"/>
        <w:rPr>
          <w:snapToGrid w:val="0"/>
        </w:rPr>
      </w:pPr>
      <w:r>
        <w:rPr>
          <w:snapToGrid w:val="0"/>
        </w:rPr>
        <w:tab/>
        <w:t>(c)</w:t>
      </w:r>
      <w:r>
        <w:rPr>
          <w:snapToGrid w:val="0"/>
        </w:rPr>
        <w:tab/>
        <w:t>an amount the employer is authorised or required to deduct by order of a court or under a law of the State or the Commonwealth.</w:t>
      </w:r>
    </w:p>
    <w:p w14:paraId="4BBC1352" w14:textId="77777777" w:rsidR="00C307B4" w:rsidRDefault="007E315C">
      <w:pPr>
        <w:pStyle w:val="Subsection"/>
        <w:rPr>
          <w:snapToGrid w:val="0"/>
        </w:rPr>
      </w:pPr>
      <w:r>
        <w:rPr>
          <w:snapToGrid w:val="0"/>
        </w:rPr>
        <w:tab/>
        <w:t xml:space="preserve">(2) </w:t>
      </w:r>
      <w:r>
        <w:rPr>
          <w:snapToGrid w:val="0"/>
        </w:rPr>
        <w:tab/>
        <w:t xml:space="preserve">The employee is entitled to have any amount so deducted paid by the employer in accordance with the employee’s instructions or in accordance with the requirements of the </w:t>
      </w:r>
      <w:r>
        <w:t>employer</w:t>
      </w:r>
      <w:r>
        <w:noBreakHyphen/>
        <w:t>employee agreement</w:t>
      </w:r>
      <w:r>
        <w:rPr>
          <w:snapToGrid w:val="0"/>
        </w:rPr>
        <w:t>, award, contract of employment, court order or law of the State or the Commonwealth (as the case may be).</w:t>
      </w:r>
    </w:p>
    <w:p w14:paraId="093E1951" w14:textId="77777777" w:rsidR="00C307B4" w:rsidRDefault="007E315C">
      <w:pPr>
        <w:pStyle w:val="Subsection"/>
        <w:rPr>
          <w:snapToGrid w:val="0"/>
        </w:rPr>
      </w:pPr>
      <w:r>
        <w:rPr>
          <w:snapToGrid w:val="0"/>
        </w:rPr>
        <w:tab/>
        <w:t xml:space="preserve">(3) </w:t>
      </w:r>
      <w:r>
        <w:rPr>
          <w:snapToGrid w:val="0"/>
        </w:rPr>
        <w:tab/>
        <w:t>Nothing in this section requires an employer to make deductions requested by an employee.</w:t>
      </w:r>
    </w:p>
    <w:p w14:paraId="2E5DFAD0" w14:textId="77777777" w:rsidR="00C307B4" w:rsidRDefault="007E315C">
      <w:pPr>
        <w:pStyle w:val="Subsection"/>
        <w:rPr>
          <w:snapToGrid w:val="0"/>
        </w:rPr>
      </w:pPr>
      <w:r>
        <w:rPr>
          <w:snapToGrid w:val="0"/>
        </w:rPr>
        <w:tab/>
        <w:t xml:space="preserve">(4) </w:t>
      </w:r>
      <w:r>
        <w:rPr>
          <w:snapToGrid w:val="0"/>
        </w:rPr>
        <w:tab/>
        <w:t>An employee may, by giving written notice to the employer, withdraw an authorisation under subsection (1)(a).</w:t>
      </w:r>
    </w:p>
    <w:p w14:paraId="666BD4DA" w14:textId="77777777" w:rsidR="00C307B4" w:rsidRDefault="007E315C">
      <w:pPr>
        <w:pStyle w:val="Footnotesection"/>
      </w:pPr>
      <w:r>
        <w:tab/>
        <w:t>[Section 17D inserted: No. 79 of 1995 s. 66(6); amended: No. 20 of 2002 s. 22(7); amended: Gazette 15 Aug 2003 p. 3688.]</w:t>
      </w:r>
    </w:p>
    <w:p w14:paraId="51D1A07C" w14:textId="77777777" w:rsidR="00C307B4" w:rsidRDefault="007E315C">
      <w:pPr>
        <w:pStyle w:val="Heading2"/>
      </w:pPr>
      <w:bookmarkStart w:id="62" w:name="_Toc378068977"/>
      <w:bookmarkStart w:id="63" w:name="_Toc421115952"/>
      <w:bookmarkStart w:id="64" w:name="_Toc421116022"/>
      <w:bookmarkStart w:id="65" w:name="_Toc468179915"/>
      <w:r>
        <w:rPr>
          <w:rStyle w:val="CharPartNo"/>
        </w:rPr>
        <w:t>Part 4</w:t>
      </w:r>
      <w:r>
        <w:t> — </w:t>
      </w:r>
      <w:r>
        <w:rPr>
          <w:rStyle w:val="CharPartText"/>
        </w:rPr>
        <w:t>Minimum leave conditions</w:t>
      </w:r>
      <w:bookmarkEnd w:id="62"/>
      <w:bookmarkEnd w:id="63"/>
      <w:bookmarkEnd w:id="64"/>
      <w:bookmarkEnd w:id="65"/>
    </w:p>
    <w:p w14:paraId="7206A776" w14:textId="77777777" w:rsidR="00C307B4" w:rsidRDefault="007E315C">
      <w:pPr>
        <w:pStyle w:val="Heading3"/>
      </w:pPr>
      <w:bookmarkStart w:id="66" w:name="_Toc378068978"/>
      <w:bookmarkStart w:id="67" w:name="_Toc421115953"/>
      <w:bookmarkStart w:id="68" w:name="_Toc421116023"/>
      <w:bookmarkStart w:id="69" w:name="_Toc468179916"/>
      <w:r>
        <w:rPr>
          <w:rStyle w:val="CharDivNo"/>
        </w:rPr>
        <w:t>Division 1</w:t>
      </w:r>
      <w:r>
        <w:rPr>
          <w:snapToGrid w:val="0"/>
        </w:rPr>
        <w:t> — </w:t>
      </w:r>
      <w:r>
        <w:rPr>
          <w:rStyle w:val="CharDivText"/>
        </w:rPr>
        <w:t>Preliminary</w:t>
      </w:r>
      <w:bookmarkEnd w:id="66"/>
      <w:bookmarkEnd w:id="67"/>
      <w:bookmarkEnd w:id="68"/>
      <w:bookmarkEnd w:id="69"/>
    </w:p>
    <w:p w14:paraId="045341B9" w14:textId="77777777" w:rsidR="00C307B4" w:rsidRDefault="007E315C">
      <w:pPr>
        <w:pStyle w:val="Heading5"/>
        <w:rPr>
          <w:snapToGrid w:val="0"/>
        </w:rPr>
      </w:pPr>
      <w:bookmarkStart w:id="70" w:name="_Toc378068979"/>
      <w:bookmarkStart w:id="71" w:name="_Toc468179917"/>
      <w:r>
        <w:rPr>
          <w:rStyle w:val="CharSectno"/>
        </w:rPr>
        <w:t>18</w:t>
      </w:r>
      <w:r>
        <w:rPr>
          <w:snapToGrid w:val="0"/>
        </w:rPr>
        <w:t>.</w:t>
      </w:r>
      <w:r>
        <w:rPr>
          <w:snapToGrid w:val="0"/>
        </w:rPr>
        <w:tab/>
        <w:t>Paid leave, how pay calculated</w:t>
      </w:r>
      <w:bookmarkEnd w:id="70"/>
      <w:bookmarkEnd w:id="71"/>
    </w:p>
    <w:p w14:paraId="090D0065" w14:textId="77777777" w:rsidR="00C307B4" w:rsidRDefault="007E315C">
      <w:pPr>
        <w:pStyle w:val="Subsection"/>
        <w:rPr>
          <w:snapToGrid w:val="0"/>
        </w:rPr>
      </w:pPr>
      <w:r>
        <w:rPr>
          <w:snapToGrid w:val="0"/>
        </w:rPr>
        <w:tab/>
        <w:t>(1)</w:t>
      </w:r>
      <w:r>
        <w:rPr>
          <w:snapToGrid w:val="0"/>
        </w:rPr>
        <w:tab/>
        <w:t xml:space="preserve">Where leave is paid leave, payment is to be made at the rate the employee would have received as his or her payment at the time the leave is taken under the </w:t>
      </w:r>
      <w:r>
        <w:t>employer</w:t>
      </w:r>
      <w:r>
        <w:noBreakHyphen/>
        <w:t>employee agreement</w:t>
      </w:r>
      <w:r>
        <w:rPr>
          <w:snapToGrid w:val="0"/>
        </w:rPr>
        <w:t>, award or contract of employment.</w:t>
      </w:r>
    </w:p>
    <w:p w14:paraId="52D4E048" w14:textId="77777777" w:rsidR="00C307B4" w:rsidRDefault="007E315C">
      <w:pPr>
        <w:pStyle w:val="Subsection"/>
        <w:rPr>
          <w:snapToGrid w:val="0"/>
        </w:rPr>
      </w:pPr>
      <w:r>
        <w:rPr>
          <w:snapToGrid w:val="0"/>
        </w:rPr>
        <w:tab/>
        <w:t xml:space="preserve">(2) </w:t>
      </w:r>
      <w:r>
        <w:rPr>
          <w:snapToGrid w:val="0"/>
        </w:rPr>
        <w:tab/>
        <w:t xml:space="preserve">If the number of hours for which an employee is entitled to be paid for a period of leave cannot be determined under subsection (1), the total number of hours worked under the </w:t>
      </w:r>
      <w:r>
        <w:t>employer</w:t>
      </w:r>
      <w:r>
        <w:noBreakHyphen/>
        <w:t>employee agreement</w:t>
      </w:r>
      <w:r>
        <w:rPr>
          <w:snapToGrid w:val="0"/>
        </w:rPr>
        <w:t>, award or contract of employment in the 52 weeks immediately before the time the leave is taken are to be averaged as hours worked each week for the purpose of payment for the leave.</w:t>
      </w:r>
    </w:p>
    <w:p w14:paraId="4BAD0FD5" w14:textId="77777777" w:rsidR="00C307B4" w:rsidRDefault="007E315C">
      <w:pPr>
        <w:pStyle w:val="Subsection"/>
        <w:rPr>
          <w:snapToGrid w:val="0"/>
        </w:rPr>
      </w:pPr>
      <w:r>
        <w:rPr>
          <w:snapToGrid w:val="0"/>
        </w:rPr>
        <w:tab/>
        <w:t xml:space="preserve">(3) </w:t>
      </w:r>
      <w:r>
        <w:rPr>
          <w:snapToGrid w:val="0"/>
        </w:rPr>
        <w:tab/>
        <w:t>Payment for overtime, penalty rates or any kind of allowance is not required to be taken into account in determining any rate of payment for the purposes of this section.</w:t>
      </w:r>
    </w:p>
    <w:p w14:paraId="49454AE0" w14:textId="77777777" w:rsidR="00C307B4" w:rsidRDefault="007E315C">
      <w:pPr>
        <w:pStyle w:val="Subsection"/>
        <w:rPr>
          <w:snapToGrid w:val="0"/>
        </w:rPr>
      </w:pPr>
      <w:r>
        <w:rPr>
          <w:snapToGrid w:val="0"/>
        </w:rPr>
        <w:tab/>
        <w:t xml:space="preserve">(4) </w:t>
      </w:r>
      <w:r>
        <w:rPr>
          <w:snapToGrid w:val="0"/>
        </w:rPr>
        <w:tab/>
        <w:t>Matters in relation to payment for leave under this Part or Part 5 may be prescribed by the regulations.</w:t>
      </w:r>
    </w:p>
    <w:p w14:paraId="02564DD1" w14:textId="77777777" w:rsidR="00C307B4" w:rsidRDefault="007E315C">
      <w:pPr>
        <w:pStyle w:val="Footnotesection"/>
      </w:pPr>
      <w:r>
        <w:tab/>
        <w:t>[Section 18 amended: No. 20 of 2002 s. 22(7); amended: Gazette 15 Aug 2003 p. 3688.]</w:t>
      </w:r>
    </w:p>
    <w:p w14:paraId="43F4079E" w14:textId="77777777" w:rsidR="00C307B4" w:rsidRDefault="007E315C">
      <w:pPr>
        <w:pStyle w:val="Heading3"/>
      </w:pPr>
      <w:bookmarkStart w:id="72" w:name="_Toc378068980"/>
      <w:bookmarkStart w:id="73" w:name="_Toc421115955"/>
      <w:bookmarkStart w:id="74" w:name="_Toc421116025"/>
      <w:bookmarkStart w:id="75" w:name="_Toc468179918"/>
      <w:r>
        <w:rPr>
          <w:rStyle w:val="CharDivNo"/>
        </w:rPr>
        <w:t>Division 2</w:t>
      </w:r>
      <w:r>
        <w:rPr>
          <w:snapToGrid w:val="0"/>
        </w:rPr>
        <w:t> — </w:t>
      </w:r>
      <w:r>
        <w:rPr>
          <w:rStyle w:val="CharDivText"/>
        </w:rPr>
        <w:t>Leave for illness or injury or family care</w:t>
      </w:r>
      <w:bookmarkEnd w:id="72"/>
      <w:bookmarkEnd w:id="73"/>
      <w:bookmarkEnd w:id="74"/>
      <w:bookmarkEnd w:id="75"/>
    </w:p>
    <w:p w14:paraId="03D51730" w14:textId="77777777" w:rsidR="00C307B4" w:rsidRDefault="007E315C">
      <w:pPr>
        <w:pStyle w:val="Footnoteheading"/>
      </w:pPr>
      <w:r>
        <w:tab/>
        <w:t>[Heading amended: No. 36 of 2006 s. 30.]</w:t>
      </w:r>
    </w:p>
    <w:p w14:paraId="20E74E4D" w14:textId="77777777" w:rsidR="00C307B4" w:rsidRDefault="007E315C">
      <w:pPr>
        <w:pStyle w:val="Heading5"/>
      </w:pPr>
      <w:bookmarkStart w:id="76" w:name="_Toc378068981"/>
      <w:bookmarkStart w:id="77" w:name="_Toc468179919"/>
      <w:r>
        <w:rPr>
          <w:rStyle w:val="CharSectno"/>
        </w:rPr>
        <w:t>19</w:t>
      </w:r>
      <w:r>
        <w:t>.</w:t>
      </w:r>
      <w:r>
        <w:tab/>
        <w:t>Entitlement to paid leave for illness, injury or family care</w:t>
      </w:r>
      <w:bookmarkEnd w:id="76"/>
      <w:bookmarkEnd w:id="77"/>
    </w:p>
    <w:p w14:paraId="64B3ACD9" w14:textId="77777777" w:rsidR="00C307B4" w:rsidRDefault="007E315C">
      <w:pPr>
        <w:pStyle w:val="Subsection"/>
      </w:pPr>
      <w:r>
        <w:tab/>
        <w:t>(1)</w:t>
      </w:r>
      <w:r>
        <w:tab/>
        <w:t>An employee, other than a casual employee, is entitled for each year of service to paid leave under this subsection for the number of hours the employee is required ordinarily to work in a 2 week period during that year, up to 76 hours.</w:t>
      </w:r>
    </w:p>
    <w:p w14:paraId="5BFAE89B" w14:textId="77777777" w:rsidR="00C307B4" w:rsidRDefault="007E315C">
      <w:pPr>
        <w:pStyle w:val="Subsection"/>
        <w:keepNext/>
      </w:pPr>
      <w:r>
        <w:tab/>
        <w:t>(2)</w:t>
      </w:r>
      <w:r>
        <w:tab/>
        <w:t xml:space="preserve">An entitlement under subsection (1) accrues </w:t>
      </w:r>
      <w:r>
        <w:rPr>
          <w:i/>
        </w:rPr>
        <w:t>pro rata</w:t>
      </w:r>
      <w:r>
        <w:t xml:space="preserve"> on a weekly basis.</w:t>
      </w:r>
    </w:p>
    <w:p w14:paraId="43BA721A" w14:textId="77777777" w:rsidR="00C307B4" w:rsidRDefault="007E315C">
      <w:pPr>
        <w:pStyle w:val="Subsection"/>
      </w:pPr>
      <w:r>
        <w:tab/>
        <w:t>(3)</w:t>
      </w:r>
      <w:r>
        <w:tab/>
        <w:t>Entitlements under subsection (1) are cumulative.</w:t>
      </w:r>
    </w:p>
    <w:p w14:paraId="62B82995" w14:textId="77777777" w:rsidR="00C307B4" w:rsidRDefault="007E315C">
      <w:pPr>
        <w:pStyle w:val="Subsection"/>
      </w:pPr>
      <w:r>
        <w:tab/>
        <w:t>(4)</w:t>
      </w:r>
      <w:r>
        <w:tab/>
        <w:t>Entitlements under subsection (1) can only be used under sections 20 and 20A.</w:t>
      </w:r>
    </w:p>
    <w:p w14:paraId="4E2026AC" w14:textId="77777777" w:rsidR="00C307B4" w:rsidRDefault="007E315C">
      <w:pPr>
        <w:pStyle w:val="Subsection"/>
      </w:pPr>
      <w:r>
        <w:tab/>
        <w:t>(5)</w:t>
      </w:r>
      <w:r>
        <w:tab/>
        <w:t>In subsection (1) —</w:t>
      </w:r>
    </w:p>
    <w:p w14:paraId="427883C1" w14:textId="77777777" w:rsidR="00C307B4" w:rsidRDefault="007E315C">
      <w:pPr>
        <w:pStyle w:val="Defstart"/>
      </w:pPr>
      <w:r>
        <w:rPr>
          <w:b/>
        </w:rPr>
        <w:tab/>
      </w:r>
      <w:r>
        <w:rPr>
          <w:rStyle w:val="CharDefText"/>
        </w:rPr>
        <w:t>year</w:t>
      </w:r>
      <w:r>
        <w:t xml:space="preserve"> does not include any period of unpaid leave.</w:t>
      </w:r>
    </w:p>
    <w:p w14:paraId="246352D7" w14:textId="77777777" w:rsidR="00C307B4" w:rsidRDefault="007E315C">
      <w:pPr>
        <w:pStyle w:val="Footnotesection"/>
      </w:pPr>
      <w:r>
        <w:tab/>
        <w:t>[Section 19 inserted: No. 36 of 2006 s. 31(1).]</w:t>
      </w:r>
    </w:p>
    <w:p w14:paraId="116DBFC6" w14:textId="77777777" w:rsidR="00C307B4" w:rsidRDefault="007E315C">
      <w:pPr>
        <w:pStyle w:val="Heading5"/>
      </w:pPr>
      <w:bookmarkStart w:id="78" w:name="_Toc378068982"/>
      <w:bookmarkStart w:id="79" w:name="_Toc468179920"/>
      <w:r>
        <w:rPr>
          <w:rStyle w:val="CharSectno"/>
        </w:rPr>
        <w:t>20</w:t>
      </w:r>
      <w:r>
        <w:t>.</w:t>
      </w:r>
      <w:r>
        <w:tab/>
        <w:t>Employee may use entitlement as paid sick leave</w:t>
      </w:r>
      <w:bookmarkEnd w:id="78"/>
      <w:bookmarkEnd w:id="79"/>
    </w:p>
    <w:p w14:paraId="3A62D537" w14:textId="77777777" w:rsidR="00C307B4" w:rsidRDefault="007E315C">
      <w:pPr>
        <w:pStyle w:val="Subsection"/>
      </w:pPr>
      <w:r>
        <w:tab/>
        <w:t>(1)</w:t>
      </w:r>
      <w:r>
        <w:tab/>
        <w:t>Subject to subsection (2), an employee who is unable to work as a result of the employee’s illness or injury, is entitled to use any part of the employee’s entitlement under section 19(1) as paid leave for periods of absence from work resulting from the illness or injury.</w:t>
      </w:r>
    </w:p>
    <w:p w14:paraId="7C9A60FD" w14:textId="77777777" w:rsidR="00C307B4" w:rsidRDefault="007E315C">
      <w:pPr>
        <w:pStyle w:val="Subsection"/>
      </w:pPr>
      <w:r>
        <w:tab/>
        <w:t>(2)</w:t>
      </w:r>
      <w:r>
        <w:tab/>
        <w:t>If an employee’s illness or injury is attributable to —</w:t>
      </w:r>
    </w:p>
    <w:p w14:paraId="4987CB16" w14:textId="77777777" w:rsidR="00C307B4" w:rsidRDefault="007E315C">
      <w:pPr>
        <w:pStyle w:val="Indenta"/>
      </w:pPr>
      <w:r>
        <w:tab/>
        <w:t>(a)</w:t>
      </w:r>
      <w:r>
        <w:tab/>
        <w:t>the employee’s serious and wilful misconduct; or</w:t>
      </w:r>
    </w:p>
    <w:p w14:paraId="7986EA86" w14:textId="77777777" w:rsidR="00C307B4" w:rsidRDefault="007E315C">
      <w:pPr>
        <w:pStyle w:val="Indenta"/>
      </w:pPr>
      <w:r>
        <w:tab/>
        <w:t>(b)</w:t>
      </w:r>
      <w:r>
        <w:tab/>
        <w:t>the employee’s gross and wilful neglect,</w:t>
      </w:r>
    </w:p>
    <w:p w14:paraId="47E00739" w14:textId="77777777" w:rsidR="00C307B4" w:rsidRDefault="007E315C">
      <w:pPr>
        <w:pStyle w:val="Subsection"/>
      </w:pPr>
      <w:r>
        <w:tab/>
      </w:r>
      <w:r>
        <w:tab/>
        <w:t>in the course of the employee’s employment, the employee is not entitled to be paid for any period of absence from work resulting from the illness or injury.</w:t>
      </w:r>
    </w:p>
    <w:p w14:paraId="7881E8F3" w14:textId="77777777" w:rsidR="00C307B4" w:rsidRDefault="007E315C">
      <w:pPr>
        <w:pStyle w:val="Footnotesection"/>
      </w:pPr>
      <w:r>
        <w:tab/>
        <w:t>[Section 20 inserted: No. 36 of 2006 s. 31(1).]</w:t>
      </w:r>
    </w:p>
    <w:p w14:paraId="2AD2AAEA" w14:textId="77777777" w:rsidR="00C307B4" w:rsidRDefault="007E315C">
      <w:pPr>
        <w:pStyle w:val="Heading5"/>
      </w:pPr>
      <w:bookmarkStart w:id="80" w:name="_Toc378068983"/>
      <w:bookmarkStart w:id="81" w:name="_Toc468179921"/>
      <w:r>
        <w:rPr>
          <w:rStyle w:val="CharSectno"/>
        </w:rPr>
        <w:t>20A</w:t>
      </w:r>
      <w:r>
        <w:t>.</w:t>
      </w:r>
      <w:r>
        <w:tab/>
        <w:t>Employee may use entitlement as paid carer’s leave</w:t>
      </w:r>
      <w:bookmarkEnd w:id="80"/>
      <w:bookmarkEnd w:id="81"/>
    </w:p>
    <w:p w14:paraId="6EF39791" w14:textId="77777777" w:rsidR="00C307B4" w:rsidRDefault="007E315C">
      <w:pPr>
        <w:pStyle w:val="Subsection"/>
      </w:pPr>
      <w:r>
        <w:tab/>
        <w:t>(1)</w:t>
      </w:r>
      <w:r>
        <w:tab/>
        <w:t>Subject to subsection (3), an employee is entitled to use any part of the employee’s entitlement under section 19(1) as paid carer’s leave.</w:t>
      </w:r>
    </w:p>
    <w:p w14:paraId="120A773C" w14:textId="77777777" w:rsidR="00C307B4" w:rsidRDefault="007E315C">
      <w:pPr>
        <w:pStyle w:val="Subsection"/>
      </w:pPr>
      <w:r>
        <w:tab/>
        <w:t>(2)</w:t>
      </w:r>
      <w:r>
        <w:tab/>
        <w:t xml:space="preserve">Subsection (3) applies to an employee if, at a particular time (the </w:t>
      </w:r>
      <w:r>
        <w:rPr>
          <w:rStyle w:val="CharDefText"/>
        </w:rPr>
        <w:t>time</w:t>
      </w:r>
      <w:r>
        <w:t>), the employee —</w:t>
      </w:r>
    </w:p>
    <w:p w14:paraId="368CFF75" w14:textId="77777777" w:rsidR="00C307B4" w:rsidRDefault="007E315C">
      <w:pPr>
        <w:pStyle w:val="Indenta"/>
      </w:pPr>
      <w:r>
        <w:tab/>
        <w:t>(a)</w:t>
      </w:r>
      <w:r>
        <w:tab/>
        <w:t>is employed by an employer; and</w:t>
      </w:r>
    </w:p>
    <w:p w14:paraId="5A30E9FE" w14:textId="77777777" w:rsidR="00C307B4" w:rsidRDefault="007E315C">
      <w:pPr>
        <w:pStyle w:val="Indenta"/>
      </w:pPr>
      <w:r>
        <w:tab/>
        <w:t>(b)</w:t>
      </w:r>
      <w:r>
        <w:tab/>
        <w:t>for a continuous period of 12 months immediately before the time, has been in continuous service with the employer.</w:t>
      </w:r>
    </w:p>
    <w:p w14:paraId="218DA1D9" w14:textId="77777777" w:rsidR="00C307B4" w:rsidRDefault="007E315C">
      <w:pPr>
        <w:pStyle w:val="Subsection"/>
      </w:pPr>
      <w:r>
        <w:tab/>
        <w:t>(3)</w:t>
      </w:r>
      <w:r>
        <w:tab/>
        <w:t>The employee is not entitled to take paid carer’s leave at the time if, during the period of 12 months ending at the time, the employee has already taken a total amount of paid carer’s leave that is as much as the entitlement accrued by the employee under section 19(1) during that period.</w:t>
      </w:r>
    </w:p>
    <w:p w14:paraId="5186BCE0" w14:textId="77777777" w:rsidR="00C307B4" w:rsidRDefault="007E315C">
      <w:pPr>
        <w:pStyle w:val="Footnotesection"/>
      </w:pPr>
      <w:r>
        <w:tab/>
        <w:t>[Section 20A inserted: No. 36 of 2006 s. 31(1).]</w:t>
      </w:r>
    </w:p>
    <w:p w14:paraId="3908BC4F" w14:textId="77777777" w:rsidR="00C307B4" w:rsidRDefault="007E315C">
      <w:pPr>
        <w:pStyle w:val="Heading5"/>
      </w:pPr>
      <w:bookmarkStart w:id="82" w:name="_Toc378068984"/>
      <w:bookmarkStart w:id="83" w:name="_Toc468179922"/>
      <w:r>
        <w:rPr>
          <w:rStyle w:val="CharSectno"/>
        </w:rPr>
        <w:t>20B</w:t>
      </w:r>
      <w:r>
        <w:t>.</w:t>
      </w:r>
      <w:r>
        <w:tab/>
        <w:t>Unpaid carer’s leave</w:t>
      </w:r>
      <w:bookmarkEnd w:id="82"/>
      <w:bookmarkEnd w:id="83"/>
    </w:p>
    <w:p w14:paraId="1F2D01DC" w14:textId="77777777" w:rsidR="00C307B4" w:rsidRDefault="007E315C">
      <w:pPr>
        <w:pStyle w:val="Subsection"/>
      </w:pPr>
      <w:r>
        <w:tab/>
        <w:t>(1)</w:t>
      </w:r>
      <w:r>
        <w:tab/>
        <w:t xml:space="preserve">Subject to subsection (2), an employee is entitled to unpaid carer’s leave of up to 2 days for each occasion (a </w:t>
      </w:r>
      <w:r>
        <w:rPr>
          <w:rStyle w:val="CharDefText"/>
        </w:rPr>
        <w:t>permissible occasion</w:t>
      </w:r>
      <w:r>
        <w:t>) on which a member of the employee’s family or household requires care or support because of —</w:t>
      </w:r>
    </w:p>
    <w:p w14:paraId="1CAD22A0" w14:textId="77777777" w:rsidR="00C307B4" w:rsidRDefault="007E315C">
      <w:pPr>
        <w:pStyle w:val="Indenta"/>
      </w:pPr>
      <w:r>
        <w:tab/>
        <w:t>(a)</w:t>
      </w:r>
      <w:r>
        <w:tab/>
        <w:t>an illness or injury of the member; or</w:t>
      </w:r>
    </w:p>
    <w:p w14:paraId="39161577" w14:textId="77777777" w:rsidR="00C307B4" w:rsidRDefault="007E315C">
      <w:pPr>
        <w:pStyle w:val="Indenta"/>
      </w:pPr>
      <w:r>
        <w:tab/>
        <w:t>(b)</w:t>
      </w:r>
      <w:r>
        <w:tab/>
        <w:t>an unexpected emergency affecting the member.</w:t>
      </w:r>
    </w:p>
    <w:p w14:paraId="1F4238B2" w14:textId="77777777" w:rsidR="00C307B4" w:rsidRDefault="007E315C">
      <w:pPr>
        <w:pStyle w:val="Subsection"/>
      </w:pPr>
      <w:r>
        <w:tab/>
        <w:t>(2)</w:t>
      </w:r>
      <w:r>
        <w:tab/>
        <w:t>An employee is entitled to unpaid carer’s leave for a particular permissible occasion only if the employee cannot take paid carer’s leave during the period.</w:t>
      </w:r>
    </w:p>
    <w:p w14:paraId="4A85BC8F" w14:textId="77777777" w:rsidR="00C307B4" w:rsidRDefault="007E315C">
      <w:pPr>
        <w:pStyle w:val="Subsection"/>
      </w:pPr>
      <w:r>
        <w:tab/>
        <w:t>(3)</w:t>
      </w:r>
      <w:r>
        <w:tab/>
        <w:t>In subsection (2) —</w:t>
      </w:r>
    </w:p>
    <w:p w14:paraId="079FA720" w14:textId="77777777" w:rsidR="00C307B4" w:rsidRDefault="007E315C">
      <w:pPr>
        <w:pStyle w:val="Defstart"/>
      </w:pPr>
      <w:r>
        <w:rPr>
          <w:b/>
        </w:rPr>
        <w:tab/>
      </w:r>
      <w:r>
        <w:rPr>
          <w:rStyle w:val="CharDefText"/>
        </w:rPr>
        <w:t>paid carer’s leave</w:t>
      </w:r>
      <w:r>
        <w:t xml:space="preserve"> means paid carer’s leave authorised by the employer or by an employer</w:t>
      </w:r>
      <w:r>
        <w:noBreakHyphen/>
        <w:t>employee agreement, an award, a contract of employment or section 20A(1).</w:t>
      </w:r>
    </w:p>
    <w:p w14:paraId="12DB1CB1" w14:textId="77777777" w:rsidR="00C307B4" w:rsidRDefault="007E315C">
      <w:pPr>
        <w:pStyle w:val="Footnotesection"/>
      </w:pPr>
      <w:r>
        <w:tab/>
        <w:t>[Section 20B inserted: No. 36 of 2006 s. 31(1).]</w:t>
      </w:r>
    </w:p>
    <w:p w14:paraId="7AE87043" w14:textId="77777777" w:rsidR="00C307B4" w:rsidRDefault="007E315C">
      <w:pPr>
        <w:pStyle w:val="Heading5"/>
      </w:pPr>
      <w:bookmarkStart w:id="84" w:name="_Toc378068985"/>
      <w:bookmarkStart w:id="85" w:name="_Toc468179923"/>
      <w:r>
        <w:rPr>
          <w:rStyle w:val="CharSectno"/>
        </w:rPr>
        <w:t>21</w:t>
      </w:r>
      <w:r>
        <w:t>.</w:t>
      </w:r>
      <w:r>
        <w:tab/>
        <w:t>Certain matters as to sick leave not minimum conditions</w:t>
      </w:r>
      <w:bookmarkEnd w:id="84"/>
      <w:bookmarkEnd w:id="85"/>
    </w:p>
    <w:p w14:paraId="4227C2DC" w14:textId="77777777" w:rsidR="00C307B4" w:rsidRDefault="007E315C">
      <w:pPr>
        <w:pStyle w:val="Subsection"/>
      </w:pPr>
      <w:r>
        <w:tab/>
      </w:r>
      <w:r>
        <w:tab/>
        <w:t>Nothing in this Division requires —</w:t>
      </w:r>
    </w:p>
    <w:p w14:paraId="0A6B49F7" w14:textId="77777777" w:rsidR="00C307B4" w:rsidRDefault="007E315C">
      <w:pPr>
        <w:pStyle w:val="Ednotepara"/>
        <w:spacing w:before="80"/>
      </w:pPr>
      <w:r>
        <w:tab/>
        <w:t>[(a)</w:t>
      </w:r>
      <w:r>
        <w:tab/>
        <w:t>deleted]</w:t>
      </w:r>
    </w:p>
    <w:p w14:paraId="51014C9D" w14:textId="77777777" w:rsidR="00C307B4" w:rsidRDefault="007E315C">
      <w:pPr>
        <w:pStyle w:val="Indenta"/>
      </w:pPr>
      <w:r>
        <w:tab/>
        <w:t>(b)</w:t>
      </w:r>
      <w:r>
        <w:tab/>
        <w:t>leave under section 20(1), 20A(1) or 20B(1) to be taken as a whole working day; or</w:t>
      </w:r>
    </w:p>
    <w:p w14:paraId="39E5129B" w14:textId="77777777" w:rsidR="00C307B4" w:rsidRDefault="007E315C">
      <w:pPr>
        <w:pStyle w:val="Indenta"/>
      </w:pPr>
      <w:r>
        <w:tab/>
        <w:t>(c)</w:t>
      </w:r>
      <w:r>
        <w:tab/>
        <w:t>an employer to pay an employee in lieu of the employee’s untaken entitlement under section 19(1), on the termination of the employee’s employment.</w:t>
      </w:r>
    </w:p>
    <w:p w14:paraId="2407898B" w14:textId="77777777" w:rsidR="00C307B4" w:rsidRDefault="007E315C">
      <w:pPr>
        <w:pStyle w:val="Footnotesection"/>
      </w:pPr>
      <w:r>
        <w:tab/>
        <w:t>[Section 21 inserted: No. 20 of 2002 s. 171; amended: No. 36 of 2006 s. 32.]</w:t>
      </w:r>
    </w:p>
    <w:p w14:paraId="50346D0A" w14:textId="77777777" w:rsidR="00C307B4" w:rsidRDefault="007E315C">
      <w:pPr>
        <w:pStyle w:val="Heading5"/>
      </w:pPr>
      <w:bookmarkStart w:id="86" w:name="_Toc378068986"/>
      <w:bookmarkStart w:id="87" w:name="_Toc468179924"/>
      <w:r>
        <w:rPr>
          <w:rStyle w:val="CharSectno"/>
        </w:rPr>
        <w:t>22</w:t>
      </w:r>
      <w:r>
        <w:t>.</w:t>
      </w:r>
      <w:r>
        <w:tab/>
        <w:t>Employee to prove entitlements under this Division</w:t>
      </w:r>
      <w:bookmarkEnd w:id="86"/>
      <w:bookmarkEnd w:id="87"/>
    </w:p>
    <w:p w14:paraId="064806C8" w14:textId="77777777" w:rsidR="00C307B4" w:rsidRDefault="007E315C">
      <w:pPr>
        <w:pStyle w:val="Subsection"/>
      </w:pPr>
      <w:r>
        <w:tab/>
      </w:r>
      <w:r>
        <w:tab/>
        <w:t>An employee who claims to be entitled —</w:t>
      </w:r>
    </w:p>
    <w:p w14:paraId="1438DA96" w14:textId="77777777" w:rsidR="00C307B4" w:rsidRDefault="007E315C">
      <w:pPr>
        <w:pStyle w:val="Indenta"/>
      </w:pPr>
      <w:r>
        <w:tab/>
        <w:t>(a)</w:t>
      </w:r>
      <w:r>
        <w:tab/>
        <w:t>to use the employee’s entitlement under section 19(1) as paid leave under section 20(1); or</w:t>
      </w:r>
    </w:p>
    <w:p w14:paraId="64265B3F" w14:textId="77777777" w:rsidR="00C307B4" w:rsidRDefault="007E315C">
      <w:pPr>
        <w:pStyle w:val="Indenta"/>
      </w:pPr>
      <w:r>
        <w:tab/>
        <w:t>(b)</w:t>
      </w:r>
      <w:r>
        <w:tab/>
        <w:t>to use the employee’s entitlement under section 19(1) as paid carer’s leave under section 20A(1); or</w:t>
      </w:r>
    </w:p>
    <w:p w14:paraId="2E8766EA" w14:textId="77777777" w:rsidR="00C307B4" w:rsidRDefault="007E315C">
      <w:pPr>
        <w:pStyle w:val="Indenta"/>
      </w:pPr>
      <w:r>
        <w:tab/>
        <w:t>(c)</w:t>
      </w:r>
      <w:r>
        <w:tab/>
        <w:t>to unpaid carer’s leave under section 20B(1),</w:t>
      </w:r>
    </w:p>
    <w:p w14:paraId="1B83EF7C" w14:textId="77777777" w:rsidR="00C307B4" w:rsidRDefault="007E315C">
      <w:pPr>
        <w:pStyle w:val="Subsection"/>
      </w:pPr>
      <w:r>
        <w:tab/>
      </w:r>
      <w:r>
        <w:tab/>
        <w:t>is to provide to the employer evidence that would satisfy a reasonable person of the entitlement.</w:t>
      </w:r>
    </w:p>
    <w:p w14:paraId="2F871EAC" w14:textId="77777777" w:rsidR="00C307B4" w:rsidRDefault="007E315C">
      <w:pPr>
        <w:pStyle w:val="Footnotesection"/>
      </w:pPr>
      <w:r>
        <w:tab/>
        <w:t>[Section 22 inserted: No. 20 of 2002 s. 172; amended: No. 36 of 2006 s. 33.]</w:t>
      </w:r>
    </w:p>
    <w:p w14:paraId="6DB06FEB" w14:textId="77777777" w:rsidR="00C307B4" w:rsidRDefault="007E315C">
      <w:pPr>
        <w:pStyle w:val="Heading3"/>
      </w:pPr>
      <w:bookmarkStart w:id="88" w:name="_Toc378068987"/>
      <w:bookmarkStart w:id="89" w:name="_Toc421115962"/>
      <w:bookmarkStart w:id="90" w:name="_Toc421116032"/>
      <w:bookmarkStart w:id="91" w:name="_Toc468179925"/>
      <w:r>
        <w:rPr>
          <w:rStyle w:val="CharDivNo"/>
        </w:rPr>
        <w:t>Division 3</w:t>
      </w:r>
      <w:r>
        <w:rPr>
          <w:snapToGrid w:val="0"/>
        </w:rPr>
        <w:t> — </w:t>
      </w:r>
      <w:r>
        <w:rPr>
          <w:rStyle w:val="CharDivText"/>
        </w:rPr>
        <w:t>Annual leave</w:t>
      </w:r>
      <w:bookmarkEnd w:id="88"/>
      <w:bookmarkEnd w:id="89"/>
      <w:bookmarkEnd w:id="90"/>
      <w:bookmarkEnd w:id="91"/>
    </w:p>
    <w:p w14:paraId="24C2767F" w14:textId="77777777" w:rsidR="00C307B4" w:rsidRDefault="007E315C">
      <w:pPr>
        <w:pStyle w:val="Heading5"/>
        <w:rPr>
          <w:snapToGrid w:val="0"/>
        </w:rPr>
      </w:pPr>
      <w:bookmarkStart w:id="92" w:name="_Toc378068988"/>
      <w:bookmarkStart w:id="93" w:name="_Toc468179926"/>
      <w:r>
        <w:rPr>
          <w:rStyle w:val="CharSectno"/>
        </w:rPr>
        <w:t>23</w:t>
      </w:r>
      <w:r>
        <w:rPr>
          <w:snapToGrid w:val="0"/>
        </w:rPr>
        <w:t>.</w:t>
      </w:r>
      <w:r>
        <w:rPr>
          <w:snapToGrid w:val="0"/>
        </w:rPr>
        <w:tab/>
        <w:t>Paid annual leave, entitlement to</w:t>
      </w:r>
      <w:bookmarkEnd w:id="92"/>
      <w:bookmarkEnd w:id="93"/>
    </w:p>
    <w:p w14:paraId="53489DCF" w14:textId="77777777" w:rsidR="00C307B4" w:rsidRDefault="007E315C">
      <w:pPr>
        <w:pStyle w:val="Subsection"/>
        <w:rPr>
          <w:snapToGrid w:val="0"/>
        </w:rPr>
      </w:pPr>
      <w:r>
        <w:rPr>
          <w:snapToGrid w:val="0"/>
        </w:rPr>
        <w:tab/>
        <w:t>(1)</w:t>
      </w:r>
      <w:r>
        <w:rPr>
          <w:snapToGrid w:val="0"/>
        </w:rPr>
        <w:tab/>
        <w:t>An employee, other than a casual employee, is entitled for each year of service, to paid annual leave for the number of hours the employee is required ordinarily to work in a 4 week period during that year, up to 152 hours.</w:t>
      </w:r>
    </w:p>
    <w:p w14:paraId="23DAE677" w14:textId="77777777" w:rsidR="00C307B4" w:rsidRDefault="007E315C">
      <w:pPr>
        <w:pStyle w:val="Subsection"/>
        <w:rPr>
          <w:snapToGrid w:val="0"/>
        </w:rPr>
      </w:pPr>
      <w:r>
        <w:rPr>
          <w:snapToGrid w:val="0"/>
        </w:rPr>
        <w:tab/>
        <w:t xml:space="preserve">(2) </w:t>
      </w:r>
      <w:r>
        <w:rPr>
          <w:snapToGrid w:val="0"/>
        </w:rPr>
        <w:tab/>
        <w:t xml:space="preserve">An entitlement under subsection (1) accrues </w:t>
      </w:r>
      <w:r>
        <w:rPr>
          <w:i/>
          <w:snapToGrid w:val="0"/>
        </w:rPr>
        <w:t>pro rata</w:t>
      </w:r>
      <w:r>
        <w:rPr>
          <w:snapToGrid w:val="0"/>
        </w:rPr>
        <w:t xml:space="preserve"> on a weekly basis.</w:t>
      </w:r>
    </w:p>
    <w:p w14:paraId="1FC83C06" w14:textId="77777777" w:rsidR="00C307B4" w:rsidRDefault="007E315C">
      <w:pPr>
        <w:pStyle w:val="Subsection"/>
      </w:pPr>
      <w:r>
        <w:tab/>
        <w:t>(2a)</w:t>
      </w:r>
      <w:r>
        <w:tab/>
        <w:t>Entitlements under subsection (1) are cumulative.</w:t>
      </w:r>
    </w:p>
    <w:p w14:paraId="5FB36F05" w14:textId="77777777" w:rsidR="00C307B4" w:rsidRDefault="007E315C">
      <w:pPr>
        <w:pStyle w:val="Subsection"/>
        <w:rPr>
          <w:snapToGrid w:val="0"/>
        </w:rPr>
      </w:pPr>
      <w:r>
        <w:rPr>
          <w:snapToGrid w:val="0"/>
        </w:rPr>
        <w:tab/>
        <w:t xml:space="preserve">(3) </w:t>
      </w:r>
      <w:r>
        <w:rPr>
          <w:snapToGrid w:val="0"/>
        </w:rPr>
        <w:tab/>
        <w:t xml:space="preserve">In subsection (1), </w:t>
      </w:r>
      <w:r>
        <w:rPr>
          <w:rStyle w:val="CharDefText"/>
        </w:rPr>
        <w:t>year</w:t>
      </w:r>
      <w:r>
        <w:rPr>
          <w:snapToGrid w:val="0"/>
        </w:rPr>
        <w:t xml:space="preserve"> does not include any period of unpaid leave.</w:t>
      </w:r>
    </w:p>
    <w:p w14:paraId="01B6FF8B" w14:textId="77777777" w:rsidR="00C307B4" w:rsidRDefault="007E315C">
      <w:pPr>
        <w:pStyle w:val="Subsection"/>
        <w:keepNext/>
        <w:rPr>
          <w:snapToGrid w:val="0"/>
        </w:rPr>
      </w:pPr>
      <w:r>
        <w:rPr>
          <w:snapToGrid w:val="0"/>
        </w:rPr>
        <w:tab/>
        <w:t xml:space="preserve">(4) </w:t>
      </w:r>
      <w:r>
        <w:rPr>
          <w:snapToGrid w:val="0"/>
        </w:rPr>
        <w:tab/>
        <w:t>Subsection (1) does not apply to an employee of a class prescribed by the regulations.</w:t>
      </w:r>
    </w:p>
    <w:p w14:paraId="64761A1C" w14:textId="77777777" w:rsidR="00C307B4" w:rsidRDefault="007E315C">
      <w:pPr>
        <w:pStyle w:val="Footnotesection"/>
      </w:pPr>
      <w:r>
        <w:tab/>
        <w:t>[Section 23 amended: No. 20 of 2002 s. 173(1); No. 36 of 2006 s. 34.]</w:t>
      </w:r>
    </w:p>
    <w:p w14:paraId="21D4A13B" w14:textId="77777777" w:rsidR="00C307B4" w:rsidRDefault="007E315C">
      <w:pPr>
        <w:pStyle w:val="Heading5"/>
        <w:rPr>
          <w:snapToGrid w:val="0"/>
        </w:rPr>
      </w:pPr>
      <w:bookmarkStart w:id="94" w:name="_Toc378068989"/>
      <w:bookmarkStart w:id="95" w:name="_Toc468179927"/>
      <w:r>
        <w:rPr>
          <w:rStyle w:val="CharSectno"/>
        </w:rPr>
        <w:t>24</w:t>
      </w:r>
      <w:r>
        <w:rPr>
          <w:snapToGrid w:val="0"/>
        </w:rPr>
        <w:t>.</w:t>
      </w:r>
      <w:r>
        <w:rPr>
          <w:snapToGrid w:val="0"/>
        </w:rPr>
        <w:tab/>
        <w:t>Annual leave payments, when to be made</w:t>
      </w:r>
      <w:bookmarkEnd w:id="94"/>
      <w:bookmarkEnd w:id="95"/>
    </w:p>
    <w:p w14:paraId="753A24FB" w14:textId="77777777" w:rsidR="00C307B4" w:rsidRDefault="007E315C">
      <w:pPr>
        <w:pStyle w:val="Subsection"/>
        <w:rPr>
          <w:snapToGrid w:val="0"/>
        </w:rPr>
      </w:pPr>
      <w:r>
        <w:rPr>
          <w:snapToGrid w:val="0"/>
        </w:rPr>
        <w:tab/>
        <w:t>(1)</w:t>
      </w:r>
      <w:r>
        <w:rPr>
          <w:snapToGrid w:val="0"/>
        </w:rPr>
        <w:tab/>
        <w:t>An employee is to be paid for a period of annual leave at the time payment is made in the normal course of the employment, unless the employee requests in writing that he or she be paid before the period of leave commences in which case the employee is to be so paid.</w:t>
      </w:r>
    </w:p>
    <w:p w14:paraId="52A99523" w14:textId="77777777" w:rsidR="00C307B4" w:rsidRDefault="007E315C">
      <w:pPr>
        <w:pStyle w:val="Subsection"/>
        <w:rPr>
          <w:snapToGrid w:val="0"/>
        </w:rPr>
      </w:pPr>
      <w:r>
        <w:rPr>
          <w:snapToGrid w:val="0"/>
        </w:rPr>
        <w:tab/>
        <w:t xml:space="preserve">(2) </w:t>
      </w:r>
      <w:r>
        <w:rPr>
          <w:snapToGrid w:val="0"/>
        </w:rPr>
        <w:tab/>
        <w:t>If —</w:t>
      </w:r>
    </w:p>
    <w:p w14:paraId="4ECB458B" w14:textId="77777777" w:rsidR="00C307B4" w:rsidRDefault="007E315C">
      <w:pPr>
        <w:pStyle w:val="Indenta"/>
        <w:rPr>
          <w:snapToGrid w:val="0"/>
        </w:rPr>
      </w:pPr>
      <w:r>
        <w:rPr>
          <w:snapToGrid w:val="0"/>
        </w:rPr>
        <w:tab/>
        <w:t>(a)</w:t>
      </w:r>
      <w:r>
        <w:rPr>
          <w:snapToGrid w:val="0"/>
        </w:rPr>
        <w:tab/>
        <w:t>an employee lawfully leaves his or her employment; or</w:t>
      </w:r>
    </w:p>
    <w:p w14:paraId="6737B990" w14:textId="77777777" w:rsidR="00C307B4" w:rsidRDefault="007E315C">
      <w:pPr>
        <w:pStyle w:val="Indenta"/>
        <w:rPr>
          <w:snapToGrid w:val="0"/>
        </w:rPr>
      </w:pPr>
      <w:r>
        <w:rPr>
          <w:snapToGrid w:val="0"/>
        </w:rPr>
        <w:tab/>
        <w:t>(b)</w:t>
      </w:r>
      <w:r>
        <w:rPr>
          <w:snapToGrid w:val="0"/>
        </w:rPr>
        <w:tab/>
        <w:t>an employee’s employment is terminated by the employer through no fault of the employee,</w:t>
      </w:r>
    </w:p>
    <w:p w14:paraId="5FD6C1DF" w14:textId="77777777" w:rsidR="00C307B4" w:rsidRDefault="007E315C">
      <w:pPr>
        <w:pStyle w:val="Subsection"/>
        <w:rPr>
          <w:snapToGrid w:val="0"/>
        </w:rPr>
      </w:pPr>
      <w:r>
        <w:rPr>
          <w:snapToGrid w:val="0"/>
        </w:rPr>
        <w:tab/>
      </w:r>
      <w:r>
        <w:rPr>
          <w:snapToGrid w:val="0"/>
        </w:rPr>
        <w:tab/>
        <w:t>before the employee has taken annual leave to which he or she is entitled, the employee is to be paid for all of that annual leave.</w:t>
      </w:r>
    </w:p>
    <w:p w14:paraId="4CD86BD1" w14:textId="77777777" w:rsidR="00C307B4" w:rsidRDefault="007E315C">
      <w:pPr>
        <w:pStyle w:val="Subsection"/>
        <w:rPr>
          <w:snapToGrid w:val="0"/>
        </w:rPr>
      </w:pPr>
      <w:r>
        <w:rPr>
          <w:snapToGrid w:val="0"/>
        </w:rPr>
        <w:tab/>
        <w:t xml:space="preserve">(3) </w:t>
      </w:r>
      <w:r>
        <w:rPr>
          <w:snapToGrid w:val="0"/>
        </w:rPr>
        <w:tab/>
        <w:t>If —</w:t>
      </w:r>
    </w:p>
    <w:p w14:paraId="25AD08AB" w14:textId="77777777" w:rsidR="00C307B4" w:rsidRDefault="007E315C">
      <w:pPr>
        <w:pStyle w:val="Indenta"/>
        <w:rPr>
          <w:snapToGrid w:val="0"/>
        </w:rPr>
      </w:pPr>
      <w:r>
        <w:rPr>
          <w:snapToGrid w:val="0"/>
        </w:rPr>
        <w:tab/>
        <w:t>(a)</w:t>
      </w:r>
      <w:r>
        <w:rPr>
          <w:snapToGrid w:val="0"/>
        </w:rPr>
        <w:tab/>
        <w:t>an employee leaves his or her employment; or</w:t>
      </w:r>
    </w:p>
    <w:p w14:paraId="7A32567E" w14:textId="77777777" w:rsidR="00C307B4" w:rsidRDefault="007E315C">
      <w:pPr>
        <w:pStyle w:val="Indenta"/>
        <w:rPr>
          <w:snapToGrid w:val="0"/>
        </w:rPr>
      </w:pPr>
      <w:r>
        <w:rPr>
          <w:snapToGrid w:val="0"/>
        </w:rPr>
        <w:tab/>
        <w:t>(b)</w:t>
      </w:r>
      <w:r>
        <w:rPr>
          <w:snapToGrid w:val="0"/>
        </w:rPr>
        <w:tab/>
        <w:t>that employment is terminated by the employer,</w:t>
      </w:r>
    </w:p>
    <w:p w14:paraId="782D1FD3" w14:textId="77777777" w:rsidR="00C307B4" w:rsidRDefault="007E315C">
      <w:pPr>
        <w:pStyle w:val="Subsection"/>
        <w:rPr>
          <w:snapToGrid w:val="0"/>
        </w:rPr>
      </w:pPr>
      <w:r>
        <w:rPr>
          <w:snapToGrid w:val="0"/>
        </w:rPr>
        <w:tab/>
      </w:r>
      <w:r>
        <w:rPr>
          <w:snapToGrid w:val="0"/>
        </w:rPr>
        <w:tab/>
        <w:t>in circumstances other than those referred to in subsection (2) before the employee has taken annual leave to which he or she is entitled, the employee is to be paid for any untaken leave that relates to a completed year of service, except that if the employee is dismissed for misconduct, the employee is not entitled to be paid for any untaken leave that relates to a year of service that was completed after the misconduct occurred.</w:t>
      </w:r>
    </w:p>
    <w:p w14:paraId="762ACBD3" w14:textId="77777777" w:rsidR="00C307B4" w:rsidRDefault="007E315C">
      <w:pPr>
        <w:pStyle w:val="Subsection"/>
        <w:keepNext/>
        <w:keepLines/>
        <w:rPr>
          <w:snapToGrid w:val="0"/>
        </w:rPr>
      </w:pPr>
      <w:r>
        <w:rPr>
          <w:snapToGrid w:val="0"/>
        </w:rPr>
        <w:tab/>
        <w:t xml:space="preserve">(4) </w:t>
      </w:r>
      <w:r>
        <w:rPr>
          <w:snapToGrid w:val="0"/>
        </w:rPr>
        <w:tab/>
        <w:t>In this section —</w:t>
      </w:r>
    </w:p>
    <w:p w14:paraId="62DA4653" w14:textId="77777777" w:rsidR="00C307B4" w:rsidRDefault="007E315C">
      <w:pPr>
        <w:pStyle w:val="Defstart"/>
        <w:keepNext/>
        <w:keepLines/>
      </w:pPr>
      <w:r>
        <w:rPr>
          <w:b/>
        </w:rPr>
        <w:tab/>
      </w:r>
      <w:r>
        <w:rPr>
          <w:rStyle w:val="CharDefText"/>
        </w:rPr>
        <w:t>year</w:t>
      </w:r>
      <w:r>
        <w:t xml:space="preserve"> does not include any period of unpaid leave.</w:t>
      </w:r>
    </w:p>
    <w:p w14:paraId="6AC8D4E9" w14:textId="77777777" w:rsidR="00C307B4" w:rsidRDefault="007E315C">
      <w:pPr>
        <w:pStyle w:val="Footnotesection"/>
      </w:pPr>
      <w:r>
        <w:tab/>
        <w:t>[Section 24 amended: No. 3 of 1997 s. 39.]</w:t>
      </w:r>
    </w:p>
    <w:p w14:paraId="359CEB07" w14:textId="77777777" w:rsidR="00C307B4" w:rsidRDefault="007E315C">
      <w:pPr>
        <w:pStyle w:val="Heading5"/>
        <w:rPr>
          <w:snapToGrid w:val="0"/>
        </w:rPr>
      </w:pPr>
      <w:bookmarkStart w:id="96" w:name="_Toc378068990"/>
      <w:bookmarkStart w:id="97" w:name="_Toc468179928"/>
      <w:r>
        <w:rPr>
          <w:rStyle w:val="CharSectno"/>
        </w:rPr>
        <w:t>25</w:t>
      </w:r>
      <w:r>
        <w:rPr>
          <w:snapToGrid w:val="0"/>
        </w:rPr>
        <w:t>.</w:t>
      </w:r>
      <w:r>
        <w:rPr>
          <w:snapToGrid w:val="0"/>
        </w:rPr>
        <w:tab/>
        <w:t>Annual leave, when may be taken</w:t>
      </w:r>
      <w:bookmarkEnd w:id="96"/>
      <w:bookmarkEnd w:id="97"/>
    </w:p>
    <w:p w14:paraId="5FF13319" w14:textId="77777777" w:rsidR="00C307B4" w:rsidRDefault="007E315C">
      <w:pPr>
        <w:pStyle w:val="Subsection"/>
        <w:rPr>
          <w:snapToGrid w:val="0"/>
        </w:rPr>
      </w:pPr>
      <w:r>
        <w:rPr>
          <w:snapToGrid w:val="0"/>
        </w:rPr>
        <w:tab/>
        <w:t>(1)</w:t>
      </w:r>
      <w:r>
        <w:rPr>
          <w:snapToGrid w:val="0"/>
        </w:rPr>
        <w:tab/>
        <w:t>Where an employer and an employee have not agreed when the employee is to take his or her annual leave, subject to subsection (2), the employer is not to refuse the employee taking, at any time suitable to the employee, any period of annual leave the entitlement to which accrued more than 12 months before that time.</w:t>
      </w:r>
    </w:p>
    <w:p w14:paraId="434231D4" w14:textId="77777777" w:rsidR="00C307B4" w:rsidRDefault="007E315C">
      <w:pPr>
        <w:pStyle w:val="Subsection"/>
        <w:rPr>
          <w:snapToGrid w:val="0"/>
        </w:rPr>
      </w:pPr>
      <w:r>
        <w:rPr>
          <w:snapToGrid w:val="0"/>
        </w:rPr>
        <w:tab/>
        <w:t xml:space="preserve">(2) </w:t>
      </w:r>
      <w:r>
        <w:rPr>
          <w:snapToGrid w:val="0"/>
        </w:rPr>
        <w:tab/>
        <w:t>The employee is to give the employer at least 2 weeks’ notice of the period during which the employee intends to take his or her leave.</w:t>
      </w:r>
    </w:p>
    <w:p w14:paraId="5D7E737F" w14:textId="77777777" w:rsidR="00C307B4" w:rsidRDefault="007E315C">
      <w:pPr>
        <w:pStyle w:val="Heading5"/>
        <w:rPr>
          <w:snapToGrid w:val="0"/>
        </w:rPr>
      </w:pPr>
      <w:bookmarkStart w:id="98" w:name="_Toc378068991"/>
      <w:bookmarkStart w:id="99" w:name="_Toc468179929"/>
      <w:r>
        <w:rPr>
          <w:rStyle w:val="CharSectno"/>
        </w:rPr>
        <w:t>26</w:t>
      </w:r>
      <w:r>
        <w:rPr>
          <w:snapToGrid w:val="0"/>
        </w:rPr>
        <w:t>.</w:t>
      </w:r>
      <w:r>
        <w:rPr>
          <w:snapToGrid w:val="0"/>
        </w:rPr>
        <w:tab/>
        <w:t>General Order as to annual leave of no effect</w:t>
      </w:r>
      <w:bookmarkEnd w:id="98"/>
      <w:bookmarkEnd w:id="99"/>
    </w:p>
    <w:p w14:paraId="5721B50A" w14:textId="77777777" w:rsidR="00C307B4" w:rsidRDefault="007E315C">
      <w:pPr>
        <w:pStyle w:val="Subsection"/>
        <w:rPr>
          <w:snapToGrid w:val="0"/>
        </w:rPr>
      </w:pPr>
      <w:r>
        <w:rPr>
          <w:snapToGrid w:val="0"/>
        </w:rPr>
        <w:tab/>
      </w:r>
      <w:r>
        <w:rPr>
          <w:snapToGrid w:val="0"/>
        </w:rPr>
        <w:tab/>
        <w:t>The General Order prescribing minimum conditions as to annual leave under section 50(5)</w:t>
      </w:r>
      <w:r>
        <w:rPr>
          <w:snapToGrid w:val="0"/>
          <w:vertAlign w:val="superscript"/>
        </w:rPr>
        <w:t> 3</w:t>
      </w:r>
      <w:r>
        <w:rPr>
          <w:snapToGrid w:val="0"/>
        </w:rPr>
        <w:t xml:space="preserve"> of the IR Act in force at the commencement of this Act is of no effect after the commencement.</w:t>
      </w:r>
    </w:p>
    <w:p w14:paraId="432B1BAC" w14:textId="77777777" w:rsidR="00C307B4" w:rsidRDefault="007E315C">
      <w:pPr>
        <w:pStyle w:val="Footnotesection"/>
      </w:pPr>
      <w:r>
        <w:tab/>
        <w:t>[Section 26 amended: No. 20 of 2002 s. 177.]</w:t>
      </w:r>
    </w:p>
    <w:p w14:paraId="67D1638F" w14:textId="77777777" w:rsidR="00C307B4" w:rsidRDefault="007E315C">
      <w:pPr>
        <w:pStyle w:val="Heading3"/>
      </w:pPr>
      <w:bookmarkStart w:id="100" w:name="_Toc378068992"/>
      <w:bookmarkStart w:id="101" w:name="_Toc421115967"/>
      <w:bookmarkStart w:id="102" w:name="_Toc421116037"/>
      <w:bookmarkStart w:id="103" w:name="_Toc468179930"/>
      <w:r>
        <w:rPr>
          <w:rStyle w:val="CharDivNo"/>
        </w:rPr>
        <w:t>Division 4</w:t>
      </w:r>
      <w:r>
        <w:rPr>
          <w:snapToGrid w:val="0"/>
        </w:rPr>
        <w:t> — </w:t>
      </w:r>
      <w:r>
        <w:rPr>
          <w:rStyle w:val="CharDivText"/>
        </w:rPr>
        <w:t>Bereavement leave</w:t>
      </w:r>
      <w:bookmarkEnd w:id="100"/>
      <w:bookmarkEnd w:id="101"/>
      <w:bookmarkEnd w:id="102"/>
      <w:bookmarkEnd w:id="103"/>
    </w:p>
    <w:p w14:paraId="66E54920" w14:textId="77777777" w:rsidR="00C307B4" w:rsidRDefault="007E315C">
      <w:pPr>
        <w:pStyle w:val="Heading5"/>
        <w:spacing w:before="180"/>
        <w:rPr>
          <w:snapToGrid w:val="0"/>
        </w:rPr>
      </w:pPr>
      <w:bookmarkStart w:id="104" w:name="_Toc378068993"/>
      <w:bookmarkStart w:id="105" w:name="_Toc468179931"/>
      <w:r>
        <w:rPr>
          <w:rStyle w:val="CharSectno"/>
        </w:rPr>
        <w:t>27</w:t>
      </w:r>
      <w:r>
        <w:rPr>
          <w:snapToGrid w:val="0"/>
        </w:rPr>
        <w:t>.</w:t>
      </w:r>
      <w:r>
        <w:rPr>
          <w:snapToGrid w:val="0"/>
        </w:rPr>
        <w:tab/>
        <w:t>Paid bereavement leave, entitlement to</w:t>
      </w:r>
      <w:bookmarkEnd w:id="104"/>
      <w:bookmarkEnd w:id="105"/>
    </w:p>
    <w:p w14:paraId="05334B36" w14:textId="77777777" w:rsidR="00C307B4" w:rsidRDefault="007E315C">
      <w:pPr>
        <w:pStyle w:val="Subsection"/>
      </w:pPr>
      <w:r>
        <w:tab/>
        <w:t>(1)</w:t>
      </w:r>
      <w:r>
        <w:tab/>
        <w:t>Subject to section 28, on the death of a member of an employee’s family or household the employee is entitled to paid bereavement leave of up to 2 days.</w:t>
      </w:r>
    </w:p>
    <w:p w14:paraId="1BD91064" w14:textId="77777777" w:rsidR="00C307B4" w:rsidRDefault="007E315C">
      <w:pPr>
        <w:pStyle w:val="Subsection"/>
        <w:rPr>
          <w:snapToGrid w:val="0"/>
        </w:rPr>
      </w:pPr>
      <w:r>
        <w:rPr>
          <w:snapToGrid w:val="0"/>
        </w:rPr>
        <w:tab/>
        <w:t xml:space="preserve">(2) </w:t>
      </w:r>
      <w:r>
        <w:rPr>
          <w:snapToGrid w:val="0"/>
        </w:rPr>
        <w:tab/>
        <w:t>The 2 days need not be consecutive.</w:t>
      </w:r>
    </w:p>
    <w:p w14:paraId="71568186" w14:textId="77777777" w:rsidR="00C307B4" w:rsidRDefault="007E315C">
      <w:pPr>
        <w:pStyle w:val="Subsection"/>
        <w:keepNext/>
        <w:keepLines/>
        <w:rPr>
          <w:snapToGrid w:val="0"/>
        </w:rPr>
      </w:pPr>
      <w:r>
        <w:rPr>
          <w:snapToGrid w:val="0"/>
        </w:rPr>
        <w:tab/>
        <w:t>(3)</w:t>
      </w:r>
      <w:r>
        <w:rPr>
          <w:snapToGrid w:val="0"/>
        </w:rPr>
        <w:tab/>
        <w:t>Bereavement leave is not to be taken during a period of any other kind of leave.</w:t>
      </w:r>
    </w:p>
    <w:p w14:paraId="1EB3F089" w14:textId="77777777" w:rsidR="00C307B4" w:rsidRDefault="007E315C">
      <w:pPr>
        <w:pStyle w:val="Footnotesection"/>
      </w:pPr>
      <w:r>
        <w:tab/>
        <w:t>[Section 27 amended: No. 28 of 2003 s. 146; No. 36 of 2006 s. 35.]</w:t>
      </w:r>
    </w:p>
    <w:p w14:paraId="781F7F2C" w14:textId="77777777" w:rsidR="00C307B4" w:rsidRDefault="007E315C">
      <w:pPr>
        <w:pStyle w:val="Heading5"/>
        <w:rPr>
          <w:snapToGrid w:val="0"/>
        </w:rPr>
      </w:pPr>
      <w:bookmarkStart w:id="106" w:name="_Toc378068994"/>
      <w:bookmarkStart w:id="107" w:name="_Toc468179932"/>
      <w:r>
        <w:rPr>
          <w:rStyle w:val="CharSectno"/>
        </w:rPr>
        <w:t>28</w:t>
      </w:r>
      <w:r>
        <w:rPr>
          <w:snapToGrid w:val="0"/>
        </w:rPr>
        <w:t>.</w:t>
      </w:r>
      <w:r>
        <w:rPr>
          <w:snapToGrid w:val="0"/>
        </w:rPr>
        <w:tab/>
        <w:t>Proof of entitlement may be required</w:t>
      </w:r>
      <w:bookmarkEnd w:id="106"/>
      <w:bookmarkEnd w:id="107"/>
    </w:p>
    <w:p w14:paraId="6B5EBF28" w14:textId="77777777" w:rsidR="00C307B4" w:rsidRDefault="007E315C">
      <w:pPr>
        <w:pStyle w:val="Subsection"/>
        <w:rPr>
          <w:snapToGrid w:val="0"/>
        </w:rPr>
      </w:pPr>
      <w:r>
        <w:rPr>
          <w:snapToGrid w:val="0"/>
        </w:rPr>
        <w:tab/>
      </w:r>
      <w:r>
        <w:rPr>
          <w:snapToGrid w:val="0"/>
        </w:rPr>
        <w:tab/>
        <w:t>An employee who claims to be entitled to paid leave under section 27(1) is to provide to the employer, if so requested by the employer, evidence that would satisfy a reasonable person as to —</w:t>
      </w:r>
    </w:p>
    <w:p w14:paraId="2CD84B42" w14:textId="77777777" w:rsidR="00C307B4" w:rsidRDefault="007E315C">
      <w:pPr>
        <w:pStyle w:val="Indenta"/>
        <w:rPr>
          <w:snapToGrid w:val="0"/>
        </w:rPr>
      </w:pPr>
      <w:r>
        <w:rPr>
          <w:snapToGrid w:val="0"/>
        </w:rPr>
        <w:tab/>
        <w:t>(a)</w:t>
      </w:r>
      <w:r>
        <w:rPr>
          <w:snapToGrid w:val="0"/>
        </w:rPr>
        <w:tab/>
        <w:t>the death that is the subject of the leave sought; and</w:t>
      </w:r>
    </w:p>
    <w:p w14:paraId="00CBE1D8" w14:textId="77777777" w:rsidR="00C307B4" w:rsidRDefault="007E315C">
      <w:pPr>
        <w:pStyle w:val="Indenta"/>
        <w:rPr>
          <w:snapToGrid w:val="0"/>
        </w:rPr>
      </w:pPr>
      <w:r>
        <w:rPr>
          <w:snapToGrid w:val="0"/>
        </w:rPr>
        <w:tab/>
        <w:t>(b)</w:t>
      </w:r>
      <w:r>
        <w:rPr>
          <w:snapToGrid w:val="0"/>
        </w:rPr>
        <w:tab/>
        <w:t>the relationship of the employee to the deceased person.</w:t>
      </w:r>
    </w:p>
    <w:p w14:paraId="28A3DE28" w14:textId="77777777" w:rsidR="00C307B4" w:rsidRDefault="007E315C">
      <w:pPr>
        <w:pStyle w:val="Heading3"/>
        <w:keepLines/>
      </w:pPr>
      <w:bookmarkStart w:id="108" w:name="_Toc378068995"/>
      <w:bookmarkStart w:id="109" w:name="_Toc421115970"/>
      <w:bookmarkStart w:id="110" w:name="_Toc421116040"/>
      <w:bookmarkStart w:id="111" w:name="_Toc468179933"/>
      <w:r>
        <w:rPr>
          <w:rStyle w:val="CharDivNo"/>
        </w:rPr>
        <w:t>Division 5</w:t>
      </w:r>
      <w:r>
        <w:rPr>
          <w:snapToGrid w:val="0"/>
        </w:rPr>
        <w:t> — </w:t>
      </w:r>
      <w:r>
        <w:rPr>
          <w:rStyle w:val="CharDivText"/>
        </w:rPr>
        <w:t>Public holidays</w:t>
      </w:r>
      <w:bookmarkEnd w:id="108"/>
      <w:bookmarkEnd w:id="109"/>
      <w:bookmarkEnd w:id="110"/>
      <w:bookmarkEnd w:id="111"/>
    </w:p>
    <w:p w14:paraId="318E7156" w14:textId="77777777" w:rsidR="00C307B4" w:rsidRDefault="007E315C">
      <w:pPr>
        <w:pStyle w:val="Ednotesection"/>
        <w:keepNext/>
        <w:keepLines/>
      </w:pPr>
      <w:r>
        <w:t>[</w:t>
      </w:r>
      <w:r>
        <w:rPr>
          <w:b/>
        </w:rPr>
        <w:t>29.</w:t>
      </w:r>
      <w:r>
        <w:tab/>
        <w:t>Deleted: No. 36 of 2006 s. 6.]</w:t>
      </w:r>
    </w:p>
    <w:p w14:paraId="409EB630" w14:textId="77777777" w:rsidR="00C307B4" w:rsidRDefault="007E315C">
      <w:pPr>
        <w:pStyle w:val="Heading5"/>
        <w:rPr>
          <w:snapToGrid w:val="0"/>
        </w:rPr>
      </w:pPr>
      <w:bookmarkStart w:id="112" w:name="_Toc378068996"/>
      <w:bookmarkStart w:id="113" w:name="_Toc468179934"/>
      <w:r>
        <w:rPr>
          <w:rStyle w:val="CharSectno"/>
        </w:rPr>
        <w:t>30</w:t>
      </w:r>
      <w:r>
        <w:rPr>
          <w:snapToGrid w:val="0"/>
        </w:rPr>
        <w:t>.</w:t>
      </w:r>
      <w:r>
        <w:rPr>
          <w:snapToGrid w:val="0"/>
        </w:rPr>
        <w:tab/>
        <w:t>Public holidays, entitlement to pay for</w:t>
      </w:r>
      <w:bookmarkEnd w:id="112"/>
      <w:bookmarkEnd w:id="113"/>
    </w:p>
    <w:p w14:paraId="23C02BA4" w14:textId="77777777" w:rsidR="00C307B4" w:rsidRDefault="007E315C">
      <w:pPr>
        <w:pStyle w:val="Subsection"/>
        <w:rPr>
          <w:snapToGrid w:val="0"/>
        </w:rPr>
      </w:pPr>
      <w:r>
        <w:rPr>
          <w:snapToGrid w:val="0"/>
        </w:rPr>
        <w:tab/>
      </w:r>
      <w:r>
        <w:rPr>
          <w:snapToGrid w:val="0"/>
        </w:rPr>
        <w:tab/>
        <w:t>An employee, other than a casual employee, who in any area of the State is not required to work on a day solely because that day is a public holiday in that area, is entitled to be paid as if he or she were required to work on that day.</w:t>
      </w:r>
    </w:p>
    <w:p w14:paraId="1E56E66E" w14:textId="77777777" w:rsidR="00C307B4" w:rsidRDefault="007E315C">
      <w:pPr>
        <w:pStyle w:val="Heading5"/>
        <w:rPr>
          <w:snapToGrid w:val="0"/>
        </w:rPr>
      </w:pPr>
      <w:bookmarkStart w:id="114" w:name="_Toc378068997"/>
      <w:bookmarkStart w:id="115" w:name="_Toc468179935"/>
      <w:r>
        <w:rPr>
          <w:rStyle w:val="CharSectno"/>
        </w:rPr>
        <w:t>31</w:t>
      </w:r>
      <w:r>
        <w:rPr>
          <w:snapToGrid w:val="0"/>
        </w:rPr>
        <w:t>.</w:t>
      </w:r>
      <w:r>
        <w:rPr>
          <w:snapToGrid w:val="0"/>
        </w:rPr>
        <w:tab/>
        <w:t>Penalty rates for work on public holidays not a minimum condition</w:t>
      </w:r>
      <w:bookmarkEnd w:id="114"/>
      <w:bookmarkEnd w:id="115"/>
    </w:p>
    <w:p w14:paraId="06D2D81D" w14:textId="77777777" w:rsidR="00C307B4" w:rsidRDefault="007E315C">
      <w:pPr>
        <w:pStyle w:val="Subsection"/>
        <w:rPr>
          <w:snapToGrid w:val="0"/>
        </w:rPr>
      </w:pPr>
      <w:r>
        <w:rPr>
          <w:snapToGrid w:val="0"/>
        </w:rPr>
        <w:tab/>
      </w:r>
      <w:r>
        <w:rPr>
          <w:snapToGrid w:val="0"/>
        </w:rPr>
        <w:tab/>
        <w:t>Section 30 is not to be read as requiring an employer to pay a penalty rate in respect of work done on a public holiday.</w:t>
      </w:r>
    </w:p>
    <w:p w14:paraId="61B99551" w14:textId="77777777" w:rsidR="00C307B4" w:rsidRDefault="007E315C">
      <w:pPr>
        <w:pStyle w:val="Heading3"/>
      </w:pPr>
      <w:bookmarkStart w:id="116" w:name="_Toc378068998"/>
      <w:bookmarkStart w:id="117" w:name="_Toc421115973"/>
      <w:bookmarkStart w:id="118" w:name="_Toc421116043"/>
      <w:bookmarkStart w:id="119" w:name="_Toc468179936"/>
      <w:r>
        <w:rPr>
          <w:rStyle w:val="CharDivNo"/>
        </w:rPr>
        <w:t>Division 6</w:t>
      </w:r>
      <w:r>
        <w:rPr>
          <w:snapToGrid w:val="0"/>
        </w:rPr>
        <w:t> — </w:t>
      </w:r>
      <w:r>
        <w:rPr>
          <w:rStyle w:val="CharDivText"/>
        </w:rPr>
        <w:t>Parental leave</w:t>
      </w:r>
      <w:bookmarkEnd w:id="116"/>
      <w:bookmarkEnd w:id="117"/>
      <w:bookmarkEnd w:id="118"/>
      <w:bookmarkEnd w:id="119"/>
    </w:p>
    <w:p w14:paraId="27A23AE4" w14:textId="77777777" w:rsidR="00C307B4" w:rsidRDefault="007E315C">
      <w:pPr>
        <w:pStyle w:val="Heading5"/>
        <w:rPr>
          <w:snapToGrid w:val="0"/>
        </w:rPr>
      </w:pPr>
      <w:bookmarkStart w:id="120" w:name="_Toc378068999"/>
      <w:bookmarkStart w:id="121" w:name="_Toc468179937"/>
      <w:r>
        <w:rPr>
          <w:rStyle w:val="CharSectno"/>
        </w:rPr>
        <w:t>32</w:t>
      </w:r>
      <w:r>
        <w:rPr>
          <w:snapToGrid w:val="0"/>
        </w:rPr>
        <w:t>.</w:t>
      </w:r>
      <w:r>
        <w:rPr>
          <w:snapToGrid w:val="0"/>
        </w:rPr>
        <w:tab/>
        <w:t>Terms used</w:t>
      </w:r>
      <w:bookmarkEnd w:id="120"/>
      <w:bookmarkEnd w:id="121"/>
    </w:p>
    <w:p w14:paraId="15B9F6FA" w14:textId="77777777" w:rsidR="00C307B4" w:rsidRDefault="007E315C">
      <w:pPr>
        <w:pStyle w:val="Subsection"/>
        <w:rPr>
          <w:snapToGrid w:val="0"/>
        </w:rPr>
      </w:pPr>
      <w:r>
        <w:rPr>
          <w:snapToGrid w:val="0"/>
        </w:rPr>
        <w:tab/>
        <w:t>(1)</w:t>
      </w:r>
      <w:r>
        <w:rPr>
          <w:snapToGrid w:val="0"/>
        </w:rPr>
        <w:tab/>
        <w:t>In this Division —</w:t>
      </w:r>
    </w:p>
    <w:p w14:paraId="1A448680" w14:textId="77777777" w:rsidR="00C307B4" w:rsidRDefault="007E315C">
      <w:pPr>
        <w:pStyle w:val="Defstart"/>
      </w:pPr>
      <w:r>
        <w:rPr>
          <w:b/>
        </w:rPr>
        <w:tab/>
      </w:r>
      <w:r>
        <w:rPr>
          <w:rStyle w:val="CharDefText"/>
        </w:rPr>
        <w:t>adoption</w:t>
      </w:r>
      <w:r>
        <w:t>, in relation to a child, is a reference to a child who —</w:t>
      </w:r>
    </w:p>
    <w:p w14:paraId="51E8A062" w14:textId="77777777" w:rsidR="00C307B4" w:rsidRDefault="007E315C">
      <w:pPr>
        <w:pStyle w:val="Defpara"/>
      </w:pPr>
      <w:r>
        <w:tab/>
        <w:t>(a)</w:t>
      </w:r>
      <w:r>
        <w:tab/>
        <w:t>is not the child or the step</w:t>
      </w:r>
      <w:r>
        <w:noBreakHyphen/>
        <w:t>child of the employee or the employee’s spouse or de facto partner; and</w:t>
      </w:r>
    </w:p>
    <w:p w14:paraId="645DBF2B" w14:textId="77777777" w:rsidR="00C307B4" w:rsidRDefault="007E315C">
      <w:pPr>
        <w:pStyle w:val="Defpara"/>
      </w:pPr>
      <w:r>
        <w:tab/>
        <w:t>(b)</w:t>
      </w:r>
      <w:r>
        <w:tab/>
        <w:t>is less than 5 years of age; and</w:t>
      </w:r>
    </w:p>
    <w:p w14:paraId="7B7BC037" w14:textId="77777777" w:rsidR="00C307B4" w:rsidRDefault="007E315C">
      <w:pPr>
        <w:pStyle w:val="Defpara"/>
      </w:pPr>
      <w:r>
        <w:tab/>
        <w:t>(c)</w:t>
      </w:r>
      <w:r>
        <w:tab/>
        <w:t>has not lived continuously with the employee for 6 months or longer;</w:t>
      </w:r>
    </w:p>
    <w:p w14:paraId="5589F7E3" w14:textId="77777777" w:rsidR="00C307B4" w:rsidRDefault="007E315C">
      <w:pPr>
        <w:pStyle w:val="Defstart"/>
      </w:pPr>
      <w:r>
        <w:rPr>
          <w:b/>
        </w:rPr>
        <w:tab/>
      </w:r>
      <w:r>
        <w:rPr>
          <w:rStyle w:val="CharDefText"/>
        </w:rPr>
        <w:t>employee</w:t>
      </w:r>
      <w:r>
        <w:t xml:space="preserve"> does not include a casual employee who is not eligible as described in subsection (2) or (3);</w:t>
      </w:r>
    </w:p>
    <w:p w14:paraId="28F7ADB0" w14:textId="77777777" w:rsidR="00C307B4" w:rsidRDefault="007E315C">
      <w:pPr>
        <w:pStyle w:val="Defstart"/>
      </w:pPr>
      <w:r>
        <w:rPr>
          <w:b/>
        </w:rPr>
        <w:tab/>
      </w:r>
      <w:r>
        <w:rPr>
          <w:rStyle w:val="CharDefText"/>
        </w:rPr>
        <w:t>expected date of birth</w:t>
      </w:r>
      <w:r>
        <w:t xml:space="preserve"> means the day certified by a medical practitioner to be the day on which the medical practitioner expects the employee or the employee’s spouse or de facto partner, as the case may be, to give birth to a child;</w:t>
      </w:r>
    </w:p>
    <w:p w14:paraId="40CEF3D5" w14:textId="77777777" w:rsidR="00C307B4" w:rsidRDefault="007E315C">
      <w:pPr>
        <w:pStyle w:val="Defstart"/>
      </w:pPr>
      <w:r>
        <w:rPr>
          <w:b/>
        </w:rPr>
        <w:tab/>
      </w:r>
      <w:r>
        <w:rPr>
          <w:rStyle w:val="CharDefText"/>
        </w:rPr>
        <w:t>parental leave</w:t>
      </w:r>
      <w:r>
        <w:t xml:space="preserve"> means leave provided for by section 33(1).</w:t>
      </w:r>
    </w:p>
    <w:p w14:paraId="5E6D0360" w14:textId="77777777" w:rsidR="00C307B4" w:rsidRDefault="007E315C">
      <w:pPr>
        <w:pStyle w:val="Subsection"/>
        <w:spacing w:before="180"/>
      </w:pPr>
      <w:r>
        <w:tab/>
        <w:t>(2)</w:t>
      </w:r>
      <w:r>
        <w:tab/>
        <w:t xml:space="preserve">A casual employee is </w:t>
      </w:r>
      <w:r>
        <w:rPr>
          <w:rStyle w:val="CharDefText"/>
        </w:rPr>
        <w:t>eligible</w:t>
      </w:r>
      <w:r>
        <w:t xml:space="preserve"> if the employee —</w:t>
      </w:r>
    </w:p>
    <w:p w14:paraId="17276147" w14:textId="77777777" w:rsidR="00C307B4" w:rsidRDefault="007E315C">
      <w:pPr>
        <w:pStyle w:val="Indenta"/>
      </w:pPr>
      <w:r>
        <w:tab/>
        <w:t>(a)</w:t>
      </w:r>
      <w:r>
        <w:tab/>
        <w:t>has been engaged by a particular employer on a regular and systematic basis for a sequence of periods of employment during a period of at least 12 months; and</w:t>
      </w:r>
    </w:p>
    <w:p w14:paraId="5CCBADBE" w14:textId="77777777" w:rsidR="00C307B4" w:rsidRDefault="007E315C">
      <w:pPr>
        <w:pStyle w:val="Indenta"/>
      </w:pPr>
      <w:r>
        <w:tab/>
        <w:t>(b)</w:t>
      </w:r>
      <w:r>
        <w:tab/>
        <w:t xml:space="preserve">but for an expected birth of a child </w:t>
      </w:r>
      <w:r>
        <w:rPr>
          <w:snapToGrid w:val="0"/>
        </w:rPr>
        <w:t>to the employee or the employee’s spouse</w:t>
      </w:r>
      <w:r>
        <w:t xml:space="preserve"> or de facto partner or an expected placement of a child </w:t>
      </w:r>
      <w:r>
        <w:rPr>
          <w:snapToGrid w:val="0"/>
        </w:rPr>
        <w:t>with the employee with a view to the adoption of the child by the employee,</w:t>
      </w:r>
      <w:r>
        <w:t xml:space="preserve"> would have a reasonable expectation of continuing engagement by the employer on a regular and systematic basis.</w:t>
      </w:r>
    </w:p>
    <w:p w14:paraId="0CD540C5" w14:textId="77777777" w:rsidR="00C307B4" w:rsidRDefault="007E315C">
      <w:pPr>
        <w:pStyle w:val="Subsection"/>
      </w:pPr>
      <w:r>
        <w:tab/>
        <w:t>(3)</w:t>
      </w:r>
      <w:r>
        <w:tab/>
        <w:t xml:space="preserve">Without limiting subsection (2), a casual employee is also </w:t>
      </w:r>
      <w:r>
        <w:rPr>
          <w:rStyle w:val="CharDefText"/>
        </w:rPr>
        <w:t>eligible</w:t>
      </w:r>
      <w:r>
        <w:t xml:space="preserve"> if —</w:t>
      </w:r>
    </w:p>
    <w:p w14:paraId="6C228ADF" w14:textId="77777777" w:rsidR="00C307B4" w:rsidRDefault="007E315C">
      <w:pPr>
        <w:pStyle w:val="Indenta"/>
      </w:pPr>
      <w:r>
        <w:tab/>
        <w:t>(a)</w:t>
      </w:r>
      <w:r>
        <w:tab/>
        <w:t xml:space="preserve">the employee was engaged by a particular employer on a regular and systematic basis for a sequence of periods during a period (the </w:t>
      </w:r>
      <w:r>
        <w:rPr>
          <w:rStyle w:val="CharDefText"/>
        </w:rPr>
        <w:t>first period of employment</w:t>
      </w:r>
      <w:r>
        <w:t>) of less than 12 months; and</w:t>
      </w:r>
    </w:p>
    <w:p w14:paraId="04368DE4" w14:textId="77777777" w:rsidR="00C307B4" w:rsidRDefault="007E315C">
      <w:pPr>
        <w:pStyle w:val="Indenta"/>
        <w:spacing w:before="120"/>
      </w:pPr>
      <w:r>
        <w:tab/>
        <w:t>(b)</w:t>
      </w:r>
      <w:r>
        <w:tab/>
        <w:t>at the end of the first period of employment, the employee ceased, on the employer’s initiative, to be so engaged by the employer; and</w:t>
      </w:r>
    </w:p>
    <w:p w14:paraId="3BEE277D" w14:textId="77777777" w:rsidR="00C307B4" w:rsidRDefault="007E315C">
      <w:pPr>
        <w:pStyle w:val="Indenta"/>
      </w:pPr>
      <w:r>
        <w:tab/>
        <w:t>(c)</w:t>
      </w:r>
      <w:r>
        <w:tab/>
        <w:t xml:space="preserve">the employer later again engaged the employee on a regular and systematic basis for a further sequence of periods during a period (the </w:t>
      </w:r>
      <w:r>
        <w:rPr>
          <w:rStyle w:val="CharDefText"/>
        </w:rPr>
        <w:t>second period of employment</w:t>
      </w:r>
      <w:r>
        <w:t>) that started not more than 3 months after the end of the first period of employment; and</w:t>
      </w:r>
    </w:p>
    <w:p w14:paraId="3A6DC113" w14:textId="77777777" w:rsidR="00C307B4" w:rsidRDefault="007E315C">
      <w:pPr>
        <w:pStyle w:val="Indenta"/>
      </w:pPr>
      <w:r>
        <w:tab/>
        <w:t>(d)</w:t>
      </w:r>
      <w:r>
        <w:tab/>
        <w:t>the combined length of the first period of employment and the second period of employment is at least 12 months; and</w:t>
      </w:r>
    </w:p>
    <w:p w14:paraId="1F94C780" w14:textId="77777777" w:rsidR="00C307B4" w:rsidRDefault="007E315C">
      <w:pPr>
        <w:pStyle w:val="Indenta"/>
      </w:pPr>
      <w:r>
        <w:tab/>
        <w:t>(e)</w:t>
      </w:r>
      <w:r>
        <w:tab/>
        <w:t xml:space="preserve">the employee, but for an expected birth of a child </w:t>
      </w:r>
      <w:r>
        <w:rPr>
          <w:snapToGrid w:val="0"/>
        </w:rPr>
        <w:t>to the employee or the employee’s spouse</w:t>
      </w:r>
      <w:r>
        <w:t xml:space="preserve"> or de facto partner or an expected placement of a child </w:t>
      </w:r>
      <w:r>
        <w:rPr>
          <w:snapToGrid w:val="0"/>
        </w:rPr>
        <w:t>with the employee with a view to the adoption of the child by the employee</w:t>
      </w:r>
      <w:r>
        <w:t>, would have a reasonable expectation of continuing engagement by the employer on a regular and systematic basis.</w:t>
      </w:r>
    </w:p>
    <w:p w14:paraId="29B64BEC" w14:textId="77777777" w:rsidR="00C307B4" w:rsidRDefault="007E315C">
      <w:pPr>
        <w:pStyle w:val="Footnotesection"/>
        <w:keepLines w:val="0"/>
        <w:ind w:left="890" w:hanging="890"/>
      </w:pPr>
      <w:r>
        <w:tab/>
        <w:t>[Section 32 amended: No. 20 of 2002 s. 22(6); No. 28 of 2003 s. 147; No. 36 of 2006 s. 36; amended: Gazette 15 Aug 2003 p. 3688.]</w:t>
      </w:r>
    </w:p>
    <w:p w14:paraId="518B6F14" w14:textId="77777777" w:rsidR="00C307B4" w:rsidRDefault="007E315C">
      <w:pPr>
        <w:pStyle w:val="Heading5"/>
        <w:rPr>
          <w:snapToGrid w:val="0"/>
        </w:rPr>
      </w:pPr>
      <w:bookmarkStart w:id="122" w:name="_Toc378069000"/>
      <w:bookmarkStart w:id="123" w:name="_Toc468179938"/>
      <w:r>
        <w:rPr>
          <w:rStyle w:val="CharSectno"/>
        </w:rPr>
        <w:t>33</w:t>
      </w:r>
      <w:r>
        <w:rPr>
          <w:snapToGrid w:val="0"/>
        </w:rPr>
        <w:t>.</w:t>
      </w:r>
      <w:r>
        <w:rPr>
          <w:snapToGrid w:val="0"/>
        </w:rPr>
        <w:tab/>
        <w:t>Unpaid parental leave, entitlement to</w:t>
      </w:r>
      <w:bookmarkEnd w:id="122"/>
      <w:bookmarkEnd w:id="123"/>
    </w:p>
    <w:p w14:paraId="6D314401" w14:textId="77777777" w:rsidR="00C307B4" w:rsidRDefault="007E315C">
      <w:pPr>
        <w:pStyle w:val="Subsection"/>
        <w:rPr>
          <w:snapToGrid w:val="0"/>
        </w:rPr>
      </w:pPr>
      <w:r>
        <w:rPr>
          <w:snapToGrid w:val="0"/>
        </w:rPr>
        <w:tab/>
        <w:t>(1)</w:t>
      </w:r>
      <w:r>
        <w:rPr>
          <w:snapToGrid w:val="0"/>
        </w:rPr>
        <w:tab/>
        <w:t>Subject to sections 35, 36(1) and 37(1), an employee is entitled to take up to 52 consecutive weeks of unpaid leave in respect of —</w:t>
      </w:r>
    </w:p>
    <w:p w14:paraId="160AD03A" w14:textId="77777777" w:rsidR="00C307B4" w:rsidRDefault="007E315C">
      <w:pPr>
        <w:pStyle w:val="Indenta"/>
        <w:rPr>
          <w:snapToGrid w:val="0"/>
        </w:rPr>
      </w:pPr>
      <w:r>
        <w:rPr>
          <w:snapToGrid w:val="0"/>
        </w:rPr>
        <w:tab/>
        <w:t>(a)</w:t>
      </w:r>
      <w:r>
        <w:rPr>
          <w:snapToGrid w:val="0"/>
        </w:rPr>
        <w:tab/>
        <w:t>the birth of a child to the employee or the employee’s spouse</w:t>
      </w:r>
      <w:r>
        <w:t xml:space="preserve"> or de facto partner</w:t>
      </w:r>
      <w:r>
        <w:rPr>
          <w:snapToGrid w:val="0"/>
        </w:rPr>
        <w:t>; or</w:t>
      </w:r>
    </w:p>
    <w:p w14:paraId="37E31045" w14:textId="77777777" w:rsidR="00C307B4" w:rsidRDefault="007E315C">
      <w:pPr>
        <w:pStyle w:val="Indenta"/>
        <w:rPr>
          <w:snapToGrid w:val="0"/>
        </w:rPr>
      </w:pPr>
      <w:r>
        <w:rPr>
          <w:snapToGrid w:val="0"/>
        </w:rPr>
        <w:tab/>
        <w:t>(b)</w:t>
      </w:r>
      <w:r>
        <w:rPr>
          <w:snapToGrid w:val="0"/>
        </w:rPr>
        <w:tab/>
        <w:t>the placement of a child with the employee with a view to the adoption of the child by the employee.</w:t>
      </w:r>
    </w:p>
    <w:p w14:paraId="1CF400AF" w14:textId="77777777" w:rsidR="00C307B4" w:rsidRDefault="007E315C">
      <w:pPr>
        <w:pStyle w:val="Subsection"/>
        <w:rPr>
          <w:snapToGrid w:val="0"/>
        </w:rPr>
      </w:pPr>
      <w:r>
        <w:rPr>
          <w:snapToGrid w:val="0"/>
        </w:rPr>
        <w:tab/>
        <w:t xml:space="preserve">(2) </w:t>
      </w:r>
      <w:r>
        <w:rPr>
          <w:snapToGrid w:val="0"/>
        </w:rPr>
        <w:tab/>
        <w:t>An employee is not entitled to take parental leave unless he or she —</w:t>
      </w:r>
    </w:p>
    <w:p w14:paraId="57CAF657" w14:textId="77777777" w:rsidR="00C307B4" w:rsidRDefault="007E315C">
      <w:pPr>
        <w:pStyle w:val="Indenta"/>
        <w:rPr>
          <w:snapToGrid w:val="0"/>
        </w:rPr>
      </w:pPr>
      <w:r>
        <w:rPr>
          <w:snapToGrid w:val="0"/>
        </w:rPr>
        <w:tab/>
        <w:t>(a)</w:t>
      </w:r>
      <w:r>
        <w:rPr>
          <w:snapToGrid w:val="0"/>
        </w:rPr>
        <w:tab/>
        <w:t>has, before the expected date of birth or placement, completed at least 12 months’ continuous service with the employer; and</w:t>
      </w:r>
    </w:p>
    <w:p w14:paraId="20594D5C" w14:textId="77777777" w:rsidR="00C307B4" w:rsidRDefault="007E315C">
      <w:pPr>
        <w:pStyle w:val="Indenta"/>
        <w:rPr>
          <w:snapToGrid w:val="0"/>
        </w:rPr>
      </w:pPr>
      <w:r>
        <w:rPr>
          <w:snapToGrid w:val="0"/>
        </w:rPr>
        <w:tab/>
        <w:t>(b)</w:t>
      </w:r>
      <w:r>
        <w:rPr>
          <w:snapToGrid w:val="0"/>
        </w:rPr>
        <w:tab/>
        <w:t>has given the employer at least 10 weeks’ written notice of his or her intention to take the leave.</w:t>
      </w:r>
    </w:p>
    <w:p w14:paraId="1CF98F87" w14:textId="77777777" w:rsidR="00C307B4" w:rsidRDefault="007E315C">
      <w:pPr>
        <w:pStyle w:val="Subsection"/>
        <w:rPr>
          <w:snapToGrid w:val="0"/>
        </w:rPr>
      </w:pPr>
      <w:r>
        <w:rPr>
          <w:snapToGrid w:val="0"/>
        </w:rPr>
        <w:tab/>
        <w:t>(3)</w:t>
      </w:r>
      <w:r>
        <w:rPr>
          <w:snapToGrid w:val="0"/>
        </w:rPr>
        <w:tab/>
        <w:t xml:space="preserve">An employee is not entitled to take parental leave at the same time as the employee’s spouse </w:t>
      </w:r>
      <w:r>
        <w:t>or de facto partner</w:t>
      </w:r>
      <w:r>
        <w:rPr>
          <w:snapToGrid w:val="0"/>
        </w:rPr>
        <w:t xml:space="preserve"> but this subsection does not apply to one week’s parental </w:t>
      </w:r>
      <w:r>
        <w:t>leave taken by the employee and the employee’s spouse or de facto partner immediately after —</w:t>
      </w:r>
    </w:p>
    <w:p w14:paraId="2D03DE00" w14:textId="77777777" w:rsidR="00C307B4" w:rsidRDefault="007E315C">
      <w:pPr>
        <w:pStyle w:val="Indenta"/>
        <w:rPr>
          <w:snapToGrid w:val="0"/>
        </w:rPr>
      </w:pPr>
      <w:r>
        <w:rPr>
          <w:snapToGrid w:val="0"/>
        </w:rPr>
        <w:tab/>
        <w:t>(a)</w:t>
      </w:r>
      <w:r>
        <w:rPr>
          <w:snapToGrid w:val="0"/>
        </w:rPr>
        <w:tab/>
        <w:t>the birth of the child; or</w:t>
      </w:r>
    </w:p>
    <w:p w14:paraId="08686312" w14:textId="77777777" w:rsidR="00C307B4" w:rsidRDefault="007E315C">
      <w:pPr>
        <w:pStyle w:val="Indenta"/>
        <w:rPr>
          <w:snapToGrid w:val="0"/>
        </w:rPr>
      </w:pPr>
      <w:r>
        <w:rPr>
          <w:snapToGrid w:val="0"/>
        </w:rPr>
        <w:tab/>
        <w:t>(b)</w:t>
      </w:r>
      <w:r>
        <w:rPr>
          <w:snapToGrid w:val="0"/>
        </w:rPr>
        <w:tab/>
        <w:t>a child has been placed with them with a view to their adoption of the child.</w:t>
      </w:r>
    </w:p>
    <w:p w14:paraId="27AD5E71" w14:textId="77777777" w:rsidR="00C307B4" w:rsidRDefault="007E315C">
      <w:pPr>
        <w:pStyle w:val="Subsection"/>
      </w:pPr>
      <w:r>
        <w:tab/>
        <w:t>(4)</w:t>
      </w:r>
      <w:r>
        <w:tab/>
        <w:t xml:space="preserve">An employee may request the employer to extend </w:t>
      </w:r>
      <w:r>
        <w:rPr>
          <w:snapToGrid w:val="0"/>
        </w:rPr>
        <w:t xml:space="preserve">the period of parental leave to which the employee is entitled under subsection (1) for a further consecutive period of </w:t>
      </w:r>
      <w:r>
        <w:t>not more than 52 consecutive weeks.</w:t>
      </w:r>
    </w:p>
    <w:p w14:paraId="410CD1AB" w14:textId="77777777" w:rsidR="00C307B4" w:rsidRDefault="007E315C">
      <w:pPr>
        <w:pStyle w:val="Subsection"/>
        <w:rPr>
          <w:snapToGrid w:val="0"/>
        </w:rPr>
      </w:pPr>
      <w:r>
        <w:tab/>
        <w:t>(5)</w:t>
      </w:r>
      <w:r>
        <w:tab/>
        <w:t xml:space="preserve">An employee may request the employer to extend </w:t>
      </w:r>
      <w:r>
        <w:rPr>
          <w:snapToGrid w:val="0"/>
        </w:rPr>
        <w:t xml:space="preserve">the period of parental leave which the employee is entitled </w:t>
      </w:r>
      <w:r>
        <w:t>under</w:t>
      </w:r>
      <w:r>
        <w:rPr>
          <w:snapToGrid w:val="0"/>
        </w:rPr>
        <w:t xml:space="preserve"> subsection (3) </w:t>
      </w:r>
      <w:r>
        <w:t>to take at the same time as the employee’s spouse or de facto partner for a further consecutive period of not more than 7 consecutive weeks.</w:t>
      </w:r>
    </w:p>
    <w:p w14:paraId="23D464F0" w14:textId="77777777" w:rsidR="00C307B4" w:rsidRDefault="007E315C">
      <w:pPr>
        <w:pStyle w:val="Subsection"/>
      </w:pPr>
      <w:r>
        <w:tab/>
        <w:t>(6)</w:t>
      </w:r>
      <w:r>
        <w:tab/>
        <w:t>The entitlement of an employee to parental leave is reduced by any period of parental leave taken by the employee’s spouse or de facto partner in relation to the same child, except —</w:t>
      </w:r>
    </w:p>
    <w:p w14:paraId="26312088" w14:textId="77777777" w:rsidR="00C307B4" w:rsidRDefault="007E315C">
      <w:pPr>
        <w:pStyle w:val="Indenta"/>
      </w:pPr>
      <w:r>
        <w:tab/>
        <w:t>(a)</w:t>
      </w:r>
      <w:r>
        <w:tab/>
        <w:t>the period of one week’s leave referred to in subsection (3); or</w:t>
      </w:r>
    </w:p>
    <w:p w14:paraId="45B9D6F9" w14:textId="77777777" w:rsidR="00C307B4" w:rsidRDefault="007E315C">
      <w:pPr>
        <w:pStyle w:val="Indenta"/>
      </w:pPr>
      <w:r>
        <w:tab/>
        <w:t>(b)</w:t>
      </w:r>
      <w:r>
        <w:tab/>
        <w:t>if a request to extend the period of one week’s leave referred to in subsection (3) is agreed to by the employer, that period as so extended.</w:t>
      </w:r>
    </w:p>
    <w:p w14:paraId="0578F8EF" w14:textId="77777777" w:rsidR="00C307B4" w:rsidRDefault="007E315C">
      <w:pPr>
        <w:pStyle w:val="Subsection"/>
      </w:pPr>
      <w:r>
        <w:tab/>
        <w:t>(7)</w:t>
      </w:r>
      <w:r>
        <w:tab/>
        <w:t>If a request to extend the period of an employee’s parental leave is agreed to by the employer, the reference in subsection (6) to the employee’s entitlement to parental leave is a reference to that extended entitlement.</w:t>
      </w:r>
    </w:p>
    <w:p w14:paraId="0CF2A093" w14:textId="77777777" w:rsidR="00C307B4" w:rsidRDefault="007E315C">
      <w:pPr>
        <w:pStyle w:val="Footnotesection"/>
      </w:pPr>
      <w:r>
        <w:tab/>
        <w:t>[Section 33 amended: No. 28 of 2003 s. 148 and 150; No. 36 of 2006 s. 37.]</w:t>
      </w:r>
    </w:p>
    <w:p w14:paraId="5306E046" w14:textId="77777777" w:rsidR="00C307B4" w:rsidRDefault="007E315C">
      <w:pPr>
        <w:pStyle w:val="Heading5"/>
        <w:rPr>
          <w:snapToGrid w:val="0"/>
        </w:rPr>
      </w:pPr>
      <w:bookmarkStart w:id="124" w:name="_Toc378069001"/>
      <w:bookmarkStart w:id="125" w:name="_Toc468179939"/>
      <w:r>
        <w:rPr>
          <w:rStyle w:val="CharSectno"/>
        </w:rPr>
        <w:t>34</w:t>
      </w:r>
      <w:r>
        <w:rPr>
          <w:snapToGrid w:val="0"/>
        </w:rPr>
        <w:t>.</w:t>
      </w:r>
      <w:r>
        <w:rPr>
          <w:snapToGrid w:val="0"/>
        </w:rPr>
        <w:tab/>
        <w:t>Maternity leave to start 6 weeks before birth</w:t>
      </w:r>
      <w:bookmarkEnd w:id="124"/>
      <w:bookmarkEnd w:id="125"/>
    </w:p>
    <w:p w14:paraId="49D6B219" w14:textId="77777777" w:rsidR="00C307B4" w:rsidRDefault="007E315C">
      <w:pPr>
        <w:pStyle w:val="Subsection"/>
        <w:rPr>
          <w:snapToGrid w:val="0"/>
        </w:rPr>
      </w:pPr>
      <w:r>
        <w:rPr>
          <w:snapToGrid w:val="0"/>
        </w:rPr>
        <w:tab/>
      </w:r>
      <w:r>
        <w:rPr>
          <w:snapToGrid w:val="0"/>
        </w:rPr>
        <w:tab/>
        <w:t xml:space="preserve">A female employee who </w:t>
      </w:r>
      <w:r>
        <w:t>is pregnant and</w:t>
      </w:r>
      <w:r>
        <w:rPr>
          <w:snapToGrid w:val="0"/>
        </w:rPr>
        <w:t xml:space="preserve"> has given notice of her intention to take parental leave is to start the leave 6 weeks before the expected date of birth unless in respect of any period closer to the expected date of birth a medical practitioner has certified that the employee is fit to work.</w:t>
      </w:r>
    </w:p>
    <w:p w14:paraId="4C7B4CA9" w14:textId="77777777" w:rsidR="00C307B4" w:rsidRDefault="007E315C">
      <w:pPr>
        <w:pStyle w:val="Footnotesection"/>
      </w:pPr>
      <w:r>
        <w:tab/>
        <w:t>[Section 34 amended: No. 28 of 2003 s. 149.]</w:t>
      </w:r>
    </w:p>
    <w:p w14:paraId="3138D898" w14:textId="77777777" w:rsidR="00C307B4" w:rsidRDefault="007E315C">
      <w:pPr>
        <w:pStyle w:val="Heading5"/>
        <w:rPr>
          <w:snapToGrid w:val="0"/>
        </w:rPr>
      </w:pPr>
      <w:bookmarkStart w:id="126" w:name="_Toc378069002"/>
      <w:bookmarkStart w:id="127" w:name="_Toc468179940"/>
      <w:r>
        <w:rPr>
          <w:rStyle w:val="CharSectno"/>
        </w:rPr>
        <w:t>35</w:t>
      </w:r>
      <w:r>
        <w:rPr>
          <w:snapToGrid w:val="0"/>
        </w:rPr>
        <w:t>.</w:t>
      </w:r>
      <w:r>
        <w:rPr>
          <w:snapToGrid w:val="0"/>
        </w:rPr>
        <w:tab/>
        <w:t>Employee to prove entitlement to parental leave</w:t>
      </w:r>
      <w:bookmarkEnd w:id="126"/>
      <w:bookmarkEnd w:id="127"/>
    </w:p>
    <w:p w14:paraId="6CDA19F4" w14:textId="77777777" w:rsidR="00C307B4" w:rsidRDefault="007E315C">
      <w:pPr>
        <w:pStyle w:val="Subsection"/>
        <w:rPr>
          <w:snapToGrid w:val="0"/>
        </w:rPr>
      </w:pPr>
      <w:r>
        <w:rPr>
          <w:snapToGrid w:val="0"/>
        </w:rPr>
        <w:tab/>
      </w:r>
      <w:r>
        <w:rPr>
          <w:snapToGrid w:val="0"/>
        </w:rPr>
        <w:tab/>
        <w:t>An employee who has given notice of his or her intention to take parental leave, other than for adoption, is to provide to the employer a certificate from a medical practitioner stating that the employee or the employee’s spouse</w:t>
      </w:r>
      <w:r>
        <w:t xml:space="preserve"> or de facto partner</w:t>
      </w:r>
      <w:r>
        <w:rPr>
          <w:snapToGrid w:val="0"/>
        </w:rPr>
        <w:t>, as the case may be, is pregnant and the expected date of birth.</w:t>
      </w:r>
    </w:p>
    <w:p w14:paraId="0622A493" w14:textId="77777777" w:rsidR="00C307B4" w:rsidRDefault="007E315C">
      <w:pPr>
        <w:pStyle w:val="Footnotesection"/>
      </w:pPr>
      <w:r>
        <w:tab/>
        <w:t>[Section 35 amended: No. 28 of 2003 s. 150.]</w:t>
      </w:r>
    </w:p>
    <w:p w14:paraId="7A10437C" w14:textId="77777777" w:rsidR="00C307B4" w:rsidRDefault="007E315C">
      <w:pPr>
        <w:pStyle w:val="Heading5"/>
        <w:rPr>
          <w:snapToGrid w:val="0"/>
        </w:rPr>
      </w:pPr>
      <w:bookmarkStart w:id="128" w:name="_Toc378069003"/>
      <w:bookmarkStart w:id="129" w:name="_Toc468179941"/>
      <w:r>
        <w:rPr>
          <w:rStyle w:val="CharSectno"/>
        </w:rPr>
        <w:t>36</w:t>
      </w:r>
      <w:r>
        <w:rPr>
          <w:snapToGrid w:val="0"/>
        </w:rPr>
        <w:t>.</w:t>
      </w:r>
      <w:r>
        <w:rPr>
          <w:snapToGrid w:val="0"/>
        </w:rPr>
        <w:tab/>
        <w:t>Employee to notify employer of spouse’s parental leave</w:t>
      </w:r>
      <w:bookmarkEnd w:id="128"/>
      <w:bookmarkEnd w:id="129"/>
    </w:p>
    <w:p w14:paraId="5CF9F311" w14:textId="77777777" w:rsidR="00C307B4" w:rsidRDefault="007E315C">
      <w:pPr>
        <w:pStyle w:val="Subsection"/>
        <w:rPr>
          <w:snapToGrid w:val="0"/>
        </w:rPr>
      </w:pPr>
      <w:r>
        <w:rPr>
          <w:snapToGrid w:val="0"/>
        </w:rPr>
        <w:tab/>
        <w:t>(1)</w:t>
      </w:r>
      <w:r>
        <w:rPr>
          <w:snapToGrid w:val="0"/>
        </w:rPr>
        <w:tab/>
        <w:t>An employee who has given notice of his or her intention to take parental leave or who is actually taking parental leave is to notify the employer of particulars of any period of parental leave taken or to be taken by the employee’s spouse</w:t>
      </w:r>
      <w:r>
        <w:t xml:space="preserve"> or de facto partner</w:t>
      </w:r>
      <w:r>
        <w:rPr>
          <w:snapToGrid w:val="0"/>
        </w:rPr>
        <w:t xml:space="preserve"> in relation to the same child.</w:t>
      </w:r>
    </w:p>
    <w:p w14:paraId="7BEEB94D" w14:textId="77777777" w:rsidR="00C307B4" w:rsidRDefault="007E315C">
      <w:pPr>
        <w:pStyle w:val="Subsection"/>
        <w:rPr>
          <w:snapToGrid w:val="0"/>
        </w:rPr>
      </w:pPr>
      <w:r>
        <w:rPr>
          <w:snapToGrid w:val="0"/>
        </w:rPr>
        <w:tab/>
        <w:t>(2)</w:t>
      </w:r>
      <w:r>
        <w:rPr>
          <w:snapToGrid w:val="0"/>
        </w:rPr>
        <w:tab/>
        <w:t>Any notice given under subsection (1) is to be supported by a statutory declaration by the employee as to the truth of the particulars notified.</w:t>
      </w:r>
    </w:p>
    <w:p w14:paraId="1047AEEB" w14:textId="77777777" w:rsidR="00C307B4" w:rsidRDefault="007E315C">
      <w:pPr>
        <w:pStyle w:val="Footnotesection"/>
      </w:pPr>
      <w:r>
        <w:tab/>
        <w:t>[Section 36 amended: No. 28 of 2003 s. 150.]</w:t>
      </w:r>
    </w:p>
    <w:p w14:paraId="290E2F3C" w14:textId="77777777" w:rsidR="00C307B4" w:rsidRDefault="007E315C">
      <w:pPr>
        <w:pStyle w:val="Heading5"/>
        <w:rPr>
          <w:snapToGrid w:val="0"/>
        </w:rPr>
      </w:pPr>
      <w:bookmarkStart w:id="130" w:name="_Toc378069004"/>
      <w:bookmarkStart w:id="131" w:name="_Toc468179942"/>
      <w:r>
        <w:rPr>
          <w:rStyle w:val="CharSectno"/>
        </w:rPr>
        <w:t>37</w:t>
      </w:r>
      <w:r>
        <w:rPr>
          <w:snapToGrid w:val="0"/>
        </w:rPr>
        <w:t>.</w:t>
      </w:r>
      <w:r>
        <w:rPr>
          <w:snapToGrid w:val="0"/>
        </w:rPr>
        <w:tab/>
        <w:t>Parental leave period, notice to employer of etc.</w:t>
      </w:r>
      <w:bookmarkEnd w:id="130"/>
      <w:bookmarkEnd w:id="131"/>
    </w:p>
    <w:p w14:paraId="2036DDAD" w14:textId="77777777" w:rsidR="00C307B4" w:rsidRDefault="007E315C">
      <w:pPr>
        <w:pStyle w:val="Subsection"/>
        <w:rPr>
          <w:snapToGrid w:val="0"/>
        </w:rPr>
      </w:pPr>
      <w:r>
        <w:rPr>
          <w:snapToGrid w:val="0"/>
        </w:rPr>
        <w:tab/>
        <w:t>(1)</w:t>
      </w:r>
      <w:r>
        <w:rPr>
          <w:snapToGrid w:val="0"/>
        </w:rPr>
        <w:tab/>
        <w:t>An employee who has given notice of his or her intention to take parental leave is to notify the employer of the dates on which the employee wishes to start and finish the leave.</w:t>
      </w:r>
    </w:p>
    <w:p w14:paraId="73E2F742" w14:textId="77777777" w:rsidR="00C307B4" w:rsidRDefault="007E315C">
      <w:pPr>
        <w:pStyle w:val="Subsection"/>
        <w:rPr>
          <w:snapToGrid w:val="0"/>
        </w:rPr>
      </w:pPr>
      <w:r>
        <w:rPr>
          <w:snapToGrid w:val="0"/>
        </w:rPr>
        <w:tab/>
        <w:t xml:space="preserve">(2) </w:t>
      </w:r>
      <w:r>
        <w:rPr>
          <w:snapToGrid w:val="0"/>
        </w:rPr>
        <w:tab/>
        <w:t>An employee who is taking parental leave is to notify the employer of any change to the date on which the employee wishes to finish the leave.</w:t>
      </w:r>
    </w:p>
    <w:p w14:paraId="65348EC5" w14:textId="77777777" w:rsidR="00C307B4" w:rsidRDefault="007E315C">
      <w:pPr>
        <w:pStyle w:val="Subsection"/>
        <w:rPr>
          <w:snapToGrid w:val="0"/>
        </w:rPr>
      </w:pPr>
      <w:r>
        <w:rPr>
          <w:snapToGrid w:val="0"/>
        </w:rPr>
        <w:tab/>
        <w:t xml:space="preserve">(3) </w:t>
      </w:r>
      <w:r>
        <w:rPr>
          <w:snapToGrid w:val="0"/>
        </w:rPr>
        <w:tab/>
        <w:t>The starting and finishing dates of a period of parental leave are to be agreed between the employee and employer.</w:t>
      </w:r>
    </w:p>
    <w:p w14:paraId="2C55F5B5" w14:textId="77777777" w:rsidR="00C307B4" w:rsidRDefault="007E315C">
      <w:pPr>
        <w:pStyle w:val="Heading5"/>
        <w:rPr>
          <w:snapToGrid w:val="0"/>
        </w:rPr>
      </w:pPr>
      <w:bookmarkStart w:id="132" w:name="_Toc378069005"/>
      <w:bookmarkStart w:id="133" w:name="_Toc468179943"/>
      <w:r>
        <w:rPr>
          <w:rStyle w:val="CharSectno"/>
        </w:rPr>
        <w:t>38</w:t>
      </w:r>
      <w:r>
        <w:rPr>
          <w:snapToGrid w:val="0"/>
        </w:rPr>
        <w:t>.</w:t>
      </w:r>
      <w:r>
        <w:rPr>
          <w:snapToGrid w:val="0"/>
        </w:rPr>
        <w:tab/>
        <w:t>Return to work after parental leave</w:t>
      </w:r>
      <w:bookmarkEnd w:id="132"/>
      <w:bookmarkEnd w:id="133"/>
    </w:p>
    <w:p w14:paraId="78BFE7EF" w14:textId="77777777" w:rsidR="00C307B4" w:rsidRDefault="007E315C">
      <w:pPr>
        <w:pStyle w:val="Subsection"/>
        <w:rPr>
          <w:snapToGrid w:val="0"/>
        </w:rPr>
      </w:pPr>
      <w:r>
        <w:rPr>
          <w:snapToGrid w:val="0"/>
        </w:rPr>
        <w:tab/>
        <w:t>(1)</w:t>
      </w:r>
      <w:r>
        <w:rPr>
          <w:snapToGrid w:val="0"/>
        </w:rPr>
        <w:tab/>
        <w:t>On finishing parental leave, an employee is entitled to the position he or she held immediately before starting parental leave.</w:t>
      </w:r>
    </w:p>
    <w:p w14:paraId="7531AB17" w14:textId="77777777" w:rsidR="00C307B4" w:rsidRDefault="007E315C">
      <w:pPr>
        <w:pStyle w:val="Subsection"/>
        <w:rPr>
          <w:snapToGrid w:val="0"/>
        </w:rPr>
      </w:pPr>
      <w:r>
        <w:rPr>
          <w:snapToGrid w:val="0"/>
        </w:rPr>
        <w:tab/>
        <w:t xml:space="preserve">(2) </w:t>
      </w:r>
      <w:r>
        <w:rPr>
          <w:snapToGrid w:val="0"/>
        </w:rPr>
        <w:tab/>
        <w:t>If the position referred to in subsection (1) is not available, the employee is entitled to an available position —</w:t>
      </w:r>
    </w:p>
    <w:p w14:paraId="0D7D8785" w14:textId="77777777" w:rsidR="00C307B4" w:rsidRDefault="007E315C">
      <w:pPr>
        <w:pStyle w:val="Indenta"/>
        <w:spacing w:before="60"/>
        <w:rPr>
          <w:snapToGrid w:val="0"/>
        </w:rPr>
      </w:pPr>
      <w:r>
        <w:rPr>
          <w:snapToGrid w:val="0"/>
        </w:rPr>
        <w:tab/>
        <w:t>(a)</w:t>
      </w:r>
      <w:r>
        <w:rPr>
          <w:snapToGrid w:val="0"/>
        </w:rPr>
        <w:tab/>
        <w:t>for which the employee is qualified; and</w:t>
      </w:r>
    </w:p>
    <w:p w14:paraId="23C4BE07" w14:textId="77777777" w:rsidR="00C307B4" w:rsidRDefault="007E315C">
      <w:pPr>
        <w:pStyle w:val="Indenta"/>
        <w:rPr>
          <w:snapToGrid w:val="0"/>
        </w:rPr>
      </w:pPr>
      <w:r>
        <w:rPr>
          <w:snapToGrid w:val="0"/>
        </w:rPr>
        <w:tab/>
        <w:t>(b)</w:t>
      </w:r>
      <w:r>
        <w:rPr>
          <w:snapToGrid w:val="0"/>
        </w:rPr>
        <w:tab/>
        <w:t>that the employee is capable of performing,</w:t>
      </w:r>
    </w:p>
    <w:p w14:paraId="4DBADBAC" w14:textId="77777777" w:rsidR="00C307B4" w:rsidRDefault="007E315C">
      <w:pPr>
        <w:pStyle w:val="Subsection"/>
        <w:rPr>
          <w:snapToGrid w:val="0"/>
        </w:rPr>
      </w:pPr>
      <w:r>
        <w:rPr>
          <w:snapToGrid w:val="0"/>
        </w:rPr>
        <w:tab/>
      </w:r>
      <w:r>
        <w:rPr>
          <w:snapToGrid w:val="0"/>
        </w:rPr>
        <w:tab/>
        <w:t>most comparable in status and pay to that of his or her former position.</w:t>
      </w:r>
    </w:p>
    <w:p w14:paraId="148A3A1E" w14:textId="77777777" w:rsidR="00C307B4" w:rsidRDefault="007E315C">
      <w:pPr>
        <w:pStyle w:val="Subsection"/>
        <w:rPr>
          <w:snapToGrid w:val="0"/>
        </w:rPr>
      </w:pPr>
      <w:r>
        <w:rPr>
          <w:snapToGrid w:val="0"/>
        </w:rPr>
        <w:tab/>
        <w:t xml:space="preserve">(3) </w:t>
      </w:r>
      <w:r>
        <w:rPr>
          <w:snapToGrid w:val="0"/>
        </w:rPr>
        <w:tab/>
        <w:t>Where, immediately before starting parental leave, an employee was acting in, or performing on a temporary basis the duties of, the position referred to in subsection (1), that subsection applies only in respect of the position held by the employee immediately before taking the acting or temporary position.</w:t>
      </w:r>
    </w:p>
    <w:p w14:paraId="15E44234" w14:textId="77777777" w:rsidR="00C307B4" w:rsidRDefault="007E315C">
      <w:pPr>
        <w:pStyle w:val="Subsection"/>
        <w:rPr>
          <w:snapToGrid w:val="0"/>
        </w:rPr>
      </w:pPr>
      <w:r>
        <w:tab/>
        <w:t>(4)</w:t>
      </w:r>
      <w:r>
        <w:tab/>
        <w:t>An employee may request the employer to permit the employee, on finishing</w:t>
      </w:r>
      <w:r>
        <w:rPr>
          <w:snapToGrid w:val="0"/>
        </w:rPr>
        <w:t xml:space="preserve"> parental leave, to work on a modified basis in a position to which the employee is entitled under subsection (1) or (2).</w:t>
      </w:r>
    </w:p>
    <w:p w14:paraId="70CC8C4B" w14:textId="77777777" w:rsidR="00C307B4" w:rsidRDefault="007E315C">
      <w:pPr>
        <w:pStyle w:val="Subsection"/>
      </w:pPr>
      <w:r>
        <w:tab/>
        <w:t>(5)</w:t>
      </w:r>
      <w:r>
        <w:tab/>
        <w:t>If, on finishing</w:t>
      </w:r>
      <w:r>
        <w:rPr>
          <w:snapToGrid w:val="0"/>
        </w:rPr>
        <w:t xml:space="preserve"> parental leave,</w:t>
      </w:r>
      <w:r>
        <w:t xml:space="preserve"> an employee has been permitted by the employer </w:t>
      </w:r>
      <w:r>
        <w:rPr>
          <w:snapToGrid w:val="0"/>
        </w:rPr>
        <w:t xml:space="preserve">to work on a modified basis in a position to which the employee is entitled under subsection (1) or (2), the </w:t>
      </w:r>
      <w:r>
        <w:t>employee may subsequently request the employer to permit the employee to resume working</w:t>
      </w:r>
      <w:r>
        <w:rPr>
          <w:snapToGrid w:val="0"/>
        </w:rPr>
        <w:t xml:space="preserve"> on the same basis as the </w:t>
      </w:r>
      <w:r>
        <w:t>employee worked immediately before starting parental leave.</w:t>
      </w:r>
    </w:p>
    <w:p w14:paraId="722F1D6B" w14:textId="77777777" w:rsidR="00C307B4" w:rsidRDefault="007E315C">
      <w:pPr>
        <w:pStyle w:val="Subsection"/>
      </w:pPr>
      <w:r>
        <w:tab/>
        <w:t>(6)</w:t>
      </w:r>
      <w:r>
        <w:tab/>
        <w:t>If, on finishing</w:t>
      </w:r>
      <w:r>
        <w:rPr>
          <w:snapToGrid w:val="0"/>
        </w:rPr>
        <w:t xml:space="preserve"> parental leave,</w:t>
      </w:r>
      <w:r>
        <w:t xml:space="preserve"> an employee has been permitted by the employer </w:t>
      </w:r>
      <w:r>
        <w:rPr>
          <w:snapToGrid w:val="0"/>
        </w:rPr>
        <w:t xml:space="preserve">to work on a modified basis in a position to which the employee is entitled under subsection (1) or (2), </w:t>
      </w:r>
      <w:r>
        <w:t>the employer may subsequently, if entitled to do so under subsection (7)(a) or (b), require the employee to resume working</w:t>
      </w:r>
      <w:r>
        <w:rPr>
          <w:snapToGrid w:val="0"/>
        </w:rPr>
        <w:t xml:space="preserve"> on the same basis as the</w:t>
      </w:r>
      <w:r>
        <w:t xml:space="preserve"> employee worked immediately before starting parental leave</w:t>
      </w:r>
      <w:r>
        <w:rPr>
          <w:snapToGrid w:val="0"/>
        </w:rPr>
        <w:t>.</w:t>
      </w:r>
    </w:p>
    <w:p w14:paraId="14887B99" w14:textId="77777777" w:rsidR="00C307B4" w:rsidRDefault="007E315C">
      <w:pPr>
        <w:pStyle w:val="Subsection"/>
      </w:pPr>
      <w:r>
        <w:tab/>
        <w:t>(7)</w:t>
      </w:r>
      <w:r>
        <w:tab/>
        <w:t>A requirement can be made under subsection (6) if, and only</w:t>
      </w:r>
      <w:r>
        <w:rPr>
          <w:snapToGrid w:val="0"/>
        </w:rPr>
        <w:t xml:space="preserve"> if</w:t>
      </w:r>
      <w:r>
        <w:t> —</w:t>
      </w:r>
    </w:p>
    <w:p w14:paraId="52FA5B72" w14:textId="77777777" w:rsidR="00C307B4" w:rsidRDefault="007E315C">
      <w:pPr>
        <w:pStyle w:val="Indenta"/>
      </w:pPr>
      <w:r>
        <w:tab/>
        <w:t>(a)</w:t>
      </w:r>
      <w:r>
        <w:tab/>
        <w:t>the requirement is made on grounds relating to the adverse effect that the employee continuing to</w:t>
      </w:r>
      <w:r>
        <w:rPr>
          <w:snapToGrid w:val="0"/>
        </w:rPr>
        <w:t xml:space="preserve"> work on a modified basis </w:t>
      </w:r>
      <w:r>
        <w:t>would have on the conduct of the operations or business of the employer and those grounds would satisfy a reasonable person; or</w:t>
      </w:r>
    </w:p>
    <w:p w14:paraId="69930D76" w14:textId="77777777" w:rsidR="00C307B4" w:rsidRDefault="007E315C">
      <w:pPr>
        <w:pStyle w:val="Indenta"/>
      </w:pPr>
      <w:r>
        <w:tab/>
        <w:t>(b)</w:t>
      </w:r>
      <w:r>
        <w:tab/>
        <w:t xml:space="preserve">the employee no longer has a child who has not reached the compulsory education period as defined in section 6 of the </w:t>
      </w:r>
      <w:r>
        <w:rPr>
          <w:i/>
        </w:rPr>
        <w:t>School Education Act 1999</w:t>
      </w:r>
      <w:r>
        <w:t>.</w:t>
      </w:r>
    </w:p>
    <w:p w14:paraId="49785B08" w14:textId="77777777" w:rsidR="00C307B4" w:rsidRDefault="007E315C">
      <w:pPr>
        <w:pStyle w:val="Subsection"/>
      </w:pPr>
      <w:r>
        <w:tab/>
        <w:t>(8)</w:t>
      </w:r>
      <w:r>
        <w:tab/>
        <w:t>In subsections (4) to (7) —</w:t>
      </w:r>
    </w:p>
    <w:p w14:paraId="294922B7" w14:textId="77777777" w:rsidR="00C307B4" w:rsidRDefault="007E315C">
      <w:pPr>
        <w:pStyle w:val="Defstart"/>
      </w:pPr>
      <w:r>
        <w:rPr>
          <w:b/>
        </w:rPr>
        <w:tab/>
      </w:r>
      <w:r>
        <w:rPr>
          <w:rStyle w:val="CharDefText"/>
        </w:rPr>
        <w:t>modified basis</w:t>
      </w:r>
      <w:r>
        <w:t xml:space="preserve"> means a basis that involves the employee working —</w:t>
      </w:r>
    </w:p>
    <w:p w14:paraId="75C59407" w14:textId="77777777" w:rsidR="00C307B4" w:rsidRDefault="007E315C">
      <w:pPr>
        <w:pStyle w:val="Defpara"/>
      </w:pPr>
      <w:r>
        <w:tab/>
        <w:t>(a)</w:t>
      </w:r>
      <w:r>
        <w:tab/>
        <w:t>on different days or at different times, or both; or</w:t>
      </w:r>
    </w:p>
    <w:p w14:paraId="37CCD0AC" w14:textId="77777777" w:rsidR="00C307B4" w:rsidRDefault="007E315C">
      <w:pPr>
        <w:pStyle w:val="Defpara"/>
      </w:pPr>
      <w:r>
        <w:tab/>
        <w:t>(b)</w:t>
      </w:r>
      <w:r>
        <w:tab/>
        <w:t>on fewer days or for fewer hours, or both,</w:t>
      </w:r>
    </w:p>
    <w:p w14:paraId="476E2156" w14:textId="77777777" w:rsidR="00C307B4" w:rsidRDefault="007E315C">
      <w:pPr>
        <w:pStyle w:val="Defstart"/>
      </w:pPr>
      <w:r>
        <w:tab/>
        <w:t>than the employee worked immediately before starting parental leave.</w:t>
      </w:r>
    </w:p>
    <w:p w14:paraId="6701CBB0" w14:textId="77777777" w:rsidR="00C307B4" w:rsidRDefault="007E315C">
      <w:pPr>
        <w:pStyle w:val="Subsection"/>
      </w:pPr>
      <w:r>
        <w:tab/>
        <w:t>(9)</w:t>
      </w:r>
      <w:r>
        <w:tab/>
        <w:t>If —</w:t>
      </w:r>
    </w:p>
    <w:p w14:paraId="4AF00AE9" w14:textId="77777777" w:rsidR="00C307B4" w:rsidRDefault="007E315C">
      <w:pPr>
        <w:pStyle w:val="Indenta"/>
      </w:pPr>
      <w:r>
        <w:tab/>
        <w:t>(a)</w:t>
      </w:r>
      <w:r>
        <w:tab/>
        <w:t>before the employee started parental leave a change took place in the days on which, times at which or hours for which the employee worked; and</w:t>
      </w:r>
    </w:p>
    <w:p w14:paraId="75DF5CAA" w14:textId="77777777" w:rsidR="00C307B4" w:rsidRDefault="007E315C">
      <w:pPr>
        <w:pStyle w:val="Indenta"/>
      </w:pPr>
      <w:r>
        <w:tab/>
        <w:t>(b)</w:t>
      </w:r>
      <w:r>
        <w:tab/>
        <w:t>the change was a direct result of the employee’s pregnancy,</w:t>
      </w:r>
    </w:p>
    <w:p w14:paraId="14F2E5AA" w14:textId="77777777" w:rsidR="00C307B4" w:rsidRDefault="007E315C">
      <w:pPr>
        <w:pStyle w:val="Subsection"/>
      </w:pPr>
      <w:r>
        <w:tab/>
      </w:r>
      <w:r>
        <w:tab/>
        <w:t>a reference in subsection (5), (6) or (8) or section 38A(5) or (7) to how the employee worked immediately before starting parental leave is a reference to the employee’s work immediately before the change took place.</w:t>
      </w:r>
    </w:p>
    <w:p w14:paraId="456160A2" w14:textId="77777777" w:rsidR="00C307B4" w:rsidRDefault="007E315C">
      <w:pPr>
        <w:pStyle w:val="Footnotesection"/>
      </w:pPr>
      <w:r>
        <w:tab/>
        <w:t>[Section 38 amended: No. 36 of 2006 s. 38.]</w:t>
      </w:r>
    </w:p>
    <w:p w14:paraId="43C4F155" w14:textId="77777777" w:rsidR="00C307B4" w:rsidRDefault="007E315C">
      <w:pPr>
        <w:pStyle w:val="Heading5"/>
      </w:pPr>
      <w:bookmarkStart w:id="134" w:name="_Toc378069006"/>
      <w:bookmarkStart w:id="135" w:name="_Toc468179944"/>
      <w:r>
        <w:rPr>
          <w:rStyle w:val="CharSectno"/>
        </w:rPr>
        <w:t>38A</w:t>
      </w:r>
      <w:r>
        <w:t>.</w:t>
      </w:r>
      <w:r>
        <w:tab/>
        <w:t>How and when a request or requirement as to parental leave or return to work can be made</w:t>
      </w:r>
      <w:bookmarkEnd w:id="134"/>
      <w:bookmarkEnd w:id="135"/>
    </w:p>
    <w:p w14:paraId="756B127B" w14:textId="77777777" w:rsidR="00C307B4" w:rsidRDefault="007E315C">
      <w:pPr>
        <w:pStyle w:val="Subsection"/>
      </w:pPr>
      <w:r>
        <w:tab/>
        <w:t>(1)</w:t>
      </w:r>
      <w:r>
        <w:tab/>
        <w:t>A request under section 33(4) or (5) or 38(4) or (5) is to be made by notice in writing.</w:t>
      </w:r>
    </w:p>
    <w:p w14:paraId="27B0F943" w14:textId="77777777" w:rsidR="00C307B4" w:rsidRDefault="007E315C">
      <w:pPr>
        <w:pStyle w:val="Subsection"/>
      </w:pPr>
      <w:r>
        <w:tab/>
        <w:t>(2)</w:t>
      </w:r>
      <w:r>
        <w:tab/>
        <w:t xml:space="preserve">A request under section 33(4) is to be made at least 4 weeks before the day on which the employee finishes </w:t>
      </w:r>
      <w:r>
        <w:rPr>
          <w:snapToGrid w:val="0"/>
        </w:rPr>
        <w:t>the period of parental leave to which the employee is entitled under section 33(1)</w:t>
      </w:r>
      <w:r>
        <w:t>.</w:t>
      </w:r>
    </w:p>
    <w:p w14:paraId="4B574D7D" w14:textId="77777777" w:rsidR="00C307B4" w:rsidRDefault="007E315C">
      <w:pPr>
        <w:pStyle w:val="Subsection"/>
      </w:pPr>
      <w:r>
        <w:tab/>
        <w:t>(3)</w:t>
      </w:r>
      <w:r>
        <w:tab/>
        <w:t>A request under section 33(5) can be made at any time before the end of the week referred to in section 33(3).</w:t>
      </w:r>
    </w:p>
    <w:p w14:paraId="6F449F8E" w14:textId="77777777" w:rsidR="00C307B4" w:rsidRDefault="007E315C">
      <w:pPr>
        <w:pStyle w:val="Subsection"/>
      </w:pPr>
      <w:r>
        <w:tab/>
        <w:t>(4)</w:t>
      </w:r>
      <w:r>
        <w:tab/>
        <w:t xml:space="preserve">A request under section 38(4) is to be made at least 7 weeks before the day on which the employee finishes </w:t>
      </w:r>
      <w:r>
        <w:rPr>
          <w:snapToGrid w:val="0"/>
        </w:rPr>
        <w:t>parental leave</w:t>
      </w:r>
      <w:r>
        <w:t>.</w:t>
      </w:r>
    </w:p>
    <w:p w14:paraId="36AA010C" w14:textId="77777777" w:rsidR="00C307B4" w:rsidRDefault="007E315C">
      <w:pPr>
        <w:pStyle w:val="Subsection"/>
      </w:pPr>
      <w:r>
        <w:tab/>
        <w:t>(5)</w:t>
      </w:r>
      <w:r>
        <w:tab/>
        <w:t>A request under section 38(5) is to be made at least 6 weeks before the day on which the employee wishes to resume working</w:t>
      </w:r>
      <w:r>
        <w:rPr>
          <w:snapToGrid w:val="0"/>
        </w:rPr>
        <w:t xml:space="preserve"> on the same basis as the </w:t>
      </w:r>
      <w:r>
        <w:t>employee worked immediately before starting parental leave.</w:t>
      </w:r>
    </w:p>
    <w:p w14:paraId="32F709F1" w14:textId="77777777" w:rsidR="00C307B4" w:rsidRDefault="007E315C">
      <w:pPr>
        <w:pStyle w:val="Subsection"/>
        <w:rPr>
          <w:snapToGrid w:val="0"/>
        </w:rPr>
      </w:pPr>
      <w:r>
        <w:tab/>
        <w:t>(6)</w:t>
      </w:r>
      <w:r>
        <w:tab/>
        <w:t xml:space="preserve">Subject to subsection (2), (3) or (4), whichever is applicable, a request under section 33(4) or (5) or 38(4) can be made even if the birth or placement occurred before the coming into operation of section 39 of the </w:t>
      </w:r>
      <w:r>
        <w:rPr>
          <w:i/>
        </w:rPr>
        <w:t>Labour Relations Legislation Amendment Act 2006</w:t>
      </w:r>
      <w:r>
        <w:rPr>
          <w:snapToGrid w:val="0"/>
        </w:rPr>
        <w:t>.</w:t>
      </w:r>
    </w:p>
    <w:p w14:paraId="4A45418F" w14:textId="77777777" w:rsidR="00C307B4" w:rsidRDefault="007E315C">
      <w:pPr>
        <w:pStyle w:val="Subsection"/>
      </w:pPr>
      <w:r>
        <w:tab/>
        <w:t>(7)</w:t>
      </w:r>
      <w:r>
        <w:tab/>
        <w:t>A requirement under section 38(6) is to be made by notice in writing at least 6 weeks before the day on which the employer wishes the employee to resume working</w:t>
      </w:r>
      <w:r>
        <w:rPr>
          <w:snapToGrid w:val="0"/>
        </w:rPr>
        <w:t xml:space="preserve"> on the same basis as the </w:t>
      </w:r>
      <w:r>
        <w:t>employee worked immediately before starting parental leave, and the notice is to set out the reasons for the requirement.</w:t>
      </w:r>
    </w:p>
    <w:p w14:paraId="5DF0F113" w14:textId="77777777" w:rsidR="00C307B4" w:rsidRDefault="007E315C">
      <w:pPr>
        <w:pStyle w:val="Footnotesection"/>
      </w:pPr>
      <w:r>
        <w:tab/>
        <w:t>[Section 38A inserted: No. 36 of 2006 s. 39.]</w:t>
      </w:r>
    </w:p>
    <w:p w14:paraId="7F5D55D7" w14:textId="77777777" w:rsidR="00C307B4" w:rsidRDefault="007E315C">
      <w:pPr>
        <w:pStyle w:val="Heading5"/>
      </w:pPr>
      <w:bookmarkStart w:id="136" w:name="_Toc378069007"/>
      <w:bookmarkStart w:id="137" w:name="_Toc468179945"/>
      <w:r>
        <w:rPr>
          <w:rStyle w:val="CharSectno"/>
        </w:rPr>
        <w:t>38B</w:t>
      </w:r>
      <w:r>
        <w:t>.</w:t>
      </w:r>
      <w:r>
        <w:tab/>
        <w:t>Grounds for determining a request or making a requirement as to parental leave or return to work</w:t>
      </w:r>
      <w:bookmarkEnd w:id="136"/>
      <w:bookmarkEnd w:id="137"/>
    </w:p>
    <w:p w14:paraId="3AB3278B" w14:textId="77777777" w:rsidR="00C307B4" w:rsidRDefault="007E315C">
      <w:pPr>
        <w:pStyle w:val="Subsection"/>
      </w:pPr>
      <w:r>
        <w:tab/>
        <w:t>(1)</w:t>
      </w:r>
      <w:r>
        <w:tab/>
        <w:t>The employer is to agree to a request under section 33(4) or (5) or 38(4) unless —</w:t>
      </w:r>
    </w:p>
    <w:p w14:paraId="0600E4E1" w14:textId="77777777" w:rsidR="00C307B4" w:rsidRDefault="007E315C">
      <w:pPr>
        <w:pStyle w:val="Indenta"/>
        <w:spacing w:before="60"/>
      </w:pPr>
      <w:r>
        <w:tab/>
        <w:t>(a)</w:t>
      </w:r>
      <w:r>
        <w:tab/>
        <w:t>the employer, having considered the employee’s circumstances, is not satisfied that the request is genuinely based on the employee’s parental responsibilities; or</w:t>
      </w:r>
    </w:p>
    <w:p w14:paraId="6B5935FF" w14:textId="77777777" w:rsidR="00C307B4" w:rsidRDefault="007E315C">
      <w:pPr>
        <w:pStyle w:val="Indenta"/>
        <w:spacing w:before="60"/>
      </w:pPr>
      <w:r>
        <w:tab/>
        <w:t>(b)</w:t>
      </w:r>
      <w:r>
        <w:tab/>
        <w:t>there are grounds to refuse the request relating to the adverse effect that agreeing to the request would have on the conduct of the operations or business of the employer and those grounds would satisfy a reasonable person.</w:t>
      </w:r>
    </w:p>
    <w:p w14:paraId="5879628F" w14:textId="77777777" w:rsidR="00C307B4" w:rsidRDefault="007E315C">
      <w:pPr>
        <w:pStyle w:val="Subsection"/>
      </w:pPr>
      <w:r>
        <w:tab/>
        <w:t>(2)</w:t>
      </w:r>
      <w:r>
        <w:tab/>
        <w:t>The employer is to agree to a request under section 38(5) unless there are grounds to refuse the request relating to the adverse effect that agreeing to the request would have on the conduct of the operations or business of the employer and those grounds would satisfy a reasonable person.</w:t>
      </w:r>
    </w:p>
    <w:p w14:paraId="43C6E995" w14:textId="77777777" w:rsidR="00C307B4" w:rsidRDefault="007E315C">
      <w:pPr>
        <w:pStyle w:val="Subsection"/>
      </w:pPr>
      <w:r>
        <w:tab/>
        <w:t>(3)</w:t>
      </w:r>
      <w:r>
        <w:tab/>
        <w:t>The employer is to give the employee written notice of the employer’s decision on a request under section 33(4) or (5) or 38(4) or (5) and, if the request is refused, the notice is to set out the reasons for the refusal.</w:t>
      </w:r>
    </w:p>
    <w:p w14:paraId="40FBC69B" w14:textId="77777777" w:rsidR="00C307B4" w:rsidRDefault="007E315C">
      <w:pPr>
        <w:pStyle w:val="Subsection"/>
      </w:pPr>
      <w:r>
        <w:tab/>
        <w:t>(4)</w:t>
      </w:r>
      <w:r>
        <w:tab/>
        <w:t>Without limiting subsection (1) or section 38(7)(a) the grounds on which a refusal under subsection (1)(b), or a requirement under section 38(6), may be based include the following —</w:t>
      </w:r>
    </w:p>
    <w:p w14:paraId="15FEFB1B" w14:textId="77777777" w:rsidR="00C307B4" w:rsidRDefault="007E315C">
      <w:pPr>
        <w:pStyle w:val="Indenta"/>
      </w:pPr>
      <w:r>
        <w:tab/>
        <w:t>(a)</w:t>
      </w:r>
      <w:r>
        <w:tab/>
        <w:t>cost;</w:t>
      </w:r>
    </w:p>
    <w:p w14:paraId="71F409A1" w14:textId="77777777" w:rsidR="00C307B4" w:rsidRDefault="007E315C">
      <w:pPr>
        <w:pStyle w:val="Indenta"/>
      </w:pPr>
      <w:r>
        <w:tab/>
        <w:t>(b)</w:t>
      </w:r>
      <w:r>
        <w:tab/>
        <w:t>lack of adequate replacement staff;</w:t>
      </w:r>
    </w:p>
    <w:p w14:paraId="3A2268FD" w14:textId="77777777" w:rsidR="00C307B4" w:rsidRDefault="007E315C">
      <w:pPr>
        <w:pStyle w:val="Indenta"/>
      </w:pPr>
      <w:r>
        <w:tab/>
        <w:t>(c)</w:t>
      </w:r>
      <w:r>
        <w:tab/>
        <w:t>loss of efficiency;</w:t>
      </w:r>
    </w:p>
    <w:p w14:paraId="5522835B" w14:textId="77777777" w:rsidR="00C307B4" w:rsidRDefault="007E315C">
      <w:pPr>
        <w:pStyle w:val="Indenta"/>
      </w:pPr>
      <w:r>
        <w:tab/>
        <w:t>(d)</w:t>
      </w:r>
      <w:r>
        <w:tab/>
        <w:t>impact on the production or delivery of products or services by the employer.</w:t>
      </w:r>
    </w:p>
    <w:p w14:paraId="281624E8" w14:textId="77777777" w:rsidR="00C307B4" w:rsidRDefault="007E315C">
      <w:pPr>
        <w:pStyle w:val="Subsection"/>
      </w:pPr>
      <w:r>
        <w:tab/>
        <w:t>(5)</w:t>
      </w:r>
      <w:r>
        <w:tab/>
        <w:t>If a request is made under section 33(4) or (5) or 38(4) or (5), the subject matter of the request may be enforced as a minimum condition of employment in a manner set out in section 7, and in any enforcement proceedings the onus lies on the employer to demonstrate that the refusal of such a request was justified under subsection (1) or (2), whichever is applicable.</w:t>
      </w:r>
    </w:p>
    <w:p w14:paraId="7492B2DE" w14:textId="77777777" w:rsidR="00C307B4" w:rsidRDefault="007E315C">
      <w:pPr>
        <w:pStyle w:val="Footnotesection"/>
        <w:spacing w:before="100"/>
        <w:ind w:left="890" w:hanging="890"/>
      </w:pPr>
      <w:r>
        <w:tab/>
        <w:t>[Section 38B inserted: No. 36 of 2006 s. 39.]</w:t>
      </w:r>
    </w:p>
    <w:p w14:paraId="3AE4DFA4" w14:textId="77777777" w:rsidR="00C307B4" w:rsidRDefault="007E315C">
      <w:pPr>
        <w:pStyle w:val="Heading5"/>
        <w:rPr>
          <w:snapToGrid w:val="0"/>
        </w:rPr>
      </w:pPr>
      <w:bookmarkStart w:id="138" w:name="_Toc378069008"/>
      <w:bookmarkStart w:id="139" w:name="_Toc468179946"/>
      <w:r>
        <w:rPr>
          <w:rStyle w:val="CharSectno"/>
        </w:rPr>
        <w:t>39</w:t>
      </w:r>
      <w:r>
        <w:rPr>
          <w:snapToGrid w:val="0"/>
        </w:rPr>
        <w:t>.</w:t>
      </w:r>
      <w:r>
        <w:rPr>
          <w:snapToGrid w:val="0"/>
        </w:rPr>
        <w:tab/>
        <w:t>Effect of parental leave on service record</w:t>
      </w:r>
      <w:bookmarkEnd w:id="138"/>
      <w:bookmarkEnd w:id="139"/>
    </w:p>
    <w:p w14:paraId="79646D1E" w14:textId="77777777" w:rsidR="00C307B4" w:rsidRDefault="007E315C">
      <w:pPr>
        <w:pStyle w:val="Subsection"/>
        <w:rPr>
          <w:snapToGrid w:val="0"/>
        </w:rPr>
      </w:pPr>
      <w:r>
        <w:rPr>
          <w:snapToGrid w:val="0"/>
        </w:rPr>
        <w:tab/>
      </w:r>
      <w:r>
        <w:rPr>
          <w:snapToGrid w:val="0"/>
        </w:rPr>
        <w:tab/>
        <w:t>Absence on parental leave —</w:t>
      </w:r>
    </w:p>
    <w:p w14:paraId="1CBB103C" w14:textId="77777777" w:rsidR="00C307B4" w:rsidRDefault="007E315C">
      <w:pPr>
        <w:pStyle w:val="Indenta"/>
        <w:rPr>
          <w:snapToGrid w:val="0"/>
        </w:rPr>
      </w:pPr>
      <w:r>
        <w:rPr>
          <w:snapToGrid w:val="0"/>
        </w:rPr>
        <w:tab/>
        <w:t>(a)</w:t>
      </w:r>
      <w:r>
        <w:rPr>
          <w:snapToGrid w:val="0"/>
        </w:rPr>
        <w:tab/>
        <w:t>does not break the continuity of service of an employee; and</w:t>
      </w:r>
    </w:p>
    <w:p w14:paraId="4F6A9CD8" w14:textId="77777777" w:rsidR="00C307B4" w:rsidRDefault="007E315C">
      <w:pPr>
        <w:pStyle w:val="Indenta"/>
        <w:rPr>
          <w:snapToGrid w:val="0"/>
        </w:rPr>
      </w:pPr>
      <w:r>
        <w:rPr>
          <w:snapToGrid w:val="0"/>
        </w:rPr>
        <w:tab/>
        <w:t>(b)</w:t>
      </w:r>
      <w:r>
        <w:rPr>
          <w:snapToGrid w:val="0"/>
        </w:rPr>
        <w:tab/>
        <w:t xml:space="preserve">is not to be taken into account when calculating the period of service for a purpose of a relevant </w:t>
      </w:r>
      <w:r>
        <w:t>employer</w:t>
      </w:r>
      <w:r>
        <w:noBreakHyphen/>
        <w:t>employee agreement</w:t>
      </w:r>
      <w:r>
        <w:rPr>
          <w:snapToGrid w:val="0"/>
        </w:rPr>
        <w:t>, award or contract of employment.</w:t>
      </w:r>
    </w:p>
    <w:p w14:paraId="480FFC82" w14:textId="77777777" w:rsidR="00C307B4" w:rsidRDefault="007E315C">
      <w:pPr>
        <w:pStyle w:val="Footnotesection"/>
        <w:spacing w:before="100"/>
        <w:ind w:left="890" w:hanging="890"/>
      </w:pPr>
      <w:r>
        <w:tab/>
        <w:t>[Section 39 amended: No. 20 of 2002 s. 22(7); amended: Gazette 15 Aug 2003 p. 3688.]</w:t>
      </w:r>
    </w:p>
    <w:p w14:paraId="2856F29A" w14:textId="77777777" w:rsidR="00C307B4" w:rsidRDefault="007E315C">
      <w:pPr>
        <w:pStyle w:val="Heading2"/>
      </w:pPr>
      <w:bookmarkStart w:id="140" w:name="_Toc378069009"/>
      <w:bookmarkStart w:id="141" w:name="_Toc421115984"/>
      <w:bookmarkStart w:id="142" w:name="_Toc421116054"/>
      <w:bookmarkStart w:id="143" w:name="_Toc468179947"/>
      <w:r>
        <w:rPr>
          <w:rStyle w:val="CharPartNo"/>
        </w:rPr>
        <w:t>Part 5</w:t>
      </w:r>
      <w:r>
        <w:rPr>
          <w:rStyle w:val="CharDivNo"/>
        </w:rPr>
        <w:t> </w:t>
      </w:r>
      <w:r>
        <w:t>—</w:t>
      </w:r>
      <w:r>
        <w:rPr>
          <w:rStyle w:val="CharDivText"/>
        </w:rPr>
        <w:t> </w:t>
      </w:r>
      <w:r>
        <w:rPr>
          <w:rStyle w:val="CharPartText"/>
        </w:rPr>
        <w:t>Minimum conditions for employment changes with significant effect, and redundancy</w:t>
      </w:r>
      <w:bookmarkEnd w:id="140"/>
      <w:bookmarkEnd w:id="141"/>
      <w:bookmarkEnd w:id="142"/>
      <w:bookmarkEnd w:id="143"/>
    </w:p>
    <w:p w14:paraId="2AA5BC96" w14:textId="77777777" w:rsidR="00C307B4" w:rsidRDefault="007E315C">
      <w:pPr>
        <w:pStyle w:val="Heading5"/>
        <w:rPr>
          <w:snapToGrid w:val="0"/>
        </w:rPr>
      </w:pPr>
      <w:bookmarkStart w:id="144" w:name="_Toc378069010"/>
      <w:bookmarkStart w:id="145" w:name="_Toc468179948"/>
      <w:r>
        <w:rPr>
          <w:rStyle w:val="CharSectno"/>
        </w:rPr>
        <w:t>40</w:t>
      </w:r>
      <w:r>
        <w:rPr>
          <w:snapToGrid w:val="0"/>
        </w:rPr>
        <w:t>.</w:t>
      </w:r>
      <w:r>
        <w:rPr>
          <w:snapToGrid w:val="0"/>
        </w:rPr>
        <w:tab/>
        <w:t>Terms used</w:t>
      </w:r>
      <w:bookmarkEnd w:id="144"/>
      <w:bookmarkEnd w:id="145"/>
    </w:p>
    <w:p w14:paraId="33409AA3" w14:textId="77777777" w:rsidR="00C307B4" w:rsidRDefault="007E315C">
      <w:pPr>
        <w:pStyle w:val="Subsection"/>
        <w:rPr>
          <w:snapToGrid w:val="0"/>
        </w:rPr>
      </w:pPr>
      <w:r>
        <w:rPr>
          <w:snapToGrid w:val="0"/>
        </w:rPr>
        <w:tab/>
        <w:t>(1)</w:t>
      </w:r>
      <w:r>
        <w:rPr>
          <w:snapToGrid w:val="0"/>
        </w:rPr>
        <w:tab/>
        <w:t>In this Part —</w:t>
      </w:r>
    </w:p>
    <w:p w14:paraId="50793861" w14:textId="77777777" w:rsidR="00C307B4" w:rsidRDefault="007E315C">
      <w:pPr>
        <w:pStyle w:val="Defstart"/>
      </w:pPr>
      <w:r>
        <w:rPr>
          <w:b/>
        </w:rPr>
        <w:tab/>
      </w:r>
      <w:r>
        <w:rPr>
          <w:rStyle w:val="CharDefText"/>
        </w:rPr>
        <w:t>employee</w:t>
      </w:r>
      <w:r>
        <w:t xml:space="preserve"> does not include a casual employee or an apprentice;</w:t>
      </w:r>
    </w:p>
    <w:p w14:paraId="5574C0EC" w14:textId="77777777" w:rsidR="00C307B4" w:rsidRDefault="007E315C">
      <w:pPr>
        <w:pStyle w:val="Defstart"/>
      </w:pPr>
      <w:r>
        <w:rPr>
          <w:b/>
        </w:rPr>
        <w:tab/>
      </w:r>
      <w:r>
        <w:rPr>
          <w:rStyle w:val="CharDefText"/>
        </w:rPr>
        <w:t>redundant</w:t>
      </w:r>
      <w:r>
        <w:t xml:space="preserve"> means being no longer required by an employer to continue doing a job because the employer has decided that the job will not be done by any person.</w:t>
      </w:r>
    </w:p>
    <w:p w14:paraId="7B19F5D9" w14:textId="77777777" w:rsidR="00C307B4" w:rsidRDefault="007E315C">
      <w:pPr>
        <w:pStyle w:val="Subsection"/>
        <w:rPr>
          <w:snapToGrid w:val="0"/>
        </w:rPr>
      </w:pPr>
      <w:r>
        <w:rPr>
          <w:snapToGrid w:val="0"/>
        </w:rPr>
        <w:tab/>
        <w:t>(2)</w:t>
      </w:r>
      <w:r>
        <w:rPr>
          <w:snapToGrid w:val="0"/>
        </w:rPr>
        <w:tab/>
        <w:t>For the purposes of this Part, an action of an employer has a significant effect on an employee if —</w:t>
      </w:r>
    </w:p>
    <w:p w14:paraId="2DF9770D" w14:textId="77777777" w:rsidR="00C307B4" w:rsidRDefault="007E315C">
      <w:pPr>
        <w:pStyle w:val="Indenta"/>
        <w:rPr>
          <w:snapToGrid w:val="0"/>
        </w:rPr>
      </w:pPr>
      <w:r>
        <w:rPr>
          <w:snapToGrid w:val="0"/>
        </w:rPr>
        <w:tab/>
        <w:t>(a)</w:t>
      </w:r>
      <w:r>
        <w:rPr>
          <w:snapToGrid w:val="0"/>
        </w:rPr>
        <w:tab/>
        <w:t>there is to be a major change in the —</w:t>
      </w:r>
    </w:p>
    <w:p w14:paraId="5658F2E1" w14:textId="77777777" w:rsidR="00C307B4" w:rsidRDefault="007E315C">
      <w:pPr>
        <w:pStyle w:val="Indenti"/>
        <w:rPr>
          <w:snapToGrid w:val="0"/>
        </w:rPr>
      </w:pPr>
      <w:r>
        <w:rPr>
          <w:snapToGrid w:val="0"/>
        </w:rPr>
        <w:tab/>
        <w:t>(</w:t>
      </w:r>
      <w:proofErr w:type="spellStart"/>
      <w:r>
        <w:rPr>
          <w:snapToGrid w:val="0"/>
        </w:rPr>
        <w:t>i</w:t>
      </w:r>
      <w:proofErr w:type="spellEnd"/>
      <w:r>
        <w:rPr>
          <w:snapToGrid w:val="0"/>
        </w:rPr>
        <w:t>)</w:t>
      </w:r>
      <w:r>
        <w:rPr>
          <w:snapToGrid w:val="0"/>
        </w:rPr>
        <w:tab/>
        <w:t>composition, operation or size of; or</w:t>
      </w:r>
    </w:p>
    <w:p w14:paraId="2D6A94AE" w14:textId="77777777" w:rsidR="00C307B4" w:rsidRDefault="007E315C">
      <w:pPr>
        <w:pStyle w:val="Indenti"/>
        <w:rPr>
          <w:snapToGrid w:val="0"/>
        </w:rPr>
      </w:pPr>
      <w:r>
        <w:rPr>
          <w:snapToGrid w:val="0"/>
        </w:rPr>
        <w:tab/>
        <w:t>(ii)</w:t>
      </w:r>
      <w:r>
        <w:rPr>
          <w:snapToGrid w:val="0"/>
        </w:rPr>
        <w:tab/>
        <w:t>skills required in,</w:t>
      </w:r>
    </w:p>
    <w:p w14:paraId="6CD6A31C" w14:textId="77777777" w:rsidR="00C307B4" w:rsidRDefault="007E315C">
      <w:pPr>
        <w:pStyle w:val="Indenta"/>
        <w:rPr>
          <w:snapToGrid w:val="0"/>
        </w:rPr>
      </w:pPr>
      <w:r>
        <w:rPr>
          <w:snapToGrid w:val="0"/>
        </w:rPr>
        <w:tab/>
      </w:r>
      <w:r>
        <w:rPr>
          <w:snapToGrid w:val="0"/>
        </w:rPr>
        <w:tab/>
        <w:t>the employer’s work</w:t>
      </w:r>
      <w:r>
        <w:rPr>
          <w:snapToGrid w:val="0"/>
        </w:rPr>
        <w:noBreakHyphen/>
        <w:t>force that will affect the employee; or</w:t>
      </w:r>
    </w:p>
    <w:p w14:paraId="013C6974" w14:textId="77777777" w:rsidR="00C307B4" w:rsidRDefault="007E315C">
      <w:pPr>
        <w:pStyle w:val="Indenta"/>
        <w:rPr>
          <w:snapToGrid w:val="0"/>
        </w:rPr>
      </w:pPr>
      <w:r>
        <w:rPr>
          <w:snapToGrid w:val="0"/>
        </w:rPr>
        <w:tab/>
        <w:t>(b)</w:t>
      </w:r>
      <w:r>
        <w:rPr>
          <w:snapToGrid w:val="0"/>
        </w:rPr>
        <w:tab/>
        <w:t>there is to be elimination or reduction of —</w:t>
      </w:r>
    </w:p>
    <w:p w14:paraId="05A6396C" w14:textId="77777777" w:rsidR="00C307B4" w:rsidRDefault="007E315C">
      <w:pPr>
        <w:pStyle w:val="Indenti"/>
        <w:rPr>
          <w:snapToGrid w:val="0"/>
        </w:rPr>
      </w:pPr>
      <w:r>
        <w:rPr>
          <w:snapToGrid w:val="0"/>
        </w:rPr>
        <w:tab/>
        <w:t>(</w:t>
      </w:r>
      <w:proofErr w:type="spellStart"/>
      <w:r>
        <w:rPr>
          <w:snapToGrid w:val="0"/>
        </w:rPr>
        <w:t>i</w:t>
      </w:r>
      <w:proofErr w:type="spellEnd"/>
      <w:r>
        <w:rPr>
          <w:snapToGrid w:val="0"/>
        </w:rPr>
        <w:t>)</w:t>
      </w:r>
      <w:r>
        <w:rPr>
          <w:snapToGrid w:val="0"/>
        </w:rPr>
        <w:tab/>
        <w:t>a job opportunity; or</w:t>
      </w:r>
    </w:p>
    <w:p w14:paraId="54F59324" w14:textId="77777777" w:rsidR="00C307B4" w:rsidRDefault="007E315C">
      <w:pPr>
        <w:pStyle w:val="Indenti"/>
        <w:rPr>
          <w:snapToGrid w:val="0"/>
        </w:rPr>
      </w:pPr>
      <w:r>
        <w:rPr>
          <w:snapToGrid w:val="0"/>
        </w:rPr>
        <w:tab/>
        <w:t>(ii)</w:t>
      </w:r>
      <w:r>
        <w:rPr>
          <w:snapToGrid w:val="0"/>
        </w:rPr>
        <w:tab/>
        <w:t>a promotion opportunity; or</w:t>
      </w:r>
    </w:p>
    <w:p w14:paraId="6C1AA62C" w14:textId="77777777" w:rsidR="00C307B4" w:rsidRDefault="007E315C">
      <w:pPr>
        <w:pStyle w:val="Indenti"/>
        <w:rPr>
          <w:snapToGrid w:val="0"/>
        </w:rPr>
      </w:pPr>
      <w:r>
        <w:rPr>
          <w:snapToGrid w:val="0"/>
        </w:rPr>
        <w:tab/>
        <w:t>(iii)</w:t>
      </w:r>
      <w:r>
        <w:rPr>
          <w:snapToGrid w:val="0"/>
        </w:rPr>
        <w:tab/>
        <w:t>job tenure,</w:t>
      </w:r>
    </w:p>
    <w:p w14:paraId="5565DB9F" w14:textId="77777777" w:rsidR="00C307B4" w:rsidRDefault="007E315C">
      <w:pPr>
        <w:pStyle w:val="Indenta"/>
        <w:rPr>
          <w:snapToGrid w:val="0"/>
        </w:rPr>
      </w:pPr>
      <w:r>
        <w:rPr>
          <w:snapToGrid w:val="0"/>
        </w:rPr>
        <w:tab/>
      </w:r>
      <w:r>
        <w:rPr>
          <w:snapToGrid w:val="0"/>
        </w:rPr>
        <w:tab/>
        <w:t>for the employee; or</w:t>
      </w:r>
    </w:p>
    <w:p w14:paraId="3FA7437F" w14:textId="77777777" w:rsidR="00C307B4" w:rsidRDefault="007E315C">
      <w:pPr>
        <w:pStyle w:val="Indenta"/>
        <w:rPr>
          <w:snapToGrid w:val="0"/>
        </w:rPr>
      </w:pPr>
      <w:r>
        <w:rPr>
          <w:snapToGrid w:val="0"/>
        </w:rPr>
        <w:tab/>
        <w:t>(c)</w:t>
      </w:r>
      <w:r>
        <w:rPr>
          <w:snapToGrid w:val="0"/>
        </w:rPr>
        <w:tab/>
        <w:t>the hours of the employee’s work are to significantly increase or decrease; or</w:t>
      </w:r>
    </w:p>
    <w:p w14:paraId="0ED525B9" w14:textId="77777777" w:rsidR="00C307B4" w:rsidRDefault="007E315C">
      <w:pPr>
        <w:pStyle w:val="Indenta"/>
        <w:rPr>
          <w:snapToGrid w:val="0"/>
        </w:rPr>
      </w:pPr>
      <w:r>
        <w:rPr>
          <w:snapToGrid w:val="0"/>
        </w:rPr>
        <w:tab/>
        <w:t>(d)</w:t>
      </w:r>
      <w:r>
        <w:rPr>
          <w:snapToGrid w:val="0"/>
        </w:rPr>
        <w:tab/>
        <w:t>the employee is to be required to be retrained; or</w:t>
      </w:r>
    </w:p>
    <w:p w14:paraId="2214E1BB" w14:textId="77777777" w:rsidR="00C307B4" w:rsidRDefault="007E315C">
      <w:pPr>
        <w:pStyle w:val="Indenta"/>
        <w:rPr>
          <w:snapToGrid w:val="0"/>
        </w:rPr>
      </w:pPr>
      <w:r>
        <w:rPr>
          <w:snapToGrid w:val="0"/>
        </w:rPr>
        <w:tab/>
        <w:t>(e)</w:t>
      </w:r>
      <w:r>
        <w:rPr>
          <w:snapToGrid w:val="0"/>
        </w:rPr>
        <w:tab/>
        <w:t>the employee is to be required to transfer to another job or work location; or</w:t>
      </w:r>
    </w:p>
    <w:p w14:paraId="16248D44" w14:textId="77777777" w:rsidR="00C307B4" w:rsidRDefault="007E315C">
      <w:pPr>
        <w:pStyle w:val="Indenta"/>
        <w:rPr>
          <w:snapToGrid w:val="0"/>
        </w:rPr>
      </w:pPr>
      <w:r>
        <w:rPr>
          <w:snapToGrid w:val="0"/>
        </w:rPr>
        <w:tab/>
        <w:t>(f)</w:t>
      </w:r>
      <w:r>
        <w:rPr>
          <w:snapToGrid w:val="0"/>
        </w:rPr>
        <w:tab/>
        <w:t>the employee’s job is to be restructured.</w:t>
      </w:r>
    </w:p>
    <w:p w14:paraId="134C2460" w14:textId="77777777" w:rsidR="00C307B4" w:rsidRDefault="007E315C">
      <w:pPr>
        <w:pStyle w:val="Footnotesection"/>
      </w:pPr>
      <w:r>
        <w:tab/>
        <w:t>[Section 40 amended: No. 20 of 2002 s. 174; No. 44 of 2008 s. 56(7).]</w:t>
      </w:r>
    </w:p>
    <w:p w14:paraId="6B1C32F7" w14:textId="77777777" w:rsidR="00C307B4" w:rsidRDefault="007E315C">
      <w:pPr>
        <w:pStyle w:val="Heading5"/>
        <w:rPr>
          <w:snapToGrid w:val="0"/>
        </w:rPr>
      </w:pPr>
      <w:bookmarkStart w:id="146" w:name="_Toc378069011"/>
      <w:bookmarkStart w:id="147" w:name="_Toc468179949"/>
      <w:r>
        <w:rPr>
          <w:rStyle w:val="CharSectno"/>
        </w:rPr>
        <w:t>41</w:t>
      </w:r>
      <w:r>
        <w:rPr>
          <w:snapToGrid w:val="0"/>
        </w:rPr>
        <w:t>.</w:t>
      </w:r>
      <w:r>
        <w:rPr>
          <w:snapToGrid w:val="0"/>
        </w:rPr>
        <w:tab/>
        <w:t>Employee to be informed</w:t>
      </w:r>
      <w:bookmarkEnd w:id="146"/>
      <w:bookmarkEnd w:id="147"/>
    </w:p>
    <w:p w14:paraId="33DC217F" w14:textId="77777777" w:rsidR="00C307B4" w:rsidRDefault="007E315C">
      <w:pPr>
        <w:pStyle w:val="Subsection"/>
        <w:keepNext/>
        <w:keepLines/>
        <w:rPr>
          <w:snapToGrid w:val="0"/>
        </w:rPr>
      </w:pPr>
      <w:r>
        <w:rPr>
          <w:snapToGrid w:val="0"/>
        </w:rPr>
        <w:tab/>
        <w:t>(1)</w:t>
      </w:r>
      <w:r>
        <w:rPr>
          <w:snapToGrid w:val="0"/>
        </w:rPr>
        <w:tab/>
        <w:t>Where an employer has decided to —</w:t>
      </w:r>
    </w:p>
    <w:p w14:paraId="1EFDD10B" w14:textId="77777777" w:rsidR="00C307B4" w:rsidRDefault="007E315C">
      <w:pPr>
        <w:pStyle w:val="Indenta"/>
        <w:rPr>
          <w:snapToGrid w:val="0"/>
        </w:rPr>
      </w:pPr>
      <w:r>
        <w:rPr>
          <w:snapToGrid w:val="0"/>
        </w:rPr>
        <w:tab/>
        <w:t>(a)</w:t>
      </w:r>
      <w:r>
        <w:rPr>
          <w:snapToGrid w:val="0"/>
        </w:rPr>
        <w:tab/>
        <w:t>take action that is likely to have a significant effect on an employee; or</w:t>
      </w:r>
    </w:p>
    <w:p w14:paraId="0A49468D" w14:textId="77777777" w:rsidR="00C307B4" w:rsidRDefault="007E315C">
      <w:pPr>
        <w:pStyle w:val="Indenta"/>
        <w:rPr>
          <w:snapToGrid w:val="0"/>
        </w:rPr>
      </w:pPr>
      <w:r>
        <w:rPr>
          <w:snapToGrid w:val="0"/>
        </w:rPr>
        <w:tab/>
        <w:t>(b)</w:t>
      </w:r>
      <w:r>
        <w:rPr>
          <w:snapToGrid w:val="0"/>
        </w:rPr>
        <w:tab/>
        <w:t>make an employee redundant,</w:t>
      </w:r>
    </w:p>
    <w:p w14:paraId="38244180" w14:textId="77777777" w:rsidR="00C307B4" w:rsidRDefault="007E315C">
      <w:pPr>
        <w:pStyle w:val="Subsection"/>
        <w:rPr>
          <w:snapToGrid w:val="0"/>
        </w:rPr>
      </w:pPr>
      <w:r>
        <w:rPr>
          <w:snapToGrid w:val="0"/>
        </w:rPr>
        <w:tab/>
      </w:r>
      <w:r>
        <w:rPr>
          <w:snapToGrid w:val="0"/>
        </w:rPr>
        <w:tab/>
        <w:t>the employee is entitled to be informed by the employer, as soon as reasonably practicable after the decision has been made, of the action or the redundancy, as the case may be, and discuss with the employer the matters mentioned in subsection (2).</w:t>
      </w:r>
    </w:p>
    <w:p w14:paraId="61F1A0C4" w14:textId="77777777" w:rsidR="00C307B4" w:rsidRDefault="007E315C">
      <w:pPr>
        <w:pStyle w:val="Subsection"/>
        <w:rPr>
          <w:snapToGrid w:val="0"/>
        </w:rPr>
      </w:pPr>
      <w:r>
        <w:rPr>
          <w:snapToGrid w:val="0"/>
        </w:rPr>
        <w:tab/>
        <w:t xml:space="preserve">(2) </w:t>
      </w:r>
      <w:r>
        <w:rPr>
          <w:snapToGrid w:val="0"/>
        </w:rPr>
        <w:tab/>
        <w:t>The matters to be discussed are —</w:t>
      </w:r>
    </w:p>
    <w:p w14:paraId="0DB1742B" w14:textId="77777777" w:rsidR="00C307B4" w:rsidRDefault="007E315C">
      <w:pPr>
        <w:pStyle w:val="Indenta"/>
        <w:rPr>
          <w:snapToGrid w:val="0"/>
        </w:rPr>
      </w:pPr>
      <w:r>
        <w:rPr>
          <w:snapToGrid w:val="0"/>
        </w:rPr>
        <w:tab/>
        <w:t>(a)</w:t>
      </w:r>
      <w:r>
        <w:rPr>
          <w:snapToGrid w:val="0"/>
        </w:rPr>
        <w:tab/>
        <w:t>the likely effects of the action or the redundancy in respect of the employee; and</w:t>
      </w:r>
    </w:p>
    <w:p w14:paraId="6BC25DDA" w14:textId="77777777" w:rsidR="00C307B4" w:rsidRDefault="007E315C">
      <w:pPr>
        <w:pStyle w:val="Indenta"/>
        <w:rPr>
          <w:snapToGrid w:val="0"/>
        </w:rPr>
      </w:pPr>
      <w:r>
        <w:rPr>
          <w:snapToGrid w:val="0"/>
        </w:rPr>
        <w:tab/>
        <w:t>(b)</w:t>
      </w:r>
      <w:r>
        <w:rPr>
          <w:snapToGrid w:val="0"/>
        </w:rPr>
        <w:tab/>
        <w:t>measures that may be taken by the employee or the employer to avoid or minimize a significant effect,</w:t>
      </w:r>
    </w:p>
    <w:p w14:paraId="1A9751EF" w14:textId="77777777" w:rsidR="00C307B4" w:rsidRDefault="007E315C">
      <w:pPr>
        <w:pStyle w:val="Subsection"/>
        <w:rPr>
          <w:snapToGrid w:val="0"/>
        </w:rPr>
      </w:pPr>
      <w:r>
        <w:rPr>
          <w:snapToGrid w:val="0"/>
        </w:rPr>
        <w:tab/>
      </w:r>
      <w:r>
        <w:rPr>
          <w:snapToGrid w:val="0"/>
        </w:rPr>
        <w:tab/>
        <w:t>as the case requires.</w:t>
      </w:r>
    </w:p>
    <w:p w14:paraId="3A2EFA4B" w14:textId="77777777" w:rsidR="00C307B4" w:rsidRDefault="007E315C">
      <w:pPr>
        <w:pStyle w:val="Heading5"/>
        <w:rPr>
          <w:snapToGrid w:val="0"/>
        </w:rPr>
      </w:pPr>
      <w:bookmarkStart w:id="148" w:name="_Toc378069012"/>
      <w:bookmarkStart w:id="149" w:name="_Toc468179950"/>
      <w:r>
        <w:rPr>
          <w:rStyle w:val="CharSectno"/>
        </w:rPr>
        <w:t>42</w:t>
      </w:r>
      <w:r>
        <w:rPr>
          <w:snapToGrid w:val="0"/>
        </w:rPr>
        <w:t>.</w:t>
      </w:r>
      <w:r>
        <w:rPr>
          <w:snapToGrid w:val="0"/>
        </w:rPr>
        <w:tab/>
        <w:t>Employer not bound to disclose prejudicial information</w:t>
      </w:r>
      <w:bookmarkEnd w:id="148"/>
      <w:bookmarkEnd w:id="149"/>
    </w:p>
    <w:p w14:paraId="3744D920" w14:textId="77777777" w:rsidR="00C307B4" w:rsidRDefault="007E315C">
      <w:pPr>
        <w:pStyle w:val="Subsection"/>
        <w:rPr>
          <w:snapToGrid w:val="0"/>
        </w:rPr>
      </w:pPr>
      <w:r>
        <w:rPr>
          <w:snapToGrid w:val="0"/>
        </w:rPr>
        <w:tab/>
      </w:r>
      <w:r>
        <w:rPr>
          <w:snapToGrid w:val="0"/>
        </w:rPr>
        <w:tab/>
        <w:t>Nothing in this Act requires an employer, when providing information or holding a discussion under section 41(1) to disclose information that may seriously harm —</w:t>
      </w:r>
    </w:p>
    <w:p w14:paraId="674A7E35" w14:textId="77777777" w:rsidR="00C307B4" w:rsidRDefault="007E315C">
      <w:pPr>
        <w:pStyle w:val="Indenta"/>
        <w:rPr>
          <w:snapToGrid w:val="0"/>
        </w:rPr>
      </w:pPr>
      <w:r>
        <w:rPr>
          <w:snapToGrid w:val="0"/>
        </w:rPr>
        <w:tab/>
        <w:t>(a)</w:t>
      </w:r>
      <w:r>
        <w:rPr>
          <w:snapToGrid w:val="0"/>
        </w:rPr>
        <w:tab/>
        <w:t>the employer’s business undertaking; or</w:t>
      </w:r>
    </w:p>
    <w:p w14:paraId="2FD8B270" w14:textId="77777777" w:rsidR="00C307B4" w:rsidRDefault="007E315C">
      <w:pPr>
        <w:pStyle w:val="Indenta"/>
        <w:rPr>
          <w:snapToGrid w:val="0"/>
        </w:rPr>
      </w:pPr>
      <w:r>
        <w:rPr>
          <w:snapToGrid w:val="0"/>
        </w:rPr>
        <w:tab/>
        <w:t>(b)</w:t>
      </w:r>
      <w:r>
        <w:rPr>
          <w:snapToGrid w:val="0"/>
        </w:rPr>
        <w:tab/>
        <w:t>the employer’s interest in the carrying on, or disposition, of the business undertaking.</w:t>
      </w:r>
    </w:p>
    <w:p w14:paraId="27423DD8" w14:textId="77777777" w:rsidR="00C307B4" w:rsidRDefault="007E315C">
      <w:pPr>
        <w:pStyle w:val="Heading5"/>
        <w:rPr>
          <w:snapToGrid w:val="0"/>
        </w:rPr>
      </w:pPr>
      <w:bookmarkStart w:id="150" w:name="_Toc378069013"/>
      <w:bookmarkStart w:id="151" w:name="_Toc468179951"/>
      <w:r>
        <w:rPr>
          <w:rStyle w:val="CharSectno"/>
        </w:rPr>
        <w:t>43</w:t>
      </w:r>
      <w:r>
        <w:rPr>
          <w:snapToGrid w:val="0"/>
        </w:rPr>
        <w:t>.</w:t>
      </w:r>
      <w:r>
        <w:rPr>
          <w:snapToGrid w:val="0"/>
        </w:rPr>
        <w:tab/>
        <w:t>Paid leave for job interviews, entitlement to</w:t>
      </w:r>
      <w:bookmarkEnd w:id="150"/>
      <w:bookmarkEnd w:id="151"/>
    </w:p>
    <w:p w14:paraId="334B4210" w14:textId="77777777" w:rsidR="00C307B4" w:rsidRDefault="007E315C">
      <w:pPr>
        <w:pStyle w:val="Subsection"/>
        <w:rPr>
          <w:snapToGrid w:val="0"/>
        </w:rPr>
      </w:pPr>
      <w:r>
        <w:rPr>
          <w:snapToGrid w:val="0"/>
        </w:rPr>
        <w:tab/>
        <w:t>(1)</w:t>
      </w:r>
      <w:r>
        <w:rPr>
          <w:snapToGrid w:val="0"/>
        </w:rPr>
        <w:tab/>
        <w:t>An employee</w:t>
      </w:r>
      <w:r>
        <w:t>, other than a seasonal worker</w:t>
      </w:r>
      <w:r>
        <w:rPr>
          <w:snapToGrid w:val="0"/>
        </w:rPr>
        <w:t xml:space="preserve"> who has been informed that he or she has been, or will be, made redundant is entitled to paid leave of up to 8 hours for the purpose of being interviewed for further employment.</w:t>
      </w:r>
    </w:p>
    <w:p w14:paraId="69323B4C" w14:textId="77777777" w:rsidR="00C307B4" w:rsidRDefault="007E315C">
      <w:pPr>
        <w:pStyle w:val="Subsection"/>
        <w:rPr>
          <w:snapToGrid w:val="0"/>
        </w:rPr>
      </w:pPr>
      <w:r>
        <w:rPr>
          <w:snapToGrid w:val="0"/>
        </w:rPr>
        <w:tab/>
        <w:t xml:space="preserve">(2) </w:t>
      </w:r>
      <w:r>
        <w:rPr>
          <w:snapToGrid w:val="0"/>
        </w:rPr>
        <w:tab/>
        <w:t>The 8 hours need not be consecutive.</w:t>
      </w:r>
    </w:p>
    <w:p w14:paraId="4719CA7F" w14:textId="77777777" w:rsidR="00C307B4" w:rsidRDefault="007E315C">
      <w:pPr>
        <w:pStyle w:val="Subsection"/>
        <w:rPr>
          <w:snapToGrid w:val="0"/>
        </w:rPr>
      </w:pPr>
      <w:r>
        <w:rPr>
          <w:snapToGrid w:val="0"/>
        </w:rPr>
        <w:tab/>
        <w:t xml:space="preserve">(3) </w:t>
      </w:r>
      <w:r>
        <w:rPr>
          <w:snapToGrid w:val="0"/>
        </w:rPr>
        <w:tab/>
        <w:t>An employee who claims to be entitled to paid leave under subsection (1) is to provide to the employer evidence that would satisfy a reasonable person of the entitlement.</w:t>
      </w:r>
    </w:p>
    <w:p w14:paraId="437A3597" w14:textId="77777777" w:rsidR="00C307B4" w:rsidRDefault="007E315C">
      <w:pPr>
        <w:pStyle w:val="Subsection"/>
        <w:rPr>
          <w:snapToGrid w:val="0"/>
        </w:rPr>
      </w:pPr>
      <w:r>
        <w:rPr>
          <w:snapToGrid w:val="0"/>
        </w:rPr>
        <w:tab/>
        <w:t xml:space="preserve">(4) </w:t>
      </w:r>
      <w:r>
        <w:rPr>
          <w:snapToGrid w:val="0"/>
        </w:rPr>
        <w:tab/>
        <w:t>Payment for leave under subsection (1) is to be made in accordance with section 18.</w:t>
      </w:r>
    </w:p>
    <w:p w14:paraId="4266B853" w14:textId="77777777" w:rsidR="00C307B4" w:rsidRDefault="007E315C">
      <w:pPr>
        <w:pStyle w:val="Footnotesection"/>
      </w:pPr>
      <w:r>
        <w:tab/>
        <w:t>[Section 43 amended: No. 20 of 2002 s. 175.]</w:t>
      </w:r>
    </w:p>
    <w:p w14:paraId="79BA1327" w14:textId="77777777" w:rsidR="00C307B4" w:rsidRDefault="007E315C">
      <w:pPr>
        <w:pStyle w:val="Heading2"/>
      </w:pPr>
      <w:bookmarkStart w:id="152" w:name="_Toc378069014"/>
      <w:bookmarkStart w:id="153" w:name="_Toc421115989"/>
      <w:bookmarkStart w:id="154" w:name="_Toc421116059"/>
      <w:bookmarkStart w:id="155" w:name="_Toc468179952"/>
      <w:r>
        <w:rPr>
          <w:rStyle w:val="CharPartNo"/>
        </w:rPr>
        <w:t>Part 6</w:t>
      </w:r>
      <w:r>
        <w:rPr>
          <w:rStyle w:val="CharDivNo"/>
        </w:rPr>
        <w:t> </w:t>
      </w:r>
      <w:r>
        <w:t>—</w:t>
      </w:r>
      <w:r>
        <w:rPr>
          <w:rStyle w:val="CharDivText"/>
        </w:rPr>
        <w:t> </w:t>
      </w:r>
      <w:r>
        <w:rPr>
          <w:rStyle w:val="CharPartText"/>
        </w:rPr>
        <w:t>Keeping of records</w:t>
      </w:r>
      <w:bookmarkEnd w:id="152"/>
      <w:bookmarkEnd w:id="153"/>
      <w:bookmarkEnd w:id="154"/>
      <w:bookmarkEnd w:id="155"/>
    </w:p>
    <w:p w14:paraId="727DB88D" w14:textId="77777777" w:rsidR="00C307B4" w:rsidRDefault="007E315C">
      <w:pPr>
        <w:pStyle w:val="Heading5"/>
        <w:rPr>
          <w:snapToGrid w:val="0"/>
        </w:rPr>
      </w:pPr>
      <w:bookmarkStart w:id="156" w:name="_Toc378069015"/>
      <w:bookmarkStart w:id="157" w:name="_Toc468179953"/>
      <w:r>
        <w:rPr>
          <w:rStyle w:val="CharSectno"/>
        </w:rPr>
        <w:t>44</w:t>
      </w:r>
      <w:r>
        <w:rPr>
          <w:snapToGrid w:val="0"/>
        </w:rPr>
        <w:t>.</w:t>
      </w:r>
      <w:r>
        <w:rPr>
          <w:snapToGrid w:val="0"/>
        </w:rPr>
        <w:tab/>
        <w:t>Employment records to be kept by employer</w:t>
      </w:r>
      <w:bookmarkEnd w:id="156"/>
      <w:bookmarkEnd w:id="157"/>
    </w:p>
    <w:p w14:paraId="5C1DDCF3" w14:textId="77777777" w:rsidR="00C307B4" w:rsidRDefault="007E315C">
      <w:pPr>
        <w:pStyle w:val="Subsection"/>
        <w:rPr>
          <w:snapToGrid w:val="0"/>
        </w:rPr>
      </w:pPr>
      <w:r>
        <w:rPr>
          <w:snapToGrid w:val="0"/>
        </w:rPr>
        <w:tab/>
        <w:t>(1)</w:t>
      </w:r>
      <w:r>
        <w:rPr>
          <w:snapToGrid w:val="0"/>
        </w:rPr>
        <w:tab/>
        <w:t xml:space="preserve">Subsection (2) does not apply to an employee during any period when the employee’s contract of employment is governed by </w:t>
      </w:r>
      <w:r>
        <w:t>an employer</w:t>
      </w:r>
      <w:r>
        <w:noBreakHyphen/>
        <w:t>employee agreement</w:t>
      </w:r>
      <w:r>
        <w:rPr>
          <w:snapToGrid w:val="0"/>
        </w:rPr>
        <w:t xml:space="preserve"> or an award.</w:t>
      </w:r>
    </w:p>
    <w:p w14:paraId="00B24D7E" w14:textId="77777777" w:rsidR="00C307B4" w:rsidRDefault="007E315C">
      <w:pPr>
        <w:pStyle w:val="Subsection"/>
        <w:rPr>
          <w:snapToGrid w:val="0"/>
        </w:rPr>
      </w:pPr>
      <w:r>
        <w:rPr>
          <w:snapToGrid w:val="0"/>
        </w:rPr>
        <w:tab/>
        <w:t xml:space="preserve">(2) </w:t>
      </w:r>
      <w:r>
        <w:rPr>
          <w:snapToGrid w:val="0"/>
        </w:rPr>
        <w:tab/>
        <w:t>An employer must ensure that details are recorded of —</w:t>
      </w:r>
    </w:p>
    <w:p w14:paraId="53538DE0" w14:textId="77777777" w:rsidR="00C307B4" w:rsidRDefault="007E315C">
      <w:pPr>
        <w:pStyle w:val="Indenta"/>
        <w:rPr>
          <w:snapToGrid w:val="0"/>
        </w:rPr>
      </w:pPr>
      <w:r>
        <w:rPr>
          <w:snapToGrid w:val="0"/>
        </w:rPr>
        <w:tab/>
        <w:t>(a)</w:t>
      </w:r>
      <w:r>
        <w:rPr>
          <w:snapToGrid w:val="0"/>
        </w:rPr>
        <w:tab/>
        <w:t>the employee’s name and, if the employee is under 21 years of age, his or her date of birth; and</w:t>
      </w:r>
    </w:p>
    <w:p w14:paraId="47769F92" w14:textId="77777777" w:rsidR="00C307B4" w:rsidRDefault="007E315C">
      <w:pPr>
        <w:pStyle w:val="Indenta"/>
        <w:rPr>
          <w:snapToGrid w:val="0"/>
        </w:rPr>
      </w:pPr>
      <w:r>
        <w:rPr>
          <w:snapToGrid w:val="0"/>
        </w:rPr>
        <w:tab/>
        <w:t>(aa)</w:t>
      </w:r>
      <w:r>
        <w:rPr>
          <w:snapToGrid w:val="0"/>
        </w:rPr>
        <w:tab/>
        <w:t>the date on which the employee commenced employment with the employer; and</w:t>
      </w:r>
    </w:p>
    <w:p w14:paraId="2CD47723" w14:textId="77777777" w:rsidR="00C307B4" w:rsidRDefault="007E315C">
      <w:pPr>
        <w:pStyle w:val="Indenta"/>
      </w:pPr>
      <w:r>
        <w:tab/>
        <w:t>(ab)</w:t>
      </w:r>
      <w:r>
        <w:tab/>
        <w:t>the total number of hours worked by the employee in each week of the employee’s employment with the employer unless the employee’s contract of employment provides for an annual salary exceeding $45 000 or the salary specified, or worked out in a manner specified, by the regulations; and</w:t>
      </w:r>
    </w:p>
    <w:p w14:paraId="6DEB3E0C" w14:textId="77777777" w:rsidR="00C307B4" w:rsidRDefault="007E315C">
      <w:pPr>
        <w:pStyle w:val="Indenta"/>
        <w:rPr>
          <w:snapToGrid w:val="0"/>
        </w:rPr>
      </w:pPr>
      <w:r>
        <w:rPr>
          <w:snapToGrid w:val="0"/>
        </w:rPr>
        <w:tab/>
        <w:t>(b)</w:t>
      </w:r>
      <w:r>
        <w:rPr>
          <w:snapToGrid w:val="0"/>
        </w:rPr>
        <w:tab/>
        <w:t>the gross and net amounts paid to the employee under the contract of employment, and all deductions and the reasons for them; and</w:t>
      </w:r>
    </w:p>
    <w:p w14:paraId="74B8455F" w14:textId="77777777" w:rsidR="00C307B4" w:rsidRDefault="007E315C">
      <w:pPr>
        <w:pStyle w:val="Indenta"/>
        <w:rPr>
          <w:snapToGrid w:val="0"/>
        </w:rPr>
      </w:pPr>
      <w:r>
        <w:rPr>
          <w:snapToGrid w:val="0"/>
        </w:rPr>
        <w:tab/>
        <w:t>(c)</w:t>
      </w:r>
      <w:r>
        <w:rPr>
          <w:snapToGrid w:val="0"/>
        </w:rPr>
        <w:tab/>
        <w:t>all leave taken by the employee, whether paid, partly paid or unpaid; and</w:t>
      </w:r>
    </w:p>
    <w:p w14:paraId="5C4A46D2" w14:textId="77777777" w:rsidR="00C307B4" w:rsidRDefault="007E315C">
      <w:pPr>
        <w:pStyle w:val="Indenta"/>
        <w:rPr>
          <w:snapToGrid w:val="0"/>
        </w:rPr>
      </w:pPr>
      <w:r>
        <w:rPr>
          <w:snapToGrid w:val="0"/>
        </w:rPr>
        <w:tab/>
        <w:t>(ca)</w:t>
      </w:r>
      <w:r>
        <w:rPr>
          <w:snapToGrid w:val="0"/>
        </w:rPr>
        <w:tab/>
        <w:t xml:space="preserve">such details as are necessary for the calculation of the entitlement to, and payment for, long service leave under the </w:t>
      </w:r>
      <w:r>
        <w:rPr>
          <w:i/>
          <w:snapToGrid w:val="0"/>
        </w:rPr>
        <w:t>Long Service Leave Act 1958</w:t>
      </w:r>
      <w:r>
        <w:rPr>
          <w:snapToGrid w:val="0"/>
        </w:rPr>
        <w:t>; and</w:t>
      </w:r>
    </w:p>
    <w:p w14:paraId="288BC321" w14:textId="77777777" w:rsidR="00C307B4" w:rsidRDefault="007E315C">
      <w:pPr>
        <w:pStyle w:val="Indenta"/>
        <w:rPr>
          <w:snapToGrid w:val="0"/>
        </w:rPr>
      </w:pPr>
      <w:r>
        <w:rPr>
          <w:snapToGrid w:val="0"/>
        </w:rPr>
        <w:tab/>
        <w:t>(d)</w:t>
      </w:r>
      <w:r>
        <w:rPr>
          <w:snapToGrid w:val="0"/>
        </w:rPr>
        <w:tab/>
        <w:t>other matters prescribed by the regulations.</w:t>
      </w:r>
    </w:p>
    <w:p w14:paraId="14C97E7D" w14:textId="77777777" w:rsidR="00C307B4" w:rsidRDefault="007E315C">
      <w:pPr>
        <w:pStyle w:val="Subsection"/>
        <w:rPr>
          <w:snapToGrid w:val="0"/>
        </w:rPr>
      </w:pPr>
      <w:r>
        <w:rPr>
          <w:snapToGrid w:val="0"/>
        </w:rPr>
        <w:tab/>
        <w:t xml:space="preserve">(3) </w:t>
      </w:r>
      <w:r>
        <w:rPr>
          <w:snapToGrid w:val="0"/>
        </w:rPr>
        <w:tab/>
        <w:t>The employer must ensure that —</w:t>
      </w:r>
    </w:p>
    <w:p w14:paraId="11064F6A" w14:textId="77777777" w:rsidR="00C307B4" w:rsidRDefault="007E315C">
      <w:pPr>
        <w:pStyle w:val="Indenta"/>
        <w:rPr>
          <w:snapToGrid w:val="0"/>
        </w:rPr>
      </w:pPr>
      <w:r>
        <w:rPr>
          <w:snapToGrid w:val="0"/>
        </w:rPr>
        <w:tab/>
        <w:t>(a)</w:t>
      </w:r>
      <w:r>
        <w:rPr>
          <w:snapToGrid w:val="0"/>
        </w:rPr>
        <w:tab/>
        <w:t>the records are kept in accordance with the regulations; and</w:t>
      </w:r>
    </w:p>
    <w:p w14:paraId="3A214C5B" w14:textId="77777777" w:rsidR="00C307B4" w:rsidRDefault="007E315C">
      <w:pPr>
        <w:pStyle w:val="Indenta"/>
        <w:rPr>
          <w:snapToGrid w:val="0"/>
        </w:rPr>
      </w:pPr>
      <w:r>
        <w:rPr>
          <w:snapToGrid w:val="0"/>
        </w:rPr>
        <w:tab/>
        <w:t>(b)</w:t>
      </w:r>
      <w:r>
        <w:rPr>
          <w:snapToGrid w:val="0"/>
        </w:rPr>
        <w:tab/>
        <w:t>each entry in relation to long service leave is retained during the employment of the employee and for not less than 7 years thereafter, and any other entry is retained for not less than 7 years after it is made.</w:t>
      </w:r>
    </w:p>
    <w:p w14:paraId="2A7B1767" w14:textId="77777777" w:rsidR="00C307B4" w:rsidRDefault="007E315C">
      <w:pPr>
        <w:pStyle w:val="Subsection"/>
      </w:pPr>
      <w:r>
        <w:tab/>
        <w:t>(4)</w:t>
      </w:r>
      <w:r>
        <w:tab/>
        <w:t>A contravention of subsection (3) is not an offence but that subsection is a civil penalty provision for the purposes of section 83E of the IR Act.</w:t>
      </w:r>
    </w:p>
    <w:p w14:paraId="4F3D83D0" w14:textId="77777777" w:rsidR="00C307B4" w:rsidRDefault="007E315C">
      <w:pPr>
        <w:pStyle w:val="Subsection"/>
      </w:pPr>
      <w:r>
        <w:tab/>
        <w:t>(5)</w:t>
      </w:r>
      <w:r>
        <w:tab/>
        <w:t xml:space="preserve">Subsection (4) extends to a contravention that occurred within the period of 12 months ending on the coming into operation of section 40 of the </w:t>
      </w:r>
      <w:r>
        <w:rPr>
          <w:i/>
        </w:rPr>
        <w:t>Labour Relations Legislation Amendment Act 2006</w:t>
      </w:r>
      <w:r>
        <w:t xml:space="preserve"> </w:t>
      </w:r>
      <w:r>
        <w:rPr>
          <w:snapToGrid w:val="0"/>
        </w:rPr>
        <w:t>unless the employer was charged with an offence in respect of that contravention.</w:t>
      </w:r>
    </w:p>
    <w:p w14:paraId="05F6A1A6" w14:textId="77777777" w:rsidR="00C307B4" w:rsidRDefault="007E315C">
      <w:pPr>
        <w:pStyle w:val="Footnotesection"/>
      </w:pPr>
      <w:r>
        <w:tab/>
        <w:t>[Section 44 amended: No. 79 of 1995 s. 64; No. 20 of 2002 s. 22(7) and 176; No. 36 of 2006 s. 40; amended: Gazette 15 Aug 2003 p. 3688.]</w:t>
      </w:r>
    </w:p>
    <w:p w14:paraId="61A42409" w14:textId="77777777" w:rsidR="00C307B4" w:rsidRDefault="007E315C">
      <w:pPr>
        <w:pStyle w:val="Heading5"/>
        <w:rPr>
          <w:snapToGrid w:val="0"/>
        </w:rPr>
      </w:pPr>
      <w:bookmarkStart w:id="158" w:name="_Toc378069016"/>
      <w:bookmarkStart w:id="159" w:name="_Toc468179954"/>
      <w:r>
        <w:rPr>
          <w:rStyle w:val="CharSectno"/>
        </w:rPr>
        <w:t>45</w:t>
      </w:r>
      <w:r>
        <w:rPr>
          <w:snapToGrid w:val="0"/>
        </w:rPr>
        <w:t>.</w:t>
      </w:r>
      <w:r>
        <w:rPr>
          <w:snapToGrid w:val="0"/>
        </w:rPr>
        <w:tab/>
        <w:t>Access to records kept by employer</w:t>
      </w:r>
      <w:bookmarkEnd w:id="158"/>
      <w:bookmarkEnd w:id="159"/>
    </w:p>
    <w:p w14:paraId="71075917" w14:textId="77777777" w:rsidR="00C307B4" w:rsidRDefault="007E315C">
      <w:pPr>
        <w:pStyle w:val="Subsection"/>
        <w:rPr>
          <w:snapToGrid w:val="0"/>
        </w:rPr>
      </w:pPr>
      <w:r>
        <w:rPr>
          <w:snapToGrid w:val="0"/>
        </w:rPr>
        <w:tab/>
        <w:t>(1)</w:t>
      </w:r>
      <w:r>
        <w:rPr>
          <w:snapToGrid w:val="0"/>
        </w:rPr>
        <w:tab/>
        <w:t>An employer, on request in writing by a relevant person, must —</w:t>
      </w:r>
    </w:p>
    <w:p w14:paraId="41F1AFCE" w14:textId="77777777" w:rsidR="00C307B4" w:rsidRDefault="007E315C">
      <w:pPr>
        <w:pStyle w:val="Indenta"/>
        <w:rPr>
          <w:snapToGrid w:val="0"/>
        </w:rPr>
      </w:pPr>
      <w:r>
        <w:rPr>
          <w:snapToGrid w:val="0"/>
        </w:rPr>
        <w:tab/>
        <w:t>(a)</w:t>
      </w:r>
      <w:r>
        <w:rPr>
          <w:snapToGrid w:val="0"/>
        </w:rPr>
        <w:tab/>
        <w:t>produce to the person the records under section 44 relating to an employee to whom that section applies; and</w:t>
      </w:r>
    </w:p>
    <w:p w14:paraId="6FF253C4" w14:textId="77777777" w:rsidR="00C307B4" w:rsidRDefault="007E315C">
      <w:pPr>
        <w:pStyle w:val="Indenta"/>
        <w:rPr>
          <w:snapToGrid w:val="0"/>
        </w:rPr>
      </w:pPr>
      <w:r>
        <w:rPr>
          <w:snapToGrid w:val="0"/>
        </w:rPr>
        <w:tab/>
        <w:t>(b)</w:t>
      </w:r>
      <w:r>
        <w:rPr>
          <w:snapToGrid w:val="0"/>
        </w:rPr>
        <w:tab/>
        <w:t>let the person inspect the records.</w:t>
      </w:r>
    </w:p>
    <w:p w14:paraId="3E846F8D" w14:textId="77777777" w:rsidR="00C307B4" w:rsidRDefault="007E315C">
      <w:pPr>
        <w:pStyle w:val="Subsection"/>
      </w:pPr>
      <w:r>
        <w:tab/>
        <w:t>(1a)</w:t>
      </w:r>
      <w:r>
        <w:tab/>
        <w:t>A contravention of subsection (1) is not an offence but that subsection is a civil penalty provision for the purposes of section 83E of the IR Act.</w:t>
      </w:r>
    </w:p>
    <w:p w14:paraId="79B85D0B" w14:textId="77777777" w:rsidR="00C307B4" w:rsidRDefault="007E315C">
      <w:pPr>
        <w:pStyle w:val="Subsection"/>
      </w:pPr>
      <w:r>
        <w:tab/>
        <w:t>(1b)</w:t>
      </w:r>
      <w:r>
        <w:tab/>
        <w:t xml:space="preserve">Subsection (1a) extends to a contravention that occurred within the period of 12 months ending on the coming into operation of section 41 of the </w:t>
      </w:r>
      <w:r>
        <w:rPr>
          <w:i/>
        </w:rPr>
        <w:t>Labour Relations Legislation Amendment Act 2006</w:t>
      </w:r>
      <w:r>
        <w:t xml:space="preserve"> </w:t>
      </w:r>
      <w:r>
        <w:rPr>
          <w:snapToGrid w:val="0"/>
        </w:rPr>
        <w:t>unless the employer was charged with an offence in respect of that contravention.</w:t>
      </w:r>
    </w:p>
    <w:p w14:paraId="30D6739F" w14:textId="77777777" w:rsidR="00C307B4" w:rsidRDefault="007E315C">
      <w:pPr>
        <w:pStyle w:val="Subsection"/>
        <w:rPr>
          <w:snapToGrid w:val="0"/>
        </w:rPr>
      </w:pPr>
      <w:r>
        <w:rPr>
          <w:snapToGrid w:val="0"/>
        </w:rPr>
        <w:tab/>
        <w:t>(2)</w:t>
      </w:r>
      <w:r>
        <w:rPr>
          <w:snapToGrid w:val="0"/>
        </w:rPr>
        <w:tab/>
        <w:t>Relevant persons are —</w:t>
      </w:r>
    </w:p>
    <w:p w14:paraId="2E1E61B8" w14:textId="77777777" w:rsidR="00C307B4" w:rsidRDefault="007E315C">
      <w:pPr>
        <w:pStyle w:val="Indenta"/>
        <w:rPr>
          <w:snapToGrid w:val="0"/>
        </w:rPr>
      </w:pPr>
      <w:r>
        <w:rPr>
          <w:snapToGrid w:val="0"/>
        </w:rPr>
        <w:tab/>
        <w:t>(a)</w:t>
      </w:r>
      <w:r>
        <w:rPr>
          <w:snapToGrid w:val="0"/>
        </w:rPr>
        <w:tab/>
        <w:t>the employee or a person authorised in writing by the employee; and</w:t>
      </w:r>
    </w:p>
    <w:p w14:paraId="5E97AA35" w14:textId="77777777" w:rsidR="00C307B4" w:rsidRDefault="007E315C">
      <w:pPr>
        <w:pStyle w:val="Indenta"/>
        <w:rPr>
          <w:snapToGrid w:val="0"/>
        </w:rPr>
      </w:pPr>
      <w:r>
        <w:rPr>
          <w:snapToGrid w:val="0"/>
        </w:rPr>
        <w:tab/>
        <w:t>(b)</w:t>
      </w:r>
      <w:r>
        <w:rPr>
          <w:snapToGrid w:val="0"/>
        </w:rPr>
        <w:tab/>
        <w:t>an industrial inspector under the IR Act.</w:t>
      </w:r>
    </w:p>
    <w:p w14:paraId="7B698F56" w14:textId="77777777" w:rsidR="00C307B4" w:rsidRDefault="007E315C">
      <w:pPr>
        <w:pStyle w:val="Subsection"/>
        <w:keepNext/>
        <w:rPr>
          <w:snapToGrid w:val="0"/>
        </w:rPr>
      </w:pPr>
      <w:r>
        <w:rPr>
          <w:snapToGrid w:val="0"/>
        </w:rPr>
        <w:tab/>
        <w:t>(3)</w:t>
      </w:r>
      <w:r>
        <w:rPr>
          <w:snapToGrid w:val="0"/>
        </w:rPr>
        <w:tab/>
        <w:t>The duty placed on an employer by subsection (1) —</w:t>
      </w:r>
    </w:p>
    <w:p w14:paraId="1BACDF83" w14:textId="77777777" w:rsidR="00C307B4" w:rsidRDefault="007E315C">
      <w:pPr>
        <w:pStyle w:val="Indenta"/>
        <w:rPr>
          <w:snapToGrid w:val="0"/>
        </w:rPr>
      </w:pPr>
      <w:r>
        <w:rPr>
          <w:snapToGrid w:val="0"/>
        </w:rPr>
        <w:tab/>
        <w:t>(a)</w:t>
      </w:r>
      <w:r>
        <w:rPr>
          <w:snapToGrid w:val="0"/>
        </w:rPr>
        <w:tab/>
        <w:t>continues so long as the record is required to be kept under section 44(3)(b); and</w:t>
      </w:r>
    </w:p>
    <w:p w14:paraId="52077570" w14:textId="77777777" w:rsidR="00C307B4" w:rsidRDefault="007E315C">
      <w:pPr>
        <w:pStyle w:val="Indenta"/>
        <w:rPr>
          <w:snapToGrid w:val="0"/>
        </w:rPr>
      </w:pPr>
      <w:r>
        <w:rPr>
          <w:snapToGrid w:val="0"/>
        </w:rPr>
        <w:tab/>
        <w:t>(b)</w:t>
      </w:r>
      <w:r>
        <w:rPr>
          <w:snapToGrid w:val="0"/>
        </w:rPr>
        <w:tab/>
        <w:t>is not affected by the fact that the employee is no longer employed by the employer; and</w:t>
      </w:r>
    </w:p>
    <w:p w14:paraId="03312328" w14:textId="77777777" w:rsidR="00C307B4" w:rsidRDefault="007E315C">
      <w:pPr>
        <w:pStyle w:val="Indenta"/>
        <w:rPr>
          <w:snapToGrid w:val="0"/>
        </w:rPr>
      </w:pPr>
      <w:r>
        <w:rPr>
          <w:snapToGrid w:val="0"/>
        </w:rPr>
        <w:tab/>
        <w:t>(c)</w:t>
      </w:r>
      <w:r>
        <w:rPr>
          <w:snapToGrid w:val="0"/>
        </w:rPr>
        <w:tab/>
        <w:t>includes the further duties —</w:t>
      </w:r>
    </w:p>
    <w:p w14:paraId="0F1E645D" w14:textId="77777777" w:rsidR="00C307B4" w:rsidRDefault="007E315C">
      <w:pPr>
        <w:pStyle w:val="Indenti"/>
        <w:rPr>
          <w:snapToGrid w:val="0"/>
        </w:rPr>
      </w:pPr>
      <w:r>
        <w:rPr>
          <w:snapToGrid w:val="0"/>
        </w:rPr>
        <w:tab/>
        <w:t>(</w:t>
      </w:r>
      <w:proofErr w:type="spellStart"/>
      <w:r>
        <w:rPr>
          <w:snapToGrid w:val="0"/>
        </w:rPr>
        <w:t>i</w:t>
      </w:r>
      <w:proofErr w:type="spellEnd"/>
      <w:r>
        <w:rPr>
          <w:snapToGrid w:val="0"/>
        </w:rPr>
        <w:t>)</w:t>
      </w:r>
      <w:r>
        <w:rPr>
          <w:snapToGrid w:val="0"/>
        </w:rPr>
        <w:tab/>
        <w:t>to let the relevant person enter premises of the employer for the purposes of inspection of the records; and</w:t>
      </w:r>
    </w:p>
    <w:p w14:paraId="1BFD0B6C" w14:textId="77777777" w:rsidR="00C307B4" w:rsidRDefault="007E315C">
      <w:pPr>
        <w:pStyle w:val="Indenti"/>
        <w:rPr>
          <w:snapToGrid w:val="0"/>
        </w:rPr>
      </w:pPr>
      <w:r>
        <w:rPr>
          <w:snapToGrid w:val="0"/>
        </w:rPr>
        <w:tab/>
        <w:t>(ii)</w:t>
      </w:r>
      <w:r>
        <w:rPr>
          <w:snapToGrid w:val="0"/>
        </w:rPr>
        <w:tab/>
        <w:t>to let the relevant person take copies of or extracts from the records;</w:t>
      </w:r>
    </w:p>
    <w:p w14:paraId="55ABEB3A" w14:textId="77777777" w:rsidR="00C307B4" w:rsidRDefault="007E315C">
      <w:pPr>
        <w:pStyle w:val="Indenta"/>
        <w:rPr>
          <w:snapToGrid w:val="0"/>
        </w:rPr>
      </w:pPr>
      <w:r>
        <w:rPr>
          <w:snapToGrid w:val="0"/>
        </w:rPr>
        <w:tab/>
      </w:r>
      <w:r>
        <w:rPr>
          <w:snapToGrid w:val="0"/>
        </w:rPr>
        <w:tab/>
        <w:t>and</w:t>
      </w:r>
    </w:p>
    <w:p w14:paraId="3F6BE45D" w14:textId="77777777" w:rsidR="00C307B4" w:rsidRDefault="007E315C">
      <w:pPr>
        <w:pStyle w:val="Indenta"/>
        <w:rPr>
          <w:snapToGrid w:val="0"/>
        </w:rPr>
      </w:pPr>
      <w:r>
        <w:rPr>
          <w:snapToGrid w:val="0"/>
        </w:rPr>
        <w:tab/>
        <w:t>(d)</w:t>
      </w:r>
      <w:r>
        <w:rPr>
          <w:snapToGrid w:val="0"/>
        </w:rPr>
        <w:tab/>
        <w:t>must be complied with not later than the end of the next pay period after the request for inspection is received.</w:t>
      </w:r>
    </w:p>
    <w:p w14:paraId="2924AAE3" w14:textId="77777777" w:rsidR="00C307B4" w:rsidRDefault="007E315C">
      <w:pPr>
        <w:pStyle w:val="Footnotesection"/>
      </w:pPr>
      <w:r>
        <w:tab/>
        <w:t>[Section 45 amended: No. 20 of 2002 s. 177; No. 36 of 2006 s. 41.]</w:t>
      </w:r>
    </w:p>
    <w:p w14:paraId="7EBC9DE7" w14:textId="77777777" w:rsidR="00C307B4" w:rsidRDefault="007E315C">
      <w:pPr>
        <w:pStyle w:val="Ednotesection"/>
      </w:pPr>
      <w:r>
        <w:t>[</w:t>
      </w:r>
      <w:r>
        <w:rPr>
          <w:b/>
        </w:rPr>
        <w:t>46.</w:t>
      </w:r>
      <w:r>
        <w:tab/>
        <w:t>Deleted: No. 36 of 2006 s. 42.]</w:t>
      </w:r>
    </w:p>
    <w:p w14:paraId="2502A626" w14:textId="77777777" w:rsidR="00C307B4" w:rsidRDefault="007E315C">
      <w:pPr>
        <w:pStyle w:val="Heading2"/>
      </w:pPr>
      <w:bookmarkStart w:id="160" w:name="_Toc378069017"/>
      <w:bookmarkStart w:id="161" w:name="_Toc421115992"/>
      <w:bookmarkStart w:id="162" w:name="_Toc421116062"/>
      <w:bookmarkStart w:id="163" w:name="_Toc468179955"/>
      <w:r>
        <w:rPr>
          <w:rStyle w:val="CharPartNo"/>
        </w:rPr>
        <w:t>Part 7</w:t>
      </w:r>
      <w:r>
        <w:rPr>
          <w:rStyle w:val="CharDivNo"/>
        </w:rPr>
        <w:t> </w:t>
      </w:r>
      <w:r>
        <w:t>—</w:t>
      </w:r>
      <w:r>
        <w:rPr>
          <w:rStyle w:val="CharDivText"/>
        </w:rPr>
        <w:t> </w:t>
      </w:r>
      <w:r>
        <w:rPr>
          <w:rStyle w:val="CharPartText"/>
        </w:rPr>
        <w:t>Regulations</w:t>
      </w:r>
      <w:bookmarkEnd w:id="160"/>
      <w:bookmarkEnd w:id="161"/>
      <w:bookmarkEnd w:id="162"/>
      <w:bookmarkEnd w:id="163"/>
    </w:p>
    <w:p w14:paraId="71ACC3C3" w14:textId="77777777" w:rsidR="00C307B4" w:rsidRDefault="007E315C">
      <w:pPr>
        <w:pStyle w:val="Heading5"/>
        <w:rPr>
          <w:snapToGrid w:val="0"/>
        </w:rPr>
      </w:pPr>
      <w:bookmarkStart w:id="164" w:name="_Toc378069018"/>
      <w:bookmarkStart w:id="165" w:name="_Toc468179956"/>
      <w:r>
        <w:rPr>
          <w:rStyle w:val="CharSectno"/>
        </w:rPr>
        <w:t>47</w:t>
      </w:r>
      <w:r>
        <w:rPr>
          <w:snapToGrid w:val="0"/>
        </w:rPr>
        <w:t>.</w:t>
      </w:r>
      <w:r>
        <w:rPr>
          <w:snapToGrid w:val="0"/>
        </w:rPr>
        <w:tab/>
        <w:t>Regulations</w:t>
      </w:r>
      <w:bookmarkEnd w:id="164"/>
      <w:bookmarkEnd w:id="165"/>
    </w:p>
    <w:p w14:paraId="0BDF0661" w14:textId="77777777" w:rsidR="00C307B4" w:rsidRDefault="007E315C">
      <w:pPr>
        <w:pStyle w:val="Subsection"/>
        <w:rPr>
          <w:snapToGrid w:val="0"/>
        </w:rPr>
      </w:pPr>
      <w:r>
        <w:rPr>
          <w:snapToGrid w:val="0"/>
        </w:rPr>
        <w:tab/>
      </w:r>
      <w:r>
        <w:rPr>
          <w:snapToGrid w:val="0"/>
        </w:rPr>
        <w:tab/>
        <w:t>The Governor may make regulations prescribing all matters that are required or permitted by this Act to be prescribed, or are necessary or convenient to be prescribed for giving effect to the purposes of this Act.</w:t>
      </w:r>
    </w:p>
    <w:p w14:paraId="06047881" w14:textId="77777777" w:rsidR="00C307B4" w:rsidRDefault="00C307B4">
      <w:pPr>
        <w:sectPr w:rsidR="00C307B4">
          <w:headerReference w:type="even" r:id="rId22"/>
          <w:headerReference w:type="default" r:id="rId23"/>
          <w:headerReference w:type="first" r:id="rId24"/>
          <w:pgSz w:w="11907" w:h="16840" w:code="9"/>
          <w:pgMar w:top="2376" w:right="2405" w:bottom="3542" w:left="2405" w:header="706" w:footer="3380" w:gutter="0"/>
          <w:pgNumType w:start="1"/>
          <w:cols w:space="720"/>
          <w:noEndnote/>
          <w:titlePg/>
          <w:docGrid w:linePitch="326"/>
        </w:sectPr>
      </w:pPr>
    </w:p>
    <w:p w14:paraId="748FA85A" w14:textId="77777777" w:rsidR="00C307B4" w:rsidRDefault="007E315C">
      <w:pPr>
        <w:pStyle w:val="yScheduleHeading"/>
      </w:pPr>
      <w:bookmarkStart w:id="166" w:name="_Toc378069019"/>
      <w:bookmarkStart w:id="167" w:name="_Toc421115994"/>
      <w:bookmarkStart w:id="168" w:name="_Toc421116064"/>
      <w:bookmarkStart w:id="169" w:name="_Toc468179957"/>
      <w:r>
        <w:rPr>
          <w:rStyle w:val="CharSchNo"/>
        </w:rPr>
        <w:t>Schedule 1</w:t>
      </w:r>
      <w:r>
        <w:rPr>
          <w:rStyle w:val="CharSDivNo"/>
        </w:rPr>
        <w:t> </w:t>
      </w:r>
      <w:r>
        <w:t>—</w:t>
      </w:r>
      <w:r>
        <w:rPr>
          <w:rStyle w:val="CharSDivText"/>
        </w:rPr>
        <w:t> </w:t>
      </w:r>
      <w:r>
        <w:rPr>
          <w:rStyle w:val="CharSchText"/>
        </w:rPr>
        <w:t>Public holidays</w:t>
      </w:r>
      <w:bookmarkEnd w:id="166"/>
      <w:bookmarkEnd w:id="167"/>
      <w:bookmarkEnd w:id="168"/>
      <w:bookmarkEnd w:id="169"/>
    </w:p>
    <w:p w14:paraId="463A8D70" w14:textId="77777777" w:rsidR="00C307B4" w:rsidRDefault="007E315C">
      <w:pPr>
        <w:pStyle w:val="yShoulderClause"/>
        <w:rPr>
          <w:snapToGrid w:val="0"/>
        </w:rPr>
      </w:pPr>
      <w:r>
        <w:t>[s. 3(1)]</w:t>
      </w:r>
    </w:p>
    <w:p w14:paraId="4F50EE8F" w14:textId="77777777" w:rsidR="00C307B4" w:rsidRDefault="007E315C">
      <w:pPr>
        <w:pStyle w:val="yFootnoteheading"/>
        <w:rPr>
          <w:b/>
          <w:snapToGrid w:val="0"/>
        </w:rPr>
      </w:pPr>
      <w:r>
        <w:tab/>
        <w:t>[Heading amended: No. 19 of 2010 s. 4; No. 53 of 2011 s. 50.]</w:t>
      </w:r>
    </w:p>
    <w:p w14:paraId="6EDCBADD" w14:textId="77777777" w:rsidR="00C307B4" w:rsidRDefault="007E315C">
      <w:pPr>
        <w:pStyle w:val="yMiscellaneousBody"/>
        <w:rPr>
          <w:snapToGrid w:val="0"/>
        </w:rPr>
      </w:pPr>
      <w:r>
        <w:rPr>
          <w:snapToGrid w:val="0"/>
        </w:rPr>
        <w:t>The following are public holidays —</w:t>
      </w:r>
    </w:p>
    <w:p w14:paraId="24F9A51A" w14:textId="77777777" w:rsidR="00C307B4" w:rsidRDefault="007E315C">
      <w:pPr>
        <w:pStyle w:val="yMiscellaneousBody"/>
        <w:tabs>
          <w:tab w:val="left" w:pos="567"/>
        </w:tabs>
        <w:ind w:left="1134" w:hanging="1134"/>
        <w:rPr>
          <w:snapToGrid w:val="0"/>
        </w:rPr>
      </w:pPr>
      <w:r>
        <w:rPr>
          <w:snapToGrid w:val="0"/>
        </w:rPr>
        <w:tab/>
        <w:t>New Year’s Day.</w:t>
      </w:r>
    </w:p>
    <w:p w14:paraId="183F90D1" w14:textId="77777777" w:rsidR="00C307B4" w:rsidRDefault="007E315C">
      <w:pPr>
        <w:pStyle w:val="yMiscellaneousBody"/>
        <w:tabs>
          <w:tab w:val="left" w:pos="567"/>
        </w:tabs>
        <w:ind w:left="1134" w:hanging="1134"/>
        <w:rPr>
          <w:snapToGrid w:val="0"/>
        </w:rPr>
      </w:pPr>
      <w:r>
        <w:rPr>
          <w:snapToGrid w:val="0"/>
        </w:rPr>
        <w:tab/>
      </w:r>
      <w:smartTag w:uri="urn:schemas-microsoft-com:office:smarttags" w:element="place">
        <w:smartTag w:uri="urn:schemas-microsoft-com:office:smarttags" w:element="country-region">
          <w:r>
            <w:rPr>
              <w:snapToGrid w:val="0"/>
            </w:rPr>
            <w:t>Australia</w:t>
          </w:r>
        </w:smartTag>
      </w:smartTag>
      <w:r>
        <w:rPr>
          <w:snapToGrid w:val="0"/>
        </w:rPr>
        <w:t xml:space="preserve"> Day.</w:t>
      </w:r>
    </w:p>
    <w:p w14:paraId="59A36882" w14:textId="77777777" w:rsidR="00C307B4" w:rsidRDefault="007E315C">
      <w:pPr>
        <w:pStyle w:val="yMiscellaneousBody"/>
        <w:tabs>
          <w:tab w:val="left" w:pos="567"/>
        </w:tabs>
        <w:ind w:left="1134" w:hanging="1134"/>
        <w:rPr>
          <w:snapToGrid w:val="0"/>
        </w:rPr>
      </w:pPr>
      <w:r>
        <w:rPr>
          <w:snapToGrid w:val="0"/>
        </w:rPr>
        <w:tab/>
        <w:t>Labour Day.</w:t>
      </w:r>
    </w:p>
    <w:p w14:paraId="6CED211C" w14:textId="77777777" w:rsidR="00C307B4" w:rsidRDefault="007E315C">
      <w:pPr>
        <w:pStyle w:val="yMiscellaneousBody"/>
        <w:tabs>
          <w:tab w:val="left" w:pos="567"/>
        </w:tabs>
        <w:ind w:left="1134" w:hanging="1134"/>
        <w:rPr>
          <w:snapToGrid w:val="0"/>
        </w:rPr>
      </w:pPr>
      <w:r>
        <w:rPr>
          <w:snapToGrid w:val="0"/>
        </w:rPr>
        <w:tab/>
        <w:t>Good Friday.</w:t>
      </w:r>
    </w:p>
    <w:p w14:paraId="601C1FDD" w14:textId="77777777" w:rsidR="00C307B4" w:rsidRDefault="007E315C">
      <w:pPr>
        <w:pStyle w:val="yMiscellaneousBody"/>
        <w:tabs>
          <w:tab w:val="left" w:pos="567"/>
        </w:tabs>
        <w:ind w:left="1134" w:hanging="1134"/>
        <w:rPr>
          <w:snapToGrid w:val="0"/>
        </w:rPr>
      </w:pPr>
      <w:r>
        <w:rPr>
          <w:snapToGrid w:val="0"/>
        </w:rPr>
        <w:tab/>
        <w:t>Easter Monday.</w:t>
      </w:r>
    </w:p>
    <w:p w14:paraId="31FF4252" w14:textId="77777777" w:rsidR="00C307B4" w:rsidRDefault="007E315C">
      <w:pPr>
        <w:pStyle w:val="yMiscellaneousBody"/>
        <w:tabs>
          <w:tab w:val="left" w:pos="567"/>
        </w:tabs>
        <w:ind w:left="1134" w:hanging="1134"/>
        <w:rPr>
          <w:snapToGrid w:val="0"/>
        </w:rPr>
      </w:pPr>
      <w:r>
        <w:rPr>
          <w:snapToGrid w:val="0"/>
        </w:rPr>
        <w:tab/>
        <w:t>Anzac Day.</w:t>
      </w:r>
    </w:p>
    <w:p w14:paraId="289FFFE2" w14:textId="77777777" w:rsidR="00C307B4" w:rsidRDefault="007E315C">
      <w:pPr>
        <w:pStyle w:val="yMiscellaneousBody"/>
        <w:tabs>
          <w:tab w:val="left" w:pos="567"/>
        </w:tabs>
        <w:ind w:left="1134" w:hanging="1134"/>
        <w:rPr>
          <w:snapToGrid w:val="0"/>
        </w:rPr>
      </w:pPr>
      <w:r>
        <w:rPr>
          <w:snapToGrid w:val="0"/>
        </w:rPr>
        <w:tab/>
      </w:r>
      <w:smartTag w:uri="urn:schemas-microsoft-com:office:smarttags" w:element="place">
        <w:smartTag w:uri="urn:schemas-microsoft-com:office:smarttags" w:element="State">
          <w:r>
            <w:rPr>
              <w:szCs w:val="22"/>
            </w:rPr>
            <w:t>Western Australia</w:t>
          </w:r>
        </w:smartTag>
      </w:smartTag>
      <w:r>
        <w:rPr>
          <w:szCs w:val="22"/>
        </w:rPr>
        <w:t xml:space="preserve"> Day.</w:t>
      </w:r>
    </w:p>
    <w:p w14:paraId="1D284E81" w14:textId="77777777" w:rsidR="00C307B4" w:rsidRDefault="007E315C">
      <w:pPr>
        <w:pStyle w:val="yMiscellaneousBody"/>
        <w:tabs>
          <w:tab w:val="left" w:pos="567"/>
        </w:tabs>
        <w:ind w:left="1134" w:hanging="1134"/>
        <w:rPr>
          <w:snapToGrid w:val="0"/>
        </w:rPr>
      </w:pPr>
      <w:r>
        <w:rPr>
          <w:snapToGrid w:val="0"/>
        </w:rPr>
        <w:tab/>
        <w:t xml:space="preserve">Celebration Day for the anniversary of the birthday of the reigning Sovereign (the day appointed by proclamation published in the </w:t>
      </w:r>
      <w:r>
        <w:rPr>
          <w:i/>
          <w:snapToGrid w:val="0"/>
        </w:rPr>
        <w:t>Gazette</w:t>
      </w:r>
      <w:r>
        <w:rPr>
          <w:snapToGrid w:val="0"/>
        </w:rPr>
        <w:t xml:space="preserve"> under the </w:t>
      </w:r>
      <w:r>
        <w:rPr>
          <w:i/>
          <w:snapToGrid w:val="0"/>
        </w:rPr>
        <w:t>Public and Bank Holidays Act 1972</w:t>
      </w:r>
      <w:r>
        <w:rPr>
          <w:snapToGrid w:val="0"/>
        </w:rPr>
        <w:t>).</w:t>
      </w:r>
    </w:p>
    <w:p w14:paraId="2E5876B1" w14:textId="77777777" w:rsidR="00C307B4" w:rsidRDefault="007E315C">
      <w:pPr>
        <w:pStyle w:val="yMiscellaneousBody"/>
        <w:tabs>
          <w:tab w:val="left" w:pos="567"/>
        </w:tabs>
        <w:ind w:left="1134" w:hanging="1134"/>
        <w:rPr>
          <w:snapToGrid w:val="0"/>
        </w:rPr>
      </w:pPr>
      <w:r>
        <w:rPr>
          <w:snapToGrid w:val="0"/>
        </w:rPr>
        <w:tab/>
        <w:t>Christmas Day.</w:t>
      </w:r>
    </w:p>
    <w:p w14:paraId="12CE3740" w14:textId="77777777" w:rsidR="00C307B4" w:rsidRDefault="007E315C">
      <w:pPr>
        <w:pStyle w:val="yMiscellaneousBody"/>
        <w:tabs>
          <w:tab w:val="left" w:pos="567"/>
        </w:tabs>
        <w:ind w:left="1134" w:hanging="1134"/>
        <w:rPr>
          <w:snapToGrid w:val="0"/>
        </w:rPr>
      </w:pPr>
      <w:r>
        <w:rPr>
          <w:snapToGrid w:val="0"/>
        </w:rPr>
        <w:tab/>
        <w:t>Boxing Day.</w:t>
      </w:r>
    </w:p>
    <w:p w14:paraId="0C2A48A7" w14:textId="77777777" w:rsidR="00C307B4" w:rsidRDefault="007E315C">
      <w:pPr>
        <w:pStyle w:val="yMiscellaneousBody"/>
        <w:tabs>
          <w:tab w:val="left" w:pos="567"/>
        </w:tabs>
        <w:ind w:left="1134" w:hanging="1134"/>
      </w:pPr>
      <w:r>
        <w:tab/>
        <w:t xml:space="preserve">Any special day appointed by proclamation under the </w:t>
      </w:r>
      <w:r>
        <w:rPr>
          <w:i/>
        </w:rPr>
        <w:t>Public and Bank Holidays Act 1972</w:t>
      </w:r>
      <w:r>
        <w:t xml:space="preserve"> section 7 to be a public holiday.</w:t>
      </w:r>
    </w:p>
    <w:p w14:paraId="4D31DD33" w14:textId="77777777" w:rsidR="00C307B4" w:rsidRDefault="007E315C">
      <w:pPr>
        <w:pStyle w:val="yFootnotesection"/>
      </w:pPr>
      <w:r>
        <w:tab/>
        <w:t>[Schedule 1 amended: No. 74 of 2003 s. 84; No. 53 of 2011 s. 50; No. 3 of 2012 s. 7.]</w:t>
      </w:r>
    </w:p>
    <w:p w14:paraId="0CFFBFA7" w14:textId="77777777" w:rsidR="00C307B4" w:rsidRDefault="007E315C">
      <w:pPr>
        <w:pStyle w:val="CentredBaseLine"/>
        <w:jc w:val="center"/>
      </w:pPr>
      <w:r>
        <w:rPr>
          <w:noProof/>
        </w:rPr>
        <w:drawing>
          <wp:inline distT="0" distB="0" distL="0" distR="0" wp14:anchorId="09D6D6B6" wp14:editId="11F7A71D">
            <wp:extent cx="930275" cy="174625"/>
            <wp:effectExtent l="0" t="0" r="3175" b="0"/>
            <wp:docPr id="2" name="Picture 2" descr="d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in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30275" cy="174625"/>
                    </a:xfrm>
                    <a:prstGeom prst="rect">
                      <a:avLst/>
                    </a:prstGeom>
                    <a:noFill/>
                    <a:ln>
                      <a:noFill/>
                    </a:ln>
                  </pic:spPr>
                </pic:pic>
              </a:graphicData>
            </a:graphic>
          </wp:inline>
        </w:drawing>
      </w:r>
    </w:p>
    <w:p w14:paraId="4A682024" w14:textId="77777777" w:rsidR="00C307B4" w:rsidRDefault="00C307B4">
      <w:pPr>
        <w:sectPr w:rsidR="00C307B4">
          <w:headerReference w:type="even" r:id="rId26"/>
          <w:headerReference w:type="default" r:id="rId27"/>
          <w:headerReference w:type="first" r:id="rId28"/>
          <w:pgSz w:w="11907" w:h="16840" w:code="9"/>
          <w:pgMar w:top="2381" w:right="2409" w:bottom="3543" w:left="2409" w:header="720" w:footer="3380" w:gutter="0"/>
          <w:cols w:space="720"/>
          <w:noEndnote/>
          <w:docGrid w:linePitch="326"/>
        </w:sectPr>
      </w:pPr>
    </w:p>
    <w:p w14:paraId="17A5E0F1" w14:textId="77777777" w:rsidR="00C307B4" w:rsidRDefault="007E315C">
      <w:pPr>
        <w:pStyle w:val="nHeading2"/>
      </w:pPr>
      <w:bookmarkStart w:id="171" w:name="_Toc378069020"/>
      <w:bookmarkStart w:id="172" w:name="_Toc421115995"/>
      <w:bookmarkStart w:id="173" w:name="_Toc421116065"/>
      <w:bookmarkStart w:id="174" w:name="_Toc468179958"/>
      <w:r>
        <w:t>Notes</w:t>
      </w:r>
      <w:bookmarkEnd w:id="171"/>
      <w:bookmarkEnd w:id="172"/>
      <w:bookmarkEnd w:id="173"/>
      <w:bookmarkEnd w:id="174"/>
    </w:p>
    <w:p w14:paraId="51B34B8D" w14:textId="77777777" w:rsidR="00C307B4" w:rsidRDefault="007E315C">
      <w:pPr>
        <w:pStyle w:val="nSubsection"/>
        <w:rPr>
          <w:snapToGrid w:val="0"/>
        </w:rPr>
      </w:pPr>
      <w:r>
        <w:rPr>
          <w:snapToGrid w:val="0"/>
          <w:vertAlign w:val="superscript"/>
        </w:rPr>
        <w:t>1</w:t>
      </w:r>
      <w:r>
        <w:rPr>
          <w:snapToGrid w:val="0"/>
        </w:rPr>
        <w:tab/>
        <w:t xml:space="preserve">This is a compilation of the </w:t>
      </w:r>
      <w:r>
        <w:rPr>
          <w:i/>
          <w:noProof/>
          <w:snapToGrid w:val="0"/>
        </w:rPr>
        <w:t>Minimum Conditions of Employment Act 1993</w:t>
      </w:r>
      <w:r>
        <w:rPr>
          <w:snapToGrid w:val="0"/>
        </w:rPr>
        <w:t xml:space="preserve"> and includes the amendments made by the other written laws referred to in the following table.  The table also contains information about any reprint.</w:t>
      </w:r>
    </w:p>
    <w:p w14:paraId="66663D6E" w14:textId="77777777" w:rsidR="00C307B4" w:rsidRDefault="007E315C">
      <w:pPr>
        <w:pStyle w:val="nHeading3"/>
        <w:rPr>
          <w:snapToGrid w:val="0"/>
        </w:rPr>
      </w:pPr>
      <w:bookmarkStart w:id="175" w:name="_Toc378069021"/>
      <w:bookmarkStart w:id="176" w:name="_Toc468179959"/>
      <w:r>
        <w:rPr>
          <w:snapToGrid w:val="0"/>
        </w:rPr>
        <w:t>Compilation table</w:t>
      </w:r>
      <w:bookmarkEnd w:id="175"/>
      <w:bookmarkEnd w:id="176"/>
    </w:p>
    <w:tbl>
      <w:tblPr>
        <w:tblW w:w="7088" w:type="dxa"/>
        <w:tblInd w:w="56" w:type="dxa"/>
        <w:tblBorders>
          <w:top w:val="single" w:sz="4" w:space="0" w:color="auto"/>
          <w:bottom w:val="single" w:sz="4" w:space="0" w:color="auto"/>
        </w:tblBorders>
        <w:tblLayout w:type="fixed"/>
        <w:tblCellMar>
          <w:left w:w="56" w:type="dxa"/>
          <w:right w:w="56" w:type="dxa"/>
        </w:tblCellMar>
        <w:tblLook w:val="0000" w:firstRow="0" w:lastRow="0" w:firstColumn="0" w:lastColumn="0" w:noHBand="0" w:noVBand="0"/>
      </w:tblPr>
      <w:tblGrid>
        <w:gridCol w:w="2268"/>
        <w:gridCol w:w="1134"/>
        <w:gridCol w:w="1135"/>
        <w:gridCol w:w="2551"/>
      </w:tblGrid>
      <w:tr w:rsidR="00C307B4" w14:paraId="5A0A0C63" w14:textId="77777777">
        <w:trPr>
          <w:tblHeader/>
        </w:trPr>
        <w:tc>
          <w:tcPr>
            <w:tcW w:w="2268" w:type="dxa"/>
            <w:tcBorders>
              <w:top w:val="single" w:sz="8" w:space="0" w:color="auto"/>
              <w:bottom w:val="single" w:sz="8" w:space="0" w:color="auto"/>
            </w:tcBorders>
            <w:shd w:val="clear" w:color="auto" w:fill="auto"/>
          </w:tcPr>
          <w:p w14:paraId="7B4FA3A9" w14:textId="77777777" w:rsidR="00C307B4" w:rsidRDefault="007E315C">
            <w:pPr>
              <w:pStyle w:val="nTable"/>
              <w:spacing w:after="40"/>
              <w:ind w:right="59"/>
              <w:rPr>
                <w:b/>
              </w:rPr>
            </w:pPr>
            <w:r>
              <w:rPr>
                <w:b/>
              </w:rPr>
              <w:t>Short title</w:t>
            </w:r>
          </w:p>
        </w:tc>
        <w:tc>
          <w:tcPr>
            <w:tcW w:w="1134" w:type="dxa"/>
            <w:tcBorders>
              <w:top w:val="single" w:sz="8" w:space="0" w:color="auto"/>
              <w:bottom w:val="single" w:sz="8" w:space="0" w:color="auto"/>
            </w:tcBorders>
            <w:shd w:val="clear" w:color="auto" w:fill="auto"/>
          </w:tcPr>
          <w:p w14:paraId="39469084" w14:textId="77777777" w:rsidR="00C307B4" w:rsidRDefault="007E315C">
            <w:pPr>
              <w:pStyle w:val="nTable"/>
              <w:spacing w:after="40"/>
              <w:rPr>
                <w:b/>
              </w:rPr>
            </w:pPr>
            <w:r>
              <w:rPr>
                <w:b/>
              </w:rPr>
              <w:t>Number and year</w:t>
            </w:r>
          </w:p>
        </w:tc>
        <w:tc>
          <w:tcPr>
            <w:tcW w:w="1135" w:type="dxa"/>
            <w:tcBorders>
              <w:top w:val="single" w:sz="8" w:space="0" w:color="auto"/>
              <w:bottom w:val="single" w:sz="8" w:space="0" w:color="auto"/>
            </w:tcBorders>
            <w:shd w:val="clear" w:color="auto" w:fill="auto"/>
          </w:tcPr>
          <w:p w14:paraId="6322F72F" w14:textId="77777777" w:rsidR="00C307B4" w:rsidRDefault="007E315C">
            <w:pPr>
              <w:pStyle w:val="nTable"/>
              <w:spacing w:after="40"/>
              <w:rPr>
                <w:b/>
              </w:rPr>
            </w:pPr>
            <w:r>
              <w:rPr>
                <w:b/>
              </w:rPr>
              <w:t>Assent</w:t>
            </w:r>
          </w:p>
        </w:tc>
        <w:tc>
          <w:tcPr>
            <w:tcW w:w="2551" w:type="dxa"/>
            <w:tcBorders>
              <w:top w:val="single" w:sz="8" w:space="0" w:color="auto"/>
              <w:bottom w:val="single" w:sz="8" w:space="0" w:color="auto"/>
            </w:tcBorders>
            <w:shd w:val="clear" w:color="auto" w:fill="auto"/>
          </w:tcPr>
          <w:p w14:paraId="4F71C11B" w14:textId="77777777" w:rsidR="00C307B4" w:rsidRDefault="007E315C">
            <w:pPr>
              <w:pStyle w:val="nTable"/>
              <w:spacing w:after="40"/>
              <w:rPr>
                <w:b/>
              </w:rPr>
            </w:pPr>
            <w:r>
              <w:rPr>
                <w:b/>
              </w:rPr>
              <w:t>Commencement</w:t>
            </w:r>
          </w:p>
        </w:tc>
      </w:tr>
      <w:tr w:rsidR="00C307B4" w14:paraId="49544A85" w14:textId="77777777">
        <w:tblPrEx>
          <w:tblBorders>
            <w:top w:val="none" w:sz="0" w:space="0" w:color="auto"/>
            <w:bottom w:val="none" w:sz="0" w:space="0" w:color="auto"/>
          </w:tblBorders>
        </w:tblPrEx>
        <w:tc>
          <w:tcPr>
            <w:tcW w:w="2268" w:type="dxa"/>
          </w:tcPr>
          <w:p w14:paraId="4E8A1B2A" w14:textId="77777777" w:rsidR="00C307B4" w:rsidRDefault="007E315C">
            <w:pPr>
              <w:pStyle w:val="nTable"/>
              <w:spacing w:after="40"/>
              <w:ind w:right="59"/>
            </w:pPr>
            <w:r>
              <w:rPr>
                <w:i/>
              </w:rPr>
              <w:t>Minimum Conditions of Employment Act 1993</w:t>
            </w:r>
          </w:p>
        </w:tc>
        <w:tc>
          <w:tcPr>
            <w:tcW w:w="1134" w:type="dxa"/>
          </w:tcPr>
          <w:p w14:paraId="2340F500" w14:textId="77777777" w:rsidR="00C307B4" w:rsidRDefault="007E315C">
            <w:pPr>
              <w:pStyle w:val="nTable"/>
              <w:spacing w:after="40"/>
            </w:pPr>
            <w:r>
              <w:t>14 of 1993</w:t>
            </w:r>
          </w:p>
        </w:tc>
        <w:tc>
          <w:tcPr>
            <w:tcW w:w="1135" w:type="dxa"/>
          </w:tcPr>
          <w:p w14:paraId="0E03B335" w14:textId="77777777" w:rsidR="00C307B4" w:rsidRDefault="007E315C">
            <w:pPr>
              <w:pStyle w:val="nTable"/>
              <w:spacing w:after="40"/>
            </w:pPr>
            <w:r>
              <w:t>23 Nov 1993</w:t>
            </w:r>
          </w:p>
        </w:tc>
        <w:tc>
          <w:tcPr>
            <w:tcW w:w="2551" w:type="dxa"/>
          </w:tcPr>
          <w:p w14:paraId="3EFEA031" w14:textId="77777777" w:rsidR="00C307B4" w:rsidRDefault="007E315C">
            <w:pPr>
              <w:pStyle w:val="nTable"/>
              <w:spacing w:after="40"/>
            </w:pPr>
            <w:r>
              <w:t>s. 1 and 2: 23 Nov 1993;</w:t>
            </w:r>
            <w:r>
              <w:br/>
              <w:t xml:space="preserve">Act other than s. 1 and 2: 1 Dec 1993 (see s. 2 and </w:t>
            </w:r>
            <w:r>
              <w:rPr>
                <w:i/>
              </w:rPr>
              <w:t>Gazette</w:t>
            </w:r>
            <w:r>
              <w:t xml:space="preserve"> 30 Nov 1993 p. 6439)</w:t>
            </w:r>
          </w:p>
        </w:tc>
      </w:tr>
      <w:tr w:rsidR="00C307B4" w14:paraId="6FE525B8" w14:textId="77777777">
        <w:tblPrEx>
          <w:tblBorders>
            <w:top w:val="none" w:sz="0" w:space="0" w:color="auto"/>
            <w:bottom w:val="none" w:sz="0" w:space="0" w:color="auto"/>
          </w:tblBorders>
        </w:tblPrEx>
        <w:tc>
          <w:tcPr>
            <w:tcW w:w="2268" w:type="dxa"/>
          </w:tcPr>
          <w:p w14:paraId="41BBBE89" w14:textId="77777777" w:rsidR="00C307B4" w:rsidRDefault="007E315C">
            <w:pPr>
              <w:pStyle w:val="nTable"/>
              <w:spacing w:after="40"/>
              <w:ind w:right="59"/>
            </w:pPr>
            <w:r>
              <w:rPr>
                <w:i/>
              </w:rPr>
              <w:t>Industrial Relations Legislation Amendment and Repeal Act 1995</w:t>
            </w:r>
            <w:r>
              <w:t xml:space="preserve"> s. 64 and 66(5) and (6)</w:t>
            </w:r>
          </w:p>
        </w:tc>
        <w:tc>
          <w:tcPr>
            <w:tcW w:w="1134" w:type="dxa"/>
          </w:tcPr>
          <w:p w14:paraId="5A896F06" w14:textId="77777777" w:rsidR="00C307B4" w:rsidRDefault="007E315C">
            <w:pPr>
              <w:pStyle w:val="nTable"/>
              <w:spacing w:after="40"/>
            </w:pPr>
            <w:r>
              <w:t>79 of 1995</w:t>
            </w:r>
          </w:p>
        </w:tc>
        <w:tc>
          <w:tcPr>
            <w:tcW w:w="1135" w:type="dxa"/>
          </w:tcPr>
          <w:p w14:paraId="6575308A" w14:textId="77777777" w:rsidR="00C307B4" w:rsidRDefault="007E315C">
            <w:pPr>
              <w:pStyle w:val="nTable"/>
              <w:spacing w:after="40"/>
            </w:pPr>
            <w:r>
              <w:t>16 Jan 1996</w:t>
            </w:r>
          </w:p>
        </w:tc>
        <w:tc>
          <w:tcPr>
            <w:tcW w:w="2551" w:type="dxa"/>
          </w:tcPr>
          <w:p w14:paraId="5BD40588" w14:textId="77777777" w:rsidR="00C307B4" w:rsidRDefault="007E315C">
            <w:pPr>
              <w:pStyle w:val="nTable"/>
              <w:spacing w:after="40"/>
            </w:pPr>
            <w:r>
              <w:t>s. 64: 16 Jan 1996 (see s. 3(1));</w:t>
            </w:r>
            <w:r>
              <w:br/>
              <w:t xml:space="preserve">s. 66(5) and (6): 18 May 1996 (see s. 3(2) and </w:t>
            </w:r>
            <w:r>
              <w:rPr>
                <w:i/>
              </w:rPr>
              <w:t>Gazette</w:t>
            </w:r>
            <w:r>
              <w:t xml:space="preserve"> 14 May 1996 p. 2019)</w:t>
            </w:r>
          </w:p>
        </w:tc>
      </w:tr>
      <w:tr w:rsidR="00C307B4" w14:paraId="29A20BED" w14:textId="77777777">
        <w:tblPrEx>
          <w:tblBorders>
            <w:top w:val="none" w:sz="0" w:space="0" w:color="auto"/>
            <w:bottom w:val="none" w:sz="0" w:space="0" w:color="auto"/>
          </w:tblBorders>
        </w:tblPrEx>
        <w:tc>
          <w:tcPr>
            <w:tcW w:w="2268" w:type="dxa"/>
          </w:tcPr>
          <w:p w14:paraId="44E4F296" w14:textId="77777777" w:rsidR="00C307B4" w:rsidRDefault="007E315C">
            <w:pPr>
              <w:pStyle w:val="nTable"/>
              <w:spacing w:after="40"/>
              <w:ind w:right="59"/>
            </w:pPr>
            <w:r>
              <w:rPr>
                <w:i/>
              </w:rPr>
              <w:t>Minimum Conditions of Employment Amendment Act 1996</w:t>
            </w:r>
          </w:p>
        </w:tc>
        <w:tc>
          <w:tcPr>
            <w:tcW w:w="1134" w:type="dxa"/>
          </w:tcPr>
          <w:p w14:paraId="1E3B5051" w14:textId="77777777" w:rsidR="00C307B4" w:rsidRDefault="007E315C">
            <w:pPr>
              <w:pStyle w:val="nTable"/>
              <w:spacing w:after="40"/>
            </w:pPr>
            <w:r>
              <w:t>58 of 1996</w:t>
            </w:r>
          </w:p>
        </w:tc>
        <w:tc>
          <w:tcPr>
            <w:tcW w:w="1135" w:type="dxa"/>
          </w:tcPr>
          <w:p w14:paraId="6484F583" w14:textId="77777777" w:rsidR="00C307B4" w:rsidRDefault="007E315C">
            <w:pPr>
              <w:pStyle w:val="nTable"/>
              <w:spacing w:after="40"/>
            </w:pPr>
            <w:r>
              <w:t>11 Nov 1996</w:t>
            </w:r>
          </w:p>
        </w:tc>
        <w:tc>
          <w:tcPr>
            <w:tcW w:w="2551" w:type="dxa"/>
          </w:tcPr>
          <w:p w14:paraId="5BCB845F" w14:textId="77777777" w:rsidR="00C307B4" w:rsidRDefault="007E315C">
            <w:pPr>
              <w:pStyle w:val="nTable"/>
              <w:spacing w:after="40"/>
            </w:pPr>
            <w:r>
              <w:t>1 Dec 1993 (see s. 3)</w:t>
            </w:r>
          </w:p>
        </w:tc>
      </w:tr>
      <w:tr w:rsidR="00C307B4" w14:paraId="3B891F5C" w14:textId="77777777">
        <w:tblPrEx>
          <w:tblBorders>
            <w:top w:val="none" w:sz="0" w:space="0" w:color="auto"/>
            <w:bottom w:val="none" w:sz="0" w:space="0" w:color="auto"/>
          </w:tblBorders>
        </w:tblPrEx>
        <w:tc>
          <w:tcPr>
            <w:tcW w:w="2268" w:type="dxa"/>
          </w:tcPr>
          <w:p w14:paraId="48B04DA7" w14:textId="77777777" w:rsidR="00C307B4" w:rsidRDefault="007E315C">
            <w:pPr>
              <w:pStyle w:val="nTable"/>
              <w:spacing w:after="40"/>
              <w:ind w:right="59"/>
            </w:pPr>
            <w:r>
              <w:rPr>
                <w:i/>
              </w:rPr>
              <w:t>Labour Relations Legislation Amendment Act 1997</w:t>
            </w:r>
            <w:r>
              <w:t xml:space="preserve"> s. 39</w:t>
            </w:r>
          </w:p>
        </w:tc>
        <w:tc>
          <w:tcPr>
            <w:tcW w:w="1134" w:type="dxa"/>
          </w:tcPr>
          <w:p w14:paraId="2E9FCF3E" w14:textId="77777777" w:rsidR="00C307B4" w:rsidRDefault="007E315C">
            <w:pPr>
              <w:pStyle w:val="nTable"/>
              <w:spacing w:after="40"/>
            </w:pPr>
            <w:r>
              <w:t>3 of 1997</w:t>
            </w:r>
          </w:p>
        </w:tc>
        <w:tc>
          <w:tcPr>
            <w:tcW w:w="1135" w:type="dxa"/>
          </w:tcPr>
          <w:p w14:paraId="43DE539E" w14:textId="77777777" w:rsidR="00C307B4" w:rsidRDefault="007E315C">
            <w:pPr>
              <w:pStyle w:val="nTable"/>
              <w:spacing w:after="40"/>
            </w:pPr>
            <w:r>
              <w:t>23 May 1997</w:t>
            </w:r>
          </w:p>
        </w:tc>
        <w:tc>
          <w:tcPr>
            <w:tcW w:w="2551" w:type="dxa"/>
          </w:tcPr>
          <w:p w14:paraId="433AA2EC" w14:textId="77777777" w:rsidR="00C307B4" w:rsidRDefault="007E315C">
            <w:pPr>
              <w:pStyle w:val="nTable"/>
              <w:spacing w:after="40"/>
            </w:pPr>
            <w:r>
              <w:t>23 May 1997 (see s. 2(1))</w:t>
            </w:r>
          </w:p>
        </w:tc>
      </w:tr>
      <w:tr w:rsidR="00C307B4" w14:paraId="04B5FC2E" w14:textId="77777777">
        <w:tblPrEx>
          <w:tblBorders>
            <w:top w:val="none" w:sz="0" w:space="0" w:color="auto"/>
            <w:bottom w:val="none" w:sz="0" w:space="0" w:color="auto"/>
          </w:tblBorders>
        </w:tblPrEx>
        <w:trPr>
          <w:cantSplit/>
        </w:trPr>
        <w:tc>
          <w:tcPr>
            <w:tcW w:w="7088" w:type="dxa"/>
            <w:gridSpan w:val="4"/>
          </w:tcPr>
          <w:p w14:paraId="1684EE48" w14:textId="77777777" w:rsidR="00C307B4" w:rsidRDefault="007E315C">
            <w:pPr>
              <w:pStyle w:val="nTable"/>
              <w:spacing w:after="40"/>
            </w:pPr>
            <w:r>
              <w:rPr>
                <w:b/>
              </w:rPr>
              <w:t xml:space="preserve">Reprint of the </w:t>
            </w:r>
            <w:r>
              <w:rPr>
                <w:b/>
                <w:i/>
              </w:rPr>
              <w:t>Minimum Conditions of Employment Act 1993</w:t>
            </w:r>
            <w:r>
              <w:rPr>
                <w:b/>
              </w:rPr>
              <w:t xml:space="preserve"> as at 4 Jun 1997</w:t>
            </w:r>
            <w:r>
              <w:rPr>
                <w:b/>
              </w:rPr>
              <w:br/>
            </w:r>
            <w:r>
              <w:t>(includes amendments listed above)</w:t>
            </w:r>
          </w:p>
        </w:tc>
      </w:tr>
      <w:tr w:rsidR="00C307B4" w14:paraId="505F4564" w14:textId="77777777">
        <w:tblPrEx>
          <w:tblBorders>
            <w:top w:val="none" w:sz="0" w:space="0" w:color="auto"/>
            <w:bottom w:val="none" w:sz="0" w:space="0" w:color="auto"/>
          </w:tblBorders>
        </w:tblPrEx>
        <w:tc>
          <w:tcPr>
            <w:tcW w:w="2268" w:type="dxa"/>
          </w:tcPr>
          <w:p w14:paraId="549810C8" w14:textId="77777777" w:rsidR="00C307B4" w:rsidRDefault="007E315C">
            <w:pPr>
              <w:pStyle w:val="nTable"/>
              <w:spacing w:after="40"/>
              <w:ind w:right="59"/>
              <w:rPr>
                <w:vertAlign w:val="superscript"/>
              </w:rPr>
            </w:pPr>
            <w:r>
              <w:rPr>
                <w:i/>
              </w:rPr>
              <w:t xml:space="preserve">Labour Relations Reform Act 2002 </w:t>
            </w:r>
            <w:r>
              <w:t>s. 22 and Pt. 10 Div. 1 </w:t>
            </w:r>
          </w:p>
        </w:tc>
        <w:tc>
          <w:tcPr>
            <w:tcW w:w="1134" w:type="dxa"/>
          </w:tcPr>
          <w:p w14:paraId="68C8989A" w14:textId="77777777" w:rsidR="00C307B4" w:rsidRDefault="007E315C">
            <w:pPr>
              <w:pStyle w:val="nTable"/>
              <w:spacing w:after="40"/>
            </w:pPr>
            <w:r>
              <w:t xml:space="preserve">20 of 2002 </w:t>
            </w:r>
          </w:p>
        </w:tc>
        <w:tc>
          <w:tcPr>
            <w:tcW w:w="1135" w:type="dxa"/>
          </w:tcPr>
          <w:p w14:paraId="729344E0" w14:textId="77777777" w:rsidR="00C307B4" w:rsidRDefault="007E315C">
            <w:pPr>
              <w:pStyle w:val="nTable"/>
              <w:spacing w:after="40"/>
            </w:pPr>
            <w:r>
              <w:t>8 Jul 2002</w:t>
            </w:r>
          </w:p>
        </w:tc>
        <w:tc>
          <w:tcPr>
            <w:tcW w:w="2551" w:type="dxa"/>
          </w:tcPr>
          <w:p w14:paraId="16C64C06" w14:textId="77777777" w:rsidR="00C307B4" w:rsidRDefault="007E315C">
            <w:pPr>
              <w:pStyle w:val="nTable"/>
              <w:spacing w:after="40"/>
            </w:pPr>
            <w:r>
              <w:t xml:space="preserve">Pt. 10 Div. 1: 1 Aug 2002 (see s. 2 and </w:t>
            </w:r>
            <w:r>
              <w:rPr>
                <w:i/>
              </w:rPr>
              <w:t>Gazette</w:t>
            </w:r>
            <w:r>
              <w:t xml:space="preserve"> 26 Jul 2002 p. 3459);</w:t>
            </w:r>
            <w:r>
              <w:br/>
              <w:t xml:space="preserve">s. 22: 15 Sep 2002 (see s. 2 and </w:t>
            </w:r>
            <w:r>
              <w:rPr>
                <w:i/>
              </w:rPr>
              <w:t>Gazette</w:t>
            </w:r>
            <w:r>
              <w:t xml:space="preserve"> 6 Sep 2002 p. 4487)</w:t>
            </w:r>
          </w:p>
        </w:tc>
      </w:tr>
      <w:tr w:rsidR="00C307B4" w14:paraId="014D92D3" w14:textId="77777777">
        <w:tblPrEx>
          <w:tblBorders>
            <w:top w:val="none" w:sz="0" w:space="0" w:color="auto"/>
            <w:bottom w:val="none" w:sz="0" w:space="0" w:color="auto"/>
          </w:tblBorders>
        </w:tblPrEx>
        <w:trPr>
          <w:cantSplit/>
        </w:trPr>
        <w:tc>
          <w:tcPr>
            <w:tcW w:w="7088" w:type="dxa"/>
            <w:gridSpan w:val="4"/>
          </w:tcPr>
          <w:p w14:paraId="71F5E48B" w14:textId="77777777" w:rsidR="00C307B4" w:rsidRDefault="007E315C">
            <w:pPr>
              <w:pStyle w:val="nTable"/>
              <w:spacing w:after="40"/>
            </w:pPr>
            <w:r>
              <w:rPr>
                <w:b/>
              </w:rPr>
              <w:t xml:space="preserve">Reprint of the </w:t>
            </w:r>
            <w:r>
              <w:rPr>
                <w:b/>
                <w:i/>
              </w:rPr>
              <w:t>Minimum Conditions of Employment Act 1993</w:t>
            </w:r>
            <w:r>
              <w:rPr>
                <w:b/>
              </w:rPr>
              <w:t xml:space="preserve"> as at 4 Oct 2002</w:t>
            </w:r>
            <w:r>
              <w:rPr>
                <w:b/>
              </w:rPr>
              <w:br/>
            </w:r>
            <w:r>
              <w:t>(includes amendments listed above)</w:t>
            </w:r>
          </w:p>
        </w:tc>
      </w:tr>
      <w:tr w:rsidR="00C307B4" w14:paraId="48050B8F" w14:textId="77777777">
        <w:tblPrEx>
          <w:tblBorders>
            <w:top w:val="none" w:sz="0" w:space="0" w:color="auto"/>
            <w:bottom w:val="none" w:sz="0" w:space="0" w:color="auto"/>
          </w:tblBorders>
        </w:tblPrEx>
        <w:tc>
          <w:tcPr>
            <w:tcW w:w="2268" w:type="dxa"/>
          </w:tcPr>
          <w:p w14:paraId="1806528A" w14:textId="77777777" w:rsidR="00C307B4" w:rsidRDefault="007E315C">
            <w:pPr>
              <w:pStyle w:val="nTable"/>
              <w:spacing w:after="40"/>
              <w:ind w:right="59"/>
            </w:pPr>
            <w:r>
              <w:rPr>
                <w:i/>
              </w:rPr>
              <w:t>Acts Amendment (Equality of Status) Act 2003</w:t>
            </w:r>
            <w:r>
              <w:t xml:space="preserve"> Pt. 45</w:t>
            </w:r>
          </w:p>
        </w:tc>
        <w:tc>
          <w:tcPr>
            <w:tcW w:w="1134" w:type="dxa"/>
          </w:tcPr>
          <w:p w14:paraId="45994037" w14:textId="77777777" w:rsidR="00C307B4" w:rsidRDefault="007E315C">
            <w:pPr>
              <w:pStyle w:val="nTable"/>
              <w:spacing w:after="40"/>
            </w:pPr>
            <w:r>
              <w:t>28 of 2003</w:t>
            </w:r>
          </w:p>
        </w:tc>
        <w:tc>
          <w:tcPr>
            <w:tcW w:w="1135" w:type="dxa"/>
          </w:tcPr>
          <w:p w14:paraId="23415948" w14:textId="77777777" w:rsidR="00C307B4" w:rsidRDefault="007E315C">
            <w:pPr>
              <w:pStyle w:val="nTable"/>
              <w:spacing w:after="40"/>
            </w:pPr>
            <w:r>
              <w:t>22 May 2003</w:t>
            </w:r>
          </w:p>
        </w:tc>
        <w:tc>
          <w:tcPr>
            <w:tcW w:w="2551" w:type="dxa"/>
          </w:tcPr>
          <w:p w14:paraId="1D0AF27B" w14:textId="77777777" w:rsidR="00C307B4" w:rsidRDefault="007E315C">
            <w:pPr>
              <w:pStyle w:val="nTable"/>
              <w:spacing w:after="40"/>
            </w:pPr>
            <w:r>
              <w:t xml:space="preserve">1 Jul 2003 (see s. 2 and </w:t>
            </w:r>
            <w:r>
              <w:rPr>
                <w:i/>
              </w:rPr>
              <w:t xml:space="preserve">Gazette </w:t>
            </w:r>
            <w:r>
              <w:t>30 Jun 2003 p. 2579)</w:t>
            </w:r>
          </w:p>
        </w:tc>
      </w:tr>
      <w:tr w:rsidR="00C307B4" w14:paraId="072EFEC8" w14:textId="77777777">
        <w:tblPrEx>
          <w:tblBorders>
            <w:top w:val="none" w:sz="0" w:space="0" w:color="auto"/>
            <w:bottom w:val="none" w:sz="0" w:space="0" w:color="auto"/>
          </w:tblBorders>
        </w:tblPrEx>
        <w:trPr>
          <w:cantSplit/>
        </w:trPr>
        <w:tc>
          <w:tcPr>
            <w:tcW w:w="4537" w:type="dxa"/>
            <w:gridSpan w:val="3"/>
          </w:tcPr>
          <w:p w14:paraId="0499539B" w14:textId="77777777" w:rsidR="00C307B4" w:rsidRDefault="007E315C">
            <w:pPr>
              <w:pStyle w:val="nTable"/>
              <w:spacing w:after="40"/>
            </w:pPr>
            <w:r>
              <w:rPr>
                <w:i/>
              </w:rPr>
              <w:t>Labour Relations Reform (Consequential Amendments) Regulations 2003</w:t>
            </w:r>
            <w:r>
              <w:t xml:space="preserve"> r. 9 published in </w:t>
            </w:r>
            <w:r>
              <w:rPr>
                <w:i/>
              </w:rPr>
              <w:t>Gazette</w:t>
            </w:r>
            <w:r>
              <w:t xml:space="preserve"> 15 Aug 2003 p. 3685</w:t>
            </w:r>
            <w:r>
              <w:noBreakHyphen/>
              <w:t>92</w:t>
            </w:r>
          </w:p>
        </w:tc>
        <w:tc>
          <w:tcPr>
            <w:tcW w:w="2551" w:type="dxa"/>
          </w:tcPr>
          <w:p w14:paraId="09290EF2" w14:textId="77777777" w:rsidR="00C307B4" w:rsidRDefault="007E315C">
            <w:pPr>
              <w:pStyle w:val="nTable"/>
              <w:spacing w:after="40"/>
            </w:pPr>
            <w:r>
              <w:t>15 Sep 2003 (see r. 2)</w:t>
            </w:r>
          </w:p>
        </w:tc>
      </w:tr>
      <w:tr w:rsidR="00C307B4" w14:paraId="69D3D3D3" w14:textId="77777777">
        <w:tblPrEx>
          <w:tblBorders>
            <w:top w:val="none" w:sz="0" w:space="0" w:color="auto"/>
            <w:bottom w:val="none" w:sz="0" w:space="0" w:color="auto"/>
          </w:tblBorders>
        </w:tblPrEx>
        <w:tc>
          <w:tcPr>
            <w:tcW w:w="2268" w:type="dxa"/>
          </w:tcPr>
          <w:p w14:paraId="30F10038" w14:textId="77777777" w:rsidR="00C307B4" w:rsidRDefault="007E315C">
            <w:pPr>
              <w:pStyle w:val="nTable"/>
              <w:spacing w:after="40"/>
              <w:ind w:right="59"/>
            </w:pPr>
            <w:r>
              <w:rPr>
                <w:i/>
              </w:rPr>
              <w:t>Statutes (Repeals and Minor Amendments) Act 2003</w:t>
            </w:r>
            <w:r>
              <w:t xml:space="preserve"> s. 84</w:t>
            </w:r>
          </w:p>
        </w:tc>
        <w:tc>
          <w:tcPr>
            <w:tcW w:w="1134" w:type="dxa"/>
          </w:tcPr>
          <w:p w14:paraId="28A23BB6" w14:textId="77777777" w:rsidR="00C307B4" w:rsidRDefault="007E315C">
            <w:pPr>
              <w:pStyle w:val="nTable"/>
              <w:spacing w:after="40"/>
            </w:pPr>
            <w:r>
              <w:t>74 of 2003</w:t>
            </w:r>
          </w:p>
        </w:tc>
        <w:tc>
          <w:tcPr>
            <w:tcW w:w="1135" w:type="dxa"/>
          </w:tcPr>
          <w:p w14:paraId="72D98703" w14:textId="77777777" w:rsidR="00C307B4" w:rsidRDefault="007E315C">
            <w:pPr>
              <w:pStyle w:val="nTable"/>
              <w:spacing w:after="40"/>
            </w:pPr>
            <w:r>
              <w:t>15 Dec 2003</w:t>
            </w:r>
          </w:p>
        </w:tc>
        <w:tc>
          <w:tcPr>
            <w:tcW w:w="2551" w:type="dxa"/>
          </w:tcPr>
          <w:p w14:paraId="1E1D6C63" w14:textId="77777777" w:rsidR="00C307B4" w:rsidRDefault="007E315C">
            <w:pPr>
              <w:pStyle w:val="nTable"/>
              <w:spacing w:after="40"/>
            </w:pPr>
            <w:r>
              <w:t>15 Dec 2003 (see s. 2)</w:t>
            </w:r>
          </w:p>
        </w:tc>
      </w:tr>
      <w:tr w:rsidR="00C307B4" w14:paraId="7A32326A" w14:textId="77777777">
        <w:tblPrEx>
          <w:tblBorders>
            <w:top w:val="none" w:sz="0" w:space="0" w:color="auto"/>
            <w:bottom w:val="none" w:sz="0" w:space="0" w:color="auto"/>
          </w:tblBorders>
        </w:tblPrEx>
        <w:trPr>
          <w:cantSplit/>
        </w:trPr>
        <w:tc>
          <w:tcPr>
            <w:tcW w:w="2268" w:type="dxa"/>
          </w:tcPr>
          <w:p w14:paraId="7E7238E3" w14:textId="77777777" w:rsidR="00C307B4" w:rsidRDefault="007E315C">
            <w:pPr>
              <w:pStyle w:val="nTable"/>
              <w:spacing w:after="40"/>
              <w:ind w:right="59"/>
              <w:rPr>
                <w:i/>
              </w:rPr>
            </w:pPr>
            <w:r>
              <w:rPr>
                <w:i/>
                <w:snapToGrid w:val="0"/>
              </w:rPr>
              <w:t>Courts Legislation Amendment and Repeal Act 2004</w:t>
            </w:r>
            <w:r>
              <w:rPr>
                <w:snapToGrid w:val="0"/>
              </w:rPr>
              <w:t xml:space="preserve"> s. 141</w:t>
            </w:r>
          </w:p>
        </w:tc>
        <w:tc>
          <w:tcPr>
            <w:tcW w:w="1134" w:type="dxa"/>
          </w:tcPr>
          <w:p w14:paraId="7EFD6A9A" w14:textId="77777777" w:rsidR="00C307B4" w:rsidRDefault="007E315C">
            <w:pPr>
              <w:pStyle w:val="nTable"/>
              <w:spacing w:after="40"/>
            </w:pPr>
            <w:r>
              <w:rPr>
                <w:snapToGrid w:val="0"/>
              </w:rPr>
              <w:t>59 of 2004</w:t>
            </w:r>
          </w:p>
        </w:tc>
        <w:tc>
          <w:tcPr>
            <w:tcW w:w="1135" w:type="dxa"/>
          </w:tcPr>
          <w:p w14:paraId="5AEF85D0" w14:textId="77777777" w:rsidR="00C307B4" w:rsidRDefault="007E315C">
            <w:pPr>
              <w:pStyle w:val="nTable"/>
              <w:spacing w:after="40"/>
            </w:pPr>
            <w:r>
              <w:t>23 Nov 2004</w:t>
            </w:r>
          </w:p>
        </w:tc>
        <w:tc>
          <w:tcPr>
            <w:tcW w:w="2551" w:type="dxa"/>
          </w:tcPr>
          <w:p w14:paraId="31ED5DBF" w14:textId="77777777" w:rsidR="00C307B4" w:rsidRDefault="007E315C">
            <w:pPr>
              <w:pStyle w:val="nTable"/>
              <w:spacing w:after="40"/>
            </w:pPr>
            <w:r>
              <w:rPr>
                <w:snapToGrid w:val="0"/>
              </w:rPr>
              <w:t xml:space="preserve">1 May 2005 (see s. 2 and </w:t>
            </w:r>
            <w:r>
              <w:rPr>
                <w:i/>
                <w:snapToGrid w:val="0"/>
              </w:rPr>
              <w:t>Gazette</w:t>
            </w:r>
            <w:r>
              <w:rPr>
                <w:snapToGrid w:val="0"/>
              </w:rPr>
              <w:t xml:space="preserve"> 31 Dec 2004 p. 7128)</w:t>
            </w:r>
          </w:p>
        </w:tc>
      </w:tr>
      <w:tr w:rsidR="00C307B4" w14:paraId="693B7188" w14:textId="77777777">
        <w:tblPrEx>
          <w:tblBorders>
            <w:top w:val="none" w:sz="0" w:space="0" w:color="auto"/>
            <w:bottom w:val="none" w:sz="0" w:space="0" w:color="auto"/>
          </w:tblBorders>
        </w:tblPrEx>
        <w:tc>
          <w:tcPr>
            <w:tcW w:w="2268" w:type="dxa"/>
          </w:tcPr>
          <w:p w14:paraId="72C4F807" w14:textId="77777777" w:rsidR="00C307B4" w:rsidRDefault="007E315C">
            <w:pPr>
              <w:pStyle w:val="nTable"/>
              <w:spacing w:after="40"/>
              <w:ind w:right="59"/>
              <w:rPr>
                <w:i/>
                <w:snapToGrid w:val="0"/>
              </w:rPr>
            </w:pPr>
            <w:r>
              <w:rPr>
                <w:i/>
                <w:snapToGrid w:val="0"/>
              </w:rPr>
              <w:t>Criminal Procedure and Appeals (Consequential and Other Provisions) Act 2004</w:t>
            </w:r>
            <w:r>
              <w:rPr>
                <w:snapToGrid w:val="0"/>
              </w:rPr>
              <w:t xml:space="preserve"> s. 78 </w:t>
            </w:r>
            <w:r>
              <w:rPr>
                <w:snapToGrid w:val="0"/>
                <w:vertAlign w:val="superscript"/>
              </w:rPr>
              <w:t>8</w:t>
            </w:r>
          </w:p>
        </w:tc>
        <w:tc>
          <w:tcPr>
            <w:tcW w:w="1134" w:type="dxa"/>
          </w:tcPr>
          <w:p w14:paraId="096C1790" w14:textId="77777777" w:rsidR="00C307B4" w:rsidRDefault="007E315C">
            <w:pPr>
              <w:pStyle w:val="nTable"/>
              <w:spacing w:after="40"/>
              <w:rPr>
                <w:snapToGrid w:val="0"/>
              </w:rPr>
            </w:pPr>
            <w:r>
              <w:rPr>
                <w:snapToGrid w:val="0"/>
              </w:rPr>
              <w:t>84 of 2004 (as amended by No. 2 of 2008 s. 78(3))</w:t>
            </w:r>
          </w:p>
        </w:tc>
        <w:tc>
          <w:tcPr>
            <w:tcW w:w="1135" w:type="dxa"/>
          </w:tcPr>
          <w:p w14:paraId="12D09BE6" w14:textId="77777777" w:rsidR="00C307B4" w:rsidRDefault="007E315C">
            <w:pPr>
              <w:pStyle w:val="nTable"/>
              <w:spacing w:after="40"/>
            </w:pPr>
            <w:r>
              <w:t>16 Dec 2004</w:t>
            </w:r>
          </w:p>
        </w:tc>
        <w:tc>
          <w:tcPr>
            <w:tcW w:w="2551" w:type="dxa"/>
          </w:tcPr>
          <w:p w14:paraId="67F97CF3" w14:textId="77777777" w:rsidR="00C307B4" w:rsidRDefault="007E315C">
            <w:pPr>
              <w:pStyle w:val="nTable"/>
              <w:spacing w:after="40"/>
              <w:rPr>
                <w:snapToGrid w:val="0"/>
              </w:rPr>
            </w:pPr>
            <w:r>
              <w:rPr>
                <w:snapToGrid w:val="0"/>
              </w:rPr>
              <w:t xml:space="preserve">2 May 2005 (see s. 2 and </w:t>
            </w:r>
            <w:r>
              <w:rPr>
                <w:i/>
                <w:snapToGrid w:val="0"/>
              </w:rPr>
              <w:t>Gazette</w:t>
            </w:r>
            <w:r>
              <w:rPr>
                <w:snapToGrid w:val="0"/>
              </w:rPr>
              <w:t xml:space="preserve"> 31 Dec 2004 p. 7129 (correction in </w:t>
            </w:r>
            <w:r>
              <w:rPr>
                <w:i/>
                <w:snapToGrid w:val="0"/>
              </w:rPr>
              <w:t>Gazette</w:t>
            </w:r>
            <w:r>
              <w:rPr>
                <w:snapToGrid w:val="0"/>
              </w:rPr>
              <w:t xml:space="preserve"> 7 Jan 2005 p. 53))</w:t>
            </w:r>
          </w:p>
        </w:tc>
      </w:tr>
      <w:tr w:rsidR="00C307B4" w14:paraId="3A9B15AA" w14:textId="77777777">
        <w:tblPrEx>
          <w:tblBorders>
            <w:top w:val="none" w:sz="0" w:space="0" w:color="auto"/>
            <w:bottom w:val="none" w:sz="0" w:space="0" w:color="auto"/>
          </w:tblBorders>
        </w:tblPrEx>
        <w:trPr>
          <w:cantSplit/>
        </w:trPr>
        <w:tc>
          <w:tcPr>
            <w:tcW w:w="7088" w:type="dxa"/>
            <w:gridSpan w:val="4"/>
          </w:tcPr>
          <w:p w14:paraId="287F66E5" w14:textId="77777777" w:rsidR="00C307B4" w:rsidRDefault="007E315C">
            <w:pPr>
              <w:pStyle w:val="nTable"/>
              <w:spacing w:after="40"/>
              <w:rPr>
                <w:snapToGrid w:val="0"/>
              </w:rPr>
            </w:pPr>
            <w:r>
              <w:rPr>
                <w:b/>
              </w:rPr>
              <w:t xml:space="preserve">Reprint 3: The </w:t>
            </w:r>
            <w:r>
              <w:rPr>
                <w:b/>
                <w:i/>
              </w:rPr>
              <w:t>Minimum Conditions of Employment Act 1993</w:t>
            </w:r>
            <w:r>
              <w:rPr>
                <w:b/>
              </w:rPr>
              <w:t xml:space="preserve"> as at 5 May 2006</w:t>
            </w:r>
            <w:r>
              <w:rPr>
                <w:b/>
              </w:rPr>
              <w:br/>
            </w:r>
            <w:r>
              <w:t>(includes amendments listed above)</w:t>
            </w:r>
          </w:p>
        </w:tc>
      </w:tr>
      <w:tr w:rsidR="00C307B4" w14:paraId="6BD64592" w14:textId="77777777">
        <w:tblPrEx>
          <w:tblBorders>
            <w:top w:val="none" w:sz="0" w:space="0" w:color="auto"/>
            <w:bottom w:val="none" w:sz="0" w:space="0" w:color="auto"/>
          </w:tblBorders>
        </w:tblPrEx>
        <w:tc>
          <w:tcPr>
            <w:tcW w:w="2268" w:type="dxa"/>
          </w:tcPr>
          <w:p w14:paraId="6A9AF69E" w14:textId="77777777" w:rsidR="00C307B4" w:rsidRDefault="007E315C">
            <w:pPr>
              <w:pStyle w:val="nTable"/>
              <w:spacing w:after="40"/>
              <w:ind w:right="59"/>
              <w:rPr>
                <w:snapToGrid w:val="0"/>
              </w:rPr>
            </w:pPr>
            <w:r>
              <w:rPr>
                <w:i/>
                <w:snapToGrid w:val="0"/>
              </w:rPr>
              <w:t>Labour Relations Legislation Amendment Act 2006</w:t>
            </w:r>
            <w:r>
              <w:rPr>
                <w:snapToGrid w:val="0"/>
              </w:rPr>
              <w:t xml:space="preserve"> Pt. 2, s. 21 and Pt. 6 </w:t>
            </w:r>
            <w:r>
              <w:rPr>
                <w:snapToGrid w:val="0"/>
                <w:vertAlign w:val="superscript"/>
              </w:rPr>
              <w:t>9</w:t>
            </w:r>
          </w:p>
        </w:tc>
        <w:tc>
          <w:tcPr>
            <w:tcW w:w="1134" w:type="dxa"/>
          </w:tcPr>
          <w:p w14:paraId="55F3FFC3" w14:textId="77777777" w:rsidR="00C307B4" w:rsidRDefault="007E315C">
            <w:pPr>
              <w:pStyle w:val="nTable"/>
              <w:spacing w:after="40"/>
              <w:rPr>
                <w:snapToGrid w:val="0"/>
              </w:rPr>
            </w:pPr>
            <w:r>
              <w:rPr>
                <w:snapToGrid w:val="0"/>
              </w:rPr>
              <w:t>36 of 2006</w:t>
            </w:r>
          </w:p>
        </w:tc>
        <w:tc>
          <w:tcPr>
            <w:tcW w:w="1135" w:type="dxa"/>
          </w:tcPr>
          <w:p w14:paraId="0CA7B90E" w14:textId="77777777" w:rsidR="00C307B4" w:rsidRDefault="007E315C">
            <w:pPr>
              <w:pStyle w:val="nTable"/>
              <w:spacing w:after="40"/>
            </w:pPr>
            <w:r>
              <w:t>4 Jul 2006</w:t>
            </w:r>
          </w:p>
        </w:tc>
        <w:tc>
          <w:tcPr>
            <w:tcW w:w="2551" w:type="dxa"/>
          </w:tcPr>
          <w:p w14:paraId="19730011" w14:textId="77777777" w:rsidR="00C307B4" w:rsidRDefault="007E315C">
            <w:pPr>
              <w:pStyle w:val="nTable"/>
              <w:spacing w:after="40"/>
              <w:rPr>
                <w:snapToGrid w:val="0"/>
              </w:rPr>
            </w:pPr>
            <w:r>
              <w:rPr>
                <w:snapToGrid w:val="0"/>
              </w:rPr>
              <w:t>4 Jul 2006 (see s. 2(1))</w:t>
            </w:r>
          </w:p>
        </w:tc>
      </w:tr>
      <w:tr w:rsidR="00C307B4" w14:paraId="0ED07C6D" w14:textId="77777777">
        <w:tblPrEx>
          <w:tblBorders>
            <w:top w:val="none" w:sz="0" w:space="0" w:color="auto"/>
            <w:bottom w:val="none" w:sz="0" w:space="0" w:color="auto"/>
          </w:tblBorders>
        </w:tblPrEx>
        <w:tc>
          <w:tcPr>
            <w:tcW w:w="2268" w:type="dxa"/>
          </w:tcPr>
          <w:p w14:paraId="1637D120" w14:textId="77777777" w:rsidR="00C307B4" w:rsidRDefault="007E315C">
            <w:pPr>
              <w:pStyle w:val="nTable"/>
              <w:spacing w:after="40"/>
              <w:ind w:right="59"/>
              <w:rPr>
                <w:snapToGrid w:val="0"/>
              </w:rPr>
            </w:pPr>
            <w:r>
              <w:rPr>
                <w:i/>
                <w:snapToGrid w:val="0"/>
              </w:rPr>
              <w:t>Medical Practitioners Act 2008</w:t>
            </w:r>
            <w:r>
              <w:t xml:space="preserve"> Sch. 3 cl. 36</w:t>
            </w:r>
          </w:p>
        </w:tc>
        <w:tc>
          <w:tcPr>
            <w:tcW w:w="1134" w:type="dxa"/>
          </w:tcPr>
          <w:p w14:paraId="765E7F6E" w14:textId="77777777" w:rsidR="00C307B4" w:rsidRDefault="007E315C">
            <w:pPr>
              <w:pStyle w:val="nTable"/>
              <w:spacing w:after="40"/>
              <w:rPr>
                <w:snapToGrid w:val="0"/>
              </w:rPr>
            </w:pPr>
            <w:r>
              <w:t>22 of 2008</w:t>
            </w:r>
          </w:p>
        </w:tc>
        <w:tc>
          <w:tcPr>
            <w:tcW w:w="1135" w:type="dxa"/>
          </w:tcPr>
          <w:p w14:paraId="224B91C1" w14:textId="77777777" w:rsidR="00C307B4" w:rsidRDefault="007E315C">
            <w:pPr>
              <w:pStyle w:val="nTable"/>
              <w:spacing w:after="40"/>
            </w:pPr>
            <w:r>
              <w:t>27 May 2008</w:t>
            </w:r>
          </w:p>
        </w:tc>
        <w:tc>
          <w:tcPr>
            <w:tcW w:w="2551" w:type="dxa"/>
          </w:tcPr>
          <w:p w14:paraId="48235714" w14:textId="77777777" w:rsidR="00C307B4" w:rsidRDefault="007E315C">
            <w:pPr>
              <w:pStyle w:val="nTable"/>
              <w:spacing w:after="40"/>
              <w:rPr>
                <w:snapToGrid w:val="0"/>
              </w:rPr>
            </w:pPr>
            <w:r>
              <w:rPr>
                <w:snapToGrid w:val="0"/>
              </w:rPr>
              <w:t xml:space="preserve">1 Dec 2008 (see s. 2 and </w:t>
            </w:r>
            <w:r>
              <w:rPr>
                <w:i/>
                <w:iCs/>
                <w:snapToGrid w:val="0"/>
              </w:rPr>
              <w:t>Gazette</w:t>
            </w:r>
            <w:r>
              <w:rPr>
                <w:snapToGrid w:val="0"/>
              </w:rPr>
              <w:t xml:space="preserve"> 25 Nov 2008 p. 4989)</w:t>
            </w:r>
          </w:p>
        </w:tc>
      </w:tr>
      <w:tr w:rsidR="00C307B4" w14:paraId="54E48EF0" w14:textId="77777777">
        <w:tblPrEx>
          <w:tblBorders>
            <w:top w:val="none" w:sz="0" w:space="0" w:color="auto"/>
            <w:bottom w:val="none" w:sz="0" w:space="0" w:color="auto"/>
          </w:tblBorders>
        </w:tblPrEx>
        <w:trPr>
          <w:cantSplit/>
        </w:trPr>
        <w:tc>
          <w:tcPr>
            <w:tcW w:w="7088" w:type="dxa"/>
            <w:gridSpan w:val="4"/>
          </w:tcPr>
          <w:p w14:paraId="6F42131F" w14:textId="77777777" w:rsidR="00C307B4" w:rsidRDefault="007E315C">
            <w:pPr>
              <w:pStyle w:val="nTable"/>
              <w:spacing w:after="40"/>
              <w:rPr>
                <w:snapToGrid w:val="0"/>
              </w:rPr>
            </w:pPr>
            <w:r>
              <w:rPr>
                <w:b/>
              </w:rPr>
              <w:t xml:space="preserve">Reprint 4: The </w:t>
            </w:r>
            <w:r>
              <w:rPr>
                <w:b/>
                <w:i/>
              </w:rPr>
              <w:t>Minimum Conditions of Employment Act 1993</w:t>
            </w:r>
            <w:r>
              <w:rPr>
                <w:b/>
              </w:rPr>
              <w:t xml:space="preserve"> as at 13 Jun 2008</w:t>
            </w:r>
            <w:r>
              <w:rPr>
                <w:b/>
              </w:rPr>
              <w:br/>
            </w:r>
            <w:r>
              <w:t xml:space="preserve">(includes amendments listed above except those in the </w:t>
            </w:r>
            <w:r>
              <w:rPr>
                <w:i/>
                <w:iCs/>
              </w:rPr>
              <w:t>Medical Practitioners Act 2008</w:t>
            </w:r>
            <w:r>
              <w:t>)</w:t>
            </w:r>
          </w:p>
        </w:tc>
      </w:tr>
      <w:tr w:rsidR="00C307B4" w14:paraId="512A0316" w14:textId="77777777">
        <w:tblPrEx>
          <w:tblBorders>
            <w:top w:val="none" w:sz="0" w:space="0" w:color="auto"/>
            <w:bottom w:val="none" w:sz="0" w:space="0" w:color="auto"/>
          </w:tblBorders>
        </w:tblPrEx>
        <w:tc>
          <w:tcPr>
            <w:tcW w:w="2268" w:type="dxa"/>
          </w:tcPr>
          <w:p w14:paraId="5F4C5EA2" w14:textId="77777777" w:rsidR="00C307B4" w:rsidRDefault="007E315C">
            <w:pPr>
              <w:pStyle w:val="nTable"/>
              <w:spacing w:after="40"/>
              <w:ind w:right="59"/>
              <w:rPr>
                <w:iCs/>
                <w:snapToGrid w:val="0"/>
              </w:rPr>
            </w:pPr>
            <w:r>
              <w:rPr>
                <w:i/>
                <w:snapToGrid w:val="0"/>
              </w:rPr>
              <w:t>Training Legislation Amendment and Repeal Act 2008</w:t>
            </w:r>
            <w:r>
              <w:rPr>
                <w:iCs/>
                <w:snapToGrid w:val="0"/>
              </w:rPr>
              <w:t xml:space="preserve"> s. 56</w:t>
            </w:r>
          </w:p>
        </w:tc>
        <w:tc>
          <w:tcPr>
            <w:tcW w:w="1134" w:type="dxa"/>
          </w:tcPr>
          <w:p w14:paraId="0FD757B4" w14:textId="77777777" w:rsidR="00C307B4" w:rsidRDefault="007E315C">
            <w:pPr>
              <w:pStyle w:val="nTable"/>
              <w:spacing w:after="40"/>
            </w:pPr>
            <w:r>
              <w:t>44 of 2008</w:t>
            </w:r>
          </w:p>
        </w:tc>
        <w:tc>
          <w:tcPr>
            <w:tcW w:w="1135" w:type="dxa"/>
          </w:tcPr>
          <w:p w14:paraId="534C489D" w14:textId="77777777" w:rsidR="00C307B4" w:rsidRDefault="007E315C">
            <w:pPr>
              <w:pStyle w:val="nTable"/>
              <w:spacing w:after="40"/>
            </w:pPr>
            <w:r>
              <w:t>10 Dec 2008</w:t>
            </w:r>
          </w:p>
        </w:tc>
        <w:tc>
          <w:tcPr>
            <w:tcW w:w="2551" w:type="dxa"/>
          </w:tcPr>
          <w:p w14:paraId="308AA007" w14:textId="77777777" w:rsidR="00C307B4" w:rsidRDefault="007E315C">
            <w:pPr>
              <w:pStyle w:val="nTable"/>
              <w:spacing w:after="40"/>
              <w:rPr>
                <w:snapToGrid w:val="0"/>
              </w:rPr>
            </w:pPr>
            <w:r>
              <w:rPr>
                <w:snapToGrid w:val="0"/>
              </w:rPr>
              <w:t>10 Jun 2009 (see s. 2(2))</w:t>
            </w:r>
          </w:p>
        </w:tc>
      </w:tr>
      <w:tr w:rsidR="00C307B4" w14:paraId="24FC55DA" w14:textId="77777777">
        <w:tblPrEx>
          <w:tblBorders>
            <w:top w:val="none" w:sz="0" w:space="0" w:color="auto"/>
            <w:bottom w:val="none" w:sz="0" w:space="0" w:color="auto"/>
          </w:tblBorders>
        </w:tblPrEx>
        <w:trPr>
          <w:cantSplit/>
        </w:trPr>
        <w:tc>
          <w:tcPr>
            <w:tcW w:w="2268" w:type="dxa"/>
          </w:tcPr>
          <w:p w14:paraId="53C534F6" w14:textId="77777777" w:rsidR="00C307B4" w:rsidRDefault="007E315C">
            <w:pPr>
              <w:pStyle w:val="nTable"/>
              <w:spacing w:after="40"/>
              <w:ind w:right="113"/>
              <w:rPr>
                <w:iCs/>
                <w:snapToGrid w:val="0"/>
              </w:rPr>
            </w:pPr>
            <w:r>
              <w:rPr>
                <w:i/>
                <w:snapToGrid w:val="0"/>
              </w:rPr>
              <w:t>Standardisation of Formatting Act 2010</w:t>
            </w:r>
            <w:r>
              <w:rPr>
                <w:iCs/>
                <w:snapToGrid w:val="0"/>
              </w:rPr>
              <w:t xml:space="preserve"> s. 4</w:t>
            </w:r>
          </w:p>
        </w:tc>
        <w:tc>
          <w:tcPr>
            <w:tcW w:w="1134" w:type="dxa"/>
          </w:tcPr>
          <w:p w14:paraId="4F8DB6A1" w14:textId="77777777" w:rsidR="00C307B4" w:rsidRDefault="007E315C">
            <w:pPr>
              <w:pStyle w:val="nTable"/>
              <w:spacing w:after="40"/>
              <w:rPr>
                <w:snapToGrid w:val="0"/>
              </w:rPr>
            </w:pPr>
            <w:r>
              <w:rPr>
                <w:snapToGrid w:val="0"/>
              </w:rPr>
              <w:t>19 of 2010</w:t>
            </w:r>
          </w:p>
        </w:tc>
        <w:tc>
          <w:tcPr>
            <w:tcW w:w="1135" w:type="dxa"/>
          </w:tcPr>
          <w:p w14:paraId="0AA42299" w14:textId="77777777" w:rsidR="00C307B4" w:rsidRDefault="007E315C">
            <w:pPr>
              <w:pStyle w:val="nTable"/>
              <w:spacing w:after="40"/>
              <w:rPr>
                <w:snapToGrid w:val="0"/>
              </w:rPr>
            </w:pPr>
            <w:r>
              <w:rPr>
                <w:snapToGrid w:val="0"/>
              </w:rPr>
              <w:t>28 Jun 2010</w:t>
            </w:r>
          </w:p>
        </w:tc>
        <w:tc>
          <w:tcPr>
            <w:tcW w:w="2551" w:type="dxa"/>
          </w:tcPr>
          <w:p w14:paraId="55CFEE78" w14:textId="77777777" w:rsidR="00C307B4" w:rsidRDefault="007E315C">
            <w:pPr>
              <w:pStyle w:val="nTable"/>
              <w:spacing w:after="40"/>
              <w:rPr>
                <w:snapToGrid w:val="0"/>
              </w:rPr>
            </w:pPr>
            <w:r>
              <w:rPr>
                <w:snapToGrid w:val="0"/>
              </w:rPr>
              <w:t xml:space="preserve">11 Sep 2010 (see s. 2(b) and </w:t>
            </w:r>
            <w:r>
              <w:rPr>
                <w:i/>
                <w:iCs/>
                <w:snapToGrid w:val="0"/>
              </w:rPr>
              <w:t>Gazette</w:t>
            </w:r>
            <w:r>
              <w:rPr>
                <w:snapToGrid w:val="0"/>
              </w:rPr>
              <w:t xml:space="preserve"> 10 Sep 2010 p. 4341)</w:t>
            </w:r>
          </w:p>
        </w:tc>
      </w:tr>
      <w:tr w:rsidR="00C307B4" w14:paraId="264E82A2" w14:textId="77777777">
        <w:tblPrEx>
          <w:tblBorders>
            <w:top w:val="none" w:sz="0" w:space="0" w:color="auto"/>
            <w:bottom w:val="none" w:sz="0" w:space="0" w:color="auto"/>
          </w:tblBorders>
        </w:tblPrEx>
        <w:trPr>
          <w:cantSplit/>
        </w:trPr>
        <w:tc>
          <w:tcPr>
            <w:tcW w:w="2268" w:type="dxa"/>
          </w:tcPr>
          <w:p w14:paraId="7F764104" w14:textId="77777777" w:rsidR="00C307B4" w:rsidRDefault="007E315C">
            <w:pPr>
              <w:pStyle w:val="nTable"/>
              <w:spacing w:after="40"/>
              <w:ind w:right="113"/>
              <w:rPr>
                <w:i/>
                <w:snapToGrid w:val="0"/>
              </w:rPr>
            </w:pPr>
            <w:r>
              <w:rPr>
                <w:i/>
                <w:snapToGrid w:val="0"/>
              </w:rPr>
              <w:t>Health Practitioner Regulation National Law (WA) Act 2010</w:t>
            </w:r>
            <w:r>
              <w:rPr>
                <w:iCs/>
                <w:snapToGrid w:val="0"/>
              </w:rPr>
              <w:t xml:space="preserve"> Pt. 5 Div. 36</w:t>
            </w:r>
          </w:p>
        </w:tc>
        <w:tc>
          <w:tcPr>
            <w:tcW w:w="1134" w:type="dxa"/>
          </w:tcPr>
          <w:p w14:paraId="76A938D3" w14:textId="77777777" w:rsidR="00C307B4" w:rsidRDefault="007E315C">
            <w:pPr>
              <w:pStyle w:val="nTable"/>
              <w:spacing w:after="40"/>
              <w:rPr>
                <w:snapToGrid w:val="0"/>
              </w:rPr>
            </w:pPr>
            <w:r>
              <w:rPr>
                <w:snapToGrid w:val="0"/>
              </w:rPr>
              <w:t>35 of 2010</w:t>
            </w:r>
          </w:p>
        </w:tc>
        <w:tc>
          <w:tcPr>
            <w:tcW w:w="1135" w:type="dxa"/>
          </w:tcPr>
          <w:p w14:paraId="54F5F8F4" w14:textId="77777777" w:rsidR="00C307B4" w:rsidRDefault="007E315C">
            <w:pPr>
              <w:pStyle w:val="nTable"/>
              <w:spacing w:after="40"/>
              <w:rPr>
                <w:snapToGrid w:val="0"/>
              </w:rPr>
            </w:pPr>
            <w:r>
              <w:rPr>
                <w:snapToGrid w:val="0"/>
              </w:rPr>
              <w:t>30 Aug 2010</w:t>
            </w:r>
          </w:p>
        </w:tc>
        <w:tc>
          <w:tcPr>
            <w:tcW w:w="2551" w:type="dxa"/>
          </w:tcPr>
          <w:p w14:paraId="7B5C7DAE" w14:textId="77777777" w:rsidR="00C307B4" w:rsidRDefault="007E315C">
            <w:pPr>
              <w:pStyle w:val="nTable"/>
              <w:spacing w:after="40"/>
              <w:rPr>
                <w:snapToGrid w:val="0"/>
              </w:rPr>
            </w:pPr>
            <w:r>
              <w:rPr>
                <w:snapToGrid w:val="0"/>
              </w:rPr>
              <w:t xml:space="preserve">18 Oct 2010 (see s. 2(b) and </w:t>
            </w:r>
            <w:r>
              <w:rPr>
                <w:i/>
                <w:snapToGrid w:val="0"/>
              </w:rPr>
              <w:t xml:space="preserve">Gazette </w:t>
            </w:r>
            <w:r>
              <w:rPr>
                <w:iCs/>
                <w:snapToGrid w:val="0"/>
              </w:rPr>
              <w:t>1 Oct 2010 p. 5075</w:t>
            </w:r>
            <w:r>
              <w:rPr>
                <w:iCs/>
                <w:snapToGrid w:val="0"/>
              </w:rPr>
              <w:noBreakHyphen/>
              <w:t>6</w:t>
            </w:r>
            <w:r>
              <w:rPr>
                <w:snapToGrid w:val="0"/>
              </w:rPr>
              <w:t>)</w:t>
            </w:r>
          </w:p>
        </w:tc>
      </w:tr>
      <w:tr w:rsidR="00C307B4" w14:paraId="77D86692" w14:textId="77777777">
        <w:tblPrEx>
          <w:tblBorders>
            <w:top w:val="none" w:sz="0" w:space="0" w:color="auto"/>
            <w:bottom w:val="none" w:sz="0" w:space="0" w:color="auto"/>
          </w:tblBorders>
        </w:tblPrEx>
        <w:trPr>
          <w:cantSplit/>
        </w:trPr>
        <w:tc>
          <w:tcPr>
            <w:tcW w:w="2268" w:type="dxa"/>
          </w:tcPr>
          <w:p w14:paraId="2CF65599" w14:textId="77777777" w:rsidR="00C307B4" w:rsidRDefault="007E315C">
            <w:pPr>
              <w:pStyle w:val="nTable"/>
              <w:spacing w:after="40"/>
              <w:ind w:right="113"/>
              <w:rPr>
                <w:i/>
                <w:snapToGrid w:val="0"/>
              </w:rPr>
            </w:pPr>
            <w:r>
              <w:rPr>
                <w:i/>
                <w:snapToGrid w:val="0"/>
              </w:rPr>
              <w:t xml:space="preserve">Industrial Legislation Amendment Act 2011 </w:t>
            </w:r>
            <w:r>
              <w:rPr>
                <w:snapToGrid w:val="0"/>
              </w:rPr>
              <w:t>Pt. 4</w:t>
            </w:r>
          </w:p>
        </w:tc>
        <w:tc>
          <w:tcPr>
            <w:tcW w:w="1134" w:type="dxa"/>
          </w:tcPr>
          <w:p w14:paraId="013E92C5" w14:textId="77777777" w:rsidR="00C307B4" w:rsidRDefault="007E315C">
            <w:pPr>
              <w:pStyle w:val="nTable"/>
              <w:spacing w:after="40"/>
              <w:rPr>
                <w:snapToGrid w:val="0"/>
              </w:rPr>
            </w:pPr>
            <w:r>
              <w:rPr>
                <w:snapToGrid w:val="0"/>
              </w:rPr>
              <w:t>53 of 2011</w:t>
            </w:r>
          </w:p>
        </w:tc>
        <w:tc>
          <w:tcPr>
            <w:tcW w:w="1135" w:type="dxa"/>
          </w:tcPr>
          <w:p w14:paraId="58914E48" w14:textId="77777777" w:rsidR="00C307B4" w:rsidRDefault="007E315C">
            <w:pPr>
              <w:pStyle w:val="nTable"/>
              <w:spacing w:after="40"/>
              <w:rPr>
                <w:snapToGrid w:val="0"/>
              </w:rPr>
            </w:pPr>
            <w:r>
              <w:rPr>
                <w:snapToGrid w:val="0"/>
              </w:rPr>
              <w:t>11 Nov 2011</w:t>
            </w:r>
          </w:p>
        </w:tc>
        <w:tc>
          <w:tcPr>
            <w:tcW w:w="2551" w:type="dxa"/>
          </w:tcPr>
          <w:p w14:paraId="5974FB45" w14:textId="77777777" w:rsidR="00C307B4" w:rsidRDefault="007E315C">
            <w:pPr>
              <w:pStyle w:val="nTable"/>
              <w:spacing w:after="40"/>
              <w:rPr>
                <w:snapToGrid w:val="0"/>
              </w:rPr>
            </w:pPr>
            <w:r>
              <w:rPr>
                <w:snapToGrid w:val="0"/>
              </w:rPr>
              <w:t xml:space="preserve">1 Apr 2012 (see s. 2(b) and </w:t>
            </w:r>
            <w:r>
              <w:rPr>
                <w:i/>
                <w:snapToGrid w:val="0"/>
              </w:rPr>
              <w:t>Gazette</w:t>
            </w:r>
            <w:r>
              <w:rPr>
                <w:snapToGrid w:val="0"/>
              </w:rPr>
              <w:t xml:space="preserve"> 16 Mar 2012 p. 1246)</w:t>
            </w:r>
          </w:p>
        </w:tc>
      </w:tr>
      <w:tr w:rsidR="00C307B4" w14:paraId="7DA4B1A9" w14:textId="77777777">
        <w:tblPrEx>
          <w:tblBorders>
            <w:top w:val="none" w:sz="0" w:space="0" w:color="auto"/>
            <w:bottom w:val="none" w:sz="0" w:space="0" w:color="auto"/>
          </w:tblBorders>
        </w:tblPrEx>
        <w:trPr>
          <w:cantSplit/>
        </w:trPr>
        <w:tc>
          <w:tcPr>
            <w:tcW w:w="2268" w:type="dxa"/>
            <w:shd w:val="clear" w:color="auto" w:fill="auto"/>
          </w:tcPr>
          <w:p w14:paraId="43E3ED71" w14:textId="77777777" w:rsidR="00C307B4" w:rsidRDefault="007E315C">
            <w:pPr>
              <w:pStyle w:val="nTable"/>
              <w:spacing w:after="40"/>
              <w:ind w:right="113"/>
              <w:rPr>
                <w:snapToGrid w:val="0"/>
              </w:rPr>
            </w:pPr>
            <w:smartTag w:uri="urn:schemas-microsoft-com:office:smarttags" w:element="place">
              <w:smartTag w:uri="urn:schemas-microsoft-com:office:smarttags" w:element="State">
                <w:r>
                  <w:rPr>
                    <w:i/>
                    <w:snapToGrid w:val="0"/>
                    <w:szCs w:val="19"/>
                  </w:rPr>
                  <w:t>Western Australia</w:t>
                </w:r>
              </w:smartTag>
            </w:smartTag>
            <w:r>
              <w:rPr>
                <w:i/>
                <w:snapToGrid w:val="0"/>
              </w:rPr>
              <w:t xml:space="preserve"> Day (Renaming) Act 2012</w:t>
            </w:r>
            <w:r>
              <w:rPr>
                <w:snapToGrid w:val="0"/>
              </w:rPr>
              <w:t xml:space="preserve"> Pt. 2 Div. 2</w:t>
            </w:r>
          </w:p>
        </w:tc>
        <w:tc>
          <w:tcPr>
            <w:tcW w:w="1134" w:type="dxa"/>
            <w:shd w:val="clear" w:color="auto" w:fill="auto"/>
          </w:tcPr>
          <w:p w14:paraId="1A18F260" w14:textId="77777777" w:rsidR="00C307B4" w:rsidRDefault="007E315C">
            <w:pPr>
              <w:pStyle w:val="nTable"/>
              <w:spacing w:after="40"/>
              <w:rPr>
                <w:snapToGrid w:val="0"/>
              </w:rPr>
            </w:pPr>
            <w:r>
              <w:rPr>
                <w:snapToGrid w:val="0"/>
              </w:rPr>
              <w:t>3 of 2012</w:t>
            </w:r>
          </w:p>
        </w:tc>
        <w:tc>
          <w:tcPr>
            <w:tcW w:w="1135" w:type="dxa"/>
            <w:shd w:val="clear" w:color="auto" w:fill="auto"/>
          </w:tcPr>
          <w:p w14:paraId="4A171D0C" w14:textId="77777777" w:rsidR="00C307B4" w:rsidRDefault="007E315C">
            <w:pPr>
              <w:pStyle w:val="nTable"/>
              <w:spacing w:after="40"/>
              <w:rPr>
                <w:snapToGrid w:val="0"/>
              </w:rPr>
            </w:pPr>
            <w:r>
              <w:rPr>
                <w:snapToGrid w:val="0"/>
              </w:rPr>
              <w:t>10 Apr 2012</w:t>
            </w:r>
          </w:p>
        </w:tc>
        <w:tc>
          <w:tcPr>
            <w:tcW w:w="2551" w:type="dxa"/>
            <w:shd w:val="clear" w:color="auto" w:fill="auto"/>
          </w:tcPr>
          <w:p w14:paraId="73C23CD5" w14:textId="77777777" w:rsidR="00C307B4" w:rsidRDefault="007E315C">
            <w:pPr>
              <w:pStyle w:val="nTable"/>
              <w:spacing w:after="40"/>
              <w:rPr>
                <w:snapToGrid w:val="0"/>
              </w:rPr>
            </w:pPr>
            <w:r>
              <w:rPr>
                <w:snapToGrid w:val="0"/>
              </w:rPr>
              <w:t>11 Apr 2012 (see s. 2(b))</w:t>
            </w:r>
          </w:p>
        </w:tc>
      </w:tr>
      <w:tr w:rsidR="00C307B4" w14:paraId="71220492" w14:textId="77777777">
        <w:trPr>
          <w:cantSplit/>
        </w:trPr>
        <w:tc>
          <w:tcPr>
            <w:tcW w:w="7088" w:type="dxa"/>
            <w:gridSpan w:val="4"/>
            <w:shd w:val="clear" w:color="auto" w:fill="auto"/>
          </w:tcPr>
          <w:p w14:paraId="32408B05" w14:textId="77777777" w:rsidR="00C307B4" w:rsidRDefault="007E315C">
            <w:pPr>
              <w:pStyle w:val="nTable"/>
              <w:spacing w:after="40"/>
              <w:rPr>
                <w:snapToGrid w:val="0"/>
              </w:rPr>
            </w:pPr>
            <w:r>
              <w:rPr>
                <w:b/>
              </w:rPr>
              <w:t xml:space="preserve">Reprint 5: The </w:t>
            </w:r>
            <w:r>
              <w:rPr>
                <w:b/>
                <w:i/>
              </w:rPr>
              <w:t>Minimum Conditions of Employment Act 1993</w:t>
            </w:r>
            <w:r>
              <w:rPr>
                <w:b/>
              </w:rPr>
              <w:t xml:space="preserve"> as at 6 Jul 2012</w:t>
            </w:r>
            <w:r>
              <w:rPr>
                <w:b/>
              </w:rPr>
              <w:br/>
            </w:r>
            <w:r>
              <w:t>(includes amendments listed above)</w:t>
            </w:r>
          </w:p>
        </w:tc>
      </w:tr>
      <w:tr w:rsidR="00C307B4" w14:paraId="49C2BE17" w14:textId="77777777">
        <w:trPr>
          <w:cantSplit/>
        </w:trPr>
        <w:tc>
          <w:tcPr>
            <w:tcW w:w="2268" w:type="dxa"/>
            <w:tcBorders>
              <w:bottom w:val="single" w:sz="4" w:space="0" w:color="auto"/>
            </w:tcBorders>
            <w:shd w:val="clear" w:color="auto" w:fill="auto"/>
          </w:tcPr>
          <w:p w14:paraId="4116595D" w14:textId="77777777" w:rsidR="00C307B4" w:rsidRDefault="007E315C">
            <w:pPr>
              <w:pStyle w:val="nTable"/>
              <w:spacing w:after="40"/>
              <w:ind w:right="113"/>
              <w:rPr>
                <w:snapToGrid w:val="0"/>
              </w:rPr>
            </w:pPr>
            <w:r>
              <w:rPr>
                <w:i/>
                <w:snapToGrid w:val="0"/>
                <w:szCs w:val="19"/>
              </w:rPr>
              <w:t>Statutes (Repeals) Act 2016</w:t>
            </w:r>
            <w:r>
              <w:rPr>
                <w:snapToGrid w:val="0"/>
                <w:szCs w:val="19"/>
              </w:rPr>
              <w:t xml:space="preserve"> Pt. 3 Div. 3</w:t>
            </w:r>
          </w:p>
        </w:tc>
        <w:tc>
          <w:tcPr>
            <w:tcW w:w="1134" w:type="dxa"/>
            <w:tcBorders>
              <w:bottom w:val="single" w:sz="4" w:space="0" w:color="auto"/>
            </w:tcBorders>
            <w:shd w:val="clear" w:color="auto" w:fill="auto"/>
          </w:tcPr>
          <w:p w14:paraId="116F163C" w14:textId="77777777" w:rsidR="00C307B4" w:rsidRDefault="007E315C">
            <w:pPr>
              <w:pStyle w:val="nTable"/>
              <w:spacing w:after="40"/>
              <w:rPr>
                <w:snapToGrid w:val="0"/>
              </w:rPr>
            </w:pPr>
            <w:r>
              <w:rPr>
                <w:snapToGrid w:val="0"/>
              </w:rPr>
              <w:t>50 of 2016</w:t>
            </w:r>
          </w:p>
        </w:tc>
        <w:tc>
          <w:tcPr>
            <w:tcW w:w="1135" w:type="dxa"/>
            <w:tcBorders>
              <w:bottom w:val="single" w:sz="4" w:space="0" w:color="auto"/>
            </w:tcBorders>
            <w:shd w:val="clear" w:color="auto" w:fill="auto"/>
          </w:tcPr>
          <w:p w14:paraId="6DB4C047" w14:textId="77777777" w:rsidR="00C307B4" w:rsidRDefault="007E315C">
            <w:pPr>
              <w:pStyle w:val="nTable"/>
              <w:spacing w:after="40"/>
              <w:rPr>
                <w:snapToGrid w:val="0"/>
              </w:rPr>
            </w:pPr>
            <w:r>
              <w:rPr>
                <w:snapToGrid w:val="0"/>
              </w:rPr>
              <w:t>28 Nov 2016</w:t>
            </w:r>
          </w:p>
        </w:tc>
        <w:tc>
          <w:tcPr>
            <w:tcW w:w="2551" w:type="dxa"/>
            <w:tcBorders>
              <w:bottom w:val="single" w:sz="4" w:space="0" w:color="auto"/>
            </w:tcBorders>
            <w:shd w:val="clear" w:color="auto" w:fill="auto"/>
          </w:tcPr>
          <w:p w14:paraId="4A4164BF" w14:textId="77777777" w:rsidR="00C307B4" w:rsidRDefault="007E315C">
            <w:pPr>
              <w:pStyle w:val="nTable"/>
              <w:spacing w:after="40"/>
              <w:rPr>
                <w:snapToGrid w:val="0"/>
              </w:rPr>
            </w:pPr>
            <w:r>
              <w:rPr>
                <w:snapToGrid w:val="0"/>
              </w:rPr>
              <w:t>29 Nov 2016 (see s. 2(b))</w:t>
            </w:r>
          </w:p>
        </w:tc>
      </w:tr>
    </w:tbl>
    <w:p w14:paraId="4F0355DE" w14:textId="77777777" w:rsidR="00C307B4" w:rsidRDefault="007E315C">
      <w:pPr>
        <w:pStyle w:val="nSubsection"/>
        <w:spacing w:before="160"/>
        <w:rPr>
          <w:snapToGrid w:val="0"/>
        </w:rPr>
      </w:pPr>
      <w:r>
        <w:rPr>
          <w:snapToGrid w:val="0"/>
          <w:vertAlign w:val="superscript"/>
        </w:rPr>
        <w:t>2</w:t>
      </w:r>
      <w:r>
        <w:rPr>
          <w:snapToGrid w:val="0"/>
          <w:vertAlign w:val="superscript"/>
        </w:rPr>
        <w:tab/>
      </w:r>
      <w:r>
        <w:rPr>
          <w:snapToGrid w:val="0"/>
        </w:rPr>
        <w:t>Expired 14 September 2003.</w:t>
      </w:r>
    </w:p>
    <w:p w14:paraId="4E01F380" w14:textId="77777777" w:rsidR="00C307B4" w:rsidRDefault="007E315C">
      <w:pPr>
        <w:pStyle w:val="nSubsection"/>
        <w:keepNext/>
        <w:spacing w:before="160"/>
        <w:rPr>
          <w:snapToGrid w:val="0"/>
        </w:rPr>
      </w:pPr>
      <w:r>
        <w:rPr>
          <w:snapToGrid w:val="0"/>
          <w:vertAlign w:val="superscript"/>
        </w:rPr>
        <w:t>3</w:t>
      </w:r>
      <w:r>
        <w:rPr>
          <w:snapToGrid w:val="0"/>
          <w:vertAlign w:val="superscript"/>
        </w:rPr>
        <w:tab/>
      </w:r>
      <w:r>
        <w:t xml:space="preserve">Deleted by the </w:t>
      </w:r>
      <w:r>
        <w:rPr>
          <w:i/>
        </w:rPr>
        <w:t>Industrial Relations Amendment Act 1993</w:t>
      </w:r>
      <w:r>
        <w:t xml:space="preserve"> s. 18(1)(c).</w:t>
      </w:r>
    </w:p>
    <w:p w14:paraId="3BE744C6" w14:textId="77777777" w:rsidR="00C307B4" w:rsidRDefault="007E315C">
      <w:pPr>
        <w:pStyle w:val="nSubsection"/>
        <w:spacing w:before="120"/>
      </w:pPr>
      <w:r>
        <w:rPr>
          <w:vertAlign w:val="superscript"/>
        </w:rPr>
        <w:t>4</w:t>
      </w:r>
      <w:r>
        <w:rPr>
          <w:vertAlign w:val="superscript"/>
        </w:rPr>
        <w:noBreakHyphen/>
        <w:t>7</w:t>
      </w:r>
      <w:r>
        <w:rPr>
          <w:vertAlign w:val="superscript"/>
        </w:rPr>
        <w:tab/>
      </w:r>
      <w:r>
        <w:t>Footnote no longer applicable.</w:t>
      </w:r>
    </w:p>
    <w:p w14:paraId="32464083" w14:textId="77777777" w:rsidR="00C307B4" w:rsidRDefault="007E315C">
      <w:pPr>
        <w:pStyle w:val="nSubsection"/>
        <w:spacing w:before="120"/>
        <w:rPr>
          <w:snapToGrid w:val="0"/>
        </w:rPr>
      </w:pPr>
      <w:r>
        <w:rPr>
          <w:vertAlign w:val="superscript"/>
        </w:rPr>
        <w:t>8</w:t>
      </w:r>
      <w:r>
        <w:tab/>
        <w:t xml:space="preserve">The </w:t>
      </w:r>
      <w:r>
        <w:rPr>
          <w:i/>
        </w:rPr>
        <w:t>Criminal Procedure and Appeals (Consequential and Other Provisions) Act 2004</w:t>
      </w:r>
      <w:r>
        <w:t xml:space="preserve"> Sch. 1 cl. 20 (amendment to s. 46(1)) </w:t>
      </w:r>
      <w:r>
        <w:rPr>
          <w:snapToGrid w:val="0"/>
        </w:rPr>
        <w:t xml:space="preserve">was deleted by the </w:t>
      </w:r>
      <w:r>
        <w:rPr>
          <w:i/>
          <w:iCs/>
          <w:snapToGrid w:val="0"/>
        </w:rPr>
        <w:t>Criminal Law and Evidence Amendment Act 2008</w:t>
      </w:r>
      <w:r>
        <w:rPr>
          <w:snapToGrid w:val="0"/>
        </w:rPr>
        <w:t xml:space="preserve"> s. 78(3).</w:t>
      </w:r>
    </w:p>
    <w:p w14:paraId="4C25C099" w14:textId="77777777" w:rsidR="00C307B4" w:rsidRDefault="007E315C">
      <w:pPr>
        <w:pStyle w:val="nSubsection"/>
        <w:spacing w:before="120"/>
        <w:rPr>
          <w:snapToGrid w:val="0"/>
          <w:sz w:val="19"/>
        </w:rPr>
      </w:pPr>
      <w:r>
        <w:rPr>
          <w:snapToGrid w:val="0"/>
          <w:vertAlign w:val="superscript"/>
        </w:rPr>
        <w:t>9</w:t>
      </w:r>
      <w:r>
        <w:rPr>
          <w:snapToGrid w:val="0"/>
        </w:rPr>
        <w:tab/>
        <w:t xml:space="preserve">The </w:t>
      </w:r>
      <w:r>
        <w:rPr>
          <w:i/>
          <w:snapToGrid w:val="0"/>
          <w:sz w:val="19"/>
        </w:rPr>
        <w:t>Labour Relations Legislation Amendment Act 2006</w:t>
      </w:r>
      <w:r>
        <w:rPr>
          <w:snapToGrid w:val="0"/>
          <w:sz w:val="19"/>
        </w:rPr>
        <w:t xml:space="preserve"> s. 31(2) reads as follows:</w:t>
      </w:r>
    </w:p>
    <w:p w14:paraId="5F5A93B5" w14:textId="77777777" w:rsidR="00C307B4" w:rsidRDefault="00C307B4">
      <w:pPr>
        <w:pStyle w:val="BlankOpen"/>
        <w:rPr>
          <w:snapToGrid w:val="0"/>
        </w:rPr>
      </w:pPr>
    </w:p>
    <w:p w14:paraId="30E176B3" w14:textId="77777777" w:rsidR="00C307B4" w:rsidRDefault="007E315C">
      <w:pPr>
        <w:pStyle w:val="nzSubsection"/>
      </w:pPr>
      <w:r>
        <w:tab/>
        <w:t>(2)</w:t>
      </w:r>
      <w:r>
        <w:tab/>
        <w:t xml:space="preserve">Nothing in Part 4 Division 2 of the </w:t>
      </w:r>
      <w:r>
        <w:rPr>
          <w:i/>
        </w:rPr>
        <w:t>Minimum Conditions of Employment Act 1993</w:t>
      </w:r>
      <w:r>
        <w:t xml:space="preserve"> requires an untaken entitlement that arose under section 19(1) or 20A(1) of that Act as enacted before the commencement of this section to be carried over from the year in which the entitlement arose to the next year.</w:t>
      </w:r>
    </w:p>
    <w:p w14:paraId="549372BD" w14:textId="77777777" w:rsidR="00C307B4" w:rsidRDefault="00C307B4">
      <w:pPr>
        <w:pStyle w:val="BlankClose"/>
        <w:rPr>
          <w:snapToGrid w:val="0"/>
        </w:rPr>
      </w:pPr>
    </w:p>
    <w:p w14:paraId="37A5A1F7" w14:textId="77777777" w:rsidR="00C307B4" w:rsidRDefault="00C307B4">
      <w:pPr>
        <w:rPr>
          <w:snapToGrid w:val="0"/>
        </w:rPr>
        <w:sectPr w:rsidR="00C307B4">
          <w:headerReference w:type="even" r:id="rId29"/>
          <w:headerReference w:type="default" r:id="rId30"/>
          <w:headerReference w:type="first" r:id="rId31"/>
          <w:pgSz w:w="11907" w:h="16840" w:code="9"/>
          <w:pgMar w:top="2376" w:right="2404" w:bottom="3544" w:left="2404" w:header="720" w:footer="3380" w:gutter="0"/>
          <w:cols w:space="720"/>
          <w:noEndnote/>
          <w:docGrid w:linePitch="326"/>
        </w:sectPr>
      </w:pPr>
    </w:p>
    <w:p w14:paraId="68434A62" w14:textId="77777777" w:rsidR="00C307B4" w:rsidRDefault="007E315C">
      <w:pPr>
        <w:pStyle w:val="nHeading2"/>
        <w:rPr>
          <w:sz w:val="28"/>
        </w:rPr>
      </w:pPr>
      <w:bookmarkStart w:id="178" w:name="_Toc421116067"/>
      <w:bookmarkStart w:id="179" w:name="_Toc468179960"/>
      <w:r>
        <w:rPr>
          <w:sz w:val="28"/>
        </w:rPr>
        <w:t>Defined terms</w:t>
      </w:r>
      <w:bookmarkEnd w:id="178"/>
      <w:bookmarkEnd w:id="179"/>
    </w:p>
    <w:p w14:paraId="788980A4" w14:textId="77777777" w:rsidR="00C307B4" w:rsidRDefault="00C307B4">
      <w:pPr>
        <w:ind w:left="850" w:right="850"/>
        <w:jc w:val="center"/>
        <w:rPr>
          <w:i/>
          <w:sz w:val="18"/>
        </w:rPr>
      </w:pPr>
    </w:p>
    <w:p w14:paraId="4E191B1F" w14:textId="77777777" w:rsidR="00C307B4" w:rsidRDefault="007E315C">
      <w:pPr>
        <w:ind w:left="850" w:right="850"/>
        <w:jc w:val="center"/>
        <w:rPr>
          <w:i/>
          <w:sz w:val="18"/>
        </w:rPr>
      </w:pPr>
      <w:r>
        <w:rPr>
          <w:i/>
          <w:sz w:val="18"/>
        </w:rPr>
        <w:t>[This is a list of terms defined and the provisions where they are defined.  The list is not part of the law.]</w:t>
      </w:r>
    </w:p>
    <w:p w14:paraId="343264BB" w14:textId="77777777" w:rsidR="00C307B4" w:rsidRDefault="007E315C">
      <w:pPr>
        <w:pBdr>
          <w:bottom w:val="single" w:sz="4" w:space="1" w:color="auto"/>
        </w:pBdr>
        <w:tabs>
          <w:tab w:val="right" w:pos="7070"/>
        </w:tabs>
        <w:ind w:left="578"/>
        <w:rPr>
          <w:b/>
          <w:sz w:val="20"/>
        </w:rPr>
      </w:pPr>
      <w:r>
        <w:rPr>
          <w:b/>
          <w:sz w:val="20"/>
        </w:rPr>
        <w:t>Defined term</w:t>
      </w:r>
      <w:r>
        <w:rPr>
          <w:b/>
          <w:sz w:val="20"/>
        </w:rPr>
        <w:tab/>
        <w:t>Provision(s)</w:t>
      </w:r>
    </w:p>
    <w:p w14:paraId="0C4F2610" w14:textId="77777777" w:rsidR="00C307B4" w:rsidRDefault="007E315C">
      <w:pPr>
        <w:pStyle w:val="DefinedTerms"/>
      </w:pPr>
      <w:r>
        <w:t>adoption</w:t>
      </w:r>
      <w:r>
        <w:tab/>
        <w:t>32(1)</w:t>
      </w:r>
    </w:p>
    <w:p w14:paraId="5373FC44" w14:textId="77777777" w:rsidR="00C307B4" w:rsidRDefault="007E315C">
      <w:pPr>
        <w:pStyle w:val="DefinedTerms"/>
      </w:pPr>
      <w:r>
        <w:t>annual leave</w:t>
      </w:r>
      <w:r>
        <w:tab/>
        <w:t>3(1)</w:t>
      </w:r>
    </w:p>
    <w:p w14:paraId="23A1AF58" w14:textId="77777777" w:rsidR="00C307B4" w:rsidRDefault="007E315C">
      <w:pPr>
        <w:pStyle w:val="DefinedTerms"/>
      </w:pPr>
      <w:r>
        <w:t>apprentice</w:t>
      </w:r>
      <w:r>
        <w:tab/>
        <w:t>3(1)</w:t>
      </w:r>
    </w:p>
    <w:p w14:paraId="0CD0995D" w14:textId="77777777" w:rsidR="00C307B4" w:rsidRDefault="007E315C">
      <w:pPr>
        <w:pStyle w:val="DefinedTerms"/>
      </w:pPr>
      <w:r>
        <w:t>authorised leave</w:t>
      </w:r>
      <w:r>
        <w:tab/>
        <w:t>9A(4)</w:t>
      </w:r>
    </w:p>
    <w:p w14:paraId="399848D2" w14:textId="77777777" w:rsidR="00C307B4" w:rsidRDefault="007E315C">
      <w:pPr>
        <w:pStyle w:val="DefinedTerms"/>
      </w:pPr>
      <w:r>
        <w:t>award</w:t>
      </w:r>
      <w:r>
        <w:tab/>
        <w:t>3(1)</w:t>
      </w:r>
    </w:p>
    <w:p w14:paraId="222E776F" w14:textId="77777777" w:rsidR="00C307B4" w:rsidRDefault="007E315C">
      <w:pPr>
        <w:pStyle w:val="DefinedTerms"/>
      </w:pPr>
      <w:r>
        <w:t>carer’s leave</w:t>
      </w:r>
      <w:r>
        <w:tab/>
        <w:t>3(1)</w:t>
      </w:r>
    </w:p>
    <w:p w14:paraId="6BA89A50" w14:textId="77777777" w:rsidR="00C307B4" w:rsidRDefault="007E315C">
      <w:pPr>
        <w:pStyle w:val="DefinedTerms"/>
      </w:pPr>
      <w:r>
        <w:t>continuous service</w:t>
      </w:r>
      <w:r>
        <w:tab/>
        <w:t>3(1)</w:t>
      </w:r>
    </w:p>
    <w:p w14:paraId="3E34E9B8" w14:textId="77777777" w:rsidR="00C307B4" w:rsidRDefault="007E315C">
      <w:pPr>
        <w:pStyle w:val="DefinedTerms"/>
      </w:pPr>
      <w:r>
        <w:t>eligible</w:t>
      </w:r>
      <w:r>
        <w:tab/>
        <w:t>32(2), 32(3)</w:t>
      </w:r>
    </w:p>
    <w:p w14:paraId="0EF71F06" w14:textId="77777777" w:rsidR="00C307B4" w:rsidRDefault="007E315C">
      <w:pPr>
        <w:pStyle w:val="DefinedTerms"/>
      </w:pPr>
      <w:r>
        <w:t>employee</w:t>
      </w:r>
      <w:r>
        <w:tab/>
        <w:t>3(1), 32(1), 40(1)</w:t>
      </w:r>
    </w:p>
    <w:p w14:paraId="396DE13A" w14:textId="77777777" w:rsidR="00C307B4" w:rsidRDefault="007E315C">
      <w:pPr>
        <w:pStyle w:val="DefinedTerms"/>
      </w:pPr>
      <w:r>
        <w:t>employer</w:t>
      </w:r>
      <w:r>
        <w:tab/>
        <w:t>3(1)</w:t>
      </w:r>
    </w:p>
    <w:p w14:paraId="476642D0" w14:textId="77777777" w:rsidR="00C307B4" w:rsidRDefault="007E315C">
      <w:pPr>
        <w:pStyle w:val="DefinedTerms"/>
      </w:pPr>
      <w:r>
        <w:t>employer</w:t>
      </w:r>
      <w:r>
        <w:noBreakHyphen/>
        <w:t>employee agreement</w:t>
      </w:r>
      <w:r>
        <w:tab/>
        <w:t>3(1)</w:t>
      </w:r>
    </w:p>
    <w:p w14:paraId="391E101C" w14:textId="77777777" w:rsidR="00C307B4" w:rsidRDefault="007E315C">
      <w:pPr>
        <w:pStyle w:val="DefinedTerms"/>
      </w:pPr>
      <w:r>
        <w:t>expected date of birth</w:t>
      </w:r>
      <w:r>
        <w:tab/>
        <w:t>32(1)</w:t>
      </w:r>
    </w:p>
    <w:p w14:paraId="515CE740" w14:textId="77777777" w:rsidR="00C307B4" w:rsidRDefault="007E315C">
      <w:pPr>
        <w:pStyle w:val="DefinedTerms"/>
      </w:pPr>
      <w:r>
        <w:t>first period of employment</w:t>
      </w:r>
      <w:r>
        <w:tab/>
        <w:t>32(3)</w:t>
      </w:r>
    </w:p>
    <w:p w14:paraId="74205D5C" w14:textId="77777777" w:rsidR="00C307B4" w:rsidRDefault="007E315C">
      <w:pPr>
        <w:pStyle w:val="DefinedTerms"/>
      </w:pPr>
      <w:r>
        <w:t>industrial instrument</w:t>
      </w:r>
      <w:r>
        <w:tab/>
        <w:t>9A(4)</w:t>
      </w:r>
    </w:p>
    <w:p w14:paraId="18AA8DD5" w14:textId="77777777" w:rsidR="00C307B4" w:rsidRDefault="007E315C">
      <w:pPr>
        <w:pStyle w:val="DefinedTerms"/>
      </w:pPr>
      <w:r>
        <w:t>IR Act</w:t>
      </w:r>
      <w:r>
        <w:tab/>
        <w:t>3(1)</w:t>
      </w:r>
    </w:p>
    <w:p w14:paraId="620FDE26" w14:textId="77777777" w:rsidR="00C307B4" w:rsidRDefault="007E315C">
      <w:pPr>
        <w:pStyle w:val="DefinedTerms"/>
      </w:pPr>
      <w:r>
        <w:t>medical practitioner</w:t>
      </w:r>
      <w:r>
        <w:tab/>
        <w:t>3(1)</w:t>
      </w:r>
    </w:p>
    <w:p w14:paraId="15CA335F" w14:textId="77777777" w:rsidR="00C307B4" w:rsidRDefault="007E315C">
      <w:pPr>
        <w:pStyle w:val="DefinedTerms"/>
      </w:pPr>
      <w:r>
        <w:t>member of the employee’s family or household</w:t>
      </w:r>
      <w:r>
        <w:tab/>
        <w:t>3(1)</w:t>
      </w:r>
    </w:p>
    <w:p w14:paraId="092175A4" w14:textId="77777777" w:rsidR="00C307B4" w:rsidRDefault="007E315C">
      <w:pPr>
        <w:pStyle w:val="DefinedTerms"/>
      </w:pPr>
      <w:r>
        <w:t>minimum condition of employment</w:t>
      </w:r>
      <w:r>
        <w:tab/>
        <w:t>3(1)</w:t>
      </w:r>
    </w:p>
    <w:p w14:paraId="63AADBE8" w14:textId="77777777" w:rsidR="00C307B4" w:rsidRDefault="007E315C">
      <w:pPr>
        <w:pStyle w:val="DefinedTerms"/>
      </w:pPr>
      <w:r>
        <w:t>modified basis</w:t>
      </w:r>
      <w:r>
        <w:tab/>
        <w:t>38(8)</w:t>
      </w:r>
    </w:p>
    <w:p w14:paraId="2CC3507D" w14:textId="77777777" w:rsidR="00C307B4" w:rsidRDefault="007E315C">
      <w:pPr>
        <w:pStyle w:val="DefinedTerms"/>
      </w:pPr>
      <w:r>
        <w:t>offshore area</w:t>
      </w:r>
      <w:r>
        <w:tab/>
        <w:t>6(2)</w:t>
      </w:r>
    </w:p>
    <w:p w14:paraId="5BF392E4" w14:textId="77777777" w:rsidR="00C307B4" w:rsidRDefault="007E315C">
      <w:pPr>
        <w:pStyle w:val="DefinedTerms"/>
      </w:pPr>
      <w:r>
        <w:t>on call</w:t>
      </w:r>
      <w:r>
        <w:tab/>
        <w:t>3(3)</w:t>
      </w:r>
    </w:p>
    <w:p w14:paraId="2A57199C" w14:textId="77777777" w:rsidR="00C307B4" w:rsidRDefault="007E315C">
      <w:pPr>
        <w:pStyle w:val="DefinedTerms"/>
      </w:pPr>
      <w:r>
        <w:t>paid carer’s leave</w:t>
      </w:r>
      <w:r>
        <w:tab/>
        <w:t>20B(3)</w:t>
      </w:r>
    </w:p>
    <w:p w14:paraId="6A7E34E9" w14:textId="77777777" w:rsidR="00C307B4" w:rsidRDefault="007E315C">
      <w:pPr>
        <w:pStyle w:val="DefinedTerms"/>
      </w:pPr>
      <w:r>
        <w:t>parental leave</w:t>
      </w:r>
      <w:r>
        <w:tab/>
        <w:t>32(1)</w:t>
      </w:r>
    </w:p>
    <w:p w14:paraId="06C0B42D" w14:textId="77777777" w:rsidR="00C307B4" w:rsidRDefault="007E315C">
      <w:pPr>
        <w:pStyle w:val="DefinedTerms"/>
      </w:pPr>
      <w:r>
        <w:t>permissible occasion</w:t>
      </w:r>
      <w:r>
        <w:tab/>
        <w:t>20B(1)</w:t>
      </w:r>
    </w:p>
    <w:p w14:paraId="29CCDA8C" w14:textId="77777777" w:rsidR="00C307B4" w:rsidRDefault="007E315C">
      <w:pPr>
        <w:pStyle w:val="DefinedTerms"/>
      </w:pPr>
      <w:r>
        <w:t>prescribed percentage</w:t>
      </w:r>
      <w:r>
        <w:tab/>
        <w:t>11(2)</w:t>
      </w:r>
    </w:p>
    <w:p w14:paraId="32E8E92E" w14:textId="77777777" w:rsidR="00C307B4" w:rsidRDefault="007E315C">
      <w:pPr>
        <w:pStyle w:val="DefinedTerms"/>
      </w:pPr>
      <w:r>
        <w:t>public holiday</w:t>
      </w:r>
      <w:r>
        <w:tab/>
        <w:t>3(1)</w:t>
      </w:r>
    </w:p>
    <w:p w14:paraId="2C4645A8" w14:textId="77777777" w:rsidR="00C307B4" w:rsidRDefault="007E315C">
      <w:pPr>
        <w:pStyle w:val="DefinedTerms"/>
      </w:pPr>
      <w:r>
        <w:t>redundant</w:t>
      </w:r>
      <w:r>
        <w:tab/>
        <w:t>40(1)</w:t>
      </w:r>
    </w:p>
    <w:p w14:paraId="1EEAFD7F" w14:textId="77777777" w:rsidR="00C307B4" w:rsidRDefault="007E315C">
      <w:pPr>
        <w:pStyle w:val="DefinedTerms"/>
      </w:pPr>
      <w:r>
        <w:t>second period of employment</w:t>
      </w:r>
      <w:r>
        <w:tab/>
        <w:t>32(3)</w:t>
      </w:r>
    </w:p>
    <w:p w14:paraId="380BC535" w14:textId="77777777" w:rsidR="00C307B4" w:rsidRDefault="007E315C">
      <w:pPr>
        <w:pStyle w:val="DefinedTerms"/>
      </w:pPr>
      <w:r>
        <w:t>time</w:t>
      </w:r>
      <w:r>
        <w:tab/>
        <w:t>20A(2)</w:t>
      </w:r>
    </w:p>
    <w:p w14:paraId="36995473" w14:textId="77777777" w:rsidR="00C307B4" w:rsidRDefault="007E315C">
      <w:pPr>
        <w:pStyle w:val="DefinedTerms"/>
      </w:pPr>
      <w:r>
        <w:t>wages</w:t>
      </w:r>
      <w:r>
        <w:tab/>
        <w:t>17A(2)</w:t>
      </w:r>
    </w:p>
    <w:p w14:paraId="3349A395" w14:textId="77777777" w:rsidR="00C307B4" w:rsidRDefault="007E315C">
      <w:pPr>
        <w:pStyle w:val="DefinedTerms"/>
      </w:pPr>
      <w:r>
        <w:t>year</w:t>
      </w:r>
      <w:r>
        <w:tab/>
        <w:t>19(5), 23(3), 24(4)</w:t>
      </w:r>
    </w:p>
    <w:p w14:paraId="2B1562DF" w14:textId="77777777" w:rsidR="00C307B4" w:rsidRDefault="00C307B4">
      <w:pPr>
        <w:pStyle w:val="DefinedTerms"/>
        <w:sectPr w:rsidR="00C307B4">
          <w:headerReference w:type="even" r:id="rId32"/>
          <w:headerReference w:type="default" r:id="rId33"/>
          <w:pgSz w:w="11907" w:h="16840" w:code="9"/>
          <w:pgMar w:top="2381" w:right="2409" w:bottom="3543" w:left="2409" w:header="720" w:footer="3380" w:gutter="0"/>
          <w:cols w:space="720"/>
          <w:noEndnote/>
          <w:docGrid w:linePitch="326"/>
        </w:sectPr>
      </w:pPr>
    </w:p>
    <w:p w14:paraId="6E7ED362" w14:textId="77777777" w:rsidR="00C307B4" w:rsidRDefault="00C307B4">
      <w:pPr>
        <w:rPr>
          <w:snapToGrid w:val="0"/>
        </w:rPr>
      </w:pPr>
    </w:p>
    <w:sectPr w:rsidR="00C307B4">
      <w:headerReference w:type="even" r:id="rId34"/>
      <w:headerReference w:type="default" r:id="rId35"/>
      <w:footerReference w:type="even" r:id="rId36"/>
      <w:footerReference w:type="default" r:id="rId37"/>
      <w:headerReference w:type="first" r:id="rId38"/>
      <w:footerReference w:type="first" r:id="rId39"/>
      <w:type w:val="continuous"/>
      <w:pgSz w:w="11907" w:h="16840" w:code="9"/>
      <w:pgMar w:top="2376" w:right="2404" w:bottom="3544" w:left="2404" w:header="720" w:footer="338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E8F7B" w14:textId="77777777" w:rsidR="00F85113" w:rsidRDefault="00F85113">
      <w:r>
        <w:separator/>
      </w:r>
    </w:p>
  </w:endnote>
  <w:endnote w:type="continuationSeparator" w:id="0">
    <w:p w14:paraId="6F0A5CC7" w14:textId="77777777" w:rsidR="00F85113" w:rsidRDefault="00F85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7B2F6" w14:textId="77777777" w:rsidR="00C307B4" w:rsidRDefault="00C307B4">
    <w:pPr>
      <w:pStyle w:val="Footer"/>
      <w:pBdr>
        <w:bottom w:val="single" w:sz="4" w:space="1" w:color="auto"/>
      </w:pBdr>
      <w:rPr>
        <w:sz w:val="20"/>
      </w:rPr>
    </w:pPr>
  </w:p>
  <w:p w14:paraId="11097EE2" w14:textId="55A69042" w:rsidR="00C307B4" w:rsidRDefault="007E315C">
    <w:pPr>
      <w:pStyle w:val="Footer"/>
      <w:tabs>
        <w:tab w:val="center" w:pos="3600"/>
        <w:tab w:val="right" w:pos="7080"/>
      </w:tabs>
      <w:rPr>
        <w:sz w:val="20"/>
      </w:rPr>
    </w:pPr>
    <w:r>
      <w:rPr>
        <w:sz w:val="20"/>
      </w:rPr>
      <w:tab/>
      <w:t xml:space="preserve">Version </w:t>
    </w:r>
    <w:r>
      <w:rPr>
        <w:sz w:val="20"/>
      </w:rPr>
      <w:fldChar w:fldCharType="begin"/>
    </w:r>
    <w:r>
      <w:rPr>
        <w:sz w:val="20"/>
      </w:rPr>
      <w:instrText xml:space="preserve"> DOCPROPERTY "Suffix" </w:instrText>
    </w:r>
    <w:r>
      <w:rPr>
        <w:sz w:val="20"/>
      </w:rPr>
      <w:fldChar w:fldCharType="separate"/>
    </w:r>
    <w:r w:rsidR="00BF2CBA">
      <w:rPr>
        <w:sz w:val="20"/>
      </w:rPr>
      <w:t>05-b0-02</w:t>
    </w:r>
    <w:r>
      <w:rPr>
        <w:sz w:val="20"/>
      </w:rPr>
      <w:fldChar w:fldCharType="end"/>
    </w:r>
    <w:r>
      <w:rPr>
        <w:sz w:val="20"/>
      </w:rPr>
      <w:tab/>
      <w:t xml:space="preserve">As at </w:t>
    </w:r>
    <w:r>
      <w:rPr>
        <w:sz w:val="20"/>
      </w:rPr>
      <w:fldChar w:fldCharType="begin"/>
    </w:r>
    <w:r>
      <w:rPr>
        <w:sz w:val="20"/>
      </w:rPr>
      <w:instrText xml:space="preserve"> DOCPROPERTY "AsAtDate" </w:instrText>
    </w:r>
    <w:r>
      <w:rPr>
        <w:sz w:val="20"/>
      </w:rPr>
      <w:fldChar w:fldCharType="separate"/>
    </w:r>
    <w:r w:rsidR="00BF2CBA">
      <w:rPr>
        <w:sz w:val="20"/>
      </w:rPr>
      <w:t>29 Nov 2016</w:t>
    </w:r>
    <w:r>
      <w:rPr>
        <w:sz w:val="20"/>
      </w:rPr>
      <w:fldChar w:fldCharType="end"/>
    </w:r>
  </w:p>
  <w:p w14:paraId="34554CB7" w14:textId="77777777" w:rsidR="00C307B4" w:rsidRDefault="007E315C">
    <w:pPr>
      <w:pStyle w:val="Footer"/>
      <w:tabs>
        <w:tab w:val="center" w:pos="3600"/>
      </w:tabs>
      <w:rPr>
        <w:sz w:val="16"/>
      </w:rPr>
    </w:pPr>
    <w:r>
      <w:rPr>
        <w:sz w:val="16"/>
      </w:rPr>
      <w:tab/>
      <w:t>Published on www.legislation.wa.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899EF" w14:textId="77777777" w:rsidR="00C307B4" w:rsidRDefault="00C307B4">
    <w:pPr>
      <w:pStyle w:val="Footer"/>
      <w:pBdr>
        <w:bottom w:val="single" w:sz="4" w:space="1" w:color="auto"/>
      </w:pBdr>
      <w:rPr>
        <w:sz w:val="20"/>
      </w:rPr>
    </w:pPr>
  </w:p>
  <w:p w14:paraId="49062417" w14:textId="1B4AC500" w:rsidR="00C307B4" w:rsidRDefault="007E315C">
    <w:pPr>
      <w:pStyle w:val="Footer"/>
      <w:tabs>
        <w:tab w:val="center" w:pos="3600"/>
        <w:tab w:val="right" w:pos="7080"/>
      </w:tabs>
      <w:rPr>
        <w:sz w:val="20"/>
      </w:rPr>
    </w:pPr>
    <w:r>
      <w:rPr>
        <w:sz w:val="20"/>
      </w:rPr>
      <w:t xml:space="preserve">As at </w:t>
    </w:r>
    <w:r>
      <w:rPr>
        <w:sz w:val="20"/>
      </w:rPr>
      <w:fldChar w:fldCharType="begin"/>
    </w:r>
    <w:r>
      <w:rPr>
        <w:sz w:val="20"/>
      </w:rPr>
      <w:instrText xml:space="preserve"> DOCPROPERTY "AsAtDate" </w:instrText>
    </w:r>
    <w:r>
      <w:rPr>
        <w:sz w:val="20"/>
      </w:rPr>
      <w:fldChar w:fldCharType="separate"/>
    </w:r>
    <w:r w:rsidR="00BF2CBA">
      <w:rPr>
        <w:sz w:val="20"/>
      </w:rPr>
      <w:t>29 Nov 2016</w:t>
    </w:r>
    <w:r>
      <w:rPr>
        <w:sz w:val="20"/>
      </w:rPr>
      <w:fldChar w:fldCharType="end"/>
    </w:r>
    <w:r>
      <w:rPr>
        <w:sz w:val="20"/>
      </w:rPr>
      <w:tab/>
      <w:t xml:space="preserve">Version </w:t>
    </w:r>
    <w:r>
      <w:rPr>
        <w:sz w:val="20"/>
      </w:rPr>
      <w:fldChar w:fldCharType="begin"/>
    </w:r>
    <w:r>
      <w:rPr>
        <w:sz w:val="20"/>
      </w:rPr>
      <w:instrText xml:space="preserve"> DOCPROPERTY "Suffix" </w:instrText>
    </w:r>
    <w:r>
      <w:rPr>
        <w:sz w:val="20"/>
      </w:rPr>
      <w:fldChar w:fldCharType="separate"/>
    </w:r>
    <w:r w:rsidR="00BF2CBA">
      <w:rPr>
        <w:sz w:val="20"/>
      </w:rPr>
      <w:t>05-b0-02</w:t>
    </w:r>
    <w:r>
      <w:rPr>
        <w:sz w:val="20"/>
      </w:rPr>
      <w:fldChar w:fldCharType="end"/>
    </w:r>
  </w:p>
  <w:p w14:paraId="0BA35E06" w14:textId="77777777" w:rsidR="00C307B4" w:rsidRDefault="007E315C">
    <w:pPr>
      <w:pStyle w:val="Footer"/>
      <w:tabs>
        <w:tab w:val="center" w:pos="3600"/>
      </w:tabs>
      <w:rPr>
        <w:sz w:val="16"/>
      </w:rPr>
    </w:pPr>
    <w:r>
      <w:rPr>
        <w:sz w:val="16"/>
      </w:rPr>
      <w:tab/>
      <w:t>Published on www.legislation.wa.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18FD1" w14:textId="77777777" w:rsidR="00C307B4" w:rsidRDefault="00C307B4">
    <w:pPr>
      <w:pStyle w:val="Footer"/>
      <w:pBdr>
        <w:bottom w:val="single" w:sz="4" w:space="1" w:color="auto"/>
      </w:pBdr>
      <w:rPr>
        <w:sz w:val="20"/>
      </w:rPr>
    </w:pPr>
  </w:p>
  <w:p w14:paraId="7EA72727" w14:textId="21E51D23" w:rsidR="00C307B4" w:rsidRDefault="007E315C">
    <w:pPr>
      <w:pStyle w:val="Footer"/>
      <w:tabs>
        <w:tab w:val="center" w:pos="3600"/>
        <w:tab w:val="right" w:pos="7080"/>
      </w:tabs>
      <w:rPr>
        <w:sz w:val="20"/>
      </w:rPr>
    </w:pPr>
    <w:r>
      <w:rPr>
        <w:sz w:val="20"/>
      </w:rPr>
      <w:t xml:space="preserve">As at </w:t>
    </w:r>
    <w:r>
      <w:rPr>
        <w:sz w:val="20"/>
      </w:rPr>
      <w:fldChar w:fldCharType="begin"/>
    </w:r>
    <w:r>
      <w:rPr>
        <w:sz w:val="20"/>
      </w:rPr>
      <w:instrText xml:space="preserve"> DOCPROPERTY "AsAtDate" </w:instrText>
    </w:r>
    <w:r>
      <w:rPr>
        <w:sz w:val="20"/>
      </w:rPr>
      <w:fldChar w:fldCharType="separate"/>
    </w:r>
    <w:r w:rsidR="00BF2CBA">
      <w:rPr>
        <w:sz w:val="20"/>
      </w:rPr>
      <w:t>29 Nov 2016</w:t>
    </w:r>
    <w:r>
      <w:rPr>
        <w:sz w:val="20"/>
      </w:rPr>
      <w:fldChar w:fldCharType="end"/>
    </w:r>
    <w:r>
      <w:rPr>
        <w:sz w:val="20"/>
      </w:rPr>
      <w:tab/>
      <w:t xml:space="preserve">Version </w:t>
    </w:r>
    <w:r>
      <w:rPr>
        <w:sz w:val="20"/>
      </w:rPr>
      <w:fldChar w:fldCharType="begin"/>
    </w:r>
    <w:r>
      <w:rPr>
        <w:sz w:val="20"/>
      </w:rPr>
      <w:instrText xml:space="preserve"> DOCPROPERTY "Suffix" </w:instrText>
    </w:r>
    <w:r>
      <w:rPr>
        <w:sz w:val="20"/>
      </w:rPr>
      <w:fldChar w:fldCharType="separate"/>
    </w:r>
    <w:r w:rsidR="00BF2CBA">
      <w:rPr>
        <w:sz w:val="20"/>
      </w:rPr>
      <w:t>05-b0-02</w:t>
    </w:r>
    <w:r>
      <w:rPr>
        <w:sz w:val="20"/>
      </w:rPr>
      <w:fldChar w:fldCharType="end"/>
    </w:r>
  </w:p>
  <w:p w14:paraId="6D960877" w14:textId="77777777" w:rsidR="00C307B4" w:rsidRDefault="007E315C">
    <w:pPr>
      <w:pStyle w:val="Footer"/>
      <w:tabs>
        <w:tab w:val="center" w:pos="3600"/>
      </w:tabs>
      <w:rPr>
        <w:sz w:val="16"/>
      </w:rPr>
    </w:pPr>
    <w:r>
      <w:rPr>
        <w:sz w:val="16"/>
      </w:rPr>
      <w:tab/>
      <w:t>Published on www.legislation.wa.gov.au</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F1007" w14:textId="77777777" w:rsidR="00C307B4" w:rsidRDefault="00C307B4">
    <w:pPr>
      <w:pStyle w:val="Footer"/>
      <w:pBdr>
        <w:bottom w:val="single" w:sz="4" w:space="1" w:color="auto"/>
      </w:pBdr>
      <w:rPr>
        <w:sz w:val="20"/>
      </w:rPr>
    </w:pPr>
  </w:p>
  <w:p w14:paraId="28B69B56" w14:textId="37F06215" w:rsidR="00C307B4" w:rsidRDefault="007E315C">
    <w:pPr>
      <w:pStyle w:val="Footer"/>
      <w:tabs>
        <w:tab w:val="center" w:pos="3600"/>
        <w:tab w:val="right" w:pos="7080"/>
      </w:tabs>
      <w:rPr>
        <w:sz w:val="20"/>
      </w:rPr>
    </w:pPr>
    <w:r>
      <w:rPr>
        <w:sz w:val="20"/>
      </w:rPr>
      <w:t xml:space="preserve">page </w:t>
    </w:r>
    <w:r>
      <w:rPr>
        <w:sz w:val="20"/>
      </w:rPr>
      <w:fldChar w:fldCharType="begin"/>
    </w:r>
    <w:r>
      <w:rPr>
        <w:sz w:val="20"/>
      </w:rPr>
      <w:instrText xml:space="preserve"> PAGE </w:instrText>
    </w:r>
    <w:r>
      <w:rPr>
        <w:sz w:val="20"/>
      </w:rPr>
      <w:fldChar w:fldCharType="separate"/>
    </w:r>
    <w:r>
      <w:rPr>
        <w:noProof/>
        <w:sz w:val="20"/>
      </w:rPr>
      <w:t>42</w:t>
    </w:r>
    <w:r>
      <w:rPr>
        <w:sz w:val="20"/>
      </w:rPr>
      <w:fldChar w:fldCharType="end"/>
    </w:r>
    <w:r>
      <w:rPr>
        <w:sz w:val="20"/>
      </w:rPr>
      <w:tab/>
      <w:t xml:space="preserve">Version </w:t>
    </w:r>
    <w:r>
      <w:rPr>
        <w:sz w:val="20"/>
      </w:rPr>
      <w:fldChar w:fldCharType="begin"/>
    </w:r>
    <w:r>
      <w:rPr>
        <w:sz w:val="20"/>
      </w:rPr>
      <w:instrText xml:space="preserve"> DOCPROPERTY "Suffix" </w:instrText>
    </w:r>
    <w:r>
      <w:rPr>
        <w:sz w:val="20"/>
      </w:rPr>
      <w:fldChar w:fldCharType="separate"/>
    </w:r>
    <w:r w:rsidR="00BF2CBA">
      <w:rPr>
        <w:sz w:val="20"/>
      </w:rPr>
      <w:t>05-b0-02</w:t>
    </w:r>
    <w:r>
      <w:rPr>
        <w:sz w:val="20"/>
      </w:rPr>
      <w:fldChar w:fldCharType="end"/>
    </w:r>
    <w:r>
      <w:rPr>
        <w:sz w:val="20"/>
      </w:rPr>
      <w:tab/>
      <w:t xml:space="preserve">As at </w:t>
    </w:r>
    <w:r>
      <w:rPr>
        <w:sz w:val="20"/>
      </w:rPr>
      <w:fldChar w:fldCharType="begin"/>
    </w:r>
    <w:r>
      <w:rPr>
        <w:sz w:val="20"/>
      </w:rPr>
      <w:instrText xml:space="preserve"> DOCPROPERTY "AsAtDate" </w:instrText>
    </w:r>
    <w:r>
      <w:rPr>
        <w:sz w:val="20"/>
      </w:rPr>
      <w:fldChar w:fldCharType="separate"/>
    </w:r>
    <w:r w:rsidR="00BF2CBA">
      <w:rPr>
        <w:sz w:val="20"/>
      </w:rPr>
      <w:t>29 Nov 2016</w:t>
    </w:r>
    <w:r>
      <w:rPr>
        <w:sz w:val="20"/>
      </w:rPr>
      <w:fldChar w:fldCharType="end"/>
    </w:r>
  </w:p>
  <w:p w14:paraId="0071EDF7" w14:textId="77777777" w:rsidR="00C307B4" w:rsidRDefault="007E315C">
    <w:pPr>
      <w:pStyle w:val="Footer"/>
      <w:tabs>
        <w:tab w:val="center" w:pos="3600"/>
      </w:tabs>
      <w:rPr>
        <w:sz w:val="16"/>
      </w:rPr>
    </w:pPr>
    <w:r>
      <w:rPr>
        <w:sz w:val="16"/>
      </w:rPr>
      <w:tab/>
      <w:t>Published on www.legislation.wa.gov.au</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44252" w14:textId="77777777" w:rsidR="00C307B4" w:rsidRDefault="00C307B4">
    <w:pPr>
      <w:pStyle w:val="Footer"/>
      <w:pBdr>
        <w:bottom w:val="single" w:sz="4" w:space="1" w:color="auto"/>
      </w:pBdr>
      <w:rPr>
        <w:sz w:val="20"/>
      </w:rPr>
    </w:pPr>
  </w:p>
  <w:p w14:paraId="3550FA00" w14:textId="02E84097" w:rsidR="00C307B4" w:rsidRDefault="007E315C">
    <w:pPr>
      <w:pStyle w:val="Footer"/>
      <w:tabs>
        <w:tab w:val="center" w:pos="3600"/>
        <w:tab w:val="right" w:pos="7080"/>
      </w:tabs>
      <w:rPr>
        <w:sz w:val="20"/>
      </w:rPr>
    </w:pPr>
    <w:r>
      <w:rPr>
        <w:sz w:val="20"/>
      </w:rPr>
      <w:t xml:space="preserve">As at </w:t>
    </w:r>
    <w:r>
      <w:rPr>
        <w:sz w:val="20"/>
      </w:rPr>
      <w:fldChar w:fldCharType="begin"/>
    </w:r>
    <w:r>
      <w:rPr>
        <w:sz w:val="20"/>
      </w:rPr>
      <w:instrText xml:space="preserve"> DOCPROPERTY "AsAtDate" </w:instrText>
    </w:r>
    <w:r>
      <w:rPr>
        <w:sz w:val="20"/>
      </w:rPr>
      <w:fldChar w:fldCharType="separate"/>
    </w:r>
    <w:r w:rsidR="00BF2CBA">
      <w:rPr>
        <w:sz w:val="20"/>
      </w:rPr>
      <w:t>29 Nov 2016</w:t>
    </w:r>
    <w:r>
      <w:rPr>
        <w:sz w:val="20"/>
      </w:rPr>
      <w:fldChar w:fldCharType="end"/>
    </w:r>
    <w:r>
      <w:rPr>
        <w:sz w:val="20"/>
      </w:rPr>
      <w:tab/>
      <w:t xml:space="preserve">Version </w:t>
    </w:r>
    <w:r>
      <w:rPr>
        <w:sz w:val="20"/>
      </w:rPr>
      <w:fldChar w:fldCharType="begin"/>
    </w:r>
    <w:r>
      <w:rPr>
        <w:sz w:val="20"/>
      </w:rPr>
      <w:instrText xml:space="preserve"> DOCPROPERTY "Suffix" </w:instrText>
    </w:r>
    <w:r>
      <w:rPr>
        <w:sz w:val="20"/>
      </w:rPr>
      <w:fldChar w:fldCharType="separate"/>
    </w:r>
    <w:r w:rsidR="00BF2CBA">
      <w:rPr>
        <w:sz w:val="20"/>
      </w:rPr>
      <w:t>05-b0-02</w:t>
    </w:r>
    <w:r>
      <w:rPr>
        <w:sz w:val="20"/>
      </w:rPr>
      <w:fldChar w:fldCharType="end"/>
    </w:r>
    <w:r>
      <w:rPr>
        <w:sz w:val="20"/>
      </w:rPr>
      <w:tab/>
      <w:t xml:space="preserve">page </w:t>
    </w:r>
    <w:r>
      <w:rPr>
        <w:sz w:val="20"/>
      </w:rPr>
      <w:fldChar w:fldCharType="begin"/>
    </w:r>
    <w:r>
      <w:rPr>
        <w:sz w:val="20"/>
      </w:rPr>
      <w:instrText xml:space="preserve"> PAGE </w:instrText>
    </w:r>
    <w:r>
      <w:rPr>
        <w:sz w:val="20"/>
      </w:rPr>
      <w:fldChar w:fldCharType="separate"/>
    </w:r>
    <w:r>
      <w:rPr>
        <w:noProof/>
        <w:sz w:val="20"/>
      </w:rPr>
      <w:t>41</w:t>
    </w:r>
    <w:r>
      <w:rPr>
        <w:sz w:val="20"/>
      </w:rPr>
      <w:fldChar w:fldCharType="end"/>
    </w:r>
  </w:p>
  <w:p w14:paraId="7E93A8A7" w14:textId="77777777" w:rsidR="00C307B4" w:rsidRDefault="007E315C">
    <w:pPr>
      <w:pStyle w:val="Footer"/>
      <w:tabs>
        <w:tab w:val="center" w:pos="3600"/>
      </w:tabs>
      <w:rPr>
        <w:sz w:val="16"/>
      </w:rPr>
    </w:pPr>
    <w:r>
      <w:rPr>
        <w:sz w:val="16"/>
      </w:rPr>
      <w:tab/>
      <w:t>Published on www.legislation.wa.gov.au</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6A4FF" w14:textId="77777777" w:rsidR="00C307B4" w:rsidRDefault="00C307B4">
    <w:pPr>
      <w:pStyle w:val="Footer"/>
      <w:pBdr>
        <w:bottom w:val="single" w:sz="4" w:space="1" w:color="auto"/>
      </w:pBdr>
      <w:rPr>
        <w:sz w:val="20"/>
      </w:rPr>
    </w:pPr>
  </w:p>
  <w:p w14:paraId="218473ED" w14:textId="228A0817" w:rsidR="00C307B4" w:rsidRDefault="007E315C">
    <w:pPr>
      <w:pStyle w:val="Footer"/>
      <w:tabs>
        <w:tab w:val="center" w:pos="3600"/>
        <w:tab w:val="right" w:pos="7080"/>
      </w:tabs>
      <w:rPr>
        <w:sz w:val="20"/>
      </w:rPr>
    </w:pPr>
    <w:r>
      <w:rPr>
        <w:sz w:val="20"/>
      </w:rPr>
      <w:t xml:space="preserve">As at </w:t>
    </w:r>
    <w:r>
      <w:rPr>
        <w:sz w:val="20"/>
      </w:rPr>
      <w:fldChar w:fldCharType="begin"/>
    </w:r>
    <w:r>
      <w:rPr>
        <w:sz w:val="20"/>
      </w:rPr>
      <w:instrText xml:space="preserve"> DOCPROPERTY "AsAtDate" </w:instrText>
    </w:r>
    <w:r>
      <w:rPr>
        <w:sz w:val="20"/>
      </w:rPr>
      <w:fldChar w:fldCharType="separate"/>
    </w:r>
    <w:r w:rsidR="00BF2CBA">
      <w:rPr>
        <w:sz w:val="20"/>
      </w:rPr>
      <w:t>29 Nov 2016</w:t>
    </w:r>
    <w:r>
      <w:rPr>
        <w:sz w:val="20"/>
      </w:rPr>
      <w:fldChar w:fldCharType="end"/>
    </w:r>
    <w:r>
      <w:rPr>
        <w:sz w:val="20"/>
      </w:rPr>
      <w:tab/>
      <w:t xml:space="preserve">Version </w:t>
    </w:r>
    <w:r>
      <w:rPr>
        <w:sz w:val="20"/>
      </w:rPr>
      <w:fldChar w:fldCharType="begin"/>
    </w:r>
    <w:r>
      <w:rPr>
        <w:sz w:val="20"/>
      </w:rPr>
      <w:instrText xml:space="preserve"> DOCPROPERTY "Suffix" </w:instrText>
    </w:r>
    <w:r>
      <w:rPr>
        <w:sz w:val="20"/>
      </w:rPr>
      <w:fldChar w:fldCharType="separate"/>
    </w:r>
    <w:r w:rsidR="00BF2CBA">
      <w:rPr>
        <w:sz w:val="20"/>
      </w:rPr>
      <w:t>05-b0-02</w:t>
    </w:r>
    <w:r>
      <w:rPr>
        <w:sz w:val="20"/>
      </w:rPr>
      <w:fldChar w:fldCharType="end"/>
    </w:r>
    <w:r>
      <w:rPr>
        <w:sz w:val="20"/>
      </w:rPr>
      <w:tab/>
      <w:t xml:space="preserve">page </w:t>
    </w:r>
    <w:r>
      <w:rPr>
        <w:sz w:val="20"/>
      </w:rPr>
      <w:fldChar w:fldCharType="begin"/>
    </w:r>
    <w:r>
      <w:rPr>
        <w:sz w:val="20"/>
      </w:rPr>
      <w:instrText xml:space="preserve"> PAGE </w:instrText>
    </w:r>
    <w:r>
      <w:rPr>
        <w:sz w:val="20"/>
      </w:rPr>
      <w:fldChar w:fldCharType="separate"/>
    </w:r>
    <w:r>
      <w:rPr>
        <w:noProof/>
        <w:sz w:val="20"/>
      </w:rPr>
      <w:t>i</w:t>
    </w:r>
    <w:r>
      <w:rPr>
        <w:sz w:val="20"/>
      </w:rPr>
      <w:fldChar w:fldCharType="end"/>
    </w:r>
  </w:p>
  <w:p w14:paraId="716001CB" w14:textId="77777777" w:rsidR="00C307B4" w:rsidRDefault="007E315C">
    <w:pPr>
      <w:pStyle w:val="Footer"/>
      <w:tabs>
        <w:tab w:val="center" w:pos="3600"/>
      </w:tabs>
      <w:rPr>
        <w:sz w:val="16"/>
      </w:rPr>
    </w:pPr>
    <w:r>
      <w:rPr>
        <w:sz w:val="16"/>
      </w:rPr>
      <w:tab/>
      <w:t>Published on www.legislation.wa.gov.au</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8C8AA" w14:textId="77777777" w:rsidR="00C307B4" w:rsidRDefault="00C307B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1116E" w14:textId="77777777" w:rsidR="00C307B4" w:rsidRDefault="00C307B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E2719" w14:textId="77777777" w:rsidR="00C307B4" w:rsidRDefault="00C30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A9509" w14:textId="77777777" w:rsidR="00F85113" w:rsidRDefault="00F85113">
      <w:r>
        <w:separator/>
      </w:r>
    </w:p>
  </w:footnote>
  <w:footnote w:type="continuationSeparator" w:id="0">
    <w:p w14:paraId="748D4FBF" w14:textId="77777777" w:rsidR="00F85113" w:rsidRDefault="00F851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EA776" w14:textId="77777777" w:rsidR="00C307B4" w:rsidRDefault="00C307B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1548"/>
      <w:gridCol w:w="5715"/>
    </w:tblGrid>
    <w:tr w:rsidR="00C307B4" w14:paraId="6C225F4E" w14:textId="77777777">
      <w:trPr>
        <w:cantSplit/>
      </w:trPr>
      <w:tc>
        <w:tcPr>
          <w:tcW w:w="7263" w:type="dxa"/>
          <w:gridSpan w:val="2"/>
        </w:tcPr>
        <w:p w14:paraId="63346562" w14:textId="16EBA14A" w:rsidR="00C307B4" w:rsidRDefault="007E315C">
          <w:pPr>
            <w:pStyle w:val="Header"/>
          </w:pPr>
          <w:r>
            <w:rPr>
              <w:b/>
              <w:i/>
            </w:rPr>
            <w:fldChar w:fldCharType="begin"/>
          </w:r>
          <w:r>
            <w:rPr>
              <w:b/>
              <w:i/>
            </w:rPr>
            <w:instrText xml:space="preserve"> STYLEREF "Name of Act/Reg" </w:instrText>
          </w:r>
          <w:r>
            <w:rPr>
              <w:b/>
              <w:i/>
            </w:rPr>
            <w:fldChar w:fldCharType="separate"/>
          </w:r>
          <w:r w:rsidR="005A196E">
            <w:rPr>
              <w:b/>
              <w:i/>
            </w:rPr>
            <w:t>Minimum Conditions of Employment Act 1993</w:t>
          </w:r>
          <w:r>
            <w:rPr>
              <w:b/>
              <w:i/>
            </w:rPr>
            <w:fldChar w:fldCharType="end"/>
          </w:r>
        </w:p>
      </w:tc>
    </w:tr>
    <w:tr w:rsidR="00C307B4" w14:paraId="7E538B62" w14:textId="77777777">
      <w:tc>
        <w:tcPr>
          <w:tcW w:w="1548" w:type="dxa"/>
        </w:tcPr>
        <w:p w14:paraId="7DAF1317" w14:textId="0F8DBB1B" w:rsidR="00C307B4" w:rsidRDefault="007E315C">
          <w:pPr>
            <w:pStyle w:val="Header"/>
            <w:spacing w:before="40"/>
          </w:pPr>
          <w:r>
            <w:rPr>
              <w:b/>
            </w:rPr>
            <w:fldChar w:fldCharType="begin"/>
          </w:r>
          <w:r>
            <w:rPr>
              <w:b/>
            </w:rPr>
            <w:instrText>styleref CharSchno</w:instrText>
          </w:r>
          <w:r w:rsidR="005A196E">
            <w:rPr>
              <w:b/>
            </w:rPr>
            <w:fldChar w:fldCharType="separate"/>
          </w:r>
          <w:r w:rsidR="005A196E">
            <w:rPr>
              <w:b/>
            </w:rPr>
            <w:t>Schedule 1</w:t>
          </w:r>
          <w:r>
            <w:rPr>
              <w:b/>
            </w:rPr>
            <w:fldChar w:fldCharType="end"/>
          </w:r>
        </w:p>
      </w:tc>
      <w:tc>
        <w:tcPr>
          <w:tcW w:w="5715" w:type="dxa"/>
        </w:tcPr>
        <w:p w14:paraId="407C5EF4" w14:textId="4A0C21A2" w:rsidR="00C307B4" w:rsidRDefault="007E315C">
          <w:pPr>
            <w:pStyle w:val="Header"/>
            <w:spacing w:before="40"/>
          </w:pPr>
          <w:r>
            <w:fldChar w:fldCharType="begin"/>
          </w:r>
          <w:r>
            <w:instrText>styleref CharSchText</w:instrText>
          </w:r>
          <w:r w:rsidR="005A196E">
            <w:fldChar w:fldCharType="separate"/>
          </w:r>
          <w:r w:rsidR="005A196E">
            <w:t>Public holidays</w:t>
          </w:r>
          <w:r>
            <w:fldChar w:fldCharType="end"/>
          </w:r>
        </w:p>
      </w:tc>
    </w:tr>
    <w:tr w:rsidR="00C307B4" w14:paraId="0FD097F5" w14:textId="77777777">
      <w:tc>
        <w:tcPr>
          <w:tcW w:w="1548" w:type="dxa"/>
        </w:tcPr>
        <w:p w14:paraId="66171926" w14:textId="77777777" w:rsidR="00C307B4" w:rsidRDefault="00C307B4">
          <w:pPr>
            <w:pStyle w:val="Header"/>
            <w:spacing w:before="40"/>
          </w:pPr>
        </w:p>
      </w:tc>
      <w:tc>
        <w:tcPr>
          <w:tcW w:w="5715" w:type="dxa"/>
        </w:tcPr>
        <w:p w14:paraId="1F2CAC09" w14:textId="77777777" w:rsidR="00C307B4" w:rsidRDefault="00C307B4">
          <w:pPr>
            <w:pStyle w:val="Header"/>
            <w:spacing w:before="40"/>
          </w:pPr>
        </w:p>
      </w:tc>
    </w:tr>
    <w:tr w:rsidR="00C307B4" w14:paraId="5705B87E" w14:textId="77777777">
      <w:tc>
        <w:tcPr>
          <w:tcW w:w="1548" w:type="dxa"/>
        </w:tcPr>
        <w:p w14:paraId="50625ECE" w14:textId="77777777" w:rsidR="00C307B4" w:rsidRDefault="00C307B4">
          <w:pPr>
            <w:pStyle w:val="Header"/>
            <w:spacing w:before="40"/>
          </w:pPr>
        </w:p>
      </w:tc>
      <w:tc>
        <w:tcPr>
          <w:tcW w:w="5715" w:type="dxa"/>
        </w:tcPr>
        <w:p w14:paraId="68DBE5A4" w14:textId="77777777" w:rsidR="00C307B4" w:rsidRDefault="00C307B4">
          <w:pPr>
            <w:pStyle w:val="Header"/>
            <w:spacing w:before="40"/>
          </w:pPr>
        </w:p>
      </w:tc>
    </w:tr>
  </w:tbl>
  <w:p w14:paraId="1183938A" w14:textId="77777777" w:rsidR="00C307B4" w:rsidRDefault="00C307B4">
    <w:pPr>
      <w:pStyle w:val="Header"/>
      <w:pBdr>
        <w:top w:val="single" w:sz="4" w:space="1" w:color="auto"/>
      </w:pBd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263" w:type="dxa"/>
      <w:tblLayout w:type="fixed"/>
      <w:tblCellMar>
        <w:left w:w="72" w:type="dxa"/>
        <w:right w:w="72" w:type="dxa"/>
      </w:tblCellMar>
      <w:tblLook w:val="0000" w:firstRow="0" w:lastRow="0" w:firstColumn="0" w:lastColumn="0" w:noHBand="0" w:noVBand="0"/>
    </w:tblPr>
    <w:tblGrid>
      <w:gridCol w:w="5715"/>
      <w:gridCol w:w="1548"/>
    </w:tblGrid>
    <w:tr w:rsidR="00C307B4" w14:paraId="7C2C7576" w14:textId="77777777">
      <w:trPr>
        <w:cantSplit/>
      </w:trPr>
      <w:tc>
        <w:tcPr>
          <w:tcW w:w="7263" w:type="dxa"/>
          <w:gridSpan w:val="2"/>
        </w:tcPr>
        <w:p w14:paraId="7EFAF240" w14:textId="1505C92F" w:rsidR="00C307B4" w:rsidRDefault="007E315C">
          <w:pPr>
            <w:pStyle w:val="Header"/>
            <w:ind w:right="17"/>
            <w:jc w:val="right"/>
          </w:pPr>
          <w:r>
            <w:rPr>
              <w:b/>
              <w:i/>
            </w:rPr>
            <w:fldChar w:fldCharType="begin"/>
          </w:r>
          <w:r>
            <w:rPr>
              <w:b/>
              <w:i/>
            </w:rPr>
            <w:instrText>Styleref "Name of Act/Reg"</w:instrText>
          </w:r>
          <w:r>
            <w:rPr>
              <w:b/>
              <w:i/>
            </w:rPr>
            <w:fldChar w:fldCharType="separate"/>
          </w:r>
          <w:r w:rsidR="00BF2CBA">
            <w:rPr>
              <w:b/>
              <w:i/>
            </w:rPr>
            <w:t>Minimum Conditions of Employment Act 1993</w:t>
          </w:r>
          <w:r>
            <w:rPr>
              <w:b/>
              <w:i/>
            </w:rPr>
            <w:fldChar w:fldCharType="end"/>
          </w:r>
        </w:p>
      </w:tc>
    </w:tr>
    <w:tr w:rsidR="00C307B4" w14:paraId="09618C30" w14:textId="77777777">
      <w:tc>
        <w:tcPr>
          <w:tcW w:w="5715" w:type="dxa"/>
          <w:vAlign w:val="bottom"/>
        </w:tcPr>
        <w:p w14:paraId="50A32594" w14:textId="1DCDC5C2" w:rsidR="00C307B4" w:rsidRDefault="007E315C">
          <w:pPr>
            <w:pStyle w:val="Header"/>
            <w:spacing w:before="40"/>
            <w:jc w:val="right"/>
          </w:pPr>
          <w:r>
            <w:fldChar w:fldCharType="begin"/>
          </w:r>
          <w:r>
            <w:instrText>styleref CharSchText</w:instrText>
          </w:r>
          <w:r>
            <w:fldChar w:fldCharType="end"/>
          </w:r>
        </w:p>
      </w:tc>
      <w:tc>
        <w:tcPr>
          <w:tcW w:w="1548" w:type="dxa"/>
        </w:tcPr>
        <w:p w14:paraId="1DE58665" w14:textId="7BC73BD7" w:rsidR="00C307B4" w:rsidRDefault="007E315C">
          <w:pPr>
            <w:pStyle w:val="Header"/>
            <w:spacing w:before="40"/>
            <w:ind w:right="17"/>
            <w:jc w:val="right"/>
          </w:pPr>
          <w:r>
            <w:rPr>
              <w:b/>
            </w:rPr>
            <w:fldChar w:fldCharType="begin"/>
          </w:r>
          <w:r>
            <w:rPr>
              <w:b/>
            </w:rPr>
            <w:instrText xml:space="preserve"> styleref CharSchno </w:instrText>
          </w:r>
          <w:r>
            <w:rPr>
              <w:b/>
            </w:rPr>
            <w:fldChar w:fldCharType="end"/>
          </w:r>
        </w:p>
      </w:tc>
    </w:tr>
    <w:tr w:rsidR="00C307B4" w14:paraId="08ACEE24" w14:textId="77777777">
      <w:tc>
        <w:tcPr>
          <w:tcW w:w="5715" w:type="dxa"/>
        </w:tcPr>
        <w:p w14:paraId="7E4BC974" w14:textId="77777777" w:rsidR="00C307B4" w:rsidRDefault="00C307B4">
          <w:pPr>
            <w:pStyle w:val="Header"/>
            <w:spacing w:before="40"/>
            <w:jc w:val="right"/>
          </w:pPr>
        </w:p>
      </w:tc>
      <w:tc>
        <w:tcPr>
          <w:tcW w:w="1548" w:type="dxa"/>
        </w:tcPr>
        <w:p w14:paraId="3C7C53F0" w14:textId="77777777" w:rsidR="00C307B4" w:rsidRDefault="00C307B4">
          <w:pPr>
            <w:pStyle w:val="Header"/>
            <w:spacing w:before="40"/>
            <w:ind w:right="17"/>
            <w:jc w:val="right"/>
          </w:pPr>
        </w:p>
      </w:tc>
    </w:tr>
    <w:tr w:rsidR="00C307B4" w14:paraId="31BF310C" w14:textId="77777777">
      <w:tc>
        <w:tcPr>
          <w:tcW w:w="5715" w:type="dxa"/>
        </w:tcPr>
        <w:p w14:paraId="6D388749" w14:textId="77777777" w:rsidR="00C307B4" w:rsidRDefault="00C307B4">
          <w:pPr>
            <w:pStyle w:val="Header"/>
            <w:spacing w:before="40"/>
            <w:jc w:val="right"/>
          </w:pPr>
        </w:p>
      </w:tc>
      <w:tc>
        <w:tcPr>
          <w:tcW w:w="1548" w:type="dxa"/>
        </w:tcPr>
        <w:p w14:paraId="2CAADBCE" w14:textId="77777777" w:rsidR="00C307B4" w:rsidRDefault="00C307B4">
          <w:pPr>
            <w:pStyle w:val="Header"/>
            <w:spacing w:before="40"/>
            <w:ind w:right="17"/>
            <w:jc w:val="right"/>
          </w:pPr>
        </w:p>
      </w:tc>
    </w:tr>
  </w:tbl>
  <w:p w14:paraId="0EC97094" w14:textId="77777777" w:rsidR="00C307B4" w:rsidRDefault="00C307B4">
    <w:pPr>
      <w:pStyle w:val="Header"/>
      <w:pBdr>
        <w:top w:val="single" w:sz="4" w:space="1" w:color="auto"/>
      </w:pBdr>
    </w:pPr>
    <w:bookmarkStart w:id="170" w:name="Schedule"/>
    <w:bookmarkEnd w:id="170"/>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92CBF" w14:textId="77777777" w:rsidR="00C307B4" w:rsidRDefault="00C307B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1548"/>
      <w:gridCol w:w="5715"/>
    </w:tblGrid>
    <w:tr w:rsidR="00C307B4" w14:paraId="5823E97E" w14:textId="77777777">
      <w:trPr>
        <w:cantSplit/>
      </w:trPr>
      <w:tc>
        <w:tcPr>
          <w:tcW w:w="7263" w:type="dxa"/>
          <w:gridSpan w:val="2"/>
        </w:tcPr>
        <w:p w14:paraId="20076E6C" w14:textId="50552CF6" w:rsidR="00C307B4" w:rsidRDefault="007E315C">
          <w:pPr>
            <w:pStyle w:val="Header"/>
          </w:pPr>
          <w:r>
            <w:rPr>
              <w:b/>
              <w:i/>
            </w:rPr>
            <w:fldChar w:fldCharType="begin"/>
          </w:r>
          <w:r>
            <w:rPr>
              <w:b/>
              <w:i/>
            </w:rPr>
            <w:instrText>Styleref "Name of Act/Reg"</w:instrText>
          </w:r>
          <w:r>
            <w:rPr>
              <w:b/>
              <w:i/>
            </w:rPr>
            <w:fldChar w:fldCharType="separate"/>
          </w:r>
          <w:r w:rsidR="005A196E">
            <w:rPr>
              <w:b/>
              <w:i/>
            </w:rPr>
            <w:t>Minimum Conditions of Employment Act 1993</w:t>
          </w:r>
          <w:r>
            <w:rPr>
              <w:b/>
              <w:i/>
            </w:rPr>
            <w:fldChar w:fldCharType="end"/>
          </w:r>
        </w:p>
      </w:tc>
    </w:tr>
    <w:tr w:rsidR="00C307B4" w14:paraId="18F6D4A7" w14:textId="77777777">
      <w:tc>
        <w:tcPr>
          <w:tcW w:w="1548" w:type="dxa"/>
        </w:tcPr>
        <w:p w14:paraId="74C172D1" w14:textId="77777777" w:rsidR="00C307B4" w:rsidRDefault="00C307B4">
          <w:pPr>
            <w:pStyle w:val="Header"/>
            <w:spacing w:before="40"/>
          </w:pPr>
        </w:p>
      </w:tc>
      <w:tc>
        <w:tcPr>
          <w:tcW w:w="5715" w:type="dxa"/>
        </w:tcPr>
        <w:p w14:paraId="3C5EB948" w14:textId="77777777" w:rsidR="00C307B4" w:rsidRDefault="00C307B4">
          <w:pPr>
            <w:pStyle w:val="Header"/>
            <w:spacing w:before="40"/>
          </w:pPr>
        </w:p>
      </w:tc>
    </w:tr>
    <w:tr w:rsidR="00C307B4" w14:paraId="3B6984D2" w14:textId="77777777">
      <w:tc>
        <w:tcPr>
          <w:tcW w:w="1548" w:type="dxa"/>
        </w:tcPr>
        <w:p w14:paraId="5048C7CF" w14:textId="77777777" w:rsidR="00C307B4" w:rsidRDefault="00C307B4">
          <w:pPr>
            <w:pStyle w:val="Header"/>
            <w:spacing w:before="40"/>
          </w:pPr>
        </w:p>
      </w:tc>
      <w:tc>
        <w:tcPr>
          <w:tcW w:w="5715" w:type="dxa"/>
        </w:tcPr>
        <w:p w14:paraId="1326326F" w14:textId="77777777" w:rsidR="00C307B4" w:rsidRDefault="00C307B4">
          <w:pPr>
            <w:pStyle w:val="Header"/>
            <w:spacing w:before="40"/>
          </w:pPr>
        </w:p>
      </w:tc>
    </w:tr>
    <w:tr w:rsidR="00C307B4" w14:paraId="1664F482" w14:textId="77777777">
      <w:trPr>
        <w:cantSplit/>
      </w:trPr>
      <w:tc>
        <w:tcPr>
          <w:tcW w:w="7263" w:type="dxa"/>
          <w:gridSpan w:val="2"/>
        </w:tcPr>
        <w:p w14:paraId="5A19447A" w14:textId="77777777" w:rsidR="00C307B4" w:rsidRDefault="00C307B4">
          <w:pPr>
            <w:pStyle w:val="Header"/>
            <w:spacing w:before="40"/>
          </w:pPr>
        </w:p>
      </w:tc>
    </w:tr>
  </w:tbl>
  <w:p w14:paraId="3A04E031" w14:textId="77777777" w:rsidR="00C307B4" w:rsidRDefault="00C307B4">
    <w:pPr>
      <w:pStyle w:val="Header"/>
      <w:pBdr>
        <w:top w:val="single" w:sz="4" w:space="1" w:color="auto"/>
      </w:pBd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5715"/>
      <w:gridCol w:w="1548"/>
    </w:tblGrid>
    <w:tr w:rsidR="00C307B4" w14:paraId="28E65D9E" w14:textId="77777777">
      <w:trPr>
        <w:cantSplit/>
      </w:trPr>
      <w:tc>
        <w:tcPr>
          <w:tcW w:w="7263" w:type="dxa"/>
          <w:gridSpan w:val="2"/>
        </w:tcPr>
        <w:p w14:paraId="34FB5486" w14:textId="7EB7779D" w:rsidR="00C307B4" w:rsidRDefault="007E315C">
          <w:pPr>
            <w:pStyle w:val="Header"/>
            <w:ind w:right="17"/>
            <w:jc w:val="right"/>
          </w:pPr>
          <w:r>
            <w:rPr>
              <w:b/>
              <w:i/>
            </w:rPr>
            <w:fldChar w:fldCharType="begin"/>
          </w:r>
          <w:r>
            <w:rPr>
              <w:b/>
              <w:i/>
            </w:rPr>
            <w:instrText>Styleref "Name of Act/Reg"</w:instrText>
          </w:r>
          <w:r>
            <w:rPr>
              <w:b/>
              <w:i/>
            </w:rPr>
            <w:fldChar w:fldCharType="separate"/>
          </w:r>
          <w:r w:rsidR="005A196E">
            <w:rPr>
              <w:b/>
              <w:i/>
            </w:rPr>
            <w:t>Minimum Conditions of Employment Act 1993</w:t>
          </w:r>
          <w:r>
            <w:rPr>
              <w:b/>
              <w:i/>
            </w:rPr>
            <w:fldChar w:fldCharType="end"/>
          </w:r>
        </w:p>
      </w:tc>
    </w:tr>
    <w:tr w:rsidR="00C307B4" w14:paraId="3398F7A1" w14:textId="77777777">
      <w:tc>
        <w:tcPr>
          <w:tcW w:w="5715" w:type="dxa"/>
        </w:tcPr>
        <w:p w14:paraId="28A22E12" w14:textId="77777777" w:rsidR="00C307B4" w:rsidRDefault="00C307B4">
          <w:pPr>
            <w:pStyle w:val="Header"/>
            <w:spacing w:before="40"/>
            <w:jc w:val="right"/>
          </w:pPr>
        </w:p>
      </w:tc>
      <w:tc>
        <w:tcPr>
          <w:tcW w:w="1548" w:type="dxa"/>
        </w:tcPr>
        <w:p w14:paraId="70CE40CD" w14:textId="77777777" w:rsidR="00C307B4" w:rsidRDefault="00C307B4">
          <w:pPr>
            <w:pStyle w:val="Header"/>
            <w:spacing w:before="40"/>
            <w:ind w:right="17"/>
            <w:jc w:val="right"/>
          </w:pPr>
        </w:p>
      </w:tc>
    </w:tr>
    <w:tr w:rsidR="00C307B4" w14:paraId="2D224608" w14:textId="77777777">
      <w:tc>
        <w:tcPr>
          <w:tcW w:w="5715" w:type="dxa"/>
        </w:tcPr>
        <w:p w14:paraId="0E609869" w14:textId="77777777" w:rsidR="00C307B4" w:rsidRDefault="00C307B4">
          <w:pPr>
            <w:pStyle w:val="Header"/>
            <w:spacing w:before="40"/>
            <w:jc w:val="right"/>
          </w:pPr>
        </w:p>
      </w:tc>
      <w:tc>
        <w:tcPr>
          <w:tcW w:w="1548" w:type="dxa"/>
        </w:tcPr>
        <w:p w14:paraId="2AC39B1C" w14:textId="77777777" w:rsidR="00C307B4" w:rsidRDefault="00C307B4">
          <w:pPr>
            <w:pStyle w:val="Header"/>
            <w:spacing w:before="40"/>
            <w:ind w:right="17"/>
            <w:jc w:val="right"/>
          </w:pPr>
        </w:p>
      </w:tc>
    </w:tr>
    <w:tr w:rsidR="00C307B4" w14:paraId="7C3867D7" w14:textId="77777777">
      <w:trPr>
        <w:cantSplit/>
      </w:trPr>
      <w:tc>
        <w:tcPr>
          <w:tcW w:w="7263" w:type="dxa"/>
          <w:gridSpan w:val="2"/>
        </w:tcPr>
        <w:p w14:paraId="16E577FA" w14:textId="77777777" w:rsidR="00C307B4" w:rsidRDefault="00C307B4">
          <w:pPr>
            <w:pStyle w:val="Header"/>
            <w:spacing w:before="40"/>
            <w:ind w:right="17"/>
            <w:jc w:val="right"/>
          </w:pPr>
        </w:p>
      </w:tc>
    </w:tr>
  </w:tbl>
  <w:p w14:paraId="1AF4A1E3" w14:textId="77777777" w:rsidR="00C307B4" w:rsidRDefault="00C307B4">
    <w:pPr>
      <w:pStyle w:val="Header"/>
      <w:pBdr>
        <w:top w:val="single" w:sz="4" w:space="1" w:color="auto"/>
      </w:pBdr>
    </w:pPr>
    <w:bookmarkStart w:id="177" w:name="Compilation"/>
    <w:bookmarkEnd w:id="177"/>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13CFA" w14:textId="77777777" w:rsidR="00C307B4" w:rsidRDefault="00C307B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1348"/>
      <w:gridCol w:w="5915"/>
    </w:tblGrid>
    <w:tr w:rsidR="00C307B4" w14:paraId="28E031EC" w14:textId="77777777">
      <w:trPr>
        <w:cantSplit/>
      </w:trPr>
      <w:tc>
        <w:tcPr>
          <w:tcW w:w="7263" w:type="dxa"/>
          <w:gridSpan w:val="2"/>
        </w:tcPr>
        <w:p w14:paraId="0B326F30" w14:textId="77F434A7" w:rsidR="00C307B4" w:rsidRDefault="007E315C">
          <w:pPr>
            <w:pStyle w:val="Header"/>
          </w:pPr>
          <w:r>
            <w:rPr>
              <w:b/>
              <w:i/>
            </w:rPr>
            <w:fldChar w:fldCharType="begin"/>
          </w:r>
          <w:r>
            <w:rPr>
              <w:b/>
              <w:i/>
            </w:rPr>
            <w:instrText xml:space="preserve"> STYLEREF "Name of Act/Reg" </w:instrText>
          </w:r>
          <w:r>
            <w:rPr>
              <w:b/>
              <w:i/>
            </w:rPr>
            <w:fldChar w:fldCharType="separate"/>
          </w:r>
          <w:r w:rsidR="005A196E">
            <w:rPr>
              <w:b/>
              <w:i/>
            </w:rPr>
            <w:t>Minimum Conditions of Employment Act 1993</w:t>
          </w:r>
          <w:r>
            <w:rPr>
              <w:b/>
              <w:i/>
            </w:rPr>
            <w:fldChar w:fldCharType="end"/>
          </w:r>
        </w:p>
      </w:tc>
    </w:tr>
    <w:tr w:rsidR="00C307B4" w14:paraId="544212F3" w14:textId="77777777">
      <w:tc>
        <w:tcPr>
          <w:tcW w:w="1348" w:type="dxa"/>
        </w:tcPr>
        <w:p w14:paraId="3BE7E807" w14:textId="77777777" w:rsidR="00C307B4" w:rsidRDefault="00C307B4">
          <w:pPr>
            <w:pStyle w:val="Header"/>
            <w:spacing w:before="40"/>
          </w:pPr>
        </w:p>
      </w:tc>
      <w:tc>
        <w:tcPr>
          <w:tcW w:w="5915" w:type="dxa"/>
        </w:tcPr>
        <w:p w14:paraId="4ABD1E59" w14:textId="77777777" w:rsidR="00C307B4" w:rsidRDefault="00C307B4">
          <w:pPr>
            <w:pStyle w:val="Header"/>
            <w:spacing w:before="40"/>
          </w:pPr>
        </w:p>
      </w:tc>
    </w:tr>
    <w:tr w:rsidR="00C307B4" w14:paraId="653C91BD" w14:textId="77777777">
      <w:tc>
        <w:tcPr>
          <w:tcW w:w="1348" w:type="dxa"/>
        </w:tcPr>
        <w:p w14:paraId="05DDCD39" w14:textId="77777777" w:rsidR="00C307B4" w:rsidRDefault="00C307B4">
          <w:pPr>
            <w:pStyle w:val="Header"/>
            <w:spacing w:before="40"/>
          </w:pPr>
        </w:p>
      </w:tc>
      <w:tc>
        <w:tcPr>
          <w:tcW w:w="5915" w:type="dxa"/>
        </w:tcPr>
        <w:p w14:paraId="2916A820" w14:textId="77777777" w:rsidR="00C307B4" w:rsidRDefault="00C307B4">
          <w:pPr>
            <w:pStyle w:val="Header"/>
            <w:spacing w:before="40"/>
          </w:pPr>
        </w:p>
      </w:tc>
    </w:tr>
    <w:tr w:rsidR="00C307B4" w14:paraId="7B8D8EC2" w14:textId="77777777">
      <w:trPr>
        <w:cantSplit/>
      </w:trPr>
      <w:tc>
        <w:tcPr>
          <w:tcW w:w="7263" w:type="dxa"/>
          <w:gridSpan w:val="2"/>
        </w:tcPr>
        <w:p w14:paraId="5FAFEFC0" w14:textId="77777777" w:rsidR="00C307B4" w:rsidRDefault="007E315C">
          <w:pPr>
            <w:pStyle w:val="Header"/>
            <w:spacing w:before="40"/>
          </w:pPr>
          <w:r>
            <w:t>Defined terms</w:t>
          </w:r>
        </w:p>
      </w:tc>
    </w:tr>
  </w:tbl>
  <w:p w14:paraId="00AAABE8" w14:textId="77777777" w:rsidR="00C307B4" w:rsidRDefault="00C307B4">
    <w:pPr>
      <w:pStyle w:val="Header"/>
      <w:pBdr>
        <w:top w:val="single" w:sz="4" w:space="1" w:color="auto"/>
      </w:pBd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5884"/>
      <w:gridCol w:w="1379"/>
    </w:tblGrid>
    <w:tr w:rsidR="00C307B4" w14:paraId="4712CF00" w14:textId="77777777">
      <w:trPr>
        <w:cantSplit/>
      </w:trPr>
      <w:tc>
        <w:tcPr>
          <w:tcW w:w="7263" w:type="dxa"/>
          <w:gridSpan w:val="2"/>
        </w:tcPr>
        <w:p w14:paraId="2006FC89" w14:textId="176356C7" w:rsidR="00C307B4" w:rsidRDefault="007E315C">
          <w:pPr>
            <w:pStyle w:val="Header"/>
            <w:spacing w:before="40"/>
            <w:ind w:right="17"/>
            <w:jc w:val="right"/>
          </w:pPr>
          <w:r>
            <w:rPr>
              <w:b/>
              <w:i/>
            </w:rPr>
            <w:fldChar w:fldCharType="begin"/>
          </w:r>
          <w:r>
            <w:rPr>
              <w:b/>
              <w:i/>
            </w:rPr>
            <w:instrText xml:space="preserve"> STYLEREF "Name of Act/Reg" </w:instrText>
          </w:r>
          <w:r>
            <w:rPr>
              <w:b/>
              <w:i/>
            </w:rPr>
            <w:fldChar w:fldCharType="separate"/>
          </w:r>
          <w:r w:rsidR="00BF2CBA">
            <w:rPr>
              <w:b/>
              <w:i/>
            </w:rPr>
            <w:t>Minimum Conditions of Employment Act 1993</w:t>
          </w:r>
          <w:r>
            <w:rPr>
              <w:b/>
              <w:i/>
            </w:rPr>
            <w:fldChar w:fldCharType="end"/>
          </w:r>
        </w:p>
      </w:tc>
    </w:tr>
    <w:tr w:rsidR="00C307B4" w14:paraId="277A54E2" w14:textId="77777777">
      <w:tc>
        <w:tcPr>
          <w:tcW w:w="5884" w:type="dxa"/>
        </w:tcPr>
        <w:p w14:paraId="379C102D" w14:textId="77777777" w:rsidR="00C307B4" w:rsidRDefault="00C307B4">
          <w:pPr>
            <w:pStyle w:val="Header"/>
            <w:spacing w:before="40"/>
            <w:jc w:val="right"/>
          </w:pPr>
        </w:p>
      </w:tc>
      <w:tc>
        <w:tcPr>
          <w:tcW w:w="1379" w:type="dxa"/>
        </w:tcPr>
        <w:p w14:paraId="79254FFB" w14:textId="77777777" w:rsidR="00C307B4" w:rsidRDefault="00C307B4">
          <w:pPr>
            <w:pStyle w:val="Header"/>
            <w:spacing w:before="40"/>
            <w:ind w:right="17"/>
            <w:jc w:val="right"/>
          </w:pPr>
        </w:p>
      </w:tc>
    </w:tr>
    <w:tr w:rsidR="00C307B4" w14:paraId="44205B97" w14:textId="77777777">
      <w:tc>
        <w:tcPr>
          <w:tcW w:w="5884" w:type="dxa"/>
        </w:tcPr>
        <w:p w14:paraId="1B172FF4" w14:textId="77777777" w:rsidR="00C307B4" w:rsidRDefault="00C307B4">
          <w:pPr>
            <w:pStyle w:val="Header"/>
            <w:spacing w:before="40"/>
            <w:jc w:val="right"/>
          </w:pPr>
        </w:p>
      </w:tc>
      <w:tc>
        <w:tcPr>
          <w:tcW w:w="1379" w:type="dxa"/>
        </w:tcPr>
        <w:p w14:paraId="639772EA" w14:textId="77777777" w:rsidR="00C307B4" w:rsidRDefault="00C307B4">
          <w:pPr>
            <w:pStyle w:val="Header"/>
            <w:spacing w:before="40"/>
            <w:ind w:right="17"/>
            <w:jc w:val="right"/>
          </w:pPr>
        </w:p>
      </w:tc>
    </w:tr>
    <w:tr w:rsidR="00C307B4" w14:paraId="01839A6B" w14:textId="77777777">
      <w:trPr>
        <w:cantSplit/>
      </w:trPr>
      <w:tc>
        <w:tcPr>
          <w:tcW w:w="7263" w:type="dxa"/>
          <w:gridSpan w:val="2"/>
        </w:tcPr>
        <w:p w14:paraId="28668EDE" w14:textId="77777777" w:rsidR="00C307B4" w:rsidRDefault="007E315C">
          <w:pPr>
            <w:pStyle w:val="Header"/>
            <w:spacing w:before="40"/>
            <w:ind w:right="17"/>
            <w:jc w:val="right"/>
          </w:pPr>
          <w:r>
            <w:t>Defined terms</w:t>
          </w:r>
        </w:p>
      </w:tc>
    </w:tr>
  </w:tbl>
  <w:p w14:paraId="30C79E17" w14:textId="77777777" w:rsidR="00C307B4" w:rsidRDefault="00C307B4">
    <w:pPr>
      <w:pStyle w:val="Header"/>
      <w:pBdr>
        <w:top w:val="single" w:sz="4" w:space="1" w:color="auto"/>
      </w:pBdr>
    </w:pPr>
    <w:bookmarkStart w:id="180" w:name="DefinedTerms"/>
    <w:bookmarkEnd w:id="180"/>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B6EFA" w14:textId="77777777" w:rsidR="00C307B4" w:rsidRDefault="00C307B4">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2D371" w14:textId="77777777" w:rsidR="00C307B4" w:rsidRDefault="00C307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AC1E3" w14:textId="77777777" w:rsidR="00C307B4" w:rsidRDefault="00C307B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5766F" w14:textId="77777777" w:rsidR="00C307B4" w:rsidRDefault="00C307B4">
    <w:pPr>
      <w:pStyle w:val="Header"/>
    </w:pPr>
    <w:bookmarkStart w:id="181" w:name="Coversheet"/>
    <w:bookmarkEnd w:id="18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3FF4D" w14:textId="77777777" w:rsidR="00C307B4" w:rsidRDefault="00C307B4">
    <w:pPr>
      <w:pStyle w:val="Header"/>
    </w:pPr>
    <w:bookmarkStart w:id="0" w:name="TitlePage"/>
    <w:bookmarkEnd w:id="0"/>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1548"/>
      <w:gridCol w:w="5715"/>
    </w:tblGrid>
    <w:tr w:rsidR="00C307B4" w14:paraId="36991C02" w14:textId="77777777">
      <w:trPr>
        <w:cantSplit/>
      </w:trPr>
      <w:tc>
        <w:tcPr>
          <w:tcW w:w="7258" w:type="dxa"/>
          <w:gridSpan w:val="2"/>
        </w:tcPr>
        <w:p w14:paraId="4AB255F9" w14:textId="757817D8" w:rsidR="00C307B4" w:rsidRDefault="007E315C">
          <w:pPr>
            <w:pStyle w:val="Header"/>
          </w:pPr>
          <w:r>
            <w:rPr>
              <w:b/>
              <w:i/>
            </w:rPr>
            <w:fldChar w:fldCharType="begin"/>
          </w:r>
          <w:r>
            <w:rPr>
              <w:b/>
              <w:i/>
            </w:rPr>
            <w:instrText xml:space="preserve"> STYLEREF "Name of Act/Reg" </w:instrText>
          </w:r>
          <w:r>
            <w:rPr>
              <w:b/>
              <w:i/>
            </w:rPr>
            <w:fldChar w:fldCharType="separate"/>
          </w:r>
          <w:r w:rsidR="005A196E">
            <w:rPr>
              <w:b/>
              <w:i/>
            </w:rPr>
            <w:t>Minimum Conditions of Employment Act 1993</w:t>
          </w:r>
          <w:r>
            <w:rPr>
              <w:b/>
              <w:i/>
            </w:rPr>
            <w:fldChar w:fldCharType="end"/>
          </w:r>
        </w:p>
      </w:tc>
    </w:tr>
    <w:tr w:rsidR="00C307B4" w14:paraId="371BB14D" w14:textId="77777777">
      <w:tc>
        <w:tcPr>
          <w:tcW w:w="1548" w:type="dxa"/>
        </w:tcPr>
        <w:p w14:paraId="2AD43771" w14:textId="77777777" w:rsidR="00C307B4" w:rsidRDefault="00C307B4">
          <w:pPr>
            <w:pStyle w:val="Header"/>
            <w:spacing w:before="40"/>
          </w:pPr>
        </w:p>
      </w:tc>
      <w:tc>
        <w:tcPr>
          <w:tcW w:w="5715" w:type="dxa"/>
        </w:tcPr>
        <w:p w14:paraId="2A5FC52A" w14:textId="77777777" w:rsidR="00C307B4" w:rsidRDefault="00C307B4">
          <w:pPr>
            <w:pStyle w:val="Header"/>
            <w:spacing w:before="40"/>
          </w:pPr>
        </w:p>
      </w:tc>
    </w:tr>
    <w:tr w:rsidR="00C307B4" w14:paraId="7F82451C" w14:textId="77777777">
      <w:tc>
        <w:tcPr>
          <w:tcW w:w="1548" w:type="dxa"/>
        </w:tcPr>
        <w:p w14:paraId="3C6DB708" w14:textId="77777777" w:rsidR="00C307B4" w:rsidRDefault="00C307B4">
          <w:pPr>
            <w:pStyle w:val="Header"/>
            <w:spacing w:before="40"/>
          </w:pPr>
        </w:p>
      </w:tc>
      <w:tc>
        <w:tcPr>
          <w:tcW w:w="5715" w:type="dxa"/>
        </w:tcPr>
        <w:p w14:paraId="58138280" w14:textId="77777777" w:rsidR="00C307B4" w:rsidRDefault="00C307B4">
          <w:pPr>
            <w:pStyle w:val="Header"/>
            <w:spacing w:before="40"/>
          </w:pPr>
        </w:p>
      </w:tc>
    </w:tr>
    <w:tr w:rsidR="00C307B4" w14:paraId="402B2C36" w14:textId="77777777">
      <w:trPr>
        <w:cantSplit/>
      </w:trPr>
      <w:tc>
        <w:tcPr>
          <w:tcW w:w="7258" w:type="dxa"/>
          <w:gridSpan w:val="2"/>
        </w:tcPr>
        <w:p w14:paraId="43A2307E" w14:textId="77777777" w:rsidR="00C307B4" w:rsidRDefault="007E315C">
          <w:pPr>
            <w:pStyle w:val="Header"/>
            <w:spacing w:before="40"/>
          </w:pPr>
          <w:r>
            <w:t>Contents</w:t>
          </w:r>
        </w:p>
      </w:tc>
    </w:tr>
  </w:tbl>
  <w:p w14:paraId="534BF6AC" w14:textId="77777777" w:rsidR="00C307B4" w:rsidRDefault="00C307B4">
    <w:pPr>
      <w:pStyle w:val="Header"/>
      <w:pBdr>
        <w:top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5715"/>
      <w:gridCol w:w="1548"/>
    </w:tblGrid>
    <w:tr w:rsidR="00C307B4" w14:paraId="1145CFD4" w14:textId="77777777">
      <w:trPr>
        <w:cantSplit/>
      </w:trPr>
      <w:tc>
        <w:tcPr>
          <w:tcW w:w="7258" w:type="dxa"/>
          <w:gridSpan w:val="2"/>
        </w:tcPr>
        <w:p w14:paraId="39E13F4A" w14:textId="56769923" w:rsidR="00C307B4" w:rsidRDefault="007E315C">
          <w:pPr>
            <w:pStyle w:val="Header"/>
            <w:ind w:right="17"/>
            <w:jc w:val="right"/>
          </w:pPr>
          <w:r>
            <w:rPr>
              <w:b/>
              <w:i/>
            </w:rPr>
            <w:fldChar w:fldCharType="begin"/>
          </w:r>
          <w:r>
            <w:rPr>
              <w:b/>
              <w:i/>
            </w:rPr>
            <w:instrText xml:space="preserve"> STYLEREF "Name of Act/Reg" </w:instrText>
          </w:r>
          <w:r>
            <w:rPr>
              <w:b/>
              <w:i/>
            </w:rPr>
            <w:fldChar w:fldCharType="separate"/>
          </w:r>
          <w:r w:rsidR="005A196E">
            <w:rPr>
              <w:b/>
              <w:i/>
            </w:rPr>
            <w:t>Minimum Conditions of Employment Act 1993</w:t>
          </w:r>
          <w:r>
            <w:rPr>
              <w:b/>
              <w:i/>
            </w:rPr>
            <w:fldChar w:fldCharType="end"/>
          </w:r>
        </w:p>
      </w:tc>
    </w:tr>
    <w:tr w:rsidR="00C307B4" w14:paraId="3BED9BAC" w14:textId="77777777">
      <w:tc>
        <w:tcPr>
          <w:tcW w:w="5715" w:type="dxa"/>
        </w:tcPr>
        <w:p w14:paraId="3E42B89B" w14:textId="77777777" w:rsidR="00C307B4" w:rsidRDefault="00C307B4">
          <w:pPr>
            <w:pStyle w:val="Header"/>
            <w:spacing w:before="40"/>
            <w:jc w:val="right"/>
          </w:pPr>
        </w:p>
      </w:tc>
      <w:tc>
        <w:tcPr>
          <w:tcW w:w="1548" w:type="dxa"/>
        </w:tcPr>
        <w:p w14:paraId="20B0DBD1" w14:textId="77777777" w:rsidR="00C307B4" w:rsidRDefault="00C307B4">
          <w:pPr>
            <w:pStyle w:val="Header"/>
            <w:spacing w:before="40"/>
            <w:ind w:right="17"/>
            <w:jc w:val="right"/>
          </w:pPr>
        </w:p>
      </w:tc>
    </w:tr>
    <w:tr w:rsidR="00C307B4" w14:paraId="0290FD49" w14:textId="77777777">
      <w:tc>
        <w:tcPr>
          <w:tcW w:w="5715" w:type="dxa"/>
        </w:tcPr>
        <w:p w14:paraId="2579D88C" w14:textId="77777777" w:rsidR="00C307B4" w:rsidRDefault="00C307B4">
          <w:pPr>
            <w:pStyle w:val="Header"/>
            <w:spacing w:before="40"/>
            <w:jc w:val="right"/>
          </w:pPr>
        </w:p>
      </w:tc>
      <w:tc>
        <w:tcPr>
          <w:tcW w:w="1548" w:type="dxa"/>
        </w:tcPr>
        <w:p w14:paraId="4E753C24" w14:textId="77777777" w:rsidR="00C307B4" w:rsidRDefault="00C307B4">
          <w:pPr>
            <w:pStyle w:val="Header"/>
            <w:spacing w:before="40"/>
            <w:ind w:right="17"/>
            <w:jc w:val="right"/>
          </w:pPr>
        </w:p>
      </w:tc>
    </w:tr>
    <w:tr w:rsidR="00C307B4" w14:paraId="450B564A" w14:textId="77777777">
      <w:trPr>
        <w:cantSplit/>
      </w:trPr>
      <w:tc>
        <w:tcPr>
          <w:tcW w:w="7258" w:type="dxa"/>
          <w:gridSpan w:val="2"/>
        </w:tcPr>
        <w:p w14:paraId="0F518295" w14:textId="77777777" w:rsidR="00C307B4" w:rsidRDefault="007E315C">
          <w:pPr>
            <w:pStyle w:val="Header"/>
            <w:spacing w:before="40"/>
            <w:ind w:right="17"/>
            <w:jc w:val="right"/>
          </w:pPr>
          <w:r>
            <w:t>Contents</w:t>
          </w:r>
        </w:p>
      </w:tc>
    </w:tr>
  </w:tbl>
  <w:p w14:paraId="5EFA1C4A" w14:textId="77777777" w:rsidR="00C307B4" w:rsidRDefault="00C307B4">
    <w:pPr>
      <w:pStyle w:val="Header"/>
      <w:pBdr>
        <w:top w:val="single" w:sz="4" w:space="1" w:color="auto"/>
      </w:pBdr>
    </w:pPr>
    <w:bookmarkStart w:id="1" w:name="TOC"/>
    <w:bookmarkEnd w:id="1"/>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C9F5E" w14:textId="77777777" w:rsidR="00C307B4" w:rsidRDefault="00C307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1305"/>
      <w:gridCol w:w="6007"/>
    </w:tblGrid>
    <w:tr w:rsidR="00C307B4" w14:paraId="50ED650F" w14:textId="77777777">
      <w:trPr>
        <w:cantSplit/>
      </w:trPr>
      <w:tc>
        <w:tcPr>
          <w:tcW w:w="7312" w:type="dxa"/>
          <w:gridSpan w:val="2"/>
        </w:tcPr>
        <w:p w14:paraId="0DA6BEAB" w14:textId="0D9AC948" w:rsidR="00C307B4" w:rsidRDefault="007E315C">
          <w:pPr>
            <w:pStyle w:val="Header"/>
          </w:pPr>
          <w:r>
            <w:rPr>
              <w:b/>
              <w:i/>
            </w:rPr>
            <w:fldChar w:fldCharType="begin"/>
          </w:r>
          <w:r>
            <w:rPr>
              <w:b/>
              <w:i/>
            </w:rPr>
            <w:instrText>Styleref "Name of Act/Reg"</w:instrText>
          </w:r>
          <w:r>
            <w:rPr>
              <w:b/>
              <w:i/>
            </w:rPr>
            <w:fldChar w:fldCharType="separate"/>
          </w:r>
          <w:r w:rsidR="005A196E">
            <w:rPr>
              <w:b/>
              <w:i/>
            </w:rPr>
            <w:t>Minimum Conditions of Employment Act 1993</w:t>
          </w:r>
          <w:r>
            <w:rPr>
              <w:b/>
              <w:i/>
            </w:rPr>
            <w:fldChar w:fldCharType="end"/>
          </w:r>
        </w:p>
      </w:tc>
    </w:tr>
    <w:tr w:rsidR="00C307B4" w14:paraId="5686729C" w14:textId="77777777">
      <w:tc>
        <w:tcPr>
          <w:tcW w:w="1305" w:type="dxa"/>
        </w:tcPr>
        <w:p w14:paraId="3E4AE078" w14:textId="5BA9ACB4" w:rsidR="00C307B4" w:rsidRDefault="007E315C">
          <w:pPr>
            <w:pStyle w:val="Header"/>
            <w:spacing w:before="40"/>
          </w:pPr>
          <w:r>
            <w:rPr>
              <w:b/>
            </w:rPr>
            <w:fldChar w:fldCharType="begin"/>
          </w:r>
          <w:r>
            <w:rPr>
              <w:b/>
            </w:rPr>
            <w:instrText>styleref CharPartNo</w:instrText>
          </w:r>
          <w:r w:rsidR="005A196E">
            <w:rPr>
              <w:b/>
            </w:rPr>
            <w:fldChar w:fldCharType="separate"/>
          </w:r>
          <w:r w:rsidR="005A196E">
            <w:rPr>
              <w:b/>
            </w:rPr>
            <w:t>Part 4</w:t>
          </w:r>
          <w:r>
            <w:rPr>
              <w:b/>
            </w:rPr>
            <w:fldChar w:fldCharType="end"/>
          </w:r>
        </w:p>
      </w:tc>
      <w:tc>
        <w:tcPr>
          <w:tcW w:w="6007" w:type="dxa"/>
          <w:vAlign w:val="bottom"/>
        </w:tcPr>
        <w:p w14:paraId="59922446" w14:textId="72F671E3" w:rsidR="00C307B4" w:rsidRDefault="007E315C">
          <w:pPr>
            <w:pStyle w:val="Header"/>
            <w:spacing w:before="40"/>
          </w:pPr>
          <w:r>
            <w:fldChar w:fldCharType="begin"/>
          </w:r>
          <w:r>
            <w:instrText>styleref CharPartText</w:instrText>
          </w:r>
          <w:r w:rsidR="005A196E">
            <w:fldChar w:fldCharType="separate"/>
          </w:r>
          <w:r w:rsidR="005A196E">
            <w:t>Minimum leave conditions</w:t>
          </w:r>
          <w:r>
            <w:fldChar w:fldCharType="end"/>
          </w:r>
        </w:p>
      </w:tc>
    </w:tr>
    <w:tr w:rsidR="00C307B4" w14:paraId="73B0EFE4" w14:textId="77777777">
      <w:tc>
        <w:tcPr>
          <w:tcW w:w="1305" w:type="dxa"/>
        </w:tcPr>
        <w:p w14:paraId="7EE7BB10" w14:textId="76E19FC5" w:rsidR="00C307B4" w:rsidRDefault="007E315C">
          <w:pPr>
            <w:pStyle w:val="Header"/>
            <w:spacing w:before="40"/>
          </w:pPr>
          <w:r>
            <w:rPr>
              <w:b/>
            </w:rPr>
            <w:fldChar w:fldCharType="begin"/>
          </w:r>
          <w:r>
            <w:rPr>
              <w:b/>
            </w:rPr>
            <w:instrText xml:space="preserve"> styleref CharDivNo </w:instrText>
          </w:r>
          <w:r w:rsidR="005A196E">
            <w:rPr>
              <w:b/>
            </w:rPr>
            <w:fldChar w:fldCharType="separate"/>
          </w:r>
          <w:r w:rsidR="005A196E">
            <w:rPr>
              <w:b/>
            </w:rPr>
            <w:t>Division 1</w:t>
          </w:r>
          <w:r>
            <w:rPr>
              <w:b/>
            </w:rPr>
            <w:fldChar w:fldCharType="end"/>
          </w:r>
        </w:p>
      </w:tc>
      <w:tc>
        <w:tcPr>
          <w:tcW w:w="6007" w:type="dxa"/>
        </w:tcPr>
        <w:p w14:paraId="1B004056" w14:textId="5057282E" w:rsidR="00C307B4" w:rsidRDefault="007E315C">
          <w:pPr>
            <w:pStyle w:val="Header"/>
            <w:spacing w:before="40"/>
          </w:pPr>
          <w:r>
            <w:fldChar w:fldCharType="begin"/>
          </w:r>
          <w:r>
            <w:instrText xml:space="preserve"> styleref CharDivText </w:instrText>
          </w:r>
          <w:r w:rsidR="005A196E">
            <w:fldChar w:fldCharType="separate"/>
          </w:r>
          <w:r w:rsidR="005A196E">
            <w:t>Preliminary</w:t>
          </w:r>
          <w:r>
            <w:fldChar w:fldCharType="end"/>
          </w:r>
        </w:p>
      </w:tc>
    </w:tr>
    <w:tr w:rsidR="00C307B4" w14:paraId="41E5F6C1" w14:textId="77777777">
      <w:trPr>
        <w:cantSplit/>
      </w:trPr>
      <w:tc>
        <w:tcPr>
          <w:tcW w:w="7312" w:type="dxa"/>
          <w:gridSpan w:val="2"/>
        </w:tcPr>
        <w:p w14:paraId="65EFF70F" w14:textId="2521F944" w:rsidR="00C307B4" w:rsidRDefault="007E315C">
          <w:pPr>
            <w:pStyle w:val="Header"/>
            <w:spacing w:before="40"/>
          </w:pPr>
          <w:r>
            <w:rPr>
              <w:b/>
            </w:rPr>
            <w:t xml:space="preserve">s. </w:t>
          </w:r>
          <w:r>
            <w:rPr>
              <w:b/>
            </w:rPr>
            <w:fldChar w:fldCharType="begin"/>
          </w:r>
          <w:r>
            <w:rPr>
              <w:b/>
            </w:rPr>
            <w:instrText>styleref CharSectno</w:instrText>
          </w:r>
          <w:r>
            <w:rPr>
              <w:b/>
            </w:rPr>
            <w:fldChar w:fldCharType="separate"/>
          </w:r>
          <w:r w:rsidR="005A196E">
            <w:rPr>
              <w:b/>
            </w:rPr>
            <w:t>18</w:t>
          </w:r>
          <w:r>
            <w:rPr>
              <w:b/>
            </w:rPr>
            <w:fldChar w:fldCharType="end"/>
          </w:r>
        </w:p>
      </w:tc>
    </w:tr>
  </w:tbl>
  <w:p w14:paraId="2E383111" w14:textId="77777777" w:rsidR="00C307B4" w:rsidRDefault="00C307B4">
    <w:pPr>
      <w:pBdr>
        <w:top w:val="single" w:sz="4" w:space="1"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2" w:type="dxa"/>
        <w:right w:w="72" w:type="dxa"/>
      </w:tblCellMar>
      <w:tblLook w:val="0000" w:firstRow="0" w:lastRow="0" w:firstColumn="0" w:lastColumn="0" w:noHBand="0" w:noVBand="0"/>
    </w:tblPr>
    <w:tblGrid>
      <w:gridCol w:w="5985"/>
      <w:gridCol w:w="1327"/>
    </w:tblGrid>
    <w:tr w:rsidR="00C307B4" w14:paraId="6CA362D9" w14:textId="77777777">
      <w:trPr>
        <w:cantSplit/>
      </w:trPr>
      <w:tc>
        <w:tcPr>
          <w:tcW w:w="7312" w:type="dxa"/>
          <w:gridSpan w:val="2"/>
        </w:tcPr>
        <w:p w14:paraId="0BA24E52" w14:textId="6C9F75E6" w:rsidR="00C307B4" w:rsidRDefault="007E315C">
          <w:pPr>
            <w:pStyle w:val="Header"/>
            <w:ind w:right="17"/>
            <w:jc w:val="right"/>
          </w:pPr>
          <w:r>
            <w:rPr>
              <w:b/>
              <w:i/>
            </w:rPr>
            <w:fldChar w:fldCharType="begin"/>
          </w:r>
          <w:r>
            <w:rPr>
              <w:b/>
              <w:i/>
            </w:rPr>
            <w:instrText>Styleref "Name of Act/Reg"</w:instrText>
          </w:r>
          <w:r>
            <w:rPr>
              <w:b/>
              <w:i/>
            </w:rPr>
            <w:fldChar w:fldCharType="separate"/>
          </w:r>
          <w:r w:rsidR="005A196E">
            <w:rPr>
              <w:b/>
              <w:i/>
            </w:rPr>
            <w:t>Minimum Conditions of Employment Act 1993</w:t>
          </w:r>
          <w:r>
            <w:rPr>
              <w:b/>
              <w:i/>
            </w:rPr>
            <w:fldChar w:fldCharType="end"/>
          </w:r>
        </w:p>
      </w:tc>
    </w:tr>
    <w:tr w:rsidR="00C307B4" w14:paraId="0D7DE5D9" w14:textId="77777777">
      <w:tc>
        <w:tcPr>
          <w:tcW w:w="5985" w:type="dxa"/>
          <w:vAlign w:val="bottom"/>
        </w:tcPr>
        <w:p w14:paraId="53140E79" w14:textId="5369CA73" w:rsidR="00C307B4" w:rsidRDefault="007E315C">
          <w:pPr>
            <w:pStyle w:val="Header"/>
            <w:spacing w:before="40"/>
            <w:jc w:val="right"/>
          </w:pPr>
          <w:r>
            <w:fldChar w:fldCharType="begin"/>
          </w:r>
          <w:r>
            <w:instrText>styleref CharPartText</w:instrText>
          </w:r>
          <w:r w:rsidR="005A196E">
            <w:fldChar w:fldCharType="separate"/>
          </w:r>
          <w:r w:rsidR="005A196E">
            <w:t>Other requirements as to pay</w:t>
          </w:r>
          <w:r>
            <w:fldChar w:fldCharType="end"/>
          </w:r>
        </w:p>
      </w:tc>
      <w:tc>
        <w:tcPr>
          <w:tcW w:w="1327" w:type="dxa"/>
        </w:tcPr>
        <w:p w14:paraId="437C2AAC" w14:textId="3A4D9AFA" w:rsidR="00C307B4" w:rsidRDefault="007E315C">
          <w:pPr>
            <w:pStyle w:val="Header"/>
            <w:spacing w:before="40"/>
            <w:ind w:right="17"/>
            <w:jc w:val="right"/>
          </w:pPr>
          <w:r>
            <w:rPr>
              <w:b/>
            </w:rPr>
            <w:fldChar w:fldCharType="begin"/>
          </w:r>
          <w:r>
            <w:rPr>
              <w:b/>
            </w:rPr>
            <w:instrText>styleref CharPartNo</w:instrText>
          </w:r>
          <w:r w:rsidR="005A196E">
            <w:rPr>
              <w:b/>
            </w:rPr>
            <w:fldChar w:fldCharType="separate"/>
          </w:r>
          <w:r w:rsidR="005A196E">
            <w:rPr>
              <w:b/>
            </w:rPr>
            <w:t>Part 3A</w:t>
          </w:r>
          <w:r>
            <w:rPr>
              <w:b/>
            </w:rPr>
            <w:fldChar w:fldCharType="end"/>
          </w:r>
        </w:p>
      </w:tc>
    </w:tr>
    <w:tr w:rsidR="00C307B4" w14:paraId="7BDF38BF" w14:textId="77777777">
      <w:tc>
        <w:tcPr>
          <w:tcW w:w="5985" w:type="dxa"/>
        </w:tcPr>
        <w:p w14:paraId="31E775BF" w14:textId="6A6ED044" w:rsidR="00C307B4" w:rsidRDefault="007E315C">
          <w:pPr>
            <w:pStyle w:val="Header"/>
            <w:spacing w:before="40"/>
            <w:jc w:val="right"/>
          </w:pPr>
          <w:r>
            <w:fldChar w:fldCharType="begin"/>
          </w:r>
          <w:r>
            <w:instrText xml:space="preserve"> styleref CharDivText </w:instrText>
          </w:r>
          <w:r>
            <w:fldChar w:fldCharType="end"/>
          </w:r>
        </w:p>
      </w:tc>
      <w:tc>
        <w:tcPr>
          <w:tcW w:w="1327" w:type="dxa"/>
        </w:tcPr>
        <w:p w14:paraId="179CF7E8" w14:textId="7022E5EE" w:rsidR="00C307B4" w:rsidRDefault="007E315C">
          <w:pPr>
            <w:pStyle w:val="Header"/>
            <w:spacing w:before="40"/>
            <w:ind w:right="17"/>
            <w:jc w:val="right"/>
          </w:pPr>
          <w:r>
            <w:rPr>
              <w:b/>
            </w:rPr>
            <w:fldChar w:fldCharType="begin"/>
          </w:r>
          <w:r>
            <w:rPr>
              <w:b/>
            </w:rPr>
            <w:instrText xml:space="preserve"> styleref CharDivNo </w:instrText>
          </w:r>
          <w:r>
            <w:rPr>
              <w:b/>
            </w:rPr>
            <w:fldChar w:fldCharType="end"/>
          </w:r>
        </w:p>
      </w:tc>
    </w:tr>
    <w:tr w:rsidR="00C307B4" w14:paraId="7F4BB898" w14:textId="77777777">
      <w:trPr>
        <w:cantSplit/>
      </w:trPr>
      <w:tc>
        <w:tcPr>
          <w:tcW w:w="7312" w:type="dxa"/>
          <w:gridSpan w:val="2"/>
        </w:tcPr>
        <w:p w14:paraId="3D9103CE" w14:textId="5D9E050E" w:rsidR="00C307B4" w:rsidRDefault="007E315C">
          <w:pPr>
            <w:pStyle w:val="Header"/>
            <w:spacing w:before="40"/>
            <w:ind w:right="17"/>
            <w:jc w:val="right"/>
          </w:pPr>
          <w:r>
            <w:rPr>
              <w:b/>
            </w:rPr>
            <w:t xml:space="preserve">s. </w:t>
          </w:r>
          <w:r>
            <w:rPr>
              <w:b/>
            </w:rPr>
            <w:fldChar w:fldCharType="begin"/>
          </w:r>
          <w:r>
            <w:rPr>
              <w:b/>
            </w:rPr>
            <w:instrText>styleref CharSectno</w:instrText>
          </w:r>
          <w:r>
            <w:rPr>
              <w:b/>
            </w:rPr>
            <w:fldChar w:fldCharType="separate"/>
          </w:r>
          <w:r w:rsidR="005A196E">
            <w:rPr>
              <w:b/>
            </w:rPr>
            <w:t>17D</w:t>
          </w:r>
          <w:r>
            <w:rPr>
              <w:b/>
            </w:rPr>
            <w:fldChar w:fldCharType="end"/>
          </w:r>
        </w:p>
      </w:tc>
    </w:tr>
  </w:tbl>
  <w:p w14:paraId="16F5995B" w14:textId="77777777" w:rsidR="00C307B4" w:rsidRDefault="00C307B4">
    <w:pPr>
      <w:pStyle w:val="Header"/>
      <w:pBdr>
        <w:top w:val="single" w:sz="4" w:space="1"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3B344" w14:textId="77777777" w:rsidR="00C307B4" w:rsidRDefault="00C307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36A53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667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F42F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2497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7E64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BE405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DA3E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C896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8470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3EC5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0232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8B63E2"/>
    <w:multiLevelType w:val="multilevel"/>
    <w:tmpl w:val="3550C8FC"/>
    <w:name w:val="SectionNumbers"/>
    <w:lvl w:ilvl="0">
      <w:start w:val="1"/>
      <w:numFmt w:val="decimal"/>
      <w:lvlRestart w:val="0"/>
      <w:suff w:val="nothing"/>
      <w:lvlText w:val="%1"/>
      <w:lvlJc w:val="left"/>
    </w:lvl>
    <w:lvl w:ilvl="1">
      <w:start w:val="1"/>
      <w:numFmt w:val="decimal"/>
      <w:suff w:val="nothing"/>
      <w:lvlText w:val="(%2)"/>
      <w:lvlJc w:val="right"/>
    </w:lvl>
    <w:lvl w:ilvl="2">
      <w:start w:val="1"/>
      <w:numFmt w:val="lowerLetter"/>
      <w:suff w:val="nothing"/>
      <w:lvlText w:val="(%3)"/>
      <w:lvlJc w:val="left"/>
    </w:lvl>
    <w:lvl w:ilvl="3">
      <w:start w:val="1"/>
      <w:numFmt w:val="lowerRoman"/>
      <w:suff w:val="nothing"/>
      <w:lvlText w:val="(%4)"/>
      <w:lvlJc w:val="left"/>
    </w:lvl>
    <w:lvl w:ilvl="4">
      <w:start w:val="1"/>
      <w:numFmt w:val="upperRoman"/>
      <w:suff w:val="nothing"/>
      <w:lvlText w:val="(%5)"/>
      <w:lvlJc w:val="left"/>
    </w:lvl>
    <w:lvl w:ilvl="5">
      <w:start w:val="1"/>
      <w:numFmt w:val="upperLetter"/>
      <w:suff w:val="nothing"/>
      <w:lvlText w:val="(%6)"/>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2" w15:restartNumberingAfterBreak="0">
    <w:nsid w:val="17F0064C"/>
    <w:multiLevelType w:val="multilevel"/>
    <w:tmpl w:val="B978DF16"/>
    <w:name w:val="PartNumbers"/>
    <w:lvl w:ilvl="0">
      <w:start w:val="1"/>
      <w:numFmt w:val="decimal"/>
      <w:lvlRestart w:val="0"/>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3" w15:restartNumberingAfterBreak="0">
    <w:nsid w:val="22FF52EA"/>
    <w:multiLevelType w:val="multilevel"/>
    <w:tmpl w:val="85E88ED1"/>
    <w:name w:val="PermanentNotesNumbering"/>
    <w:lvl w:ilvl="0">
      <w:start w:val="1"/>
      <w:numFmt w:val="none"/>
      <w:lvlRestart w:val="0"/>
      <w:suff w:val="nothing"/>
      <w:lvlText w:val=""/>
      <w:lvlJc w:val="left"/>
    </w:lvl>
    <w:lvl w:ilvl="1">
      <w:start w:val="1"/>
      <w:numFmt w:val="decimal"/>
      <w:suff w:val="nothing"/>
      <w:lvlText w:val="%2"/>
      <w:lvlJc w:val="left"/>
    </w:lvl>
    <w:lvl w:ilvl="2">
      <w:start w:val="1"/>
      <w:numFmt w:val="lowerLetter"/>
      <w:suff w:val="nothing"/>
      <w:lvlText w:val="(%3)"/>
      <w:lvlJc w:val="left"/>
    </w:lvl>
    <w:lvl w:ilvl="3">
      <w:start w:val="1"/>
      <w:numFmt w:val="lowerRoman"/>
      <w:suff w:val="nothing"/>
      <w:lvlText w:val="(%4)"/>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4" w15:restartNumberingAfterBreak="0">
    <w:nsid w:val="22FF52EB"/>
    <w:multiLevelType w:val="multilevel"/>
    <w:tmpl w:val="85E88ED0"/>
    <w:name w:val="DefinitionNumbers"/>
    <w:lvl w:ilvl="0">
      <w:start w:val="1"/>
      <w:numFmt w:val="none"/>
      <w:lvlRestart w:val="0"/>
      <w:suff w:val="nothing"/>
      <w:lvlText w:val=""/>
      <w:lvlJc w:val="left"/>
    </w:lvl>
    <w:lvl w:ilvl="1">
      <w:start w:val="1"/>
      <w:numFmt w:val="none"/>
      <w:suff w:val="nothing"/>
      <w:lvlText w:val=""/>
      <w:lvlJc w:val="left"/>
    </w:lvl>
    <w:lvl w:ilvl="2">
      <w:start w:val="1"/>
      <w:numFmt w:val="lowerLetter"/>
      <w:suff w:val="nothing"/>
      <w:lvlText w:val="(%3)"/>
      <w:lvlJc w:val="left"/>
    </w:lvl>
    <w:lvl w:ilvl="3">
      <w:start w:val="1"/>
      <w:numFmt w:val="lowerRoman"/>
      <w:suff w:val="nothing"/>
      <w:lvlText w:val="(%4)"/>
      <w:lvlJc w:val="left"/>
    </w:lvl>
    <w:lvl w:ilvl="4">
      <w:start w:val="1"/>
      <w:numFmt w:val="upperRoman"/>
      <w:suff w:val="nothing"/>
      <w:lvlText w:val="(%5)"/>
      <w:lvlJc w:val="left"/>
    </w:lvl>
    <w:lvl w:ilvl="5">
      <w:start w:val="1"/>
      <w:numFmt w:val="upperLetter"/>
      <w:suff w:val="nothing"/>
      <w:lvlText w:val="(%6)"/>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5" w15:restartNumberingAfterBreak="0">
    <w:nsid w:val="2BE82A86"/>
    <w:multiLevelType w:val="multilevel"/>
    <w:tmpl w:val="E1506BB2"/>
    <w:name w:val="ScheduleNumbers"/>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6" w15:restartNumberingAfterBreak="0">
    <w:nsid w:val="3C2808C0"/>
    <w:multiLevelType w:val="singleLevel"/>
    <w:tmpl w:val="E370D9F2"/>
    <w:lvl w:ilvl="0">
      <w:start w:val="1"/>
      <w:numFmt w:val="bullet"/>
      <w:lvlText w:val=""/>
      <w:lvlJc w:val="left"/>
      <w:pPr>
        <w:tabs>
          <w:tab w:val="num" w:pos="1446"/>
        </w:tabs>
        <w:ind w:left="1446" w:hanging="567"/>
      </w:pPr>
      <w:rPr>
        <w:rFonts w:ascii="Symbol" w:hAnsi="Symbol" w:hint="default"/>
      </w:rPr>
    </w:lvl>
  </w:abstractNum>
  <w:abstractNum w:abstractNumId="17" w15:restartNumberingAfterBreak="0">
    <w:nsid w:val="42C41A54"/>
    <w:multiLevelType w:val="multilevel"/>
    <w:tmpl w:val="3C54BBA6"/>
    <w:name w:val="ScheduleNumberedItems"/>
    <w:lvl w:ilvl="0">
      <w:start w:val="1"/>
      <w:numFmt w:val="decimal"/>
      <w:suff w:val="nothing"/>
      <w:lvlText w:val="%1"/>
      <w:lvlJc w:val="left"/>
    </w:lvl>
    <w:lvl w:ilvl="1">
      <w:start w:val="1"/>
      <w:numFmt w:val="none"/>
      <w:suff w:val="nothing"/>
      <w:lvlText w:val=""/>
      <w:lvlJc w:val="left"/>
    </w:lvl>
    <w:lvl w:ilvl="2">
      <w:start w:val="1"/>
      <w:numFmt w:val="lowerLetter"/>
      <w:suff w:val="nothing"/>
      <w:lvlText w:val="(%3)"/>
      <w:lvlJc w:val="left"/>
    </w:lvl>
    <w:lvl w:ilvl="3">
      <w:start w:val="1"/>
      <w:numFmt w:val="lowerRoman"/>
      <w:suff w:val="nothing"/>
      <w:lvlText w:val="(%4)"/>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8" w15:restartNumberingAfterBreak="0">
    <w:nsid w:val="55CD6C5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E761E26"/>
    <w:multiLevelType w:val="multilevel"/>
    <w:tmpl w:val="9B2EA622"/>
    <w:name w:val="ScheduleSectionNumbers"/>
    <w:lvl w:ilvl="0">
      <w:start w:val="1"/>
      <w:numFmt w:val="decimal"/>
      <w:suff w:val="nothing"/>
      <w:lvlText w:val="%1"/>
      <w:lvlJc w:val="left"/>
    </w:lvl>
    <w:lvl w:ilvl="1">
      <w:start w:val="1"/>
      <w:numFmt w:val="decimal"/>
      <w:suff w:val="nothing"/>
      <w:lvlText w:val="(%2)"/>
      <w:lvlJc w:val="left"/>
    </w:lvl>
    <w:lvl w:ilvl="2">
      <w:start w:val="1"/>
      <w:numFmt w:val="lowerLetter"/>
      <w:suff w:val="nothing"/>
      <w:lvlText w:val="(%3)"/>
      <w:lvlJc w:val="left"/>
    </w:lvl>
    <w:lvl w:ilvl="3">
      <w:start w:val="1"/>
      <w:numFmt w:val="lowerRoman"/>
      <w:suff w:val="nothing"/>
      <w:lvlText w:val="(%4)"/>
      <w:lvlJc w:val="left"/>
    </w:lvl>
    <w:lvl w:ilvl="4">
      <w:start w:val="1"/>
      <w:numFmt w:val="upperRoman"/>
      <w:suff w:val="nothing"/>
      <w:lvlText w:val="(%5)"/>
      <w:lvlJc w:val="left"/>
    </w:lvl>
    <w:lvl w:ilvl="5">
      <w:start w:val="1"/>
      <w:numFmt w:val="upperLetter"/>
      <w:suff w:val="nothing"/>
      <w:lvlText w:val="(%6)"/>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0" w15:restartNumberingAfterBreak="0">
    <w:nsid w:val="6AFD2E2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FDE73CC"/>
    <w:multiLevelType w:val="multilevel"/>
    <w:tmpl w:val="F23471B8"/>
    <w:name w:val="PenaltyNumbers"/>
    <w:lvl w:ilvl="0">
      <w:start w:val="1"/>
      <w:numFmt w:val="none"/>
      <w:lvlRestart w:val="0"/>
      <w:suff w:val="nothing"/>
      <w:lvlText w:val=""/>
      <w:lvlJc w:val="left"/>
    </w:lvl>
    <w:lvl w:ilvl="1">
      <w:start w:val="1"/>
      <w:numFmt w:val="none"/>
      <w:suff w:val="nothing"/>
      <w:lvlText w:val=""/>
      <w:lvlJc w:val="left"/>
    </w:lvl>
    <w:lvl w:ilvl="2">
      <w:start w:val="1"/>
      <w:numFmt w:val="lowerLetter"/>
      <w:suff w:val="nothing"/>
      <w:lvlText w:val="(%3)"/>
      <w:lvlJc w:val="left"/>
    </w:lvl>
    <w:lvl w:ilvl="3">
      <w:start w:val="1"/>
      <w:numFmt w:val="lowerRoman"/>
      <w:suff w:val="nothing"/>
      <w:lvlText w:val="(%4)"/>
      <w:lvlJc w:val="left"/>
    </w:lvl>
    <w:lvl w:ilvl="4">
      <w:start w:val="1"/>
      <w:numFmt w:val="upperRoman"/>
      <w:suff w:val="nothing"/>
      <w:lvlText w:val="(%5)"/>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2" w15:restartNumberingAfterBreak="0">
    <w:nsid w:val="7AB12928"/>
    <w:multiLevelType w:val="multilevel"/>
    <w:tmpl w:val="4B987CFA"/>
    <w:name w:val="SchedulePenaltyNumbers"/>
    <w:lvl w:ilvl="0">
      <w:start w:val="1"/>
      <w:numFmt w:val="none"/>
      <w:lvlRestart w:val="0"/>
      <w:suff w:val="nothing"/>
      <w:lvlText w:val=""/>
      <w:lvlJc w:val="left"/>
    </w:lvl>
    <w:lvl w:ilvl="1">
      <w:start w:val="1"/>
      <w:numFmt w:val="none"/>
      <w:suff w:val="nothing"/>
      <w:lvlText w:val=""/>
      <w:lvlJc w:val="left"/>
    </w:lvl>
    <w:lvl w:ilvl="2">
      <w:start w:val="1"/>
      <w:numFmt w:val="lowerLetter"/>
      <w:suff w:val="nothing"/>
      <w:lvlText w:val="(%3)"/>
      <w:lvlJc w:val="left"/>
    </w:lvl>
    <w:lvl w:ilvl="3">
      <w:start w:val="1"/>
      <w:numFmt w:val="lowerRoman"/>
      <w:suff w:val="nothing"/>
      <w:lvlText w:val="(%4)"/>
      <w:lvlJc w:val="left"/>
    </w:lvl>
    <w:lvl w:ilvl="4">
      <w:start w:val="1"/>
      <w:numFmt w:val="upperRoman"/>
      <w:suff w:val="nothing"/>
      <w:lvlText w:val="(%5)"/>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3" w15:restartNumberingAfterBreak="0">
    <w:nsid w:val="7E512DEB"/>
    <w:multiLevelType w:val="multilevel"/>
    <w:tmpl w:val="9D2ACE92"/>
    <w:name w:val="ScheduleDefinitionNumbers"/>
    <w:lvl w:ilvl="0">
      <w:start w:val="1"/>
      <w:numFmt w:val="none"/>
      <w:lvlRestart w:val="0"/>
      <w:suff w:val="nothing"/>
      <w:lvlText w:val=""/>
      <w:lvlJc w:val="left"/>
    </w:lvl>
    <w:lvl w:ilvl="1">
      <w:start w:val="1"/>
      <w:numFmt w:val="none"/>
      <w:suff w:val="nothing"/>
      <w:lvlText w:val=""/>
      <w:lvlJc w:val="left"/>
    </w:lvl>
    <w:lvl w:ilvl="2">
      <w:start w:val="1"/>
      <w:numFmt w:val="lowerLetter"/>
      <w:suff w:val="nothing"/>
      <w:lvlText w:val="(%3)"/>
      <w:lvlJc w:val="left"/>
    </w:lvl>
    <w:lvl w:ilvl="3">
      <w:start w:val="1"/>
      <w:numFmt w:val="lowerRoman"/>
      <w:suff w:val="nothing"/>
      <w:lvlText w:val="(%4)"/>
      <w:lvlJc w:val="left"/>
    </w:lvl>
    <w:lvl w:ilvl="4">
      <w:start w:val="1"/>
      <w:numFmt w:val="upperRoman"/>
      <w:suff w:val="nothing"/>
      <w:lvlText w:val="(%5)"/>
      <w:lvlJc w:val="left"/>
    </w:lvl>
    <w:lvl w:ilvl="5">
      <w:start w:val="1"/>
      <w:numFmt w:val="upperLetter"/>
      <w:suff w:val="nothing"/>
      <w:lvlText w:val="(%6)"/>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evenAndOddHeaders/>
  <w:drawingGridHorizontalSpacing w:val="57"/>
  <w:drawingGridVerticalSpacing w:val="163"/>
  <w:displayHorizontalDrawingGridEvery w:val="0"/>
  <w:displayVerticalDrawingGridEvery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TU1MjEzNzE3NTVR0lEKTi0uzszPAykwrAUAOuf6mywAAAA="/>
    <w:docVar w:name="LEAPTempPath" w:val="C:\Users\Latishia Lewsley\AppData\Local\LEAP Desktop\CDE\c5d60f46-a19e-4ddb-8829-88aeafcf894b\LEAP2Office\MacroFields\"/>
    <w:docVar w:name="LEAPUniqueCode" w:val="c644960d-47f1-694c-bb3a-e454204d2534"/>
    <w:docVar w:name="WAFER" w:val="20151106161240"/>
    <w:docVar w:name="WAFER_20140121110802" w:val="RemoveTocBookmarks,RemoveUnusedBookmarks,RemoveLanguageTags,UsedStyles,ResetPageSize,UpdateArrangement"/>
    <w:docVar w:name="WAFER_20140121110802_GUID" w:val="a446eb0e-bf77-4a30-bdb8-38e80804053c"/>
    <w:docVar w:name="WAFER_20140121115625" w:val="RemoveTocBookmarks,RunningHeaders"/>
    <w:docVar w:name="WAFER_20140121115625_GUID" w:val="1cdac7be-6086-4a6f-a9ae-c3fb4a0c30d1"/>
    <w:docVar w:name="WAFER_20150603164025" w:val="ResetPageSize,UpdateArrangement,UpdateNTable"/>
    <w:docVar w:name="WAFER_20150603164025_GUID" w:val="32387d75-7f95-48d5-977d-3481da19b57e"/>
    <w:docVar w:name="WAFER_20151106161240" w:val="UpdateStyles,UsedStyles"/>
    <w:docVar w:name="WAFER_20151106161240_GUID" w:val="d4cdd55d-63ac-4976-9242-14b975a54899"/>
  </w:docVars>
  <w:rsids>
    <w:rsidRoot w:val="00C307B4"/>
    <w:rsid w:val="003E1938"/>
    <w:rsid w:val="005A196E"/>
    <w:rsid w:val="007E315C"/>
    <w:rsid w:val="00BF2CBA"/>
    <w:rsid w:val="00C307B4"/>
    <w:rsid w:val="00ED67B2"/>
    <w:rsid w:val="00F851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2FE3C513"/>
  <w15:docId w15:val="{7891D4E5-5AFB-48E8-B02D-94697F45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next w:val="Heading2"/>
    <w:qFormat/>
    <w:pPr>
      <w:keepNext/>
      <w:keepLines/>
      <w:pageBreakBefore/>
      <w:spacing w:before="320" w:line="260" w:lineRule="atLeast"/>
      <w:jc w:val="center"/>
      <w:outlineLvl w:val="0"/>
    </w:pPr>
    <w:rPr>
      <w:b/>
      <w:kern w:val="28"/>
      <w:sz w:val="34"/>
    </w:rPr>
  </w:style>
  <w:style w:type="paragraph" w:styleId="Heading2">
    <w:name w:val="heading 2"/>
    <w:next w:val="Heading3"/>
    <w:qFormat/>
    <w:pPr>
      <w:keepNext/>
      <w:pageBreakBefore/>
      <w:spacing w:line="260" w:lineRule="atLeast"/>
      <w:jc w:val="center"/>
      <w:outlineLvl w:val="1"/>
    </w:pPr>
    <w:rPr>
      <w:b/>
      <w:snapToGrid w:val="0"/>
      <w:sz w:val="30"/>
    </w:rPr>
  </w:style>
  <w:style w:type="paragraph" w:styleId="Heading3">
    <w:name w:val="heading 3"/>
    <w:next w:val="Heading4"/>
    <w:qFormat/>
    <w:pPr>
      <w:keepNext/>
      <w:spacing w:before="240" w:line="260" w:lineRule="atLeast"/>
      <w:jc w:val="center"/>
      <w:outlineLvl w:val="2"/>
    </w:pPr>
    <w:rPr>
      <w:b/>
      <w:sz w:val="26"/>
    </w:rPr>
  </w:style>
  <w:style w:type="paragraph" w:styleId="Heading4">
    <w:name w:val="heading 4"/>
    <w:next w:val="Heading5"/>
    <w:qFormat/>
    <w:pPr>
      <w:keepNext/>
      <w:spacing w:before="240"/>
      <w:jc w:val="center"/>
      <w:outlineLvl w:val="3"/>
    </w:pPr>
    <w:rPr>
      <w:b/>
      <w:sz w:val="24"/>
    </w:rPr>
  </w:style>
  <w:style w:type="paragraph" w:styleId="Heading5">
    <w:name w:val="heading 5"/>
    <w:next w:val="Normal"/>
    <w:qFormat/>
    <w:pPr>
      <w:keepNext/>
      <w:keepLines/>
      <w:tabs>
        <w:tab w:val="left" w:pos="879"/>
      </w:tabs>
      <w:spacing w:before="220" w:line="260" w:lineRule="atLeast"/>
      <w:ind w:left="879" w:hanging="879"/>
      <w:outlineLvl w:val="4"/>
    </w:pPr>
    <w:rPr>
      <w:b/>
      <w:sz w:val="24"/>
    </w:rPr>
  </w:style>
  <w:style w:type="paragraph" w:styleId="Heading6">
    <w:name w:val="heading 6"/>
    <w:next w:val="Normal"/>
    <w:qFormat/>
    <w:pPr>
      <w:keepNext/>
      <w:spacing w:before="240"/>
      <w:jc w:val="center"/>
      <w:outlineLvl w:val="5"/>
    </w:pPr>
    <w:rPr>
      <w:i/>
      <w:noProof/>
      <w:sz w:val="24"/>
    </w:rPr>
  </w:style>
  <w:style w:type="paragraph" w:styleId="Heading7">
    <w:name w:val="heading 7"/>
    <w:basedOn w:val="Heading6"/>
    <w:next w:val="Normal"/>
    <w:qFormat/>
    <w:pPr>
      <w:spacing w:before="280"/>
      <w:outlineLvl w:val="6"/>
    </w:pPr>
    <w:rPr>
      <w:sz w:val="30"/>
    </w:rPr>
  </w:style>
  <w:style w:type="paragraph" w:styleId="Heading8">
    <w:name w:val="heading 8"/>
    <w:basedOn w:val="Heading6"/>
    <w:next w:val="Normal"/>
    <w:qFormat/>
    <w:pPr>
      <w:outlineLvl w:val="7"/>
    </w:pPr>
    <w:rPr>
      <w:sz w:val="28"/>
    </w:rPr>
  </w:style>
  <w:style w:type="paragraph" w:styleId="Heading9">
    <w:name w:val="heading 9"/>
    <w:basedOn w:val="Heading1"/>
    <w:next w:val="Normal"/>
    <w:qFormat/>
    <w:pPr>
      <w:keepNext w:val="0"/>
      <w:spacing w:before="280"/>
      <w:outlineLvl w:val="8"/>
    </w:pPr>
    <w:rPr>
      <w:i/>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yDefitem">
    <w:name w:val="zyDefitem"/>
    <w:pPr>
      <w:tabs>
        <w:tab w:val="right" w:pos="3459"/>
      </w:tabs>
      <w:spacing w:before="80"/>
      <w:ind w:left="3686" w:right="284" w:hanging="3119"/>
    </w:pPr>
    <w:rPr>
      <w:snapToGrid w:val="0"/>
      <w:sz w:val="22"/>
    </w:rPr>
  </w:style>
  <w:style w:type="paragraph" w:customStyle="1" w:styleId="Actno">
    <w:name w:val="Actno"/>
    <w:basedOn w:val="NameofActReg"/>
    <w:next w:val="Normal"/>
    <w:autoRedefine/>
    <w:pPr>
      <w:spacing w:before="500"/>
    </w:pPr>
    <w:rPr>
      <w:sz w:val="26"/>
    </w:rPr>
  </w:style>
  <w:style w:type="paragraph" w:customStyle="1" w:styleId="NameofActReg">
    <w:name w:val="Name of Act/Reg"/>
    <w:next w:val="Normal"/>
    <w:pPr>
      <w:spacing w:before="480" w:after="600"/>
      <w:jc w:val="center"/>
    </w:pPr>
    <w:rPr>
      <w:b/>
      <w:snapToGrid w:val="0"/>
      <w:sz w:val="34"/>
    </w:rPr>
  </w:style>
  <w:style w:type="paragraph" w:customStyle="1" w:styleId="Defpara">
    <w:name w:val="Defpara"/>
    <w:pPr>
      <w:tabs>
        <w:tab w:val="right" w:pos="1332"/>
      </w:tabs>
      <w:spacing w:before="80" w:line="260" w:lineRule="atLeast"/>
      <w:ind w:left="1616" w:hanging="1616"/>
    </w:pPr>
    <w:rPr>
      <w:snapToGrid w:val="0"/>
      <w:sz w:val="24"/>
    </w:rPr>
  </w:style>
  <w:style w:type="paragraph" w:styleId="Footer">
    <w:name w:val="footer"/>
    <w:basedOn w:val="Normal"/>
    <w:rPr>
      <w:rFonts w:ascii="Arial" w:hAnsi="Arial"/>
    </w:rPr>
  </w:style>
  <w:style w:type="paragraph" w:styleId="Header">
    <w:name w:val="header"/>
    <w:rPr>
      <w:rFonts w:ascii="Arial" w:hAnsi="Arial"/>
      <w:noProof/>
    </w:rPr>
  </w:style>
  <w:style w:type="paragraph" w:customStyle="1" w:styleId="Ednotesection">
    <w:name w:val="Ednote(section)"/>
    <w:pPr>
      <w:tabs>
        <w:tab w:val="left" w:pos="893"/>
      </w:tabs>
      <w:spacing w:before="220" w:line="260" w:lineRule="atLeast"/>
      <w:ind w:left="893" w:hanging="893"/>
      <w:outlineLvl w:val="4"/>
    </w:pPr>
    <w:rPr>
      <w:i/>
      <w:snapToGrid w:val="0"/>
      <w:sz w:val="24"/>
    </w:rPr>
  </w:style>
  <w:style w:type="character" w:styleId="LineNumber">
    <w:name w:val="line number"/>
    <w:basedOn w:val="DefaultParagraphFont"/>
    <w:rPr>
      <w:rFonts w:ascii="Times" w:hAnsi="Times"/>
      <w:sz w:val="18"/>
    </w:rPr>
  </w:style>
  <w:style w:type="paragraph" w:customStyle="1" w:styleId="zPenstart">
    <w:name w:val="zPenstart"/>
    <w:basedOn w:val="Normal"/>
    <w:pPr>
      <w:tabs>
        <w:tab w:val="left" w:pos="1446"/>
      </w:tabs>
      <w:spacing w:before="80" w:line="260" w:lineRule="atLeast"/>
      <w:ind w:left="1843" w:right="284" w:hanging="1021"/>
    </w:pPr>
  </w:style>
  <w:style w:type="paragraph" w:customStyle="1" w:styleId="Penstart">
    <w:name w:val="Penstart"/>
    <w:basedOn w:val="Normal"/>
    <w:pPr>
      <w:tabs>
        <w:tab w:val="left" w:pos="879"/>
      </w:tabs>
      <w:spacing w:before="80" w:line="260" w:lineRule="atLeast"/>
      <w:ind w:left="1332" w:hanging="1332"/>
    </w:pPr>
  </w:style>
  <w:style w:type="paragraph" w:customStyle="1" w:styleId="Preamble">
    <w:name w:val="Preamble"/>
    <w:pPr>
      <w:tabs>
        <w:tab w:val="left" w:pos="567"/>
      </w:tabs>
      <w:spacing w:before="160" w:line="260" w:lineRule="atLeast"/>
      <w:ind w:left="567" w:hanging="567"/>
    </w:pPr>
    <w:rPr>
      <w:rFonts w:ascii="Times" w:hAnsi="Times"/>
      <w:sz w:val="24"/>
    </w:rPr>
  </w:style>
  <w:style w:type="character" w:styleId="Strong">
    <w:name w:val="Strong"/>
    <w:basedOn w:val="DefaultParagraphFont"/>
    <w:qFormat/>
    <w:rPr>
      <w:b/>
      <w:sz w:val="24"/>
    </w:rPr>
  </w:style>
  <w:style w:type="paragraph" w:customStyle="1" w:styleId="ySubsection">
    <w:name w:val="ySubsection"/>
    <w:basedOn w:val="Subsection"/>
    <w:pPr>
      <w:spacing w:line="240" w:lineRule="auto"/>
    </w:pPr>
    <w:rPr>
      <w:sz w:val="22"/>
    </w:rPr>
  </w:style>
  <w:style w:type="paragraph" w:customStyle="1" w:styleId="Subsection">
    <w:name w:val="Subsection"/>
    <w:pPr>
      <w:tabs>
        <w:tab w:val="right" w:pos="595"/>
        <w:tab w:val="left" w:pos="879"/>
      </w:tabs>
      <w:spacing w:before="160" w:line="260" w:lineRule="atLeast"/>
      <w:ind w:left="879" w:hanging="879"/>
    </w:pPr>
    <w:rPr>
      <w:sz w:val="24"/>
    </w:rPr>
  </w:style>
  <w:style w:type="paragraph" w:customStyle="1" w:styleId="Table">
    <w:name w:val="Table"/>
    <w:aliases w:val="t"/>
    <w:basedOn w:val="Normal"/>
    <w:pPr>
      <w:spacing w:before="60" w:line="240" w:lineRule="atLeast"/>
    </w:pPr>
    <w:rPr>
      <w:sz w:val="22"/>
    </w:rPr>
  </w:style>
  <w:style w:type="paragraph" w:styleId="TOC1">
    <w:name w:val="toc 1"/>
    <w:basedOn w:val="Heading1"/>
    <w:next w:val="Normal"/>
    <w:semiHidden/>
    <w:pPr>
      <w:keepNext w:val="0"/>
      <w:keepLines w:val="0"/>
      <w:pageBreakBefore w:val="0"/>
      <w:spacing w:before="120" w:after="120"/>
      <w:jc w:val="left"/>
      <w:outlineLvl w:val="9"/>
    </w:pPr>
    <w:rPr>
      <w:caps/>
      <w:kern w:val="0"/>
      <w:sz w:val="20"/>
    </w:rPr>
  </w:style>
  <w:style w:type="paragraph" w:styleId="TOC2">
    <w:name w:val="toc 2"/>
    <w:basedOn w:val="Heading2"/>
    <w:next w:val="Normal"/>
    <w:uiPriority w:val="39"/>
    <w:pPr>
      <w:keepNext w:val="0"/>
      <w:pageBreakBefore w:val="0"/>
      <w:spacing w:before="120" w:after="60" w:line="240" w:lineRule="auto"/>
      <w:ind w:left="1701" w:right="1134" w:hanging="567"/>
      <w:jc w:val="left"/>
      <w:outlineLvl w:val="9"/>
    </w:pPr>
    <w:rPr>
      <w:snapToGrid/>
      <w:sz w:val="28"/>
    </w:rPr>
  </w:style>
  <w:style w:type="paragraph" w:styleId="TOC4">
    <w:name w:val="toc 4"/>
    <w:next w:val="Normal"/>
    <w:uiPriority w:val="39"/>
    <w:pPr>
      <w:keepNext/>
      <w:spacing w:before="60" w:after="20"/>
      <w:ind w:left="1985" w:right="1134" w:hanging="567"/>
    </w:pPr>
    <w:rPr>
      <w:b/>
      <w:noProof/>
      <w:sz w:val="22"/>
    </w:rPr>
  </w:style>
  <w:style w:type="paragraph" w:styleId="TOC5">
    <w:name w:val="toc 5"/>
    <w:next w:val="Normal"/>
    <w:semiHidden/>
    <w:pPr>
      <w:keepNext/>
      <w:spacing w:before="60" w:after="20"/>
      <w:ind w:left="1985" w:right="1134" w:hanging="567"/>
    </w:pPr>
    <w:rPr>
      <w:rFonts w:ascii="Helvetica" w:hAnsi="Helvetica"/>
      <w:b/>
      <w:noProof/>
      <w:sz w:val="18"/>
    </w:rPr>
  </w:style>
  <w:style w:type="paragraph" w:styleId="TOC6">
    <w:name w:val="toc 6"/>
    <w:next w:val="Normal"/>
    <w:semiHidden/>
    <w:pPr>
      <w:keepNext/>
      <w:spacing w:before="60" w:after="20"/>
      <w:ind w:left="1985" w:right="1134" w:hanging="567"/>
    </w:pPr>
    <w:rPr>
      <w:b/>
      <w:noProof/>
    </w:rPr>
  </w:style>
  <w:style w:type="paragraph" w:styleId="TOC7">
    <w:name w:val="toc 7"/>
    <w:next w:val="Normal"/>
    <w:semiHidden/>
    <w:pPr>
      <w:keepNext/>
      <w:spacing w:before="60" w:after="20"/>
      <w:ind w:left="1985" w:right="1134" w:hanging="567"/>
    </w:pPr>
    <w:rPr>
      <w:rFonts w:ascii="Helvetica" w:hAnsi="Helvetica"/>
      <w:b/>
      <w:sz w:val="18"/>
    </w:rPr>
  </w:style>
  <w:style w:type="paragraph" w:styleId="TOC8">
    <w:name w:val="toc 8"/>
    <w:next w:val="Normal"/>
    <w:uiPriority w:val="39"/>
    <w:pPr>
      <w:tabs>
        <w:tab w:val="left" w:pos="1418"/>
        <w:tab w:val="right" w:pos="6804"/>
      </w:tabs>
      <w:ind w:left="1418" w:right="1134" w:hanging="851"/>
    </w:pPr>
    <w:rPr>
      <w:noProof/>
      <w:sz w:val="22"/>
    </w:rPr>
  </w:style>
  <w:style w:type="paragraph" w:styleId="TOC9">
    <w:name w:val="toc 9"/>
    <w:next w:val="Normal"/>
    <w:semiHidden/>
    <w:pPr>
      <w:tabs>
        <w:tab w:val="left" w:pos="2268"/>
        <w:tab w:val="right" w:pos="6237"/>
      </w:tabs>
      <w:ind w:left="2269" w:right="1418" w:hanging="851"/>
    </w:pPr>
    <w:rPr>
      <w:rFonts w:ascii="Helvetica" w:hAnsi="Helvetica"/>
      <w:sz w:val="18"/>
    </w:rPr>
  </w:style>
  <w:style w:type="paragraph" w:customStyle="1" w:styleId="Defstart">
    <w:name w:val="Defstart"/>
    <w:pPr>
      <w:spacing w:before="80" w:line="260" w:lineRule="atLeast"/>
      <w:ind w:left="879" w:hanging="879"/>
    </w:pPr>
    <w:rPr>
      <w:snapToGrid w:val="0"/>
      <w:sz w:val="24"/>
    </w:rPr>
  </w:style>
  <w:style w:type="paragraph" w:customStyle="1" w:styleId="Defitem">
    <w:name w:val="Defitem"/>
    <w:pPr>
      <w:tabs>
        <w:tab w:val="right" w:pos="2892"/>
      </w:tabs>
      <w:spacing w:before="80" w:line="260" w:lineRule="atLeast"/>
      <w:ind w:left="3204" w:hanging="3204"/>
    </w:pPr>
    <w:rPr>
      <w:snapToGrid w:val="0"/>
      <w:sz w:val="24"/>
    </w:rPr>
  </w:style>
  <w:style w:type="paragraph" w:customStyle="1" w:styleId="Defsubpara">
    <w:name w:val="Defsubpara"/>
    <w:pPr>
      <w:keepLines/>
      <w:tabs>
        <w:tab w:val="right" w:pos="2041"/>
      </w:tabs>
      <w:spacing w:before="80" w:line="260" w:lineRule="atLeast"/>
      <w:ind w:left="2325" w:hanging="2325"/>
    </w:pPr>
    <w:rPr>
      <w:snapToGrid w:val="0"/>
      <w:sz w:val="24"/>
    </w:rPr>
  </w:style>
  <w:style w:type="character" w:styleId="EndnoteReference">
    <w:name w:val="endnote reference"/>
    <w:basedOn w:val="DefaultParagraphFont"/>
    <w:semiHidden/>
    <w:rPr>
      <w:sz w:val="24"/>
      <w:vertAlign w:val="superscript"/>
    </w:rPr>
  </w:style>
  <w:style w:type="paragraph" w:styleId="BodyText">
    <w:name w:val="Body Text"/>
    <w:basedOn w:val="Normal"/>
    <w:pPr>
      <w:spacing w:after="120"/>
    </w:pPr>
  </w:style>
  <w:style w:type="paragraph" w:styleId="DocumentMap">
    <w:name w:val="Document Map"/>
    <w:basedOn w:val="Normal"/>
    <w:semiHidden/>
    <w:pPr>
      <w:pBdr>
        <w:top w:val="single" w:sz="4" w:space="1" w:color="auto"/>
        <w:left w:val="single" w:sz="4" w:space="4" w:color="auto"/>
        <w:bottom w:val="single" w:sz="4" w:space="1" w:color="auto"/>
        <w:right w:val="single" w:sz="4" w:space="4" w:color="auto"/>
      </w:pBdr>
      <w:shd w:val="clear" w:color="auto" w:fill="000080"/>
    </w:pPr>
  </w:style>
  <w:style w:type="paragraph" w:customStyle="1" w:styleId="zSubsection">
    <w:name w:val="zSubsection"/>
    <w:basedOn w:val="Normal"/>
    <w:pPr>
      <w:tabs>
        <w:tab w:val="right" w:pos="1162"/>
        <w:tab w:val="left" w:pos="1446"/>
      </w:tabs>
      <w:spacing w:before="160" w:line="260" w:lineRule="atLeast"/>
      <w:ind w:left="1446" w:right="284" w:hanging="851"/>
    </w:pPr>
  </w:style>
  <w:style w:type="character" w:styleId="Hyperlink">
    <w:name w:val="Hyperlink"/>
    <w:basedOn w:val="DefaultParagraphFont"/>
    <w:rPr>
      <w:color w:val="0000FF"/>
      <w:sz w:val="24"/>
      <w:u w:val="single"/>
    </w:rPr>
  </w:style>
  <w:style w:type="character" w:styleId="FollowedHyperlink">
    <w:name w:val="FollowedHyperlink"/>
    <w:basedOn w:val="DefaultParagraphFont"/>
    <w:rPr>
      <w:color w:val="800080"/>
      <w:sz w:val="24"/>
      <w:u w:val="single"/>
    </w:rPr>
  </w:style>
  <w:style w:type="character" w:customStyle="1" w:styleId="CharSClsNo">
    <w:name w:val="CharSClsNo"/>
    <w:basedOn w:val="DefaultParagraphFont"/>
    <w:rPr>
      <w:sz w:val="22"/>
    </w:rPr>
  </w:style>
  <w:style w:type="paragraph" w:customStyle="1" w:styleId="AssentNote">
    <w:name w:val="Assent Note"/>
    <w:pPr>
      <w:keepLines/>
      <w:spacing w:before="160" w:after="240"/>
      <w:jc w:val="right"/>
    </w:pPr>
    <w:rPr>
      <w:i/>
      <w:snapToGrid w:val="0"/>
      <w:sz w:val="24"/>
    </w:rPr>
  </w:style>
  <w:style w:type="paragraph" w:customStyle="1" w:styleId="Enactment">
    <w:name w:val="Enactment"/>
    <w:pPr>
      <w:spacing w:before="800"/>
    </w:pPr>
    <w:rPr>
      <w:sz w:val="24"/>
    </w:rPr>
  </w:style>
  <w:style w:type="paragraph" w:customStyle="1" w:styleId="Footnotesection">
    <w:name w:val="Footnote(section)"/>
    <w:pPr>
      <w:keepLines/>
      <w:tabs>
        <w:tab w:val="left" w:pos="893"/>
      </w:tabs>
      <w:spacing w:before="120" w:line="260" w:lineRule="atLeast"/>
      <w:ind w:left="893" w:hanging="893"/>
    </w:pPr>
    <w:rPr>
      <w:i/>
      <w:snapToGrid w:val="0"/>
      <w:sz w:val="24"/>
    </w:rPr>
  </w:style>
  <w:style w:type="paragraph" w:styleId="FootnoteText">
    <w:name w:val="footnote text"/>
    <w:basedOn w:val="Normal"/>
    <w:semiHidden/>
  </w:style>
  <w:style w:type="paragraph" w:customStyle="1" w:styleId="LongTitle">
    <w:name w:val="Long Title"/>
    <w:rPr>
      <w:b/>
      <w:sz w:val="24"/>
    </w:rPr>
  </w:style>
  <w:style w:type="paragraph" w:styleId="Signature">
    <w:name w:val="Signature"/>
    <w:basedOn w:val="Normal"/>
    <w:pPr>
      <w:ind w:left="4252"/>
    </w:pPr>
  </w:style>
  <w:style w:type="paragraph" w:styleId="List">
    <w:name w:val="List"/>
    <w:basedOn w:val="Normal"/>
    <w:pPr>
      <w:ind w:left="283" w:hanging="283"/>
    </w:pPr>
  </w:style>
  <w:style w:type="paragraph" w:customStyle="1" w:styleId="Indenta">
    <w:name w:val="Indent(a)"/>
    <w:pPr>
      <w:tabs>
        <w:tab w:val="right" w:pos="1332"/>
        <w:tab w:val="left" w:pos="1616"/>
      </w:tabs>
      <w:spacing w:before="80" w:line="260" w:lineRule="atLeast"/>
      <w:ind w:left="1616" w:hanging="1616"/>
    </w:pPr>
    <w:rPr>
      <w:sz w:val="24"/>
    </w:rPr>
  </w:style>
  <w:style w:type="paragraph" w:customStyle="1" w:styleId="IndentA0">
    <w:name w:val="Indent(A)"/>
    <w:pPr>
      <w:tabs>
        <w:tab w:val="right" w:pos="3686"/>
        <w:tab w:val="left" w:pos="3969"/>
      </w:tabs>
      <w:spacing w:before="80" w:line="260" w:lineRule="atLeast"/>
      <w:ind w:left="3969" w:hanging="3969"/>
    </w:pPr>
    <w:rPr>
      <w:sz w:val="24"/>
    </w:rPr>
  </w:style>
  <w:style w:type="paragraph" w:customStyle="1" w:styleId="Indenti">
    <w:name w:val="Indent(i)"/>
    <w:pPr>
      <w:tabs>
        <w:tab w:val="right" w:pos="2041"/>
        <w:tab w:val="left" w:pos="2325"/>
      </w:tabs>
      <w:spacing w:before="80" w:line="260" w:lineRule="atLeast"/>
      <w:ind w:left="2325" w:hanging="2325"/>
    </w:pPr>
    <w:rPr>
      <w:sz w:val="24"/>
    </w:rPr>
  </w:style>
  <w:style w:type="paragraph" w:customStyle="1" w:styleId="IndentI0">
    <w:name w:val="Indent(I)"/>
    <w:pPr>
      <w:tabs>
        <w:tab w:val="right" w:pos="2892"/>
        <w:tab w:val="left" w:pos="3204"/>
      </w:tabs>
      <w:spacing w:before="80" w:line="260" w:lineRule="atLeast"/>
      <w:ind w:left="3204" w:hanging="3204"/>
    </w:pPr>
    <w:rPr>
      <w:sz w:val="24"/>
    </w:rPr>
  </w:style>
  <w:style w:type="character" w:customStyle="1" w:styleId="CharChapNo">
    <w:name w:val="CharChapNo"/>
    <w:rPr>
      <w:noProof w:val="0"/>
    </w:rPr>
  </w:style>
  <w:style w:type="paragraph" w:customStyle="1" w:styleId="Ednotesubpara">
    <w:name w:val="Ednote(subpara)"/>
    <w:pPr>
      <w:tabs>
        <w:tab w:val="right" w:pos="2047"/>
        <w:tab w:val="left" w:pos="2333"/>
      </w:tabs>
      <w:spacing w:before="80" w:line="260" w:lineRule="atLeast"/>
      <w:ind w:left="2330" w:hanging="2330"/>
    </w:pPr>
    <w:rPr>
      <w:i/>
      <w:sz w:val="24"/>
    </w:rPr>
  </w:style>
  <w:style w:type="paragraph" w:customStyle="1" w:styleId="Ednotepara">
    <w:name w:val="Ednote(para)"/>
    <w:pPr>
      <w:tabs>
        <w:tab w:val="right" w:pos="1325"/>
        <w:tab w:val="left" w:pos="1613"/>
      </w:tabs>
      <w:spacing w:before="120" w:line="260" w:lineRule="atLeast"/>
      <w:ind w:left="1613" w:hanging="1613"/>
    </w:pPr>
    <w:rPr>
      <w:i/>
      <w:sz w:val="24"/>
    </w:rPr>
  </w:style>
  <w:style w:type="paragraph" w:customStyle="1" w:styleId="Footnoteheading">
    <w:name w:val="Footnote(heading)"/>
    <w:pPr>
      <w:tabs>
        <w:tab w:val="left" w:pos="879"/>
      </w:tabs>
      <w:spacing w:before="120" w:line="260" w:lineRule="atLeast"/>
      <w:ind w:left="879" w:hanging="879"/>
    </w:pPr>
    <w:rPr>
      <w:i/>
      <w:sz w:val="24"/>
    </w:rPr>
  </w:style>
  <w:style w:type="character" w:customStyle="1" w:styleId="CharChapText">
    <w:name w:val="CharChapText"/>
    <w:rPr>
      <w:noProof w:val="0"/>
    </w:rPr>
  </w:style>
  <w:style w:type="character" w:customStyle="1" w:styleId="CharDivNo">
    <w:name w:val="CharDivNo"/>
    <w:rPr>
      <w:noProof w:val="0"/>
    </w:rPr>
  </w:style>
  <w:style w:type="character" w:customStyle="1" w:styleId="CharDivText">
    <w:name w:val="CharDivText"/>
    <w:rPr>
      <w:noProof w:val="0"/>
    </w:rPr>
  </w:style>
  <w:style w:type="character" w:customStyle="1" w:styleId="CharPartNo">
    <w:name w:val="CharPartNo"/>
    <w:rPr>
      <w:noProof w:val="0"/>
    </w:rPr>
  </w:style>
  <w:style w:type="character" w:customStyle="1" w:styleId="CharPartText">
    <w:name w:val="CharPartText"/>
    <w:rPr>
      <w:noProof w:val="0"/>
    </w:rPr>
  </w:style>
  <w:style w:type="character" w:customStyle="1" w:styleId="CharSectno">
    <w:name w:val="CharSectno"/>
    <w:rPr>
      <w:noProof w:val="0"/>
    </w:rPr>
  </w:style>
  <w:style w:type="paragraph" w:customStyle="1" w:styleId="MiscClose">
    <w:name w:val="MiscClose"/>
    <w:basedOn w:val="Normal"/>
    <w:pPr>
      <w:keepLines/>
      <w:tabs>
        <w:tab w:val="left" w:pos="893"/>
      </w:tabs>
      <w:spacing w:line="260" w:lineRule="atLeast"/>
      <w:jc w:val="right"/>
    </w:pPr>
  </w:style>
  <w:style w:type="character" w:customStyle="1" w:styleId="CharSchNo">
    <w:name w:val="CharSchNo"/>
    <w:rPr>
      <w:noProof w:val="0"/>
    </w:rPr>
  </w:style>
  <w:style w:type="paragraph" w:customStyle="1" w:styleId="Ednoteitem">
    <w:name w:val="Ednote(item)"/>
    <w:pPr>
      <w:tabs>
        <w:tab w:val="right" w:pos="2765"/>
        <w:tab w:val="left" w:pos="3053"/>
      </w:tabs>
      <w:spacing w:before="80" w:line="260" w:lineRule="atLeast"/>
      <w:ind w:left="3050" w:hanging="3050"/>
    </w:pPr>
    <w:rPr>
      <w:i/>
      <w:sz w:val="24"/>
    </w:rPr>
  </w:style>
  <w:style w:type="paragraph" w:customStyle="1" w:styleId="zHeading1">
    <w:name w:val="zHeading 1"/>
    <w:basedOn w:val="Heading1"/>
    <w:pPr>
      <w:ind w:left="567" w:right="284"/>
      <w:outlineLvl w:val="9"/>
    </w:pPr>
  </w:style>
  <w:style w:type="paragraph" w:customStyle="1" w:styleId="zHeading2">
    <w:name w:val="zHeading 2"/>
    <w:basedOn w:val="Heading2"/>
    <w:pPr>
      <w:pageBreakBefore w:val="0"/>
      <w:spacing w:before="240"/>
      <w:ind w:left="567" w:right="284"/>
      <w:outlineLvl w:val="9"/>
    </w:pPr>
  </w:style>
  <w:style w:type="paragraph" w:customStyle="1" w:styleId="zHeading3">
    <w:name w:val="zHeading 3"/>
    <w:basedOn w:val="Heading3"/>
    <w:pPr>
      <w:ind w:left="567" w:right="284"/>
      <w:outlineLvl w:val="9"/>
    </w:pPr>
  </w:style>
  <w:style w:type="paragraph" w:customStyle="1" w:styleId="zHeading4">
    <w:name w:val="zHeading 4"/>
    <w:basedOn w:val="Heading4"/>
    <w:pPr>
      <w:ind w:left="567" w:right="284"/>
      <w:outlineLvl w:val="9"/>
    </w:pPr>
  </w:style>
  <w:style w:type="paragraph" w:customStyle="1" w:styleId="zHeading5">
    <w:name w:val="zHeading 5"/>
    <w:basedOn w:val="Heading5"/>
    <w:pPr>
      <w:tabs>
        <w:tab w:val="clear" w:pos="879"/>
        <w:tab w:val="left" w:pos="1446"/>
      </w:tabs>
      <w:ind w:left="1446" w:right="284"/>
      <w:outlineLvl w:val="9"/>
    </w:pPr>
  </w:style>
  <w:style w:type="paragraph" w:customStyle="1" w:styleId="yHeading2">
    <w:name w:val="yHeading 2"/>
    <w:basedOn w:val="Heading2"/>
    <w:pPr>
      <w:pageBreakBefore w:val="0"/>
      <w:spacing w:before="240" w:line="240" w:lineRule="auto"/>
    </w:pPr>
    <w:rPr>
      <w:sz w:val="28"/>
    </w:rPr>
  </w:style>
  <w:style w:type="paragraph" w:customStyle="1" w:styleId="yHeading1">
    <w:name w:val="yHeading 1"/>
    <w:basedOn w:val="Heading1"/>
    <w:pPr>
      <w:spacing w:line="240" w:lineRule="auto"/>
    </w:pPr>
    <w:rPr>
      <w:sz w:val="32"/>
    </w:rPr>
  </w:style>
  <w:style w:type="paragraph" w:customStyle="1" w:styleId="yHeading3">
    <w:name w:val="yHeading 3"/>
    <w:basedOn w:val="Heading3"/>
    <w:pPr>
      <w:spacing w:line="240" w:lineRule="auto"/>
    </w:pPr>
    <w:rPr>
      <w:sz w:val="24"/>
    </w:rPr>
  </w:style>
  <w:style w:type="paragraph" w:customStyle="1" w:styleId="yHeading4">
    <w:name w:val="yHeading 4"/>
    <w:basedOn w:val="Heading4"/>
    <w:rPr>
      <w:sz w:val="22"/>
    </w:rPr>
  </w:style>
  <w:style w:type="paragraph" w:customStyle="1" w:styleId="yHeading5">
    <w:name w:val="yHeading 5"/>
    <w:basedOn w:val="Heading5"/>
    <w:pPr>
      <w:spacing w:line="240" w:lineRule="auto"/>
    </w:pPr>
    <w:rPr>
      <w:sz w:val="22"/>
    </w:rPr>
  </w:style>
  <w:style w:type="paragraph" w:customStyle="1" w:styleId="Ednotesubitem">
    <w:name w:val="Ednote(subitem)"/>
    <w:pPr>
      <w:tabs>
        <w:tab w:val="right" w:pos="3485"/>
        <w:tab w:val="left" w:pos="3773"/>
      </w:tabs>
      <w:spacing w:before="80" w:line="260" w:lineRule="atLeast"/>
      <w:ind w:left="3771" w:hanging="3771"/>
    </w:pPr>
    <w:rPr>
      <w:i/>
      <w:sz w:val="24"/>
    </w:rPr>
  </w:style>
  <w:style w:type="paragraph" w:customStyle="1" w:styleId="Penpara">
    <w:name w:val="Penpara"/>
    <w:pPr>
      <w:tabs>
        <w:tab w:val="right" w:pos="1616"/>
        <w:tab w:val="left" w:pos="1899"/>
      </w:tabs>
      <w:spacing w:before="80" w:line="260" w:lineRule="atLeast"/>
      <w:ind w:left="1899" w:hanging="1899"/>
    </w:pPr>
    <w:rPr>
      <w:sz w:val="24"/>
    </w:rPr>
  </w:style>
  <w:style w:type="paragraph" w:customStyle="1" w:styleId="Pensubpara">
    <w:name w:val="Pensubpara"/>
    <w:pPr>
      <w:tabs>
        <w:tab w:val="right" w:pos="2325"/>
        <w:tab w:val="left" w:pos="2608"/>
      </w:tabs>
      <w:spacing w:before="80" w:line="260" w:lineRule="atLeast"/>
      <w:ind w:left="2608" w:hanging="2608"/>
    </w:pPr>
    <w:rPr>
      <w:sz w:val="24"/>
    </w:rPr>
  </w:style>
  <w:style w:type="paragraph" w:customStyle="1" w:styleId="Penitem">
    <w:name w:val="Penitem"/>
    <w:pPr>
      <w:tabs>
        <w:tab w:val="right" w:pos="3119"/>
        <w:tab w:val="left" w:pos="3402"/>
      </w:tabs>
      <w:spacing w:before="80" w:line="260" w:lineRule="atLeast"/>
      <w:ind w:left="3402" w:hanging="3402"/>
    </w:pPr>
    <w:rPr>
      <w:sz w:val="24"/>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sz w:val="24"/>
    </w:rPr>
  </w:style>
  <w:style w:type="paragraph" w:customStyle="1" w:styleId="yIndenta">
    <w:name w:val="yIndent(a)"/>
    <w:basedOn w:val="Indenta"/>
    <w:pPr>
      <w:spacing w:line="240" w:lineRule="auto"/>
    </w:pPr>
    <w:rPr>
      <w:sz w:val="22"/>
    </w:rPr>
  </w:style>
  <w:style w:type="paragraph" w:customStyle="1" w:styleId="yIndentA0">
    <w:name w:val="yIndent(A)"/>
    <w:basedOn w:val="IndentA0"/>
    <w:pPr>
      <w:spacing w:line="240" w:lineRule="auto"/>
    </w:pPr>
    <w:rPr>
      <w:sz w:val="22"/>
    </w:rPr>
  </w:style>
  <w:style w:type="paragraph" w:customStyle="1" w:styleId="yIndentI">
    <w:name w:val="yIndent(I)"/>
    <w:basedOn w:val="IndentI0"/>
    <w:pPr>
      <w:spacing w:line="240" w:lineRule="auto"/>
    </w:pPr>
    <w:rPr>
      <w:sz w:val="22"/>
    </w:rPr>
  </w:style>
  <w:style w:type="paragraph" w:customStyle="1" w:styleId="yIndenti0">
    <w:name w:val="yIndent(i)"/>
    <w:basedOn w:val="Indenti"/>
    <w:pPr>
      <w:spacing w:line="240" w:lineRule="auto"/>
    </w:pPr>
    <w:rPr>
      <w:sz w:val="22"/>
    </w:rPr>
  </w:style>
  <w:style w:type="paragraph" w:customStyle="1" w:styleId="zIndenta">
    <w:name w:val="zIndent(a)"/>
    <w:basedOn w:val="Normal"/>
    <w:pPr>
      <w:tabs>
        <w:tab w:val="right" w:pos="1899"/>
        <w:tab w:val="left" w:pos="2183"/>
      </w:tabs>
      <w:spacing w:before="80" w:line="260" w:lineRule="atLeast"/>
      <w:ind w:left="2183" w:right="284" w:hanging="851"/>
    </w:pPr>
  </w:style>
  <w:style w:type="paragraph" w:customStyle="1" w:styleId="zIndentA0">
    <w:name w:val="zIndent(A)"/>
    <w:basedOn w:val="Normal"/>
    <w:pPr>
      <w:tabs>
        <w:tab w:val="right" w:pos="4253"/>
        <w:tab w:val="left" w:pos="4536"/>
      </w:tabs>
      <w:spacing w:before="80" w:line="260" w:lineRule="atLeast"/>
      <w:ind w:left="4537" w:right="284" w:hanging="851"/>
    </w:pPr>
  </w:style>
  <w:style w:type="paragraph" w:customStyle="1" w:styleId="zIndenti">
    <w:name w:val="zIndent(i)"/>
    <w:basedOn w:val="Normal"/>
    <w:pPr>
      <w:tabs>
        <w:tab w:val="right" w:pos="2608"/>
        <w:tab w:val="left" w:pos="2892"/>
      </w:tabs>
      <w:spacing w:before="80" w:line="260" w:lineRule="atLeast"/>
      <w:ind w:left="2892" w:right="284" w:hanging="851"/>
    </w:pPr>
  </w:style>
  <w:style w:type="paragraph" w:customStyle="1" w:styleId="zIndentI0">
    <w:name w:val="zIndent(I)"/>
    <w:basedOn w:val="Normal"/>
    <w:pPr>
      <w:tabs>
        <w:tab w:val="right" w:pos="3459"/>
        <w:tab w:val="left" w:pos="3771"/>
      </w:tabs>
      <w:spacing w:before="80" w:line="260" w:lineRule="atLeast"/>
      <w:ind w:left="3743" w:right="284" w:hanging="851"/>
    </w:pPr>
  </w:style>
  <w:style w:type="paragraph" w:customStyle="1" w:styleId="yPenstart">
    <w:name w:val="yPenstart"/>
    <w:basedOn w:val="Penstart"/>
    <w:pPr>
      <w:spacing w:line="240" w:lineRule="auto"/>
    </w:pPr>
    <w:rPr>
      <w:sz w:val="22"/>
    </w:rPr>
  </w:style>
  <w:style w:type="paragraph" w:customStyle="1" w:styleId="yPenpara">
    <w:name w:val="yPenpara"/>
    <w:basedOn w:val="Penpara"/>
    <w:pPr>
      <w:spacing w:line="240" w:lineRule="auto"/>
    </w:pPr>
    <w:rPr>
      <w:sz w:val="22"/>
    </w:rPr>
  </w:style>
  <w:style w:type="paragraph" w:customStyle="1" w:styleId="yPensubpara">
    <w:name w:val="yPensubpara"/>
    <w:basedOn w:val="Pensubpara"/>
    <w:pPr>
      <w:spacing w:line="240" w:lineRule="auto"/>
    </w:pPr>
    <w:rPr>
      <w:sz w:val="22"/>
    </w:rPr>
  </w:style>
  <w:style w:type="paragraph" w:customStyle="1" w:styleId="yPenitem">
    <w:name w:val="yPenitem"/>
    <w:basedOn w:val="Penitem"/>
    <w:pPr>
      <w:spacing w:line="240" w:lineRule="auto"/>
    </w:pPr>
    <w:rPr>
      <w:sz w:val="22"/>
    </w:rPr>
  </w:style>
  <w:style w:type="paragraph" w:customStyle="1" w:styleId="zPenpara">
    <w:name w:val="zPenpara"/>
    <w:basedOn w:val="Normal"/>
    <w:pPr>
      <w:tabs>
        <w:tab w:val="right" w:pos="2155"/>
        <w:tab w:val="left" w:pos="2438"/>
      </w:tabs>
      <w:spacing w:before="80" w:line="260" w:lineRule="atLeast"/>
      <w:ind w:left="2439" w:right="284" w:hanging="2070"/>
    </w:pPr>
  </w:style>
  <w:style w:type="paragraph" w:customStyle="1" w:styleId="zPensubpara">
    <w:name w:val="zPensubpara"/>
    <w:basedOn w:val="Normal"/>
    <w:pPr>
      <w:tabs>
        <w:tab w:val="right" w:pos="2608"/>
        <w:tab w:val="left" w:pos="2892"/>
      </w:tabs>
      <w:spacing w:before="160" w:line="260" w:lineRule="atLeast"/>
      <w:ind w:left="2892" w:right="284" w:hanging="851"/>
    </w:pPr>
  </w:style>
  <w:style w:type="paragraph" w:customStyle="1" w:styleId="zPenitem">
    <w:name w:val="zPenitem"/>
    <w:basedOn w:val="Normal"/>
    <w:pPr>
      <w:tabs>
        <w:tab w:val="right" w:pos="3402"/>
        <w:tab w:val="left" w:pos="3686"/>
      </w:tabs>
      <w:spacing w:before="80" w:line="260" w:lineRule="atLeast"/>
      <w:ind w:left="3686" w:right="284" w:hanging="851"/>
    </w:pPr>
  </w:style>
  <w:style w:type="paragraph" w:customStyle="1" w:styleId="yDefpara">
    <w:name w:val="yDefpara"/>
    <w:pPr>
      <w:tabs>
        <w:tab w:val="right" w:pos="1332"/>
      </w:tabs>
      <w:spacing w:before="80"/>
      <w:ind w:left="1616" w:hanging="1616"/>
    </w:pPr>
    <w:rPr>
      <w:snapToGrid w:val="0"/>
      <w:sz w:val="22"/>
    </w:rPr>
  </w:style>
  <w:style w:type="paragraph" w:customStyle="1" w:styleId="yDefstart">
    <w:name w:val="yDefstart"/>
    <w:pPr>
      <w:spacing w:before="80"/>
      <w:ind w:left="879" w:hanging="879"/>
    </w:pPr>
    <w:rPr>
      <w:snapToGrid w:val="0"/>
      <w:sz w:val="22"/>
    </w:rPr>
  </w:style>
  <w:style w:type="paragraph" w:customStyle="1" w:styleId="yDefsubpara">
    <w:name w:val="yDefsubpara"/>
    <w:pPr>
      <w:keepLines/>
      <w:tabs>
        <w:tab w:val="right" w:pos="2041"/>
      </w:tabs>
      <w:spacing w:before="80"/>
      <w:ind w:left="2325" w:hanging="2325"/>
    </w:pPr>
    <w:rPr>
      <w:snapToGrid w:val="0"/>
      <w:sz w:val="22"/>
    </w:rPr>
  </w:style>
  <w:style w:type="paragraph" w:customStyle="1" w:styleId="yDefitem">
    <w:name w:val="yDefitem"/>
    <w:pPr>
      <w:tabs>
        <w:tab w:val="right" w:pos="2892"/>
      </w:tabs>
      <w:spacing w:before="80"/>
      <w:ind w:left="3204" w:hanging="3204"/>
    </w:pPr>
    <w:rPr>
      <w:snapToGrid w:val="0"/>
      <w:sz w:val="22"/>
    </w:rPr>
  </w:style>
  <w:style w:type="paragraph" w:customStyle="1" w:styleId="zDefstart">
    <w:name w:val="zDefstart"/>
    <w:pPr>
      <w:spacing w:before="80" w:line="260" w:lineRule="atLeast"/>
      <w:ind w:left="1446" w:right="284" w:hanging="879"/>
    </w:pPr>
    <w:rPr>
      <w:snapToGrid w:val="0"/>
      <w:sz w:val="24"/>
    </w:rPr>
  </w:style>
  <w:style w:type="paragraph" w:customStyle="1" w:styleId="zDefpara">
    <w:name w:val="zDefpara"/>
    <w:pPr>
      <w:tabs>
        <w:tab w:val="right" w:pos="1899"/>
      </w:tabs>
      <w:spacing w:before="80" w:line="260" w:lineRule="atLeast"/>
      <w:ind w:left="2183" w:right="284" w:hanging="1616"/>
    </w:pPr>
    <w:rPr>
      <w:snapToGrid w:val="0"/>
      <w:sz w:val="24"/>
    </w:rPr>
  </w:style>
  <w:style w:type="paragraph" w:customStyle="1" w:styleId="zDefsubpara">
    <w:name w:val="zDefsubpara"/>
    <w:pPr>
      <w:keepLines/>
      <w:tabs>
        <w:tab w:val="right" w:pos="2608"/>
      </w:tabs>
      <w:spacing w:before="80" w:line="260" w:lineRule="atLeast"/>
      <w:ind w:left="2892" w:right="284" w:hanging="2325"/>
    </w:pPr>
    <w:rPr>
      <w:snapToGrid w:val="0"/>
      <w:sz w:val="24"/>
    </w:rPr>
  </w:style>
  <w:style w:type="paragraph" w:customStyle="1" w:styleId="zDefitem">
    <w:name w:val="zDefitem"/>
    <w:pPr>
      <w:tabs>
        <w:tab w:val="right" w:pos="3459"/>
      </w:tabs>
      <w:spacing w:before="80" w:line="260" w:lineRule="atLeast"/>
      <w:ind w:left="3686" w:right="284" w:hanging="3119"/>
    </w:pPr>
    <w:rPr>
      <w:snapToGrid w:val="0"/>
      <w:sz w:val="24"/>
    </w:rPr>
  </w:style>
  <w:style w:type="paragraph" w:customStyle="1" w:styleId="zyDefpara">
    <w:name w:val="zyDefpara"/>
    <w:pPr>
      <w:tabs>
        <w:tab w:val="right" w:pos="1899"/>
      </w:tabs>
      <w:spacing w:before="80"/>
      <w:ind w:left="2183" w:right="284" w:hanging="1616"/>
    </w:pPr>
    <w:rPr>
      <w:snapToGrid w:val="0"/>
      <w:sz w:val="22"/>
    </w:rPr>
  </w:style>
  <w:style w:type="paragraph" w:customStyle="1" w:styleId="zyDefstart">
    <w:name w:val="zyDefstart"/>
    <w:pPr>
      <w:spacing w:before="80"/>
      <w:ind w:left="1446" w:right="284" w:hanging="879"/>
    </w:pPr>
    <w:rPr>
      <w:snapToGrid w:val="0"/>
      <w:sz w:val="22"/>
    </w:rPr>
  </w:style>
  <w:style w:type="paragraph" w:customStyle="1" w:styleId="zyDefsubpara">
    <w:name w:val="zyDefsubpara"/>
    <w:pPr>
      <w:keepLines/>
      <w:tabs>
        <w:tab w:val="right" w:pos="2608"/>
      </w:tabs>
      <w:spacing w:before="80"/>
      <w:ind w:left="2892" w:right="284" w:hanging="2325"/>
    </w:pPr>
    <w:rPr>
      <w:snapToGrid w:val="0"/>
      <w:sz w:val="22"/>
    </w:rPr>
  </w:style>
  <w:style w:type="paragraph" w:customStyle="1" w:styleId="zyHeading1">
    <w:name w:val="zyHeading 1"/>
    <w:basedOn w:val="zHeading1"/>
    <w:pPr>
      <w:spacing w:line="240" w:lineRule="auto"/>
    </w:pPr>
    <w:rPr>
      <w:sz w:val="32"/>
    </w:rPr>
  </w:style>
  <w:style w:type="paragraph" w:customStyle="1" w:styleId="zyHeading2">
    <w:name w:val="zyHeading 2"/>
    <w:basedOn w:val="zHeading2"/>
    <w:pPr>
      <w:spacing w:line="240" w:lineRule="auto"/>
    </w:pPr>
    <w:rPr>
      <w:sz w:val="28"/>
    </w:rPr>
  </w:style>
  <w:style w:type="paragraph" w:customStyle="1" w:styleId="zyHeading3">
    <w:name w:val="zyHeading 3"/>
    <w:basedOn w:val="zHeading3"/>
    <w:pPr>
      <w:spacing w:line="240" w:lineRule="auto"/>
    </w:pPr>
    <w:rPr>
      <w:sz w:val="24"/>
    </w:rPr>
  </w:style>
  <w:style w:type="paragraph" w:customStyle="1" w:styleId="zyHeading4">
    <w:name w:val="zyHeading 4"/>
    <w:basedOn w:val="zHeading4"/>
    <w:rPr>
      <w:sz w:val="22"/>
    </w:rPr>
  </w:style>
  <w:style w:type="paragraph" w:customStyle="1" w:styleId="zyHeading5">
    <w:name w:val="zyHeading 5"/>
    <w:basedOn w:val="zHeading5"/>
    <w:pPr>
      <w:spacing w:line="240" w:lineRule="auto"/>
    </w:pPr>
    <w:rPr>
      <w:sz w:val="22"/>
    </w:rPr>
  </w:style>
  <w:style w:type="paragraph" w:customStyle="1" w:styleId="zyIndenta">
    <w:name w:val="zyIndent(a)"/>
    <w:basedOn w:val="zIndenta"/>
    <w:pPr>
      <w:spacing w:line="240" w:lineRule="auto"/>
    </w:pPr>
    <w:rPr>
      <w:sz w:val="22"/>
    </w:rPr>
  </w:style>
  <w:style w:type="paragraph" w:customStyle="1" w:styleId="zyIndentA0">
    <w:name w:val="zyIndent(A)"/>
    <w:basedOn w:val="zIndentA0"/>
    <w:pPr>
      <w:spacing w:line="240" w:lineRule="auto"/>
    </w:pPr>
    <w:rPr>
      <w:sz w:val="22"/>
    </w:rPr>
  </w:style>
  <w:style w:type="paragraph" w:customStyle="1" w:styleId="zyIndenti">
    <w:name w:val="zyIndent(i)"/>
    <w:basedOn w:val="zIndenti"/>
    <w:pPr>
      <w:spacing w:line="240" w:lineRule="auto"/>
    </w:pPr>
    <w:rPr>
      <w:sz w:val="22"/>
    </w:rPr>
  </w:style>
  <w:style w:type="paragraph" w:customStyle="1" w:styleId="zyIndentI0">
    <w:name w:val="zyIndent(I)"/>
    <w:basedOn w:val="zIndentI0"/>
    <w:pPr>
      <w:spacing w:line="240" w:lineRule="auto"/>
    </w:pPr>
    <w:rPr>
      <w:sz w:val="22"/>
    </w:rPr>
  </w:style>
  <w:style w:type="paragraph" w:customStyle="1" w:styleId="zyPenitem">
    <w:name w:val="zyPenitem"/>
    <w:basedOn w:val="zPenitem"/>
    <w:pPr>
      <w:spacing w:line="240" w:lineRule="auto"/>
    </w:pPr>
    <w:rPr>
      <w:sz w:val="22"/>
    </w:rPr>
  </w:style>
  <w:style w:type="paragraph" w:customStyle="1" w:styleId="zyPenpara">
    <w:name w:val="zyPenpara"/>
    <w:basedOn w:val="zPenpara"/>
    <w:pPr>
      <w:spacing w:line="240" w:lineRule="auto"/>
    </w:pPr>
    <w:rPr>
      <w:sz w:val="22"/>
    </w:rPr>
  </w:style>
  <w:style w:type="paragraph" w:customStyle="1" w:styleId="zyPenstart">
    <w:name w:val="zyPenstart"/>
    <w:basedOn w:val="zPenstart"/>
    <w:pPr>
      <w:spacing w:line="240" w:lineRule="auto"/>
    </w:pPr>
    <w:rPr>
      <w:sz w:val="22"/>
    </w:rPr>
  </w:style>
  <w:style w:type="paragraph" w:customStyle="1" w:styleId="zyPensubpara">
    <w:name w:val="zyPensubpara"/>
    <w:basedOn w:val="zPensubpara"/>
    <w:pPr>
      <w:spacing w:line="240" w:lineRule="auto"/>
      <w:ind w:left="3459" w:hanging="2892"/>
    </w:pPr>
    <w:rPr>
      <w:sz w:val="22"/>
    </w:rPr>
  </w:style>
  <w:style w:type="paragraph" w:customStyle="1" w:styleId="zySubsection">
    <w:name w:val="zySubsection"/>
    <w:basedOn w:val="zSubsection"/>
    <w:pPr>
      <w:spacing w:line="240" w:lineRule="auto"/>
    </w:pPr>
    <w:rPr>
      <w:sz w:val="22"/>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8"/>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8"/>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character" w:styleId="CommentReference">
    <w:name w:val="annotation reference"/>
    <w:basedOn w:val="DefaultParagraphFont"/>
    <w:semiHidden/>
    <w:rPr>
      <w:noProof w:val="0"/>
      <w:sz w:val="18"/>
    </w:rPr>
  </w:style>
  <w:style w:type="paragraph" w:styleId="CommentText">
    <w:name w:val="annotation text"/>
    <w:basedOn w:val="Normal"/>
    <w:semiHidden/>
  </w:style>
  <w:style w:type="paragraph" w:styleId="Date">
    <w:name w:val="Date"/>
    <w:basedOn w:val="Normal"/>
    <w:next w:val="Normal"/>
  </w:style>
  <w:style w:type="character" w:styleId="Emphasis">
    <w:name w:val="Emphasis"/>
    <w:basedOn w:val="DefaultParagraphFont"/>
    <w:qFormat/>
    <w:rPr>
      <w:i/>
      <w:sz w:val="24"/>
    </w:rPr>
  </w:style>
  <w:style w:type="paragraph" w:styleId="EndnoteText">
    <w:name w:val="endnote text"/>
    <w:basedOn w:val="Normal"/>
    <w:semiHidden/>
    <w:pPr>
      <w:spacing w:after="40"/>
      <w:ind w:left="397" w:hanging="397"/>
    </w:pPr>
  </w:style>
  <w:style w:type="paragraph" w:styleId="EnvelopeAddress">
    <w:name w:val="envelope address"/>
    <w:basedOn w:val="Normal"/>
    <w:pPr>
      <w:framePr w:w="7920" w:h="1980" w:hRule="exact" w:hSpace="180" w:wrap="auto" w:hAnchor="page" w:xAlign="center" w:yAlign="bottom"/>
      <w:ind w:left="2880"/>
    </w:pPr>
    <w:rPr>
      <w:rFonts w:ascii="Arial" w:hAnsi="Arial"/>
      <w:sz w:val="26"/>
    </w:rPr>
  </w:style>
  <w:style w:type="paragraph" w:styleId="EnvelopeReturn">
    <w:name w:val="envelope return"/>
    <w:basedOn w:val="Normal"/>
    <w:rPr>
      <w:rFonts w:ascii="Arial" w:hAnsi="Arial"/>
    </w:rPr>
  </w:style>
  <w:style w:type="character" w:styleId="FootnoteReference">
    <w:name w:val="footnote reference"/>
    <w:basedOn w:val="DefaultParagraphFont"/>
    <w:semiHidden/>
    <w:rPr>
      <w:sz w:val="24"/>
      <w:vertAlign w:val="superscript"/>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tabs>
        <w:tab w:val="num" w:pos="360"/>
      </w:tabs>
    </w:pPr>
  </w:style>
  <w:style w:type="paragraph" w:styleId="ListBullet2">
    <w:name w:val="List Bullet 2"/>
    <w:basedOn w:val="Normal"/>
    <w:autoRedefine/>
    <w:pPr>
      <w:tabs>
        <w:tab w:val="num" w:pos="360"/>
        <w:tab w:val="num" w:pos="720"/>
      </w:tabs>
      <w:ind w:left="720"/>
    </w:pPr>
  </w:style>
  <w:style w:type="paragraph" w:styleId="ListBullet3">
    <w:name w:val="List Bullet 3"/>
    <w:basedOn w:val="Normal"/>
    <w:autoRedefine/>
    <w:pPr>
      <w:tabs>
        <w:tab w:val="num" w:pos="360"/>
        <w:tab w:val="num" w:pos="1080"/>
      </w:tabs>
      <w:ind w:left="1080"/>
    </w:pPr>
  </w:style>
  <w:style w:type="paragraph" w:styleId="ListBullet4">
    <w:name w:val="List Bullet 4"/>
    <w:basedOn w:val="Normal"/>
    <w:autoRedefine/>
    <w:pPr>
      <w:tabs>
        <w:tab w:val="num" w:pos="360"/>
        <w:tab w:val="num" w:pos="1440"/>
      </w:tabs>
      <w:ind w:left="1440"/>
    </w:pPr>
  </w:style>
  <w:style w:type="paragraph" w:styleId="ListBullet5">
    <w:name w:val="List Bullet 5"/>
    <w:basedOn w:val="Normal"/>
    <w:autoRedefine/>
    <w:pPr>
      <w:tabs>
        <w:tab w:val="num" w:pos="360"/>
        <w:tab w:val="num" w:pos="1800"/>
      </w:tabs>
      <w:ind w:left="18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tabs>
        <w:tab w:val="num" w:pos="360"/>
      </w:tabs>
    </w:pPr>
  </w:style>
  <w:style w:type="paragraph" w:styleId="ListNumber2">
    <w:name w:val="List Number 2"/>
    <w:basedOn w:val="Normal"/>
    <w:pPr>
      <w:tabs>
        <w:tab w:val="num" w:pos="360"/>
        <w:tab w:val="num" w:pos="720"/>
      </w:tabs>
      <w:ind w:left="720"/>
    </w:pPr>
  </w:style>
  <w:style w:type="paragraph" w:styleId="ListNumber3">
    <w:name w:val="List Number 3"/>
    <w:basedOn w:val="Normal"/>
    <w:pPr>
      <w:tabs>
        <w:tab w:val="num" w:pos="360"/>
        <w:tab w:val="num" w:pos="1080"/>
      </w:tabs>
      <w:ind w:left="1080"/>
    </w:pPr>
  </w:style>
  <w:style w:type="paragraph" w:styleId="ListNumber4">
    <w:name w:val="List Number 4"/>
    <w:basedOn w:val="Normal"/>
    <w:pPr>
      <w:tabs>
        <w:tab w:val="num" w:pos="360"/>
        <w:tab w:val="num" w:pos="1440"/>
      </w:tabs>
      <w:ind w:left="1440"/>
    </w:pPr>
  </w:style>
  <w:style w:type="paragraph" w:styleId="ListNumber5">
    <w:name w:val="List Number 5"/>
    <w:basedOn w:val="Normal"/>
    <w:pPr>
      <w:tabs>
        <w:tab w:val="num" w:pos="360"/>
        <w:tab w:val="num" w:pos="1800"/>
      </w:tabs>
      <w:ind w:left="1800"/>
    </w:p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6"/>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ubtitle">
    <w:name w:val="Subtitle"/>
    <w:basedOn w:val="Normal"/>
    <w:qFormat/>
    <w:pPr>
      <w:spacing w:after="60"/>
      <w:jc w:val="center"/>
      <w:outlineLvl w:val="1"/>
    </w:pPr>
    <w:rPr>
      <w:rFonts w:ascii="Arial" w:hAnsi="Arial"/>
      <w:sz w:val="26"/>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ascii="Arial" w:hAnsi="Arial"/>
      <w:b/>
      <w:kern w:val="28"/>
      <w:sz w:val="34"/>
    </w:rPr>
  </w:style>
  <w:style w:type="paragraph" w:styleId="TOAHeading">
    <w:name w:val="toa heading"/>
    <w:basedOn w:val="Normal"/>
    <w:next w:val="Normal"/>
    <w:semiHidden/>
    <w:pPr>
      <w:spacing w:before="120"/>
    </w:pPr>
    <w:rPr>
      <w:rFonts w:ascii="Arial" w:hAnsi="Arial"/>
      <w:b/>
      <w:sz w:val="26"/>
    </w:rPr>
  </w:style>
  <w:style w:type="paragraph" w:customStyle="1" w:styleId="WA">
    <w:name w:val="WA"/>
    <w:pPr>
      <w:spacing w:after="720"/>
      <w:jc w:val="center"/>
    </w:pPr>
    <w:rPr>
      <w:sz w:val="24"/>
    </w:rPr>
  </w:style>
  <w:style w:type="paragraph" w:customStyle="1" w:styleId="NameofActRegPage1">
    <w:name w:val="Name of Act/Reg(Page 1)"/>
    <w:basedOn w:val="NameofActReg"/>
    <w:pPr>
      <w:spacing w:before="0" w:after="720"/>
    </w:pPr>
  </w:style>
  <w:style w:type="paragraph" w:customStyle="1" w:styleId="yEdnotesection">
    <w:name w:val="yEdnote(section)"/>
    <w:basedOn w:val="Ednotesection"/>
    <w:pPr>
      <w:spacing w:line="240" w:lineRule="auto"/>
      <w:ind w:left="890" w:hanging="890"/>
    </w:pPr>
    <w:rPr>
      <w:sz w:val="22"/>
    </w:rPr>
  </w:style>
  <w:style w:type="paragraph" w:customStyle="1" w:styleId="yEdnotepara">
    <w:name w:val="yEdnote(para)"/>
    <w:basedOn w:val="Ednotepara"/>
    <w:pPr>
      <w:spacing w:before="80" w:line="240" w:lineRule="auto"/>
      <w:ind w:left="1610" w:hanging="1610"/>
    </w:pPr>
    <w:rPr>
      <w:sz w:val="22"/>
    </w:rPr>
  </w:style>
  <w:style w:type="paragraph" w:customStyle="1" w:styleId="yEdnotesubpara">
    <w:name w:val="yEdnote(subpara)"/>
    <w:basedOn w:val="Ednotesubpara"/>
    <w:pPr>
      <w:spacing w:line="240" w:lineRule="auto"/>
    </w:pPr>
    <w:rPr>
      <w:sz w:val="22"/>
    </w:rPr>
  </w:style>
  <w:style w:type="paragraph" w:customStyle="1" w:styleId="yEdnoteitem">
    <w:name w:val="yEdnote(item)"/>
    <w:basedOn w:val="Ednoteitem"/>
    <w:pPr>
      <w:spacing w:line="240" w:lineRule="auto"/>
    </w:pPr>
    <w:rPr>
      <w:sz w:val="22"/>
    </w:rPr>
  </w:style>
  <w:style w:type="paragraph" w:customStyle="1" w:styleId="yEdnotesubitem">
    <w:name w:val="yEdnote(subitem)"/>
    <w:basedOn w:val="Ednotesubitem"/>
    <w:pPr>
      <w:spacing w:line="240" w:lineRule="auto"/>
    </w:pPr>
    <w:rPr>
      <w:sz w:val="22"/>
    </w:rPr>
  </w:style>
  <w:style w:type="paragraph" w:customStyle="1" w:styleId="Ednotedefpara">
    <w:name w:val="Ednote(defpara)"/>
    <w:basedOn w:val="Defpara"/>
    <w:rPr>
      <w:i/>
    </w:rPr>
  </w:style>
  <w:style w:type="paragraph" w:customStyle="1" w:styleId="Ednotedefitem">
    <w:name w:val="Ednote(defitem)"/>
    <w:basedOn w:val="Defitem"/>
    <w:rPr>
      <w:i/>
    </w:rPr>
  </w:style>
  <w:style w:type="paragraph" w:customStyle="1" w:styleId="Ednotedefsubpara">
    <w:name w:val="Ednote(defsubpara)"/>
    <w:basedOn w:val="Defsubpara"/>
    <w:rPr>
      <w:i/>
    </w:rPr>
  </w:style>
  <w:style w:type="paragraph" w:customStyle="1" w:styleId="Ednotepenpara">
    <w:name w:val="Ednote(penpara)"/>
    <w:basedOn w:val="Ednotepara"/>
  </w:style>
  <w:style w:type="paragraph" w:customStyle="1" w:styleId="Ednotepenitem">
    <w:name w:val="Ednote(penitem)"/>
    <w:basedOn w:val="Ednoteitem"/>
  </w:style>
  <w:style w:type="paragraph" w:customStyle="1" w:styleId="Ednotepensubpara">
    <w:name w:val="Ednote(pensubpara)"/>
    <w:basedOn w:val="Ednotesubpara"/>
  </w:style>
  <w:style w:type="paragraph" w:customStyle="1" w:styleId="Arrangement">
    <w:name w:val="Arrangement"/>
    <w:pPr>
      <w:spacing w:after="480"/>
      <w:ind w:left="2304" w:right="2304"/>
      <w:jc w:val="center"/>
    </w:pPr>
    <w:rPr>
      <w:b/>
      <w:sz w:val="28"/>
    </w:rPr>
  </w:style>
  <w:style w:type="paragraph" w:customStyle="1" w:styleId="yFootnotesection">
    <w:name w:val="yFootnote(section)"/>
    <w:basedOn w:val="Footnotesection"/>
    <w:pPr>
      <w:spacing w:line="240" w:lineRule="auto"/>
      <w:ind w:left="890" w:hanging="890"/>
    </w:pPr>
    <w:rPr>
      <w:sz w:val="22"/>
    </w:rPr>
  </w:style>
  <w:style w:type="paragraph" w:customStyle="1" w:styleId="nHeading2">
    <w:name w:val="nHeading 2"/>
    <w:basedOn w:val="Heading2"/>
    <w:pPr>
      <w:pageBreakBefore w:val="0"/>
      <w:spacing w:line="240" w:lineRule="auto"/>
    </w:pPr>
    <w:rPr>
      <w:sz w:val="26"/>
    </w:rPr>
  </w:style>
  <w:style w:type="paragraph" w:customStyle="1" w:styleId="nHeading3">
    <w:name w:val="nHeading 3"/>
    <w:basedOn w:val="Heading3"/>
    <w:pPr>
      <w:spacing w:after="120" w:line="240" w:lineRule="auto"/>
      <w:outlineLvl w:val="3"/>
    </w:pPr>
    <w:rPr>
      <w:sz w:val="24"/>
    </w:rPr>
  </w:style>
  <w:style w:type="paragraph" w:customStyle="1" w:styleId="nHeading4">
    <w:name w:val="nHeading 4"/>
    <w:basedOn w:val="Heading4"/>
    <w:pPr>
      <w:spacing w:before="120"/>
      <w:outlineLvl w:val="9"/>
    </w:pPr>
    <w:rPr>
      <w:sz w:val="20"/>
    </w:rPr>
  </w:style>
  <w:style w:type="paragraph" w:customStyle="1" w:styleId="nHeading5">
    <w:name w:val="nHeading 5"/>
    <w:basedOn w:val="Heading5"/>
    <w:pPr>
      <w:spacing w:before="100" w:line="240" w:lineRule="auto"/>
      <w:outlineLvl w:val="9"/>
    </w:pPr>
    <w:rPr>
      <w:sz w:val="20"/>
    </w:rPr>
  </w:style>
  <w:style w:type="paragraph" w:customStyle="1" w:styleId="nIndenta">
    <w:name w:val="nIndent(a)"/>
    <w:basedOn w:val="Indenta"/>
    <w:pPr>
      <w:spacing w:before="40" w:line="240" w:lineRule="auto"/>
    </w:pPr>
    <w:rPr>
      <w:sz w:val="20"/>
    </w:rPr>
  </w:style>
  <w:style w:type="paragraph" w:customStyle="1" w:styleId="nIndenti">
    <w:name w:val="nIndent(i)"/>
    <w:basedOn w:val="Indenti"/>
    <w:pPr>
      <w:spacing w:before="40" w:line="240" w:lineRule="auto"/>
    </w:pPr>
    <w:rPr>
      <w:sz w:val="20"/>
    </w:rPr>
  </w:style>
  <w:style w:type="paragraph" w:customStyle="1" w:styleId="nSubsection">
    <w:name w:val="nSubsection"/>
    <w:basedOn w:val="Subsection"/>
    <w:pPr>
      <w:tabs>
        <w:tab w:val="clear" w:pos="595"/>
        <w:tab w:val="clear" w:pos="879"/>
        <w:tab w:val="left" w:pos="454"/>
      </w:tabs>
      <w:spacing w:before="80" w:line="240" w:lineRule="auto"/>
      <w:ind w:left="454" w:hanging="454"/>
    </w:pPr>
    <w:rPr>
      <w:sz w:val="20"/>
    </w:rPr>
  </w:style>
  <w:style w:type="paragraph" w:customStyle="1" w:styleId="nzDefpara">
    <w:name w:val="nzDefpara"/>
    <w:pPr>
      <w:tabs>
        <w:tab w:val="right" w:pos="1899"/>
      </w:tabs>
      <w:spacing w:before="40"/>
      <w:ind w:left="2183" w:right="284" w:hanging="1616"/>
    </w:pPr>
    <w:rPr>
      <w:snapToGrid w:val="0"/>
    </w:rPr>
  </w:style>
  <w:style w:type="paragraph" w:customStyle="1" w:styleId="nzDefstart">
    <w:name w:val="nzDefstart"/>
    <w:pPr>
      <w:spacing w:before="40"/>
      <w:ind w:left="1446" w:right="284" w:hanging="879"/>
    </w:pPr>
    <w:rPr>
      <w:snapToGrid w:val="0"/>
    </w:rPr>
  </w:style>
  <w:style w:type="paragraph" w:customStyle="1" w:styleId="nzDefsubpara">
    <w:name w:val="nzDefsubpara"/>
    <w:pPr>
      <w:keepLines/>
      <w:tabs>
        <w:tab w:val="right" w:pos="2608"/>
      </w:tabs>
      <w:spacing w:before="40"/>
      <w:ind w:left="2892" w:right="284" w:hanging="2325"/>
    </w:pPr>
    <w:rPr>
      <w:snapToGrid w:val="0"/>
    </w:rPr>
  </w:style>
  <w:style w:type="paragraph" w:customStyle="1" w:styleId="MiscOpen">
    <w:name w:val="MiscOpen"/>
    <w:pPr>
      <w:keepNext/>
      <w:keepLines/>
      <w:tabs>
        <w:tab w:val="left" w:pos="893"/>
      </w:tabs>
      <w:spacing w:before="120" w:line="260" w:lineRule="atLeast"/>
    </w:pPr>
    <w:rPr>
      <w:sz w:val="24"/>
    </w:rPr>
  </w:style>
  <w:style w:type="paragraph" w:customStyle="1" w:styleId="Ednotesubsection">
    <w:name w:val="Ednote(subsection)"/>
    <w:basedOn w:val="Ednotesection"/>
    <w:pPr>
      <w:tabs>
        <w:tab w:val="clear" w:pos="893"/>
        <w:tab w:val="right" w:pos="595"/>
        <w:tab w:val="left" w:pos="879"/>
      </w:tabs>
      <w:spacing w:before="160"/>
      <w:ind w:left="890" w:hanging="890"/>
      <w:outlineLvl w:val="9"/>
    </w:pPr>
  </w:style>
  <w:style w:type="paragraph" w:customStyle="1" w:styleId="MiscellaneousHeading">
    <w:name w:val="Miscellaneous Heading"/>
    <w:pPr>
      <w:keepNext/>
      <w:spacing w:before="160" w:line="260" w:lineRule="atLeast"/>
      <w:jc w:val="center"/>
    </w:pPr>
    <w:rPr>
      <w:sz w:val="24"/>
    </w:rPr>
  </w:style>
  <w:style w:type="paragraph" w:customStyle="1" w:styleId="nzHeading2">
    <w:name w:val="nzHeading 2"/>
    <w:basedOn w:val="zHeading2"/>
    <w:pPr>
      <w:spacing w:before="120" w:line="240" w:lineRule="auto"/>
    </w:pPr>
    <w:rPr>
      <w:sz w:val="26"/>
    </w:rPr>
  </w:style>
  <w:style w:type="paragraph" w:customStyle="1" w:styleId="nzHeading3">
    <w:name w:val="nzHeading 3"/>
    <w:basedOn w:val="zHeading3"/>
    <w:pPr>
      <w:spacing w:before="120" w:line="240" w:lineRule="auto"/>
    </w:pPr>
    <w:rPr>
      <w:sz w:val="22"/>
    </w:rPr>
  </w:style>
  <w:style w:type="paragraph" w:customStyle="1" w:styleId="nzHeading4">
    <w:name w:val="nzHeading 4"/>
    <w:basedOn w:val="zHeading4"/>
    <w:pPr>
      <w:spacing w:before="120"/>
    </w:pPr>
    <w:rPr>
      <w:sz w:val="20"/>
    </w:rPr>
  </w:style>
  <w:style w:type="paragraph" w:customStyle="1" w:styleId="nzHeading5">
    <w:name w:val="nzHeading 5"/>
    <w:basedOn w:val="zHeading5"/>
    <w:pPr>
      <w:spacing w:before="100" w:line="240" w:lineRule="auto"/>
    </w:pPr>
    <w:rPr>
      <w:sz w:val="20"/>
    </w:rPr>
  </w:style>
  <w:style w:type="paragraph" w:customStyle="1" w:styleId="nzIndenta">
    <w:name w:val="nzIndent(a)"/>
    <w:basedOn w:val="zIndenta"/>
    <w:pPr>
      <w:spacing w:before="40" w:line="240" w:lineRule="auto"/>
    </w:pPr>
    <w:rPr>
      <w:sz w:val="20"/>
    </w:rPr>
  </w:style>
  <w:style w:type="paragraph" w:customStyle="1" w:styleId="nzIndentA0">
    <w:name w:val="nzIndent(A)"/>
    <w:basedOn w:val="zIndentA0"/>
    <w:pPr>
      <w:spacing w:before="40" w:line="240" w:lineRule="auto"/>
    </w:pPr>
    <w:rPr>
      <w:sz w:val="20"/>
    </w:rPr>
  </w:style>
  <w:style w:type="paragraph" w:customStyle="1" w:styleId="nzIndenti">
    <w:name w:val="nzIndent(i)"/>
    <w:basedOn w:val="zIndenti"/>
    <w:pPr>
      <w:spacing w:before="40" w:line="240" w:lineRule="auto"/>
    </w:pPr>
    <w:rPr>
      <w:sz w:val="20"/>
    </w:rPr>
  </w:style>
  <w:style w:type="paragraph" w:customStyle="1" w:styleId="nzIndentI0">
    <w:name w:val="nzIndent(I)"/>
    <w:basedOn w:val="zIndentI0"/>
    <w:pPr>
      <w:spacing w:before="40" w:line="240" w:lineRule="auto"/>
    </w:pPr>
    <w:rPr>
      <w:sz w:val="20"/>
    </w:rPr>
  </w:style>
  <w:style w:type="paragraph" w:customStyle="1" w:styleId="nzPenpara">
    <w:name w:val="nzPenpara"/>
    <w:basedOn w:val="zPenpara"/>
    <w:pPr>
      <w:spacing w:before="40" w:line="240" w:lineRule="auto"/>
    </w:pPr>
    <w:rPr>
      <w:sz w:val="20"/>
    </w:rPr>
  </w:style>
  <w:style w:type="paragraph" w:customStyle="1" w:styleId="nzPenstart">
    <w:name w:val="nzPenstart"/>
    <w:basedOn w:val="zPenstart"/>
    <w:pPr>
      <w:spacing w:before="40" w:line="240" w:lineRule="auto"/>
    </w:pPr>
    <w:rPr>
      <w:sz w:val="20"/>
    </w:rPr>
  </w:style>
  <w:style w:type="paragraph" w:customStyle="1" w:styleId="nzSubsection">
    <w:name w:val="nzSubsection"/>
    <w:basedOn w:val="zSubsection"/>
    <w:pPr>
      <w:spacing w:before="80" w:line="240" w:lineRule="auto"/>
    </w:pPr>
    <w:rPr>
      <w:sz w:val="20"/>
    </w:rPr>
  </w:style>
  <w:style w:type="paragraph" w:customStyle="1" w:styleId="MiscellaneousBody">
    <w:name w:val="Miscellaneous Body"/>
    <w:basedOn w:val="MiscellaneousHeading"/>
    <w:pPr>
      <w:keepNext w:val="0"/>
      <w:jc w:val="left"/>
    </w:pPr>
  </w:style>
  <w:style w:type="paragraph" w:customStyle="1" w:styleId="MiscellaneousFootnotes">
    <w:name w:val="Miscellaneous Footnotes"/>
    <w:basedOn w:val="MiscellaneousBody"/>
  </w:style>
  <w:style w:type="paragraph" w:customStyle="1" w:styleId="yShoulderClause">
    <w:name w:val="yShoulderClause"/>
    <w:next w:val="ySubsection"/>
    <w:pPr>
      <w:spacing w:before="120"/>
      <w:jc w:val="right"/>
    </w:pPr>
    <w:rPr>
      <w:sz w:val="22"/>
    </w:rPr>
  </w:style>
  <w:style w:type="paragraph" w:customStyle="1" w:styleId="yScheduleHeading">
    <w:name w:val="yScheduleHeading"/>
    <w:basedOn w:val="yHeading2"/>
    <w:pPr>
      <w:pageBreakBefore/>
      <w:spacing w:before="0"/>
    </w:pPr>
  </w:style>
  <w:style w:type="character" w:customStyle="1" w:styleId="CharProduced">
    <w:name w:val="CharProduced"/>
    <w:rPr>
      <w:noProof w:val="0"/>
      <w:spacing w:val="-3"/>
    </w:rPr>
  </w:style>
  <w:style w:type="paragraph" w:customStyle="1" w:styleId="FooterDisclaimer">
    <w:name w:val="Footer.Disclaimer"/>
    <w:pPr>
      <w:jc w:val="center"/>
    </w:pPr>
    <w:rPr>
      <w:rFonts w:ascii="Arial" w:hAnsi="Arial"/>
      <w:i/>
      <w:sz w:val="16"/>
    </w:rPr>
  </w:style>
  <w:style w:type="paragraph" w:styleId="TOC3">
    <w:name w:val="toc 3"/>
    <w:next w:val="Normal"/>
    <w:semiHidden/>
    <w:pPr>
      <w:keepNext/>
      <w:spacing w:before="120" w:after="60"/>
      <w:ind w:left="1985" w:right="1134" w:hanging="567"/>
    </w:pPr>
    <w:rPr>
      <w:rFonts w:ascii="Helvetica" w:hAnsi="Helvetica"/>
      <w:b/>
      <w:noProof/>
      <w:sz w:val="18"/>
    </w:rPr>
  </w:style>
  <w:style w:type="paragraph" w:customStyle="1" w:styleId="yTable">
    <w:name w:val="yTable"/>
    <w:basedOn w:val="Table"/>
    <w:pPr>
      <w:spacing w:line="240" w:lineRule="auto"/>
    </w:pPr>
  </w:style>
  <w:style w:type="paragraph" w:customStyle="1" w:styleId="nTable">
    <w:name w:val="nTable"/>
    <w:pPr>
      <w:spacing w:before="40"/>
    </w:pPr>
    <w:rPr>
      <w:sz w:val="19"/>
    </w:rPr>
  </w:style>
  <w:style w:type="paragraph" w:customStyle="1" w:styleId="nzTable">
    <w:name w:val="nzTable"/>
    <w:basedOn w:val="Normal"/>
    <w:rPr>
      <w:sz w:val="20"/>
    </w:rPr>
  </w:style>
  <w:style w:type="paragraph" w:customStyle="1" w:styleId="zMiscellaneousHeading">
    <w:name w:val="zMiscellaneousHeading"/>
    <w:basedOn w:val="MiscellaneousHeading"/>
    <w:pPr>
      <w:ind w:left="567" w:right="284"/>
    </w:pPr>
  </w:style>
  <w:style w:type="paragraph" w:customStyle="1" w:styleId="zMiscellaneousBody">
    <w:name w:val="zMiscellaneousBody"/>
    <w:basedOn w:val="Normal"/>
    <w:pPr>
      <w:spacing w:before="160" w:line="260" w:lineRule="atLeast"/>
      <w:ind w:left="567" w:right="284"/>
    </w:pPr>
  </w:style>
  <w:style w:type="character" w:customStyle="1" w:styleId="CharDefText">
    <w:name w:val="CharDefText"/>
    <w:basedOn w:val="DefaultParagraphFont"/>
    <w:rPr>
      <w:b/>
      <w:i/>
    </w:rPr>
  </w:style>
  <w:style w:type="paragraph" w:customStyle="1" w:styleId="ABillFor">
    <w:name w:val="ABillFor"/>
    <w:basedOn w:val="Normal"/>
    <w:pPr>
      <w:spacing w:before="240" w:after="600"/>
      <w:jc w:val="center"/>
    </w:pPr>
    <w:rPr>
      <w:b/>
    </w:rPr>
  </w:style>
  <w:style w:type="paragraph" w:customStyle="1" w:styleId="ByCommand">
    <w:name w:val="ByCommand"/>
    <w:basedOn w:val="Normal"/>
    <w:pPr>
      <w:tabs>
        <w:tab w:val="left" w:pos="4536"/>
      </w:tabs>
      <w:spacing w:before="240"/>
    </w:pPr>
  </w:style>
  <w:style w:type="paragraph" w:customStyle="1" w:styleId="CentredBaseLine">
    <w:name w:val="CentredBaseLine"/>
    <w:pPr>
      <w:suppressLineNumbers/>
      <w:spacing w:before="240"/>
    </w:pPr>
  </w:style>
  <w:style w:type="character" w:customStyle="1" w:styleId="CharSchText">
    <w:name w:val="CharSchText"/>
    <w:rPr>
      <w:noProof w:val="0"/>
    </w:rPr>
  </w:style>
  <w:style w:type="paragraph" w:customStyle="1" w:styleId="DefinedTerms">
    <w:name w:val="Defined Terms"/>
    <w:pPr>
      <w:tabs>
        <w:tab w:val="right" w:leader="dot" w:pos="7070"/>
      </w:tabs>
      <w:ind w:left="578" w:right="578"/>
    </w:pPr>
  </w:style>
  <w:style w:type="character" w:customStyle="1" w:styleId="DraftersNotes">
    <w:name w:val="DraftersNotes"/>
    <w:basedOn w:val="DefaultParagraphFont"/>
    <w:rPr>
      <w:b/>
      <w:i/>
      <w:sz w:val="20"/>
    </w:rPr>
  </w:style>
  <w:style w:type="paragraph" w:customStyle="1" w:styleId="DraftNo">
    <w:name w:val="DraftNo"/>
    <w:basedOn w:val="WA"/>
    <w:pPr>
      <w:spacing w:before="120" w:after="120"/>
    </w:pPr>
  </w:style>
  <w:style w:type="paragraph" w:customStyle="1" w:styleId="Equation">
    <w:name w:val="Equation"/>
    <w:rPr>
      <w:noProof/>
      <w:sz w:val="24"/>
    </w:rPr>
  </w:style>
  <w:style w:type="paragraph" w:customStyle="1" w:styleId="Graphics">
    <w:name w:val="Graphics"/>
    <w:basedOn w:val="Equation"/>
  </w:style>
  <w:style w:type="paragraph" w:customStyle="1" w:styleId="MadeBy">
    <w:name w:val="MadeBy"/>
    <w:pPr>
      <w:spacing w:before="600"/>
    </w:pPr>
    <w:rPr>
      <w:sz w:val="24"/>
    </w:rPr>
  </w:style>
  <w:style w:type="paragraph" w:customStyle="1" w:styleId="zLongTitle">
    <w:name w:val="zLong Title"/>
    <w:basedOn w:val="LongTitle"/>
    <w:pPr>
      <w:ind w:left="567" w:right="284"/>
    </w:pPr>
  </w:style>
  <w:style w:type="paragraph" w:customStyle="1" w:styleId="nzLongTitle">
    <w:name w:val="nzLong Title"/>
    <w:basedOn w:val="zLongTitle"/>
    <w:pPr>
      <w:spacing w:before="40"/>
    </w:pPr>
    <w:rPr>
      <w:sz w:val="20"/>
    </w:rPr>
  </w:style>
  <w:style w:type="paragraph" w:customStyle="1" w:styleId="nzMiscellaneousBody">
    <w:name w:val="nzMiscellaneous Body"/>
    <w:basedOn w:val="zMiscellaneousBody"/>
    <w:pPr>
      <w:spacing w:before="80" w:line="240" w:lineRule="auto"/>
    </w:pPr>
    <w:rPr>
      <w:sz w:val="20"/>
    </w:rPr>
  </w:style>
  <w:style w:type="paragraph" w:customStyle="1" w:styleId="nzMiscellaneousHeading">
    <w:name w:val="nzMiscellaneous Heading"/>
    <w:basedOn w:val="zMiscellaneousHeading"/>
    <w:pPr>
      <w:spacing w:before="80" w:line="240" w:lineRule="auto"/>
    </w:pPr>
    <w:rPr>
      <w:sz w:val="20"/>
    </w:rPr>
  </w:style>
  <w:style w:type="paragraph" w:customStyle="1" w:styleId="yNumberedItem">
    <w:name w:val="yNumberedItem"/>
    <w:pPr>
      <w:spacing w:before="120"/>
      <w:ind w:left="879" w:hanging="879"/>
    </w:pPr>
    <w:rPr>
      <w:sz w:val="22"/>
    </w:rPr>
  </w:style>
  <w:style w:type="paragraph" w:customStyle="1" w:styleId="zyNumberedItem">
    <w:name w:val="zyNumberedItem"/>
    <w:pPr>
      <w:spacing w:before="120"/>
      <w:ind w:left="1446" w:right="284" w:hanging="879"/>
    </w:pPr>
    <w:rPr>
      <w:sz w:val="22"/>
    </w:rPr>
  </w:style>
  <w:style w:type="paragraph" w:customStyle="1" w:styleId="nzNumberedItem">
    <w:name w:val="nzNumberedItem"/>
    <w:pPr>
      <w:spacing w:before="40"/>
      <w:ind w:left="1446" w:right="284" w:hanging="879"/>
    </w:pPr>
  </w:style>
  <w:style w:type="paragraph" w:customStyle="1" w:styleId="OmitFootnote">
    <w:name w:val="OmitFootnote"/>
    <w:basedOn w:val="Normal"/>
    <w:pPr>
      <w:tabs>
        <w:tab w:val="left" w:pos="893"/>
      </w:tabs>
      <w:spacing w:before="600"/>
      <w:ind w:left="890" w:hanging="890"/>
      <w:outlineLvl w:val="1"/>
    </w:pPr>
    <w:rPr>
      <w:i/>
      <w:snapToGrid w:val="0"/>
      <w:sz w:val="22"/>
    </w:rPr>
  </w:style>
  <w:style w:type="paragraph" w:customStyle="1" w:styleId="ParlHouse">
    <w:name w:val="ParlHouse"/>
    <w:basedOn w:val="WA"/>
    <w:pPr>
      <w:spacing w:after="300"/>
    </w:pPr>
    <w:rPr>
      <w:u w:val="single"/>
    </w:rPr>
  </w:style>
  <w:style w:type="paragraph" w:customStyle="1" w:styleId="PrincipalActReg">
    <w:name w:val="PrincipalAct_Reg"/>
    <w:pPr>
      <w:spacing w:after="480"/>
      <w:jc w:val="center"/>
    </w:pPr>
    <w:rPr>
      <w:sz w:val="24"/>
    </w:rPr>
  </w:style>
  <w:style w:type="paragraph" w:customStyle="1" w:styleId="yFootnoteheading">
    <w:name w:val="yFootnote(heading)"/>
    <w:basedOn w:val="Footnoteheading"/>
    <w:pPr>
      <w:spacing w:line="240" w:lineRule="auto"/>
    </w:pPr>
    <w:rPr>
      <w:sz w:val="22"/>
    </w:rPr>
  </w:style>
  <w:style w:type="paragraph" w:customStyle="1" w:styleId="yMiscellaneousBody">
    <w:name w:val="yMiscellaneous Body"/>
    <w:basedOn w:val="MiscellaneousBody"/>
    <w:pPr>
      <w:spacing w:line="240" w:lineRule="auto"/>
    </w:pPr>
    <w:rPr>
      <w:sz w:val="22"/>
    </w:rPr>
  </w:style>
  <w:style w:type="paragraph" w:customStyle="1" w:styleId="yMiscellaneousFootnotes">
    <w:name w:val="yMiscellaneous Footnotes"/>
    <w:basedOn w:val="MiscellaneousFootnotes"/>
    <w:pPr>
      <w:spacing w:line="240" w:lineRule="auto"/>
    </w:pPr>
    <w:rPr>
      <w:sz w:val="22"/>
    </w:rPr>
  </w:style>
  <w:style w:type="paragraph" w:customStyle="1" w:styleId="yMiscellaneousHeading">
    <w:name w:val="yMiscellaneous Heading"/>
    <w:basedOn w:val="MiscellaneousHeading"/>
    <w:pPr>
      <w:spacing w:line="240" w:lineRule="auto"/>
    </w:pPr>
    <w:rPr>
      <w:sz w:val="22"/>
    </w:rPr>
  </w:style>
  <w:style w:type="paragraph" w:customStyle="1" w:styleId="yScheduleHeading2">
    <w:name w:val="yScheduleHeading 2"/>
    <w:basedOn w:val="yScheduleHeading"/>
    <w:pPr>
      <w:pageBreakBefore w:val="0"/>
      <w:spacing w:before="240"/>
    </w:pPr>
  </w:style>
  <w:style w:type="paragraph" w:customStyle="1" w:styleId="zTablet">
    <w:name w:val="zTable t"/>
    <w:basedOn w:val="Table"/>
  </w:style>
  <w:style w:type="paragraph" w:customStyle="1" w:styleId="zyMiscellaneousBody">
    <w:name w:val="zyMiscellaneous Body"/>
    <w:basedOn w:val="zMiscellaneousBody"/>
    <w:pPr>
      <w:spacing w:line="240" w:lineRule="auto"/>
    </w:pPr>
    <w:rPr>
      <w:sz w:val="22"/>
    </w:rPr>
  </w:style>
  <w:style w:type="paragraph" w:customStyle="1" w:styleId="zyMiscellaneousHeading">
    <w:name w:val="zyMiscellaneous Heading"/>
    <w:basedOn w:val="zMiscellaneousHeading"/>
    <w:pPr>
      <w:spacing w:line="240" w:lineRule="auto"/>
    </w:pPr>
    <w:rPr>
      <w:sz w:val="22"/>
    </w:rPr>
  </w:style>
  <w:style w:type="paragraph" w:customStyle="1" w:styleId="zyScheduleHeading">
    <w:name w:val="zyScheduleHeading"/>
    <w:basedOn w:val="yScheduleHeading"/>
    <w:pPr>
      <w:pageBreakBefore w:val="0"/>
      <w:outlineLvl w:val="9"/>
    </w:pPr>
    <w:rPr>
      <w:sz w:val="26"/>
    </w:rPr>
  </w:style>
  <w:style w:type="paragraph" w:customStyle="1" w:styleId="zyShoulderClause">
    <w:name w:val="zyShoulderClause"/>
    <w:basedOn w:val="yShoulderClause"/>
  </w:style>
  <w:style w:type="paragraph" w:customStyle="1" w:styleId="zytable">
    <w:name w:val="zytable"/>
    <w:basedOn w:val="yTable"/>
    <w:pPr>
      <w:ind w:left="567" w:right="284"/>
    </w:pPr>
  </w:style>
  <w:style w:type="character" w:customStyle="1" w:styleId="CharSDivNo">
    <w:name w:val="CharSDivNo"/>
    <w:basedOn w:val="DefaultParagraphFont"/>
    <w:rPr>
      <w:sz w:val="24"/>
    </w:rPr>
  </w:style>
  <w:style w:type="character" w:customStyle="1" w:styleId="CharSDivText">
    <w:name w:val="CharSDivText"/>
    <w:basedOn w:val="DefaultParagraphFont"/>
    <w:rPr>
      <w:sz w:val="24"/>
    </w:rPr>
  </w:style>
  <w:style w:type="paragraph" w:customStyle="1" w:styleId="Ednotepart">
    <w:name w:val="Ednote(part)"/>
    <w:basedOn w:val="Ednotesection"/>
    <w:pPr>
      <w:tabs>
        <w:tab w:val="clear" w:pos="893"/>
      </w:tabs>
      <w:ind w:left="0" w:firstLine="0"/>
    </w:pPr>
  </w:style>
  <w:style w:type="paragraph" w:customStyle="1" w:styleId="Ednotedivision">
    <w:name w:val="Ednote(division)"/>
    <w:basedOn w:val="Ednotepart"/>
  </w:style>
  <w:style w:type="paragraph" w:customStyle="1" w:styleId="Ednotesubdivision">
    <w:name w:val="Ednote(subdivision)"/>
    <w:basedOn w:val="Ednotepart"/>
  </w:style>
  <w:style w:type="paragraph" w:customStyle="1" w:styleId="Footnotelongtitle">
    <w:name w:val="Footnote(longtitle)"/>
    <w:basedOn w:val="Footnotesection"/>
  </w:style>
  <w:style w:type="paragraph" w:customStyle="1" w:styleId="Footnotepreamble">
    <w:name w:val="Footnote(preamble)"/>
    <w:basedOn w:val="Footnotesection"/>
  </w:style>
  <w:style w:type="paragraph" w:customStyle="1" w:styleId="LongTitle2">
    <w:name w:val="Long Title2"/>
    <w:basedOn w:val="LongTitle"/>
    <w:pPr>
      <w:tabs>
        <w:tab w:val="right" w:pos="170"/>
        <w:tab w:val="left" w:pos="397"/>
      </w:tabs>
      <w:ind w:left="397" w:hanging="397"/>
    </w:pPr>
  </w:style>
  <w:style w:type="paragraph" w:customStyle="1" w:styleId="LongTitle3">
    <w:name w:val="Long Title3"/>
    <w:basedOn w:val="LongTitle"/>
    <w:pPr>
      <w:tabs>
        <w:tab w:val="right" w:pos="567"/>
        <w:tab w:val="left" w:pos="794"/>
      </w:tabs>
      <w:ind w:left="794" w:hanging="794"/>
    </w:pPr>
  </w:style>
  <w:style w:type="paragraph" w:customStyle="1" w:styleId="Preamble2">
    <w:name w:val="Preamble2"/>
    <w:basedOn w:val="Preamble"/>
    <w:pPr>
      <w:tabs>
        <w:tab w:val="clear" w:pos="567"/>
      </w:tabs>
      <w:spacing w:before="80"/>
      <w:ind w:left="0" w:firstLine="0"/>
    </w:pPr>
  </w:style>
  <w:style w:type="paragraph" w:customStyle="1" w:styleId="Preamble1">
    <w:name w:val="Preamble1"/>
    <w:basedOn w:val="Preamble2"/>
    <w:pPr>
      <w:spacing w:before="120"/>
    </w:pPr>
    <w:rPr>
      <w:b/>
    </w:rPr>
  </w:style>
  <w:style w:type="paragraph" w:customStyle="1" w:styleId="Preamble3">
    <w:name w:val="Preamble3"/>
    <w:basedOn w:val="Preamble2"/>
    <w:pPr>
      <w:tabs>
        <w:tab w:val="right" w:pos="595"/>
        <w:tab w:val="left" w:pos="879"/>
      </w:tabs>
      <w:ind w:left="879" w:hanging="879"/>
    </w:pPr>
  </w:style>
  <w:style w:type="paragraph" w:customStyle="1" w:styleId="Preamble4">
    <w:name w:val="Preamble4"/>
    <w:basedOn w:val="Preamble2"/>
    <w:pPr>
      <w:tabs>
        <w:tab w:val="right" w:pos="1332"/>
        <w:tab w:val="left" w:pos="1616"/>
      </w:tabs>
      <w:ind w:left="1616" w:hanging="1616"/>
    </w:pPr>
  </w:style>
  <w:style w:type="paragraph" w:customStyle="1" w:styleId="ReprintNo">
    <w:name w:val="ReprintNo"/>
    <w:rPr>
      <w:b/>
      <w:noProof/>
      <w:sz w:val="28"/>
    </w:rPr>
  </w:style>
  <w:style w:type="paragraph" w:customStyle="1" w:styleId="yEdnotedefitem">
    <w:name w:val="yEdnote(defitem)"/>
    <w:basedOn w:val="yDefitem"/>
    <w:rPr>
      <w:i/>
    </w:rPr>
  </w:style>
  <w:style w:type="paragraph" w:customStyle="1" w:styleId="yEdnotedefpara">
    <w:name w:val="yEdnote(defpara)"/>
    <w:basedOn w:val="yDefpara"/>
    <w:rPr>
      <w:i/>
    </w:rPr>
  </w:style>
  <w:style w:type="paragraph" w:customStyle="1" w:styleId="yEdnotedefsubpara">
    <w:name w:val="yEdnote(defsubpara)"/>
    <w:basedOn w:val="yDefsubpara"/>
    <w:rPr>
      <w:i/>
    </w:rPr>
  </w:style>
  <w:style w:type="paragraph" w:customStyle="1" w:styleId="yEdnoteschedule">
    <w:name w:val="yEdnote(schedule)"/>
    <w:basedOn w:val="yEdnotesection"/>
    <w:pPr>
      <w:tabs>
        <w:tab w:val="clear" w:pos="893"/>
      </w:tabs>
      <w:ind w:left="0" w:firstLine="0"/>
    </w:pPr>
  </w:style>
  <w:style w:type="paragraph" w:customStyle="1" w:styleId="yEdnotedivision">
    <w:name w:val="yEdnote(division)"/>
    <w:basedOn w:val="yEdnoteschedule"/>
  </w:style>
  <w:style w:type="paragraph" w:customStyle="1" w:styleId="yEdnotesubdivision">
    <w:name w:val="yEdnote(subdivision)"/>
    <w:basedOn w:val="yEdnoteschedule"/>
  </w:style>
  <w:style w:type="paragraph" w:customStyle="1" w:styleId="yEdnotesubsection">
    <w:name w:val="yEdnote(subsection)"/>
    <w:basedOn w:val="Ednotesubsection"/>
    <w:rPr>
      <w:sz w:val="22"/>
    </w:rPr>
  </w:style>
  <w:style w:type="paragraph" w:customStyle="1" w:styleId="TableAm">
    <w:name w:val="TableAm"/>
    <w:basedOn w:val="Normal"/>
    <w:pPr>
      <w:tabs>
        <w:tab w:val="left" w:pos="567"/>
      </w:tabs>
      <w:spacing w:before="120"/>
    </w:pPr>
  </w:style>
  <w:style w:type="paragraph" w:customStyle="1" w:styleId="TableAmNote">
    <w:name w:val="TableAmNote"/>
    <w:pPr>
      <w:tabs>
        <w:tab w:val="left" w:pos="567"/>
      </w:tabs>
      <w:spacing w:before="60"/>
    </w:pPr>
  </w:style>
  <w:style w:type="paragraph" w:customStyle="1" w:styleId="BlankOpen">
    <w:name w:val="BlankOpen"/>
    <w:basedOn w:val="Normal"/>
    <w:pPr>
      <w:keepNext/>
      <w:keepLines/>
      <w:jc w:val="center"/>
    </w:pPr>
    <w:rPr>
      <w:szCs w:val="24"/>
    </w:rPr>
  </w:style>
  <w:style w:type="paragraph" w:customStyle="1" w:styleId="BlankClose">
    <w:name w:val="BlankClose"/>
    <w:basedOn w:val="Normal"/>
    <w:pPr>
      <w:keepLines/>
      <w:jc w:val="center"/>
    </w:pPr>
    <w:rPr>
      <w:szCs w:val="24"/>
    </w:rPr>
  </w:style>
  <w:style w:type="paragraph" w:customStyle="1" w:styleId="DeleteClose">
    <w:name w:val="DeleteClose"/>
    <w:basedOn w:val="Normal"/>
    <w:pPr>
      <w:keepLines/>
      <w:jc w:val="center"/>
    </w:pPr>
    <w:rPr>
      <w:szCs w:val="24"/>
    </w:rPr>
  </w:style>
  <w:style w:type="paragraph" w:customStyle="1" w:styleId="DeleteListSub">
    <w:name w:val="DeleteListSub"/>
    <w:basedOn w:val="Normal"/>
    <w:pPr>
      <w:widowControl w:val="0"/>
      <w:spacing w:before="80" w:line="260" w:lineRule="atLeast"/>
      <w:ind w:left="879"/>
    </w:pPr>
  </w:style>
  <w:style w:type="paragraph" w:customStyle="1" w:styleId="DeleteListPara">
    <w:name w:val="DeleteListPara"/>
    <w:basedOn w:val="DeleteListSub"/>
    <w:pPr>
      <w:ind w:left="1616"/>
    </w:pPr>
  </w:style>
  <w:style w:type="paragraph" w:customStyle="1" w:styleId="DeleteOpen">
    <w:name w:val="DeleteOpen"/>
    <w:basedOn w:val="Normal"/>
    <w:pPr>
      <w:keepNext/>
      <w:keepLines/>
      <w:jc w:val="center"/>
    </w:pPr>
    <w:rPr>
      <w:szCs w:val="24"/>
    </w:rPr>
  </w:style>
  <w:style w:type="paragraph" w:customStyle="1" w:styleId="yDeleteListPara">
    <w:name w:val="yDeleteListPara"/>
    <w:basedOn w:val="DeleteListPara"/>
    <w:rPr>
      <w:sz w:val="22"/>
    </w:rPr>
  </w:style>
  <w:style w:type="paragraph" w:customStyle="1" w:styleId="yDeleteListSub">
    <w:name w:val="yDeleteListSub"/>
    <w:basedOn w:val="DeleteListSub"/>
    <w:rPr>
      <w:sz w:val="22"/>
    </w:rPr>
  </w:style>
  <w:style w:type="paragraph" w:customStyle="1" w:styleId="zDeleteListPara">
    <w:name w:val="zDeleteListPara"/>
    <w:basedOn w:val="DeleteListPara"/>
    <w:pPr>
      <w:ind w:left="2183"/>
    </w:pPr>
  </w:style>
  <w:style w:type="paragraph" w:customStyle="1" w:styleId="zDeleteListSub">
    <w:name w:val="zDeleteListSub"/>
    <w:basedOn w:val="DeleteListSub"/>
    <w:pPr>
      <w:ind w:left="1446"/>
    </w:pPr>
  </w:style>
  <w:style w:type="paragraph" w:customStyle="1" w:styleId="zyDeleteListPara">
    <w:name w:val="zyDeleteListPara"/>
    <w:basedOn w:val="DeleteListPara"/>
    <w:rPr>
      <w:sz w:val="22"/>
    </w:rPr>
  </w:style>
  <w:style w:type="paragraph" w:customStyle="1" w:styleId="zyDeleteListSub">
    <w:name w:val="zyDeleteListSub"/>
    <w:basedOn w:val="DeleteListSub"/>
    <w:rPr>
      <w:sz w:val="22"/>
    </w:rPr>
  </w:style>
  <w:style w:type="paragraph" w:customStyle="1" w:styleId="TableNAm">
    <w:name w:val="TableNAm"/>
    <w:basedOn w:val="TableAm"/>
  </w:style>
  <w:style w:type="paragraph" w:customStyle="1" w:styleId="THeading">
    <w:name w:val="THeading"/>
    <w:pPr>
      <w:keepNext/>
      <w:spacing w:before="160" w:after="60" w:line="260" w:lineRule="atLeast"/>
      <w:jc w:val="center"/>
    </w:pPr>
    <w:rPr>
      <w:b/>
      <w:bCs/>
      <w:sz w:val="24"/>
    </w:rPr>
  </w:style>
  <w:style w:type="paragraph" w:customStyle="1" w:styleId="THeadingAmNote">
    <w:name w:val="THeadingAmNote"/>
    <w:basedOn w:val="THeading"/>
    <w:pPr>
      <w:spacing w:line="240" w:lineRule="auto"/>
    </w:pPr>
    <w:rPr>
      <w:rFonts w:ascii="Arial" w:hAnsi="Arial"/>
      <w:bCs w:val="0"/>
      <w:sz w:val="18"/>
    </w:rPr>
  </w:style>
  <w:style w:type="paragraph" w:customStyle="1" w:styleId="THeadingNAm">
    <w:name w:val="THeadingNAm"/>
    <w:basedOn w:val="THeading"/>
    <w:pPr>
      <w:ind w:left="879" w:right="142"/>
    </w:pPr>
  </w:style>
  <w:style w:type="paragraph" w:customStyle="1" w:styleId="yTableNAm">
    <w:name w:val="yTableNAm"/>
    <w:basedOn w:val="TableAm"/>
    <w:rPr>
      <w:sz w:val="22"/>
    </w:rPr>
  </w:style>
  <w:style w:type="paragraph" w:customStyle="1" w:styleId="yTHeadingNAm">
    <w:name w:val="yTHeadingNAm"/>
    <w:basedOn w:val="THeading"/>
    <w:pPr>
      <w:ind w:left="142" w:right="142"/>
    </w:pPr>
    <w:rPr>
      <w:sz w:val="22"/>
    </w:rPr>
  </w:style>
  <w:style w:type="paragraph" w:customStyle="1" w:styleId="zTableNAm">
    <w:name w:val="zTableNAm"/>
    <w:basedOn w:val="TableAm"/>
  </w:style>
  <w:style w:type="paragraph" w:customStyle="1" w:styleId="zTHeadingNAm">
    <w:name w:val="zTHeadingNAm"/>
    <w:basedOn w:val="THeading"/>
    <w:pPr>
      <w:ind w:left="1446" w:right="142"/>
    </w:pPr>
  </w:style>
  <w:style w:type="paragraph" w:customStyle="1" w:styleId="zyTableNAm">
    <w:name w:val="zyTableNAm"/>
    <w:basedOn w:val="TableAm"/>
    <w:rPr>
      <w:sz w:val="22"/>
    </w:rPr>
  </w:style>
  <w:style w:type="paragraph" w:customStyle="1" w:styleId="zyTHeadingNAm">
    <w:name w:val="zyTHeadingNAm"/>
    <w:basedOn w:val="THeading"/>
    <w:pPr>
      <w:ind w:left="709" w:right="142"/>
    </w:pPr>
    <w:rPr>
      <w:sz w:val="22"/>
    </w:rPr>
  </w:style>
  <w:style w:type="paragraph" w:styleId="BalloonText">
    <w:name w:val="Balloon Text"/>
    <w:basedOn w:val="Normal"/>
    <w:semiHidden/>
    <w:rPr>
      <w:rFonts w:ascii="Tahoma" w:hAnsi="Tahoma" w:cs="Tahoma"/>
      <w:sz w:val="16"/>
      <w:szCs w:val="16"/>
    </w:rPr>
  </w:style>
  <w:style w:type="paragraph" w:customStyle="1" w:styleId="PrincipalActRegPage1">
    <w:name w:val="PrincipalAct_Reg(Page 1)"/>
    <w:pPr>
      <w:spacing w:before="2600"/>
      <w:jc w:val="center"/>
    </w:pPr>
    <w:rPr>
      <w:sz w:val="24"/>
    </w:rPr>
  </w:style>
  <w:style w:type="paragraph" w:customStyle="1" w:styleId="nzDefitem">
    <w:name w:val="nzDefitem"/>
    <w:pPr>
      <w:tabs>
        <w:tab w:val="right" w:pos="3459"/>
      </w:tabs>
      <w:spacing w:before="40"/>
      <w:ind w:left="3686" w:right="284" w:hanging="3119"/>
    </w:pPr>
    <w:rPr>
      <w:snapToGrid w:val="0"/>
    </w:rPr>
  </w:style>
  <w:style w:type="paragraph" w:customStyle="1" w:styleId="Defsubitem">
    <w:name w:val="Defsubitem"/>
    <w:qFormat/>
    <w:pPr>
      <w:tabs>
        <w:tab w:val="right" w:pos="3686"/>
      </w:tabs>
      <w:spacing w:before="80" w:line="260" w:lineRule="atLeast"/>
      <w:ind w:left="3969" w:hanging="3969"/>
    </w:pPr>
    <w:rPr>
      <w:snapToGrid w:val="0"/>
      <w:sz w:val="24"/>
    </w:rPr>
  </w:style>
  <w:style w:type="paragraph" w:customStyle="1" w:styleId="Ednotedefsubitem">
    <w:name w:val="Ednote(defsubitem)"/>
    <w:basedOn w:val="Defsubitem"/>
    <w:rPr>
      <w:i/>
    </w:rPr>
  </w:style>
  <w:style w:type="paragraph" w:customStyle="1" w:styleId="yDefsubitem">
    <w:name w:val="yDefsubitem"/>
    <w:qFormat/>
    <w:pPr>
      <w:tabs>
        <w:tab w:val="right" w:pos="3686"/>
      </w:tabs>
      <w:spacing w:before="80"/>
      <w:ind w:left="3969" w:hanging="3969"/>
    </w:pPr>
    <w:rPr>
      <w:snapToGrid w:val="0"/>
      <w:sz w:val="22"/>
    </w:rPr>
  </w:style>
  <w:style w:type="paragraph" w:customStyle="1" w:styleId="yEdnotedefsubitem">
    <w:name w:val="yEdnote(defsubitem)"/>
    <w:basedOn w:val="yDefsubitem"/>
    <w:rPr>
      <w:i/>
    </w:rPr>
  </w:style>
  <w:style w:type="paragraph" w:customStyle="1" w:styleId="zDefsubitem">
    <w:name w:val="zDefsubitem"/>
    <w:qFormat/>
    <w:pPr>
      <w:tabs>
        <w:tab w:val="right" w:pos="4167"/>
      </w:tabs>
      <w:spacing w:before="80" w:line="260" w:lineRule="atLeast"/>
      <w:ind w:left="4451" w:right="284" w:hanging="3884"/>
    </w:pPr>
    <w:rPr>
      <w:snapToGrid w:val="0"/>
      <w:sz w:val="24"/>
    </w:rPr>
  </w:style>
  <w:style w:type="paragraph" w:customStyle="1" w:styleId="nzDefsubitem">
    <w:name w:val="nzDefsubitem"/>
    <w:qFormat/>
    <w:pPr>
      <w:tabs>
        <w:tab w:val="right" w:pos="4167"/>
      </w:tabs>
      <w:spacing w:before="40"/>
      <w:ind w:left="4451" w:right="284" w:hanging="3884"/>
    </w:pPr>
    <w:rPr>
      <w:snapToGrid w:val="0"/>
    </w:rPr>
  </w:style>
  <w:style w:type="paragraph" w:customStyle="1" w:styleId="zyDefsubitem">
    <w:name w:val="zyDefsubitem"/>
    <w:qFormat/>
    <w:pPr>
      <w:tabs>
        <w:tab w:val="right" w:pos="4167"/>
      </w:tabs>
      <w:spacing w:before="80"/>
      <w:ind w:left="4451" w:right="284" w:hanging="3884"/>
    </w:pPr>
    <w:rPr>
      <w:snapToGrid w:val="0"/>
      <w:sz w:val="22"/>
    </w:rPr>
  </w:style>
  <w:style w:type="paragraph" w:customStyle="1" w:styleId="nzPensubpara">
    <w:name w:val="nzPensubpara"/>
    <w:basedOn w:val="zPensubpara"/>
    <w:pPr>
      <w:spacing w:before="40" w:line="240" w:lineRule="auto"/>
    </w:pPr>
    <w:rPr>
      <w:sz w:val="20"/>
    </w:rPr>
  </w:style>
  <w:style w:type="paragraph" w:customStyle="1" w:styleId="nzPenitem">
    <w:name w:val="nzPenitem"/>
    <w:basedOn w:val="zPenitem"/>
    <w:pPr>
      <w:spacing w:before="40" w:line="240" w:lineRule="auto"/>
    </w:pPr>
    <w:rPr>
      <w:sz w:val="20"/>
    </w:rPr>
  </w:style>
  <w:style w:type="paragraph" w:customStyle="1" w:styleId="yEdnotenumbereditem">
    <w:name w:val="yEdnote(numbereditem)"/>
    <w:basedOn w:val="yNumberedItem"/>
    <w:rPr>
      <w:i/>
    </w:rPr>
  </w:style>
  <w:style w:type="paragraph" w:customStyle="1" w:styleId="yNumberedItemPara">
    <w:name w:val="yNumberedItemPara"/>
    <w:qFormat/>
    <w:pPr>
      <w:tabs>
        <w:tab w:val="right" w:pos="1332"/>
      </w:tabs>
      <w:spacing w:before="80"/>
      <w:ind w:left="1616" w:hanging="1616"/>
    </w:pPr>
    <w:rPr>
      <w:sz w:val="22"/>
    </w:rPr>
  </w:style>
  <w:style w:type="paragraph" w:customStyle="1" w:styleId="yEdnotenumbereditempara">
    <w:name w:val="yEdnote(numbereditempara)"/>
    <w:basedOn w:val="yNumberedItemPara"/>
    <w:rPr>
      <w:i/>
    </w:rPr>
  </w:style>
  <w:style w:type="paragraph" w:customStyle="1" w:styleId="zyNumberedItemPara">
    <w:name w:val="zyNumberedItemPara"/>
    <w:qFormat/>
    <w:pPr>
      <w:tabs>
        <w:tab w:val="right" w:pos="1899"/>
      </w:tabs>
      <w:spacing w:before="80"/>
      <w:ind w:left="2183" w:right="284" w:hanging="1616"/>
    </w:pPr>
    <w:rPr>
      <w:sz w:val="22"/>
    </w:rPr>
  </w:style>
  <w:style w:type="paragraph" w:customStyle="1" w:styleId="nzNumberedItemPara">
    <w:name w:val="nzNumberedItemPara"/>
    <w:pPr>
      <w:tabs>
        <w:tab w:val="right" w:pos="1899"/>
      </w:tabs>
      <w:spacing w:before="40"/>
      <w:ind w:left="2183" w:right="284" w:hanging="1616"/>
    </w:pPr>
  </w:style>
  <w:style w:type="paragraph" w:customStyle="1" w:styleId="yNumberedItemSubPara">
    <w:name w:val="yNumberedItemSubPara"/>
    <w:qFormat/>
    <w:pPr>
      <w:tabs>
        <w:tab w:val="right" w:pos="2041"/>
      </w:tabs>
      <w:spacing w:before="80"/>
      <w:ind w:left="2325" w:hanging="2325"/>
    </w:pPr>
    <w:rPr>
      <w:sz w:val="22"/>
    </w:rPr>
  </w:style>
  <w:style w:type="paragraph" w:customStyle="1" w:styleId="yEdnotenumbereditemsubpara">
    <w:name w:val="yEdnote(numbereditemsubpara)"/>
    <w:basedOn w:val="yNumberedItemSubPara"/>
    <w:rPr>
      <w:i/>
    </w:rPr>
  </w:style>
  <w:style w:type="paragraph" w:customStyle="1" w:styleId="zyNumberedItemSubPara">
    <w:name w:val="zyNumberedItemSubPara"/>
    <w:qFormat/>
    <w:pPr>
      <w:tabs>
        <w:tab w:val="right" w:pos="2608"/>
      </w:tabs>
      <w:spacing w:before="80"/>
      <w:ind w:left="2892" w:right="284" w:hanging="2325"/>
    </w:pPr>
    <w:rPr>
      <w:sz w:val="22"/>
    </w:rPr>
  </w:style>
  <w:style w:type="paragraph" w:customStyle="1" w:styleId="nzNumberedItemSubPara">
    <w:name w:val="nzNumberedItemSubPara"/>
    <w:pPr>
      <w:tabs>
        <w:tab w:val="right" w:pos="2608"/>
      </w:tabs>
      <w:spacing w:before="40"/>
      <w:ind w:left="2892" w:right="284" w:hanging="2325"/>
    </w:pPr>
  </w:style>
  <w:style w:type="paragraph" w:customStyle="1" w:styleId="PermNoteHeading">
    <w:name w:val="PermNoteHeading"/>
    <w:qFormat/>
    <w:pPr>
      <w:keepNext/>
      <w:spacing w:before="160"/>
      <w:ind w:left="879" w:hanging="879"/>
    </w:pPr>
    <w:rPr>
      <w:rFonts w:ascii="Arial" w:hAnsi="Arial"/>
      <w:sz w:val="18"/>
    </w:rPr>
  </w:style>
  <w:style w:type="paragraph" w:customStyle="1" w:styleId="Ednotepermnoteheading">
    <w:name w:val="Ednote(permnoteheading)"/>
    <w:basedOn w:val="PermNoteHeading"/>
    <w:rPr>
      <w:i/>
    </w:rPr>
  </w:style>
  <w:style w:type="paragraph" w:customStyle="1" w:styleId="zPermNoteHeading">
    <w:name w:val="zPermNoteHeading"/>
    <w:qFormat/>
    <w:pPr>
      <w:spacing w:before="160"/>
      <w:ind w:left="1446" w:right="284" w:hanging="879"/>
    </w:pPr>
    <w:rPr>
      <w:rFonts w:ascii="Arial" w:hAnsi="Arial"/>
      <w:sz w:val="18"/>
    </w:rPr>
  </w:style>
  <w:style w:type="paragraph" w:customStyle="1" w:styleId="nzPermNoteHeading">
    <w:name w:val="nzPermNoteHeading"/>
    <w:pPr>
      <w:spacing w:before="40"/>
      <w:ind w:left="1446" w:right="284" w:hanging="879"/>
    </w:pPr>
    <w:rPr>
      <w:rFonts w:ascii="Arial" w:hAnsi="Arial"/>
      <w:sz w:val="14"/>
    </w:rPr>
  </w:style>
  <w:style w:type="paragraph" w:customStyle="1" w:styleId="PermNoteText">
    <w:name w:val="PermNoteText"/>
    <w:qFormat/>
    <w:pPr>
      <w:tabs>
        <w:tab w:val="left" w:pos="879"/>
      </w:tabs>
      <w:spacing w:before="80"/>
      <w:ind w:left="1418" w:hanging="1418"/>
    </w:pPr>
    <w:rPr>
      <w:rFonts w:ascii="Arial" w:hAnsi="Arial"/>
      <w:sz w:val="18"/>
    </w:rPr>
  </w:style>
  <w:style w:type="paragraph" w:customStyle="1" w:styleId="Ednotepermnotetext">
    <w:name w:val="Ednote(permnotetext)"/>
    <w:basedOn w:val="PermNoteText"/>
    <w:rPr>
      <w:i/>
    </w:rPr>
  </w:style>
  <w:style w:type="paragraph" w:customStyle="1" w:styleId="zPermNoteText">
    <w:name w:val="zPermNoteText"/>
    <w:qFormat/>
    <w:pPr>
      <w:tabs>
        <w:tab w:val="left" w:pos="1446"/>
      </w:tabs>
      <w:spacing w:before="80"/>
      <w:ind w:left="2013" w:right="284" w:hanging="1446"/>
    </w:pPr>
    <w:rPr>
      <w:rFonts w:ascii="Arial" w:hAnsi="Arial"/>
      <w:sz w:val="18"/>
    </w:rPr>
  </w:style>
  <w:style w:type="paragraph" w:customStyle="1" w:styleId="nzPermNoteText">
    <w:name w:val="nzPermNoteText"/>
    <w:pPr>
      <w:tabs>
        <w:tab w:val="left" w:pos="1446"/>
      </w:tabs>
      <w:spacing w:before="40"/>
      <w:ind w:left="2013" w:right="284" w:hanging="1446"/>
    </w:pPr>
    <w:rPr>
      <w:rFonts w:ascii="Arial" w:hAnsi="Arial"/>
      <w:sz w:val="14"/>
    </w:rPr>
  </w:style>
  <w:style w:type="paragraph" w:customStyle="1" w:styleId="PermNotePara">
    <w:name w:val="PermNotePara"/>
    <w:qFormat/>
    <w:pPr>
      <w:tabs>
        <w:tab w:val="right" w:pos="1843"/>
      </w:tabs>
      <w:spacing w:before="80"/>
      <w:ind w:left="2013" w:hanging="2013"/>
    </w:pPr>
    <w:rPr>
      <w:rFonts w:ascii="Arial" w:hAnsi="Arial"/>
      <w:sz w:val="18"/>
    </w:rPr>
  </w:style>
  <w:style w:type="paragraph" w:customStyle="1" w:styleId="Ednotepermnotepara">
    <w:name w:val="Ednote(permnotepara)"/>
    <w:basedOn w:val="PermNotePara"/>
    <w:rPr>
      <w:i/>
    </w:rPr>
  </w:style>
  <w:style w:type="paragraph" w:customStyle="1" w:styleId="zPermNotePara">
    <w:name w:val="zPermNotePara"/>
    <w:qFormat/>
    <w:pPr>
      <w:tabs>
        <w:tab w:val="right" w:pos="2410"/>
      </w:tabs>
      <w:spacing w:before="80"/>
      <w:ind w:left="2580" w:right="284" w:hanging="2013"/>
    </w:pPr>
    <w:rPr>
      <w:rFonts w:ascii="Arial" w:hAnsi="Arial"/>
      <w:sz w:val="18"/>
    </w:rPr>
  </w:style>
  <w:style w:type="paragraph" w:customStyle="1" w:styleId="nzPermNotePara">
    <w:name w:val="nzPermNotePara"/>
    <w:pPr>
      <w:tabs>
        <w:tab w:val="right" w:pos="2410"/>
      </w:tabs>
      <w:spacing w:before="40"/>
      <w:ind w:left="2580" w:right="284" w:hanging="2013"/>
    </w:pPr>
    <w:rPr>
      <w:rFonts w:ascii="Arial" w:hAnsi="Arial"/>
      <w:sz w:val="14"/>
    </w:rPr>
  </w:style>
  <w:style w:type="paragraph" w:customStyle="1" w:styleId="PermNoteSubPara">
    <w:name w:val="PermNoteSubPara"/>
    <w:qFormat/>
    <w:pPr>
      <w:tabs>
        <w:tab w:val="right" w:pos="2296"/>
      </w:tabs>
      <w:spacing w:before="80"/>
      <w:ind w:left="2580" w:hanging="2580"/>
    </w:pPr>
    <w:rPr>
      <w:rFonts w:ascii="Arial" w:hAnsi="Arial"/>
      <w:sz w:val="18"/>
    </w:rPr>
  </w:style>
  <w:style w:type="paragraph" w:customStyle="1" w:styleId="Ednotepermnotesubpara">
    <w:name w:val="Ednote(permnotesubpara)"/>
    <w:basedOn w:val="PermNoteSubPara"/>
    <w:rPr>
      <w:i/>
    </w:rPr>
  </w:style>
  <w:style w:type="paragraph" w:customStyle="1" w:styleId="zPermNoteSubPara">
    <w:name w:val="zPermNoteSubPara"/>
    <w:qFormat/>
    <w:pPr>
      <w:tabs>
        <w:tab w:val="right" w:pos="2863"/>
      </w:tabs>
      <w:spacing w:before="80"/>
      <w:ind w:left="3147" w:right="284" w:hanging="2580"/>
    </w:pPr>
    <w:rPr>
      <w:rFonts w:ascii="Arial" w:hAnsi="Arial"/>
      <w:sz w:val="18"/>
    </w:rPr>
  </w:style>
  <w:style w:type="paragraph" w:customStyle="1" w:styleId="nzPermNoteSubPara">
    <w:name w:val="nzPermNoteSubPara"/>
    <w:pPr>
      <w:tabs>
        <w:tab w:val="right" w:pos="2863"/>
      </w:tabs>
      <w:spacing w:before="40"/>
      <w:ind w:left="3147" w:right="284" w:hanging="2580"/>
    </w:pPr>
    <w:rPr>
      <w:rFonts w:ascii="Arial" w:hAnsi="Arial"/>
      <w:sz w:val="14"/>
    </w:rPr>
  </w:style>
  <w:style w:type="paragraph" w:customStyle="1" w:styleId="SectAltNote">
    <w:name w:val="SectAltNote"/>
    <w:qFormat/>
    <w:pPr>
      <w:keepNext/>
      <w:tabs>
        <w:tab w:val="left" w:pos="879"/>
      </w:tabs>
      <w:spacing w:before="160"/>
      <w:ind w:left="1418" w:hanging="1418"/>
    </w:pPr>
    <w:rPr>
      <w:rFonts w:ascii="Arial" w:hAnsi="Arial"/>
      <w:sz w:val="18"/>
    </w:rPr>
  </w:style>
  <w:style w:type="paragraph" w:customStyle="1" w:styleId="nzSectAltNote">
    <w:name w:val="nzSectAltNote"/>
    <w:qFormat/>
    <w:pPr>
      <w:tabs>
        <w:tab w:val="left" w:pos="1446"/>
      </w:tabs>
      <w:spacing w:before="40"/>
      <w:ind w:left="1990" w:hanging="1423"/>
    </w:pPr>
    <w:rPr>
      <w:rFonts w:ascii="Arial" w:hAnsi="Arial"/>
      <w:sz w:val="14"/>
    </w:rPr>
  </w:style>
  <w:style w:type="paragraph" w:customStyle="1" w:styleId="SectAltHeading">
    <w:name w:val="SectAltHeading"/>
    <w:qFormat/>
    <w:pPr>
      <w:tabs>
        <w:tab w:val="left" w:pos="879"/>
      </w:tabs>
      <w:spacing w:before="80"/>
      <w:ind w:left="1418" w:hanging="1418"/>
    </w:pPr>
    <w:rPr>
      <w:rFonts w:ascii="Arial" w:hAnsi="Arial"/>
      <w:b/>
      <w:sz w:val="18"/>
    </w:rPr>
  </w:style>
  <w:style w:type="paragraph" w:customStyle="1" w:styleId="nzSectAltHeading">
    <w:name w:val="nzSectAltHeading"/>
    <w:qFormat/>
    <w:pPr>
      <w:tabs>
        <w:tab w:val="left" w:pos="1446"/>
      </w:tabs>
      <w:spacing w:before="40"/>
      <w:ind w:left="1990" w:hanging="1423"/>
    </w:pPr>
    <w:rPr>
      <w:rFonts w:ascii="Arial" w:hAnsi="Arial"/>
      <w:b/>
      <w:sz w:val="14"/>
    </w:rPr>
  </w:style>
  <w:style w:type="paragraph" w:customStyle="1" w:styleId="nzShoulderClause">
    <w:name w:val="nzShoulderClause"/>
    <w:next w:val="ySubsection"/>
    <w:pPr>
      <w:spacing w:before="80"/>
      <w:jc w:val="right"/>
    </w:pPr>
  </w:style>
  <w:style w:type="paragraph" w:customStyle="1" w:styleId="nzDeleteListSub">
    <w:name w:val="nzDeleteListSub"/>
    <w:pPr>
      <w:spacing w:before="80"/>
      <w:ind w:left="1446"/>
    </w:pPr>
  </w:style>
  <w:style w:type="paragraph" w:customStyle="1" w:styleId="nzDeleteListPara">
    <w:name w:val="nzDeleteListPara"/>
    <w:pPr>
      <w:spacing w:before="80"/>
      <w:ind w:left="2183"/>
    </w:pPr>
  </w:style>
  <w:style w:type="paragraph" w:customStyle="1" w:styleId="nzEdnotepart">
    <w:name w:val="nzEdnote(part)"/>
    <w:basedOn w:val="nzHeading2"/>
    <w:rPr>
      <w:b w:val="0"/>
      <w:i/>
    </w:rPr>
  </w:style>
  <w:style w:type="paragraph" w:customStyle="1" w:styleId="nzEdnotedivision">
    <w:name w:val="nzEdnote(division)"/>
    <w:basedOn w:val="nzHeading3"/>
    <w:rPr>
      <w:b w:val="0"/>
      <w:i/>
    </w:rPr>
  </w:style>
  <w:style w:type="paragraph" w:customStyle="1" w:styleId="nzEdnotesubdivision">
    <w:name w:val="nzEdnote(subdivision)"/>
    <w:basedOn w:val="nzHeading4"/>
    <w:rPr>
      <w:i/>
    </w:rPr>
  </w:style>
  <w:style w:type="paragraph" w:customStyle="1" w:styleId="nzEdnotesection">
    <w:name w:val="nzEdnote(section)"/>
    <w:basedOn w:val="nzHeading5"/>
    <w:rPr>
      <w:b w:val="0"/>
      <w:i/>
    </w:rPr>
  </w:style>
  <w:style w:type="paragraph" w:customStyle="1" w:styleId="nzEdnotesubsection">
    <w:name w:val="nzEdnote(subsection)"/>
    <w:basedOn w:val="nzSubsection"/>
    <w:rPr>
      <w:i/>
    </w:rPr>
  </w:style>
  <w:style w:type="paragraph" w:customStyle="1" w:styleId="nzEdnotepara">
    <w:name w:val="nzEdnote(para)"/>
    <w:basedOn w:val="nzIndenta"/>
    <w:rPr>
      <w:i/>
    </w:rPr>
  </w:style>
  <w:style w:type="paragraph" w:customStyle="1" w:styleId="nzEdnotesubpara">
    <w:name w:val="nzEdnote(subpara)"/>
    <w:basedOn w:val="nzIndenti"/>
    <w:rPr>
      <w:i/>
    </w:rPr>
  </w:style>
  <w:style w:type="paragraph" w:customStyle="1" w:styleId="nzEdnoteitem">
    <w:name w:val="nzEdnote(item)"/>
    <w:basedOn w:val="nzIndentI0"/>
    <w:rPr>
      <w:i/>
    </w:rPr>
  </w:style>
  <w:style w:type="paragraph" w:customStyle="1" w:styleId="nzEdnotesubitem">
    <w:name w:val="nzEdnote(subitem)"/>
    <w:basedOn w:val="nzIndentA0"/>
    <w:rPr>
      <w:i/>
    </w:rPr>
  </w:style>
  <w:style w:type="paragraph" w:customStyle="1" w:styleId="nzEdnotedefpara">
    <w:name w:val="nzEdnote(defpara)"/>
    <w:basedOn w:val="nzDefpara"/>
    <w:rPr>
      <w:i/>
    </w:rPr>
  </w:style>
  <w:style w:type="paragraph" w:customStyle="1" w:styleId="nzEdnotedefsubpara">
    <w:name w:val="nzEdnote(defsubpara)"/>
    <w:basedOn w:val="nzDefsubpara"/>
    <w:rPr>
      <w:i/>
    </w:rPr>
  </w:style>
  <w:style w:type="paragraph" w:customStyle="1" w:styleId="nzEdnotedefitem">
    <w:name w:val="nzEdnote(defitem)"/>
    <w:basedOn w:val="nzDefitem"/>
    <w:rPr>
      <w:i/>
    </w:rPr>
  </w:style>
  <w:style w:type="paragraph" w:customStyle="1" w:styleId="nzEdnotedefsubitem">
    <w:name w:val="nzEdnote(defsubitem)"/>
    <w:basedOn w:val="nzDefsubitem"/>
    <w:rPr>
      <w:i/>
    </w:rPr>
  </w:style>
  <w:style w:type="paragraph" w:customStyle="1" w:styleId="nzEdnotepenpara">
    <w:name w:val="nzEdnote(penpara)"/>
    <w:basedOn w:val="nzPenpara"/>
    <w:rPr>
      <w:i/>
    </w:rPr>
  </w:style>
  <w:style w:type="paragraph" w:customStyle="1" w:styleId="nzEdnotepensubpara">
    <w:name w:val="nzEdnote(pensubpara)"/>
    <w:basedOn w:val="nzPensubpara"/>
    <w:rPr>
      <w:i/>
    </w:rPr>
  </w:style>
  <w:style w:type="paragraph" w:customStyle="1" w:styleId="nzEdnotepenitem">
    <w:name w:val="nzEdnote(penitem)"/>
    <w:basedOn w:val="nzPenitem"/>
    <w:rPr>
      <w:i/>
    </w:rPr>
  </w:style>
  <w:style w:type="paragraph" w:customStyle="1" w:styleId="nzFootnoteheading">
    <w:name w:val="nzFootnote(heading)"/>
    <w:pPr>
      <w:tabs>
        <w:tab w:val="left" w:pos="879"/>
      </w:tabs>
      <w:spacing w:before="40"/>
      <w:ind w:left="879" w:hanging="879"/>
    </w:pPr>
    <w:rPr>
      <w:i/>
      <w:snapToGrid w:val="0"/>
    </w:rPr>
  </w:style>
  <w:style w:type="paragraph" w:customStyle="1" w:styleId="nzFootnotesection">
    <w:name w:val="nzFootnote(section)"/>
    <w:pPr>
      <w:keepLines/>
      <w:tabs>
        <w:tab w:val="left" w:pos="893"/>
      </w:tabs>
      <w:spacing w:before="40"/>
      <w:ind w:left="893" w:hanging="893"/>
    </w:pPr>
    <w:rPr>
      <w:i/>
      <w:snapToGrid w:val="0"/>
    </w:rPr>
  </w:style>
  <w:style w:type="paragraph" w:customStyle="1" w:styleId="nzFootnotelongtitle">
    <w:name w:val="nzFootnote(longtitle)"/>
    <w:basedOn w:val="nzFootnotesection"/>
  </w:style>
  <w:style w:type="paragraph" w:customStyle="1" w:styleId="nzFootnotepreamble">
    <w:name w:val="nzFootnote(preamble)"/>
    <w:basedOn w:val="nzFootnotesection"/>
  </w:style>
  <w:style w:type="paragraph" w:customStyle="1" w:styleId="nzOmitFootnote">
    <w:name w:val="nzOmitFootnote"/>
    <w:basedOn w:val="nzEdnotesectio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10.xml"/><Relationship Id="rId39" Type="http://schemas.openxmlformats.org/officeDocument/2006/relationships/footer" Target="footer9.xml"/><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header" Target="header18.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2.png"/><Relationship Id="rId33" Type="http://schemas.openxmlformats.org/officeDocument/2006/relationships/header" Target="header17.xml"/><Relationship Id="rId38" Type="http://schemas.openxmlformats.org/officeDocument/2006/relationships/header" Target="header20.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3.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header" Target="header16.xml"/><Relationship Id="rId37" Type="http://schemas.openxmlformats.org/officeDocument/2006/relationships/footer" Target="footer8.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footer" Target="footer7.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eader" Target="header1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EAPWordCustomPart xmlns="http://LEAPWordCustomPart.com">
  <LEAPDefaultTable xmlns=""/>
  <LEAPDefaultView xmlns="">3</LEAPDefaultView>
  <LEAPFirmCode xmlns="">57a4c23f-a0b1-49da-8f85-4742bbd655ea</LEAPFirmCode>
  <LEAPCursorStartPosition xmlns="">0</LEAPCursorStartPosition>
  <LEAPCursorEndPosition xmlns="">0</LEAPCursorEndPosition>
  <LEAPCharacterCount xmlns="">54689</LEAPCharacterCount>
  <LEAPIsUsingNewFields xmlns="">False</LEAPIsUsingNewFields>
  <LEAPIsPrecedent xmlns="">False</LEAPIsPrecedent>
  <LEAPTempPath xmlns="">C:\Users\Latishia Lewsley\AppData\Local\LEAP Desktop\CDE\c5d60f46-a19e-4ddb-8829-88aeafcf894b\LEAP2Office\MacroFields\</LEAPTempPath>
</LEAPWordCustomPart>
</file>

<file path=customXml/item2.xml><?xml version="1.0" encoding="utf-8"?>
<LeapEvents xmlns="http://LeapEvents.com"/>
</file>

<file path=customXml/itemProps1.xml><?xml version="1.0" encoding="utf-8"?>
<ds:datastoreItem xmlns:ds="http://schemas.openxmlformats.org/officeDocument/2006/customXml" ds:itemID="{844349CE-FC93-4BD9-B0F8-446A9CC42CA6}">
  <ds:schemaRefs>
    <ds:schemaRef ds:uri="http://LEAPWordCustomPart.com"/>
    <ds:schemaRef ds:uri=""/>
  </ds:schemaRefs>
</ds:datastoreItem>
</file>

<file path=customXml/itemProps2.xml><?xml version="1.0" encoding="utf-8"?>
<ds:datastoreItem xmlns:ds="http://schemas.openxmlformats.org/officeDocument/2006/customXml" ds:itemID="{CB849F32-40F8-44E9-9A0F-7CF25149103F}">
  <ds:schemaRefs>
    <ds:schemaRef ds:uri="http://LeapEvents.com"/>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0135</Words>
  <Characters>46523</Characters>
  <Application>Microsoft Office Word</Application>
  <DocSecurity>0</DocSecurity>
  <Lines>1368</Lines>
  <Paragraphs>871</Paragraphs>
  <ScaleCrop>false</ScaleCrop>
  <HeadingPairs>
    <vt:vector size="2" baseType="variant">
      <vt:variant>
        <vt:lpstr>Title</vt:lpstr>
      </vt:variant>
      <vt:variant>
        <vt:i4>1</vt:i4>
      </vt:variant>
    </vt:vector>
  </HeadingPairs>
  <TitlesOfParts>
    <vt:vector size="1" baseType="lpstr">
      <vt:lpstr>Minimum Conditions Of Employment Act 1993</vt:lpstr>
    </vt:vector>
  </TitlesOfParts>
  <Manager/>
  <Company/>
  <LinksUpToDate>false</LinksUpToDate>
  <CharactersWithSpaces>5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Conditions of Employment Act 1993 - 05-b0-02</dc:title>
  <dc:subject/>
  <dc:creator>Melanie Maré</dc:creator>
  <cp:keywords/>
  <dc:description/>
  <cp:lastModifiedBy>Melanie Maré</cp:lastModifiedBy>
  <cp:revision>2</cp:revision>
  <cp:lastPrinted>2016-12-06T07:55:00Z</cp:lastPrinted>
  <dcterms:created xsi:type="dcterms:W3CDTF">2020-04-20T03:37:00Z</dcterms:created>
  <dcterms:modified xsi:type="dcterms:W3CDTF">2020-04-20T03: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No">
    <vt:lpwstr>14 of 1993</vt:lpwstr>
  </property>
  <property fmtid="{D5CDD505-2E9C-101B-9397-08002B2CF9AE}" pid="3" name="DocumentType">
    <vt:lpwstr>Act</vt:lpwstr>
  </property>
  <property fmtid="{D5CDD505-2E9C-101B-9397-08002B2CF9AE}" pid="4" name="OwlsUID">
    <vt:i4>516</vt:i4>
  </property>
  <property fmtid="{D5CDD505-2E9C-101B-9397-08002B2CF9AE}" pid="5" name="ReprintNo">
    <vt:lpwstr>5</vt:lpwstr>
  </property>
  <property fmtid="{D5CDD505-2E9C-101B-9397-08002B2CF9AE}" pid="6" name="ReprintedAsAt">
    <vt:filetime>2012-07-05T16:00:00Z</vt:filetime>
  </property>
  <property fmtid="{D5CDD505-2E9C-101B-9397-08002B2CF9AE}" pid="7" name="CommencementDate">
    <vt:lpwstr>20161129</vt:lpwstr>
  </property>
  <property fmtid="{D5CDD505-2E9C-101B-9397-08002B2CF9AE}" pid="8" name="AsAtDate">
    <vt:lpwstr>29 Nov 2016</vt:lpwstr>
  </property>
  <property fmtid="{D5CDD505-2E9C-101B-9397-08002B2CF9AE}" pid="9" name="Suffix">
    <vt:lpwstr>05-b0-02</vt:lpwstr>
  </property>
</Properties>
</file>